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DC6DE" w14:textId="66ABC47D" w:rsidR="00423A93" w:rsidRPr="00C4355C" w:rsidRDefault="00165A42" w:rsidP="00FE6E6F">
      <w:pPr>
        <w:ind w:left="7200" w:right="4"/>
        <w:jc w:val="both"/>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2</w:t>
      </w:r>
      <w:r w:rsidR="00FE6E6F" w:rsidRPr="00C4355C">
        <w:rPr>
          <w:rFonts w:asciiTheme="minorHAnsi" w:eastAsiaTheme="minorEastAsia" w:hAnsiTheme="minorHAnsi" w:cstheme="minorHAnsi"/>
          <w:b/>
          <w:bCs/>
          <w:sz w:val="23"/>
          <w:szCs w:val="23"/>
        </w:rPr>
        <w:t>9</w:t>
      </w:r>
      <w:r w:rsidR="00FE6E6F" w:rsidRPr="00C4355C">
        <w:rPr>
          <w:rFonts w:asciiTheme="minorHAnsi" w:eastAsiaTheme="minorEastAsia" w:hAnsiTheme="minorHAnsi" w:cstheme="minorHAnsi"/>
          <w:b/>
          <w:bCs/>
          <w:sz w:val="23"/>
          <w:szCs w:val="23"/>
          <w:vertAlign w:val="superscript"/>
        </w:rPr>
        <w:t xml:space="preserve">th </w:t>
      </w:r>
      <w:r w:rsidR="00130CD1" w:rsidRPr="00C4355C">
        <w:rPr>
          <w:rFonts w:asciiTheme="minorHAnsi" w:eastAsiaTheme="minorEastAsia" w:hAnsiTheme="minorHAnsi" w:cstheme="minorHAnsi"/>
          <w:b/>
          <w:bCs/>
          <w:sz w:val="23"/>
          <w:szCs w:val="23"/>
        </w:rPr>
        <w:t>August</w:t>
      </w:r>
      <w:r w:rsidR="69678955" w:rsidRPr="00C4355C">
        <w:rPr>
          <w:rFonts w:asciiTheme="minorHAnsi" w:eastAsiaTheme="minorEastAsia" w:hAnsiTheme="minorHAnsi" w:cstheme="minorHAnsi"/>
          <w:b/>
          <w:bCs/>
          <w:sz w:val="23"/>
          <w:szCs w:val="23"/>
        </w:rPr>
        <w:t xml:space="preserve"> 2023</w:t>
      </w:r>
    </w:p>
    <w:p w14:paraId="29D6B04F" w14:textId="77777777" w:rsidR="00996369" w:rsidRPr="00C4355C" w:rsidRDefault="548B92C9" w:rsidP="175315E4">
      <w:pPr>
        <w:ind w:right="4"/>
        <w:jc w:val="both"/>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 xml:space="preserve"> </w:t>
      </w:r>
    </w:p>
    <w:p w14:paraId="72D8A1EE" w14:textId="40745187" w:rsidR="00615FC9" w:rsidRPr="00C4355C" w:rsidRDefault="548B92C9" w:rsidP="175315E4">
      <w:pPr>
        <w:ind w:left="1440" w:right="4" w:hanging="1440"/>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To:</w:t>
      </w:r>
      <w:r w:rsidR="00615FC9" w:rsidRPr="00C4355C">
        <w:rPr>
          <w:rFonts w:asciiTheme="minorHAnsi" w:hAnsiTheme="minorHAnsi" w:cstheme="minorHAnsi"/>
          <w:sz w:val="23"/>
          <w:szCs w:val="23"/>
        </w:rPr>
        <w:tab/>
      </w:r>
      <w:r w:rsidRPr="00C4355C">
        <w:rPr>
          <w:rFonts w:asciiTheme="minorHAnsi" w:eastAsiaTheme="minorEastAsia" w:hAnsiTheme="minorHAnsi" w:cstheme="minorHAnsi"/>
          <w:sz w:val="23"/>
          <w:szCs w:val="23"/>
        </w:rPr>
        <w:t>Councillors</w:t>
      </w:r>
      <w:r w:rsidR="3CD8C685" w:rsidRPr="00C4355C">
        <w:rPr>
          <w:rFonts w:asciiTheme="minorHAnsi" w:eastAsiaTheme="minorEastAsia" w:hAnsiTheme="minorHAnsi" w:cstheme="minorHAnsi"/>
          <w:sz w:val="23"/>
          <w:szCs w:val="23"/>
        </w:rPr>
        <w:t xml:space="preserve"> </w:t>
      </w:r>
      <w:r w:rsidR="1F91C539" w:rsidRPr="00C4355C">
        <w:rPr>
          <w:rFonts w:asciiTheme="minorHAnsi" w:eastAsiaTheme="minorEastAsia" w:hAnsiTheme="minorHAnsi" w:cstheme="minorHAnsi"/>
          <w:sz w:val="23"/>
          <w:szCs w:val="23"/>
        </w:rPr>
        <w:t xml:space="preserve">Phil Barnett; Vera Barnett, </w:t>
      </w:r>
      <w:r w:rsidR="00452F5E" w:rsidRPr="00C4355C">
        <w:rPr>
          <w:rFonts w:asciiTheme="minorHAnsi" w:eastAsiaTheme="minorEastAsia" w:hAnsiTheme="minorHAnsi" w:cstheme="minorHAnsi"/>
          <w:sz w:val="23"/>
          <w:szCs w:val="23"/>
        </w:rPr>
        <w:t xml:space="preserve">Jo </w:t>
      </w:r>
      <w:r w:rsidR="00EB065F" w:rsidRPr="00C4355C">
        <w:rPr>
          <w:rFonts w:asciiTheme="minorHAnsi" w:eastAsiaTheme="minorEastAsia" w:hAnsiTheme="minorHAnsi" w:cstheme="minorHAnsi"/>
          <w:sz w:val="23"/>
          <w:szCs w:val="23"/>
        </w:rPr>
        <w:t>D</w:t>
      </w:r>
      <w:r w:rsidR="00452F5E" w:rsidRPr="00C4355C">
        <w:rPr>
          <w:rFonts w:asciiTheme="minorHAnsi" w:eastAsiaTheme="minorEastAsia" w:hAnsiTheme="minorHAnsi" w:cstheme="minorHAnsi"/>
          <w:sz w:val="23"/>
          <w:szCs w:val="23"/>
        </w:rPr>
        <w:t xml:space="preserve">ay, </w:t>
      </w:r>
      <w:r w:rsidR="3B442443" w:rsidRPr="00C4355C">
        <w:rPr>
          <w:rFonts w:asciiTheme="minorHAnsi" w:eastAsiaTheme="minorEastAsia" w:hAnsiTheme="minorHAnsi" w:cstheme="minorHAnsi"/>
          <w:sz w:val="23"/>
          <w:szCs w:val="23"/>
        </w:rPr>
        <w:t xml:space="preserve">Billy Drummond; </w:t>
      </w:r>
      <w:r w:rsidR="3378A3B5" w:rsidRPr="00C4355C">
        <w:rPr>
          <w:rFonts w:asciiTheme="minorHAnsi" w:eastAsiaTheme="minorEastAsia" w:hAnsiTheme="minorHAnsi" w:cstheme="minorHAnsi"/>
          <w:sz w:val="23"/>
          <w:szCs w:val="23"/>
        </w:rPr>
        <w:t>Nigel Foot; David Harman; Chris Hood;</w:t>
      </w:r>
      <w:r w:rsidR="2205B331" w:rsidRPr="00C4355C">
        <w:rPr>
          <w:rFonts w:asciiTheme="minorHAnsi" w:eastAsiaTheme="minorEastAsia" w:hAnsiTheme="minorHAnsi" w:cstheme="minorHAnsi"/>
          <w:sz w:val="23"/>
          <w:szCs w:val="23"/>
        </w:rPr>
        <w:t xml:space="preserve"> </w:t>
      </w:r>
      <w:r w:rsidR="101AAC01" w:rsidRPr="00C4355C">
        <w:rPr>
          <w:rFonts w:asciiTheme="minorHAnsi" w:eastAsiaTheme="minorEastAsia" w:hAnsiTheme="minorHAnsi" w:cstheme="minorHAnsi"/>
          <w:sz w:val="23"/>
          <w:szCs w:val="23"/>
        </w:rPr>
        <w:t>Steve Masters</w:t>
      </w:r>
      <w:r w:rsidR="00452F5E" w:rsidRPr="00C4355C">
        <w:rPr>
          <w:rFonts w:asciiTheme="minorHAnsi" w:eastAsiaTheme="minorEastAsia" w:hAnsiTheme="minorHAnsi" w:cstheme="minorHAnsi"/>
          <w:sz w:val="23"/>
          <w:szCs w:val="23"/>
        </w:rPr>
        <w:t xml:space="preserve">, Gary </w:t>
      </w:r>
      <w:proofErr w:type="gramStart"/>
      <w:r w:rsidR="00452F5E" w:rsidRPr="00C4355C">
        <w:rPr>
          <w:rFonts w:asciiTheme="minorHAnsi" w:eastAsiaTheme="minorEastAsia" w:hAnsiTheme="minorHAnsi" w:cstheme="minorHAnsi"/>
          <w:sz w:val="23"/>
          <w:szCs w:val="23"/>
        </w:rPr>
        <w:t>Norman</w:t>
      </w:r>
      <w:proofErr w:type="gramEnd"/>
      <w:r w:rsidR="00452F5E" w:rsidRPr="00C4355C">
        <w:rPr>
          <w:rFonts w:asciiTheme="minorHAnsi" w:eastAsiaTheme="minorEastAsia" w:hAnsiTheme="minorHAnsi" w:cstheme="minorHAnsi"/>
          <w:sz w:val="23"/>
          <w:szCs w:val="23"/>
        </w:rPr>
        <w:t xml:space="preserve"> </w:t>
      </w:r>
      <w:r w:rsidR="101AAC01" w:rsidRPr="00C4355C">
        <w:rPr>
          <w:rFonts w:asciiTheme="minorHAnsi" w:eastAsiaTheme="minorEastAsia" w:hAnsiTheme="minorHAnsi" w:cstheme="minorHAnsi"/>
          <w:sz w:val="23"/>
          <w:szCs w:val="23"/>
        </w:rPr>
        <w:t xml:space="preserve">and </w:t>
      </w:r>
      <w:r w:rsidR="367626B8" w:rsidRPr="00C4355C">
        <w:rPr>
          <w:rFonts w:asciiTheme="minorHAnsi" w:eastAsiaTheme="minorEastAsia" w:hAnsiTheme="minorHAnsi" w:cstheme="minorHAnsi"/>
          <w:sz w:val="23"/>
          <w:szCs w:val="23"/>
        </w:rPr>
        <w:t>Meg Thomas</w:t>
      </w:r>
      <w:r w:rsidR="57A8D4DC" w:rsidRPr="00C4355C">
        <w:rPr>
          <w:rFonts w:asciiTheme="minorHAnsi" w:eastAsiaTheme="minorEastAsia" w:hAnsiTheme="minorHAnsi" w:cstheme="minorHAnsi"/>
          <w:sz w:val="23"/>
          <w:szCs w:val="23"/>
        </w:rPr>
        <w:t>.</w:t>
      </w:r>
    </w:p>
    <w:p w14:paraId="0A37501D" w14:textId="77777777" w:rsidR="00615FC9" w:rsidRPr="00C4355C" w:rsidRDefault="00615FC9" w:rsidP="175315E4">
      <w:pPr>
        <w:ind w:right="4"/>
        <w:jc w:val="both"/>
        <w:rPr>
          <w:rFonts w:asciiTheme="minorHAnsi" w:eastAsiaTheme="minorEastAsia" w:hAnsiTheme="minorHAnsi" w:cstheme="minorHAnsi"/>
          <w:sz w:val="23"/>
          <w:szCs w:val="23"/>
        </w:rPr>
      </w:pPr>
      <w:r w:rsidRPr="00C4355C">
        <w:rPr>
          <w:rFonts w:asciiTheme="minorHAnsi" w:hAnsiTheme="minorHAnsi" w:cstheme="minorHAnsi"/>
          <w:sz w:val="23"/>
          <w:szCs w:val="23"/>
        </w:rPr>
        <w:tab/>
      </w:r>
    </w:p>
    <w:p w14:paraId="7A089481" w14:textId="6BD32E52" w:rsidR="00615FC9" w:rsidRPr="00C4355C" w:rsidRDefault="548B92C9" w:rsidP="175315E4">
      <w:pPr>
        <w:ind w:left="1440" w:right="4" w:hanging="1440"/>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Substitutes:</w:t>
      </w:r>
      <w:r w:rsidR="00615FC9" w:rsidRPr="00C4355C">
        <w:rPr>
          <w:rFonts w:asciiTheme="minorHAnsi" w:hAnsiTheme="minorHAnsi" w:cstheme="minorHAnsi"/>
          <w:sz w:val="23"/>
          <w:szCs w:val="23"/>
        </w:rPr>
        <w:tab/>
      </w:r>
      <w:r w:rsidR="46CEBEDF" w:rsidRPr="00C4355C">
        <w:rPr>
          <w:rFonts w:asciiTheme="minorHAnsi" w:eastAsiaTheme="minorEastAsia" w:hAnsiTheme="minorHAnsi" w:cstheme="minorHAnsi"/>
          <w:sz w:val="23"/>
          <w:szCs w:val="23"/>
        </w:rPr>
        <w:t>Al</w:t>
      </w:r>
      <w:r w:rsidR="0CBD921C" w:rsidRPr="00C4355C">
        <w:rPr>
          <w:rFonts w:asciiTheme="minorHAnsi" w:eastAsiaTheme="minorEastAsia" w:hAnsiTheme="minorHAnsi" w:cstheme="minorHAnsi"/>
          <w:sz w:val="23"/>
          <w:szCs w:val="23"/>
        </w:rPr>
        <w:t>l the remaining members of the Council</w:t>
      </w:r>
      <w:r w:rsidR="1588162D" w:rsidRPr="00C4355C">
        <w:rPr>
          <w:rFonts w:asciiTheme="minorHAnsi" w:eastAsiaTheme="minorEastAsia" w:hAnsiTheme="minorHAnsi" w:cstheme="minorHAnsi"/>
          <w:sz w:val="23"/>
          <w:szCs w:val="23"/>
        </w:rPr>
        <w:t>.</w:t>
      </w:r>
      <w:r w:rsidR="1FA7D16F" w:rsidRPr="00C4355C">
        <w:rPr>
          <w:rFonts w:asciiTheme="minorHAnsi" w:eastAsiaTheme="minorEastAsia" w:hAnsiTheme="minorHAnsi" w:cstheme="minorHAnsi"/>
          <w:sz w:val="23"/>
          <w:szCs w:val="23"/>
        </w:rPr>
        <w:t xml:space="preserve"> </w:t>
      </w:r>
    </w:p>
    <w:p w14:paraId="5DAB6C7B" w14:textId="77777777" w:rsidR="00615FC9" w:rsidRPr="00C4355C" w:rsidRDefault="00615FC9" w:rsidP="175315E4">
      <w:pPr>
        <w:ind w:right="4"/>
        <w:jc w:val="both"/>
        <w:rPr>
          <w:rFonts w:asciiTheme="minorHAnsi" w:eastAsiaTheme="minorEastAsia" w:hAnsiTheme="minorHAnsi" w:cstheme="minorHAnsi"/>
          <w:sz w:val="23"/>
          <w:szCs w:val="23"/>
        </w:rPr>
      </w:pPr>
    </w:p>
    <w:p w14:paraId="76EEE651" w14:textId="77777777" w:rsidR="00615FC9" w:rsidRPr="00C4355C" w:rsidRDefault="548B92C9" w:rsidP="175315E4">
      <w:pPr>
        <w:ind w:right="4"/>
        <w:jc w:val="both"/>
        <w:rPr>
          <w:rFonts w:asciiTheme="minorHAnsi" w:eastAsiaTheme="minorEastAsia" w:hAnsiTheme="minorHAnsi" w:cstheme="minorHAnsi"/>
          <w:sz w:val="23"/>
          <w:szCs w:val="23"/>
        </w:rPr>
      </w:pPr>
      <w:proofErr w:type="gramStart"/>
      <w:r w:rsidRPr="00C4355C">
        <w:rPr>
          <w:rFonts w:asciiTheme="minorHAnsi" w:eastAsiaTheme="minorEastAsia" w:hAnsiTheme="minorHAnsi" w:cstheme="minorHAnsi"/>
          <w:b/>
          <w:bCs/>
          <w:sz w:val="23"/>
          <w:szCs w:val="23"/>
        </w:rPr>
        <w:t>Also</w:t>
      </w:r>
      <w:proofErr w:type="gramEnd"/>
      <w:r w:rsidRPr="00C4355C">
        <w:rPr>
          <w:rFonts w:asciiTheme="minorHAnsi" w:eastAsiaTheme="minorEastAsia" w:hAnsiTheme="minorHAnsi" w:cstheme="minorHAnsi"/>
          <w:b/>
          <w:bCs/>
          <w:sz w:val="23"/>
          <w:szCs w:val="23"/>
        </w:rPr>
        <w:t xml:space="preserve"> to:</w:t>
      </w:r>
      <w:r w:rsidR="00615FC9" w:rsidRPr="00C4355C">
        <w:rPr>
          <w:rFonts w:asciiTheme="minorHAnsi" w:hAnsiTheme="minorHAnsi" w:cstheme="minorHAnsi"/>
          <w:sz w:val="23"/>
          <w:szCs w:val="23"/>
        </w:rPr>
        <w:tab/>
      </w:r>
      <w:r w:rsidRPr="00C4355C">
        <w:rPr>
          <w:rFonts w:asciiTheme="minorHAnsi" w:eastAsiaTheme="minorEastAsia" w:hAnsiTheme="minorHAnsi" w:cstheme="minorHAnsi"/>
          <w:sz w:val="23"/>
          <w:szCs w:val="23"/>
        </w:rPr>
        <w:t xml:space="preserve">All Members of the Council for information. </w:t>
      </w:r>
    </w:p>
    <w:p w14:paraId="6A05A809" w14:textId="3F05BA98" w:rsidR="00F66523" w:rsidRPr="00C4355C" w:rsidRDefault="00F66523" w:rsidP="175315E4">
      <w:pPr>
        <w:ind w:right="4"/>
        <w:jc w:val="both"/>
        <w:rPr>
          <w:rFonts w:asciiTheme="minorHAnsi" w:eastAsiaTheme="minorEastAsia" w:hAnsiTheme="minorHAnsi" w:cstheme="minorHAnsi"/>
          <w:sz w:val="23"/>
          <w:szCs w:val="23"/>
        </w:rPr>
      </w:pPr>
    </w:p>
    <w:p w14:paraId="3F445900" w14:textId="77777777" w:rsidR="00615FC9" w:rsidRPr="00C4355C" w:rsidRDefault="548B92C9" w:rsidP="175315E4">
      <w:pPr>
        <w:ind w:right="4"/>
        <w:jc w:val="both"/>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Dear Councillor</w:t>
      </w:r>
    </w:p>
    <w:p w14:paraId="5A39BBE3" w14:textId="77777777" w:rsidR="00615FC9" w:rsidRPr="00C4355C" w:rsidRDefault="00615FC9" w:rsidP="175315E4">
      <w:pPr>
        <w:ind w:right="4"/>
        <w:jc w:val="both"/>
        <w:rPr>
          <w:rFonts w:asciiTheme="minorHAnsi" w:eastAsiaTheme="minorEastAsia" w:hAnsiTheme="minorHAnsi" w:cstheme="minorHAnsi"/>
          <w:sz w:val="23"/>
          <w:szCs w:val="23"/>
        </w:rPr>
      </w:pPr>
    </w:p>
    <w:p w14:paraId="7120DB6D" w14:textId="53C0ADDE" w:rsidR="00976C7B" w:rsidRPr="00C4355C" w:rsidRDefault="548B92C9" w:rsidP="175315E4">
      <w:pPr>
        <w:ind w:right="4"/>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 xml:space="preserve">You are required to attend a meeting of the </w:t>
      </w:r>
      <w:r w:rsidRPr="00C4355C">
        <w:rPr>
          <w:rFonts w:asciiTheme="minorHAnsi" w:eastAsiaTheme="minorEastAsia" w:hAnsiTheme="minorHAnsi" w:cstheme="minorHAnsi"/>
          <w:b/>
          <w:bCs/>
          <w:sz w:val="23"/>
          <w:szCs w:val="23"/>
        </w:rPr>
        <w:t>Civic Pride,</w:t>
      </w:r>
      <w:r w:rsidRPr="00C4355C">
        <w:rPr>
          <w:rFonts w:asciiTheme="minorHAnsi" w:eastAsiaTheme="minorEastAsia" w:hAnsiTheme="minorHAnsi" w:cstheme="minorHAnsi"/>
          <w:sz w:val="23"/>
          <w:szCs w:val="23"/>
        </w:rPr>
        <w:t xml:space="preserve"> </w:t>
      </w:r>
      <w:r w:rsidRPr="00C4355C">
        <w:rPr>
          <w:rFonts w:asciiTheme="minorHAnsi" w:eastAsiaTheme="minorEastAsia" w:hAnsiTheme="minorHAnsi" w:cstheme="minorHAnsi"/>
          <w:b/>
          <w:bCs/>
          <w:sz w:val="23"/>
          <w:szCs w:val="23"/>
        </w:rPr>
        <w:t xml:space="preserve">Arts &amp; </w:t>
      </w:r>
      <w:r w:rsidR="03A6AF98" w:rsidRPr="00C4355C">
        <w:rPr>
          <w:rFonts w:asciiTheme="minorHAnsi" w:eastAsiaTheme="minorEastAsia" w:hAnsiTheme="minorHAnsi" w:cstheme="minorHAnsi"/>
          <w:b/>
          <w:bCs/>
          <w:sz w:val="23"/>
          <w:szCs w:val="23"/>
        </w:rPr>
        <w:t>Cultu</w:t>
      </w:r>
      <w:r w:rsidRPr="00C4355C">
        <w:rPr>
          <w:rFonts w:asciiTheme="minorHAnsi" w:eastAsiaTheme="minorEastAsia" w:hAnsiTheme="minorHAnsi" w:cstheme="minorHAnsi"/>
          <w:b/>
          <w:bCs/>
          <w:sz w:val="23"/>
          <w:szCs w:val="23"/>
        </w:rPr>
        <w:t xml:space="preserve">re Committee </w:t>
      </w:r>
      <w:r w:rsidR="00487B8C" w:rsidRPr="00C4355C">
        <w:rPr>
          <w:rFonts w:asciiTheme="minorHAnsi" w:eastAsiaTheme="minorEastAsia" w:hAnsiTheme="minorHAnsi" w:cstheme="minorHAnsi"/>
          <w:sz w:val="23"/>
          <w:szCs w:val="23"/>
        </w:rPr>
        <w:t>(CPAC)</w:t>
      </w:r>
      <w:r w:rsidR="00487B8C" w:rsidRPr="00C4355C">
        <w:rPr>
          <w:rFonts w:asciiTheme="minorHAnsi" w:eastAsiaTheme="minorEastAsia" w:hAnsiTheme="minorHAnsi" w:cstheme="minorHAnsi"/>
          <w:b/>
          <w:bCs/>
          <w:sz w:val="23"/>
          <w:szCs w:val="23"/>
        </w:rPr>
        <w:t xml:space="preserve"> </w:t>
      </w:r>
      <w:r w:rsidRPr="00C4355C">
        <w:rPr>
          <w:rFonts w:asciiTheme="minorHAnsi" w:eastAsiaTheme="minorEastAsia" w:hAnsiTheme="minorHAnsi" w:cstheme="minorHAnsi"/>
          <w:sz w:val="23"/>
          <w:szCs w:val="23"/>
        </w:rPr>
        <w:t xml:space="preserve">to be held on </w:t>
      </w:r>
      <w:r w:rsidRPr="00C4355C">
        <w:rPr>
          <w:rFonts w:asciiTheme="minorHAnsi" w:eastAsiaTheme="minorEastAsia" w:hAnsiTheme="minorHAnsi" w:cstheme="minorHAnsi"/>
          <w:b/>
          <w:bCs/>
          <w:sz w:val="23"/>
          <w:szCs w:val="23"/>
        </w:rPr>
        <w:t>Monday</w:t>
      </w:r>
      <w:r w:rsidR="5081B9C2" w:rsidRPr="00C4355C">
        <w:rPr>
          <w:rFonts w:asciiTheme="minorHAnsi" w:eastAsiaTheme="minorEastAsia" w:hAnsiTheme="minorHAnsi" w:cstheme="minorHAnsi"/>
          <w:b/>
          <w:bCs/>
          <w:sz w:val="23"/>
          <w:szCs w:val="23"/>
        </w:rPr>
        <w:t xml:space="preserve"> </w:t>
      </w:r>
      <w:r w:rsidR="00130CD1" w:rsidRPr="00C4355C">
        <w:rPr>
          <w:rFonts w:asciiTheme="minorHAnsi" w:eastAsiaTheme="minorEastAsia" w:hAnsiTheme="minorHAnsi" w:cstheme="minorHAnsi"/>
          <w:b/>
          <w:bCs/>
          <w:sz w:val="23"/>
          <w:szCs w:val="23"/>
        </w:rPr>
        <w:t>4</w:t>
      </w:r>
      <w:r w:rsidR="00130CD1" w:rsidRPr="00C4355C">
        <w:rPr>
          <w:rFonts w:asciiTheme="minorHAnsi" w:eastAsiaTheme="minorEastAsia" w:hAnsiTheme="minorHAnsi" w:cstheme="minorHAnsi"/>
          <w:b/>
          <w:bCs/>
          <w:sz w:val="23"/>
          <w:szCs w:val="23"/>
          <w:vertAlign w:val="superscript"/>
        </w:rPr>
        <w:t>th</w:t>
      </w:r>
      <w:r w:rsidR="00130CD1" w:rsidRPr="00C4355C">
        <w:rPr>
          <w:rFonts w:asciiTheme="minorHAnsi" w:eastAsiaTheme="minorEastAsia" w:hAnsiTheme="minorHAnsi" w:cstheme="minorHAnsi"/>
          <w:b/>
          <w:bCs/>
          <w:sz w:val="23"/>
          <w:szCs w:val="23"/>
        </w:rPr>
        <w:t xml:space="preserve"> </w:t>
      </w:r>
      <w:r w:rsidR="001C0AC9" w:rsidRPr="00C4355C">
        <w:rPr>
          <w:rFonts w:asciiTheme="minorHAnsi" w:eastAsiaTheme="minorEastAsia" w:hAnsiTheme="minorHAnsi" w:cstheme="minorHAnsi"/>
          <w:b/>
          <w:bCs/>
          <w:sz w:val="23"/>
          <w:szCs w:val="23"/>
        </w:rPr>
        <w:t xml:space="preserve">September </w:t>
      </w:r>
      <w:r w:rsidR="69678955" w:rsidRPr="00C4355C">
        <w:rPr>
          <w:rFonts w:asciiTheme="minorHAnsi" w:eastAsiaTheme="minorEastAsia" w:hAnsiTheme="minorHAnsi" w:cstheme="minorHAnsi"/>
          <w:b/>
          <w:bCs/>
          <w:sz w:val="23"/>
          <w:szCs w:val="23"/>
        </w:rPr>
        <w:t xml:space="preserve">2023 </w:t>
      </w:r>
      <w:r w:rsidRPr="00C4355C">
        <w:rPr>
          <w:rFonts w:asciiTheme="minorHAnsi" w:eastAsiaTheme="minorEastAsia" w:hAnsiTheme="minorHAnsi" w:cstheme="minorHAnsi"/>
          <w:b/>
          <w:bCs/>
          <w:sz w:val="23"/>
          <w:szCs w:val="23"/>
        </w:rPr>
        <w:t>at 7.30pm</w:t>
      </w:r>
      <w:r w:rsidR="16710837" w:rsidRPr="00C4355C">
        <w:rPr>
          <w:rFonts w:asciiTheme="minorHAnsi" w:eastAsiaTheme="minorEastAsia" w:hAnsiTheme="minorHAnsi" w:cstheme="minorHAnsi"/>
          <w:b/>
          <w:bCs/>
          <w:sz w:val="23"/>
          <w:szCs w:val="23"/>
        </w:rPr>
        <w:t>.</w:t>
      </w:r>
      <w:r w:rsidR="412752C7" w:rsidRPr="00C4355C">
        <w:rPr>
          <w:rFonts w:asciiTheme="minorHAnsi" w:eastAsiaTheme="minorEastAsia" w:hAnsiTheme="minorHAnsi" w:cstheme="minorHAnsi"/>
          <w:b/>
          <w:bCs/>
          <w:sz w:val="23"/>
          <w:szCs w:val="23"/>
        </w:rPr>
        <w:t xml:space="preserve"> </w:t>
      </w:r>
      <w:r w:rsidR="16710837" w:rsidRPr="00C4355C">
        <w:rPr>
          <w:rFonts w:asciiTheme="minorHAnsi" w:eastAsiaTheme="minorEastAsia" w:hAnsiTheme="minorHAnsi" w:cstheme="minorHAnsi"/>
          <w:sz w:val="23"/>
          <w:szCs w:val="23"/>
        </w:rPr>
        <w:t>This meeting will be held i</w:t>
      </w:r>
      <w:r w:rsidR="412752C7" w:rsidRPr="00C4355C">
        <w:rPr>
          <w:rFonts w:asciiTheme="minorHAnsi" w:eastAsiaTheme="minorEastAsia" w:hAnsiTheme="minorHAnsi" w:cstheme="minorHAnsi"/>
          <w:sz w:val="23"/>
          <w:szCs w:val="23"/>
        </w:rPr>
        <w:t>n the</w:t>
      </w:r>
      <w:r w:rsidR="412752C7" w:rsidRPr="00C4355C">
        <w:rPr>
          <w:rFonts w:asciiTheme="minorHAnsi" w:eastAsiaTheme="minorEastAsia" w:hAnsiTheme="minorHAnsi" w:cstheme="minorHAnsi"/>
          <w:b/>
          <w:bCs/>
          <w:sz w:val="23"/>
          <w:szCs w:val="23"/>
        </w:rPr>
        <w:t xml:space="preserve"> Council Chamber</w:t>
      </w:r>
      <w:r w:rsidR="16710837" w:rsidRPr="00C4355C">
        <w:rPr>
          <w:rFonts w:asciiTheme="minorHAnsi" w:eastAsiaTheme="minorEastAsia" w:hAnsiTheme="minorHAnsi" w:cstheme="minorHAnsi"/>
          <w:b/>
          <w:bCs/>
          <w:sz w:val="23"/>
          <w:szCs w:val="23"/>
        </w:rPr>
        <w:t xml:space="preserve"> </w:t>
      </w:r>
      <w:r w:rsidR="16710837" w:rsidRPr="00C4355C">
        <w:rPr>
          <w:rFonts w:asciiTheme="minorHAnsi" w:eastAsiaTheme="minorEastAsia" w:hAnsiTheme="minorHAnsi" w:cstheme="minorHAnsi"/>
          <w:sz w:val="23"/>
          <w:szCs w:val="23"/>
        </w:rPr>
        <w:t xml:space="preserve">and </w:t>
      </w:r>
      <w:r w:rsidR="55037570" w:rsidRPr="00C4355C">
        <w:rPr>
          <w:rFonts w:asciiTheme="minorHAnsi" w:eastAsiaTheme="minorEastAsia" w:hAnsiTheme="minorHAnsi" w:cstheme="minorHAnsi"/>
          <w:sz w:val="23"/>
          <w:szCs w:val="23"/>
        </w:rPr>
        <w:t xml:space="preserve">if required </w:t>
      </w:r>
      <w:r w:rsidR="16710837" w:rsidRPr="00C4355C">
        <w:rPr>
          <w:rFonts w:asciiTheme="minorHAnsi" w:eastAsiaTheme="minorEastAsia" w:hAnsiTheme="minorHAnsi" w:cstheme="minorHAnsi"/>
          <w:sz w:val="23"/>
          <w:szCs w:val="23"/>
        </w:rPr>
        <w:t xml:space="preserve">streamed via </w:t>
      </w:r>
      <w:r w:rsidR="004E2F25" w:rsidRPr="00C4355C">
        <w:rPr>
          <w:rFonts w:asciiTheme="minorHAnsi" w:eastAsiaTheme="minorEastAsia" w:hAnsiTheme="minorHAnsi" w:cstheme="minorHAnsi"/>
          <w:sz w:val="23"/>
          <w:szCs w:val="23"/>
        </w:rPr>
        <w:t>z</w:t>
      </w:r>
      <w:r w:rsidR="16710837" w:rsidRPr="00C4355C">
        <w:rPr>
          <w:rFonts w:asciiTheme="minorHAnsi" w:eastAsiaTheme="minorEastAsia" w:hAnsiTheme="minorHAnsi" w:cstheme="minorHAnsi"/>
          <w:sz w:val="23"/>
          <w:szCs w:val="23"/>
        </w:rPr>
        <w:t>oom</w:t>
      </w:r>
      <w:r w:rsidRPr="00C4355C">
        <w:rPr>
          <w:rFonts w:asciiTheme="minorHAnsi" w:eastAsiaTheme="minorEastAsia" w:hAnsiTheme="minorHAnsi" w:cstheme="minorHAnsi"/>
          <w:sz w:val="23"/>
          <w:szCs w:val="23"/>
        </w:rPr>
        <w:t>.  Th</w:t>
      </w:r>
      <w:r w:rsidR="412752C7" w:rsidRPr="00C4355C">
        <w:rPr>
          <w:rFonts w:asciiTheme="minorHAnsi" w:eastAsiaTheme="minorEastAsia" w:hAnsiTheme="minorHAnsi" w:cstheme="minorHAnsi"/>
          <w:sz w:val="23"/>
          <w:szCs w:val="23"/>
        </w:rPr>
        <w:t>is</w:t>
      </w:r>
      <w:r w:rsidRPr="00C4355C">
        <w:rPr>
          <w:rFonts w:asciiTheme="minorHAnsi" w:eastAsiaTheme="minorEastAsia" w:hAnsiTheme="minorHAnsi" w:cstheme="minorHAnsi"/>
          <w:sz w:val="23"/>
          <w:szCs w:val="23"/>
        </w:rPr>
        <w:t xml:space="preserve"> meeting is open to the Press and Public.</w:t>
      </w:r>
      <w:r w:rsidR="2F49846E" w:rsidRPr="00C4355C">
        <w:rPr>
          <w:rFonts w:asciiTheme="minorHAnsi" w:eastAsiaTheme="minorEastAsia" w:hAnsiTheme="minorHAnsi" w:cstheme="minorHAnsi"/>
          <w:sz w:val="23"/>
          <w:szCs w:val="23"/>
        </w:rPr>
        <w:t xml:space="preserve"> </w:t>
      </w:r>
    </w:p>
    <w:p w14:paraId="41C8F396" w14:textId="77777777" w:rsidR="00B05772" w:rsidRPr="00C4355C" w:rsidRDefault="00B05772" w:rsidP="175315E4">
      <w:pPr>
        <w:ind w:right="4"/>
        <w:rPr>
          <w:rFonts w:asciiTheme="minorHAnsi" w:eastAsiaTheme="minorEastAsia" w:hAnsiTheme="minorHAnsi" w:cstheme="minorHAnsi"/>
          <w:sz w:val="23"/>
          <w:szCs w:val="23"/>
        </w:rPr>
      </w:pPr>
    </w:p>
    <w:p w14:paraId="6FA65B6F" w14:textId="3B0B43ED" w:rsidR="00B05772" w:rsidRPr="00C4355C" w:rsidRDefault="16710837" w:rsidP="175315E4">
      <w:pPr>
        <w:ind w:right="4"/>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 xml:space="preserve">Members of the public may join the meeting over </w:t>
      </w:r>
      <w:r w:rsidR="004E2F25" w:rsidRPr="00C4355C">
        <w:rPr>
          <w:rFonts w:asciiTheme="minorHAnsi" w:eastAsiaTheme="minorEastAsia" w:hAnsiTheme="minorHAnsi" w:cstheme="minorHAnsi"/>
          <w:sz w:val="23"/>
          <w:szCs w:val="23"/>
        </w:rPr>
        <w:t>z</w:t>
      </w:r>
      <w:r w:rsidRPr="00C4355C">
        <w:rPr>
          <w:rFonts w:asciiTheme="minorHAnsi" w:eastAsiaTheme="minorEastAsia" w:hAnsiTheme="minorHAnsi" w:cstheme="minorHAnsi"/>
          <w:sz w:val="23"/>
          <w:szCs w:val="23"/>
        </w:rPr>
        <w:t>oom</w:t>
      </w:r>
      <w:r w:rsidR="00A613C1" w:rsidRPr="00C4355C">
        <w:rPr>
          <w:rFonts w:asciiTheme="minorHAnsi" w:eastAsiaTheme="minorEastAsia" w:hAnsiTheme="minorHAnsi" w:cstheme="minorHAnsi"/>
          <w:sz w:val="23"/>
          <w:szCs w:val="23"/>
        </w:rPr>
        <w:t xml:space="preserve"> </w:t>
      </w:r>
      <w:r w:rsidRPr="00C4355C">
        <w:rPr>
          <w:rFonts w:asciiTheme="minorHAnsi" w:eastAsiaTheme="minorEastAsia" w:hAnsiTheme="minorHAnsi" w:cstheme="minorHAnsi"/>
          <w:sz w:val="23"/>
          <w:szCs w:val="23"/>
        </w:rPr>
        <w:t>by using the following link:</w:t>
      </w:r>
    </w:p>
    <w:p w14:paraId="72A3D3EC" w14:textId="77777777" w:rsidR="00F66523" w:rsidRPr="00C4355C" w:rsidRDefault="00F66523" w:rsidP="000643F8">
      <w:pPr>
        <w:rPr>
          <w:rFonts w:asciiTheme="minorHAnsi" w:eastAsiaTheme="minorEastAsia" w:hAnsiTheme="minorHAnsi" w:cstheme="minorHAnsi"/>
          <w:sz w:val="23"/>
          <w:szCs w:val="23"/>
        </w:rPr>
      </w:pPr>
    </w:p>
    <w:p w14:paraId="4EA87500" w14:textId="5A744C3C" w:rsidR="004478DD" w:rsidRPr="00C4355C" w:rsidRDefault="751E2679" w:rsidP="175315E4">
      <w:pPr>
        <w:pStyle w:val="NormalWeb"/>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 xml:space="preserve">Join </w:t>
      </w:r>
      <w:r w:rsidR="001461DA" w:rsidRPr="00C4355C">
        <w:rPr>
          <w:rFonts w:asciiTheme="minorHAnsi" w:eastAsiaTheme="minorEastAsia" w:hAnsiTheme="minorHAnsi" w:cstheme="minorHAnsi"/>
          <w:sz w:val="23"/>
          <w:szCs w:val="23"/>
        </w:rPr>
        <w:t>z</w:t>
      </w:r>
      <w:r w:rsidRPr="00C4355C">
        <w:rPr>
          <w:rFonts w:asciiTheme="minorHAnsi" w:eastAsiaTheme="minorEastAsia" w:hAnsiTheme="minorHAnsi" w:cstheme="minorHAnsi"/>
          <w:sz w:val="23"/>
          <w:szCs w:val="23"/>
        </w:rPr>
        <w:t xml:space="preserve">oom </w:t>
      </w:r>
      <w:r w:rsidR="001461DA" w:rsidRPr="00C4355C">
        <w:rPr>
          <w:rFonts w:asciiTheme="minorHAnsi" w:eastAsiaTheme="minorEastAsia" w:hAnsiTheme="minorHAnsi" w:cstheme="minorHAnsi"/>
          <w:sz w:val="23"/>
          <w:szCs w:val="23"/>
        </w:rPr>
        <w:t>m</w:t>
      </w:r>
      <w:r w:rsidRPr="00C4355C">
        <w:rPr>
          <w:rFonts w:asciiTheme="minorHAnsi" w:eastAsiaTheme="minorEastAsia" w:hAnsiTheme="minorHAnsi" w:cstheme="minorHAnsi"/>
          <w:sz w:val="23"/>
          <w:szCs w:val="23"/>
        </w:rPr>
        <w:t>eeting</w:t>
      </w:r>
      <w:r w:rsidR="00BA309F" w:rsidRPr="00C4355C">
        <w:rPr>
          <w:rFonts w:asciiTheme="minorHAnsi" w:eastAsiaTheme="minorEastAsia" w:hAnsiTheme="minorHAnsi" w:cstheme="minorHAnsi"/>
          <w:sz w:val="23"/>
          <w:szCs w:val="23"/>
        </w:rPr>
        <w:t>:</w:t>
      </w:r>
      <w:r w:rsidRPr="00C4355C">
        <w:rPr>
          <w:rFonts w:asciiTheme="minorHAnsi" w:eastAsiaTheme="minorEastAsia" w:hAnsiTheme="minorHAnsi" w:cstheme="minorHAnsi"/>
          <w:sz w:val="23"/>
          <w:szCs w:val="23"/>
        </w:rPr>
        <w:t xml:space="preserve"> </w:t>
      </w:r>
    </w:p>
    <w:p w14:paraId="0D0B940D" w14:textId="77777777" w:rsidR="0034200B" w:rsidRPr="00C4355C" w:rsidRDefault="0034200B" w:rsidP="175315E4">
      <w:pPr>
        <w:ind w:right="4"/>
        <w:jc w:val="both"/>
        <w:rPr>
          <w:rFonts w:asciiTheme="minorHAnsi" w:hAnsiTheme="minorHAnsi" w:cstheme="minorHAnsi"/>
          <w:sz w:val="23"/>
          <w:szCs w:val="23"/>
        </w:rPr>
      </w:pPr>
    </w:p>
    <w:p w14:paraId="6FE339C2" w14:textId="6F967842" w:rsidR="007C7037" w:rsidRPr="00C4355C" w:rsidRDefault="00000000" w:rsidP="175315E4">
      <w:pPr>
        <w:ind w:right="4"/>
        <w:jc w:val="both"/>
        <w:rPr>
          <w:rFonts w:asciiTheme="minorHAnsi" w:hAnsiTheme="minorHAnsi" w:cstheme="minorHAnsi"/>
          <w:sz w:val="23"/>
          <w:szCs w:val="23"/>
        </w:rPr>
      </w:pPr>
      <w:hyperlink r:id="rId11" w:history="1">
        <w:r w:rsidR="007C7037" w:rsidRPr="00C4355C">
          <w:rPr>
            <w:rStyle w:val="Hyperlink"/>
            <w:rFonts w:asciiTheme="minorHAnsi" w:hAnsiTheme="minorHAnsi" w:cstheme="minorHAnsi"/>
            <w:sz w:val="23"/>
            <w:szCs w:val="23"/>
          </w:rPr>
          <w:t>https://us05web.zoom.us/j/86986919473?pwd=mq2g5KLvSVJqUJGHLZkgze2EaVaXhj.1</w:t>
        </w:r>
      </w:hyperlink>
    </w:p>
    <w:p w14:paraId="5650D5B8" w14:textId="77777777" w:rsidR="007C7037" w:rsidRPr="00C4355C" w:rsidRDefault="007C7037" w:rsidP="175315E4">
      <w:pPr>
        <w:ind w:right="4"/>
        <w:jc w:val="both"/>
        <w:rPr>
          <w:rFonts w:asciiTheme="minorHAnsi" w:hAnsiTheme="minorHAnsi" w:cstheme="minorHAnsi"/>
          <w:sz w:val="23"/>
          <w:szCs w:val="23"/>
        </w:rPr>
      </w:pPr>
    </w:p>
    <w:p w14:paraId="59AFE08D" w14:textId="77777777" w:rsidR="007C7037" w:rsidRPr="00C4355C" w:rsidRDefault="007C7037" w:rsidP="175315E4">
      <w:pPr>
        <w:ind w:right="4"/>
        <w:jc w:val="both"/>
        <w:rPr>
          <w:rFonts w:asciiTheme="minorHAnsi" w:eastAsiaTheme="minorEastAsia" w:hAnsiTheme="minorHAnsi" w:cstheme="minorHAnsi"/>
          <w:b/>
          <w:bCs/>
          <w:sz w:val="23"/>
          <w:szCs w:val="23"/>
        </w:rPr>
      </w:pPr>
    </w:p>
    <w:p w14:paraId="0076EEA3" w14:textId="77777777" w:rsidR="0078098A" w:rsidRPr="00C4355C" w:rsidRDefault="548B92C9" w:rsidP="175315E4">
      <w:pPr>
        <w:pStyle w:val="Heading3"/>
        <w:ind w:right="4"/>
        <w:jc w:val="both"/>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t>Yours sincerely,</w:t>
      </w:r>
    </w:p>
    <w:p w14:paraId="2CECB720" w14:textId="2BAA5214" w:rsidR="000643F8" w:rsidRPr="00C4355C" w:rsidRDefault="51D45DB7" w:rsidP="175315E4">
      <w:pPr>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Virginia Robins</w:t>
      </w:r>
      <w:r w:rsidR="0537CB0B" w:rsidRPr="00C4355C">
        <w:rPr>
          <w:rFonts w:asciiTheme="minorHAnsi" w:hAnsiTheme="minorHAnsi" w:cstheme="minorHAnsi"/>
          <w:sz w:val="23"/>
          <w:szCs w:val="23"/>
        </w:rPr>
        <w:br/>
      </w:r>
      <w:r w:rsidR="35D332C3" w:rsidRPr="00C4355C">
        <w:rPr>
          <w:rFonts w:asciiTheme="minorHAnsi" w:eastAsiaTheme="minorEastAsia" w:hAnsiTheme="minorHAnsi" w:cstheme="minorHAnsi"/>
          <w:b/>
          <w:bCs/>
          <w:sz w:val="23"/>
          <w:szCs w:val="23"/>
        </w:rPr>
        <w:t xml:space="preserve">Civic Manager </w:t>
      </w:r>
      <w:r w:rsidR="001A6C43" w:rsidRPr="00C4355C">
        <w:rPr>
          <w:rFonts w:asciiTheme="minorHAnsi" w:eastAsiaTheme="minorEastAsia" w:hAnsiTheme="minorHAnsi" w:cstheme="minorHAnsi"/>
          <w:b/>
          <w:bCs/>
          <w:sz w:val="23"/>
          <w:szCs w:val="23"/>
        </w:rPr>
        <w:br/>
        <w:t>_________________________________________________________________________</w:t>
      </w:r>
      <w:r w:rsidR="0537CB0B" w:rsidRPr="00C4355C">
        <w:rPr>
          <w:rFonts w:asciiTheme="minorHAnsi" w:hAnsiTheme="minorHAnsi" w:cstheme="minorHAnsi"/>
          <w:sz w:val="23"/>
          <w:szCs w:val="23"/>
        </w:rPr>
        <w:br/>
      </w:r>
      <w:r w:rsidR="63AF6472" w:rsidRPr="00C4355C">
        <w:rPr>
          <w:rFonts w:asciiTheme="minorHAnsi" w:eastAsiaTheme="minorEastAsia" w:hAnsiTheme="minorHAnsi" w:cstheme="minorHAnsi"/>
          <w:sz w:val="23"/>
          <w:szCs w:val="23"/>
        </w:rPr>
        <w:t xml:space="preserve">                                                                               </w:t>
      </w:r>
    </w:p>
    <w:p w14:paraId="3DEEC669" w14:textId="735C09B1" w:rsidR="00F00670" w:rsidRPr="00C4355C" w:rsidRDefault="63AF6472" w:rsidP="000643F8">
      <w:pPr>
        <w:ind w:left="3600" w:firstLine="720"/>
        <w:rPr>
          <w:rFonts w:asciiTheme="minorHAnsi" w:eastAsiaTheme="minorEastAsia" w:hAnsiTheme="minorHAnsi" w:cstheme="minorHAnsi"/>
          <w:snapToGrid w:val="0"/>
          <w:sz w:val="23"/>
          <w:szCs w:val="23"/>
        </w:rPr>
      </w:pPr>
      <w:r w:rsidRPr="00C4355C">
        <w:rPr>
          <w:rFonts w:asciiTheme="minorHAnsi" w:eastAsiaTheme="minorEastAsia" w:hAnsiTheme="minorHAnsi" w:cstheme="minorHAnsi"/>
          <w:sz w:val="23"/>
          <w:szCs w:val="23"/>
        </w:rPr>
        <w:t xml:space="preserve">   </w:t>
      </w:r>
      <w:r w:rsidRPr="00C4355C">
        <w:rPr>
          <w:rFonts w:asciiTheme="minorHAnsi" w:eastAsiaTheme="minorEastAsia" w:hAnsiTheme="minorHAnsi" w:cstheme="minorHAnsi"/>
          <w:b/>
          <w:bCs/>
          <w:sz w:val="23"/>
          <w:szCs w:val="23"/>
        </w:rPr>
        <w:t>AGENDA</w:t>
      </w:r>
      <w:r w:rsidR="0537CB0B" w:rsidRPr="00C4355C">
        <w:rPr>
          <w:rFonts w:asciiTheme="minorHAnsi" w:hAnsiTheme="minorHAnsi" w:cstheme="minorHAnsi"/>
          <w:sz w:val="23"/>
          <w:szCs w:val="23"/>
        </w:rPr>
        <w:br/>
      </w:r>
    </w:p>
    <w:p w14:paraId="00FAC850" w14:textId="62C21964" w:rsidR="00615FC9" w:rsidRPr="00C4355C" w:rsidRDefault="7D46D171" w:rsidP="006860D5">
      <w:pPr>
        <w:pStyle w:val="ListParagraph"/>
        <w:numPr>
          <w:ilvl w:val="0"/>
          <w:numId w:val="2"/>
        </w:numPr>
        <w:ind w:right="4"/>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Apologies</w:t>
      </w:r>
      <w:r w:rsidR="1C3652DC" w:rsidRPr="00C4355C">
        <w:rPr>
          <w:rFonts w:asciiTheme="minorHAnsi" w:hAnsiTheme="minorHAnsi" w:cstheme="minorHAnsi"/>
          <w:sz w:val="23"/>
          <w:szCs w:val="23"/>
        </w:rPr>
        <w:br/>
      </w:r>
    </w:p>
    <w:p w14:paraId="76A6F59C" w14:textId="6F88E6AC" w:rsidR="000643F8" w:rsidRPr="00C4355C" w:rsidRDefault="7D46D171" w:rsidP="006860D5">
      <w:pPr>
        <w:pStyle w:val="ListParagraph"/>
        <w:numPr>
          <w:ilvl w:val="0"/>
          <w:numId w:val="2"/>
        </w:numPr>
        <w:ind w:right="4"/>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Declarations of interest and dispensations</w:t>
      </w:r>
      <w:r w:rsidR="1C3652DC" w:rsidRPr="00C4355C">
        <w:rPr>
          <w:rFonts w:asciiTheme="minorHAnsi" w:hAnsiTheme="minorHAnsi" w:cstheme="minorHAnsi"/>
          <w:sz w:val="23"/>
          <w:szCs w:val="23"/>
        </w:rPr>
        <w:br/>
      </w:r>
      <w:r w:rsidR="4E0F8876" w:rsidRPr="00C4355C">
        <w:rPr>
          <w:rFonts w:asciiTheme="minorHAnsi" w:eastAsiaTheme="minorEastAsia" w:hAnsiTheme="minorHAnsi" w:cstheme="minorHAnsi"/>
          <w:b/>
          <w:bCs/>
          <w:sz w:val="23"/>
          <w:szCs w:val="23"/>
        </w:rPr>
        <w:t>To receive</w:t>
      </w:r>
      <w:r w:rsidR="4E0F8876" w:rsidRPr="00C4355C">
        <w:rPr>
          <w:rFonts w:asciiTheme="minorHAnsi" w:eastAsiaTheme="minorEastAsia" w:hAnsiTheme="minorHAnsi" w:cstheme="minorHAnsi"/>
          <w:i/>
          <w:iCs/>
          <w:sz w:val="23"/>
          <w:szCs w:val="23"/>
        </w:rPr>
        <w:t xml:space="preserve"> </w:t>
      </w:r>
      <w:r w:rsidR="4E0F8876" w:rsidRPr="00C4355C">
        <w:rPr>
          <w:rFonts w:asciiTheme="minorHAnsi" w:eastAsiaTheme="minorEastAsia" w:hAnsiTheme="minorHAnsi" w:cstheme="minorHAnsi"/>
          <w:sz w:val="23"/>
          <w:szCs w:val="23"/>
        </w:rPr>
        <w:t>any declarations of interest relating to business to be conducted in this meeting and confirmation of any relevant dispensations.</w:t>
      </w:r>
      <w:r w:rsidR="1C3652DC" w:rsidRPr="00C4355C">
        <w:rPr>
          <w:rFonts w:asciiTheme="minorHAnsi" w:hAnsiTheme="minorHAnsi" w:cstheme="minorHAnsi"/>
          <w:sz w:val="23"/>
          <w:szCs w:val="23"/>
        </w:rPr>
        <w:br/>
      </w:r>
    </w:p>
    <w:p w14:paraId="28A812C8" w14:textId="7A01138E" w:rsidR="00623317" w:rsidRPr="00C4355C" w:rsidRDefault="699CB88C" w:rsidP="006860D5">
      <w:pPr>
        <w:pStyle w:val="ListParagraph"/>
        <w:numPr>
          <w:ilvl w:val="0"/>
          <w:numId w:val="2"/>
        </w:numPr>
        <w:ind w:right="4"/>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Minutes (Appendix 1 &amp; Appendix 2)</w:t>
      </w:r>
      <w:r w:rsidR="243EC215" w:rsidRPr="00C4355C">
        <w:rPr>
          <w:rFonts w:asciiTheme="minorHAnsi" w:hAnsiTheme="minorHAnsi" w:cstheme="minorHAnsi"/>
          <w:sz w:val="23"/>
          <w:szCs w:val="23"/>
        </w:rPr>
        <w:br/>
      </w:r>
      <w:r w:rsidR="26906DF1" w:rsidRPr="00C4355C">
        <w:rPr>
          <w:rFonts w:asciiTheme="minorHAnsi" w:eastAsiaTheme="minorEastAsia" w:hAnsiTheme="minorHAnsi" w:cstheme="minorHAnsi"/>
          <w:b/>
          <w:bCs/>
          <w:sz w:val="23"/>
          <w:szCs w:val="23"/>
        </w:rPr>
        <w:t xml:space="preserve">4.1 To approve </w:t>
      </w:r>
      <w:r w:rsidR="26906DF1" w:rsidRPr="00C4355C">
        <w:rPr>
          <w:rFonts w:asciiTheme="minorHAnsi" w:eastAsiaTheme="minorEastAsia" w:hAnsiTheme="minorHAnsi" w:cstheme="minorHAnsi"/>
          <w:sz w:val="23"/>
          <w:szCs w:val="23"/>
        </w:rPr>
        <w:t>the minutes of the meetings of the Civic Pride, Arts &amp; Culture Committee held on Monda</w:t>
      </w:r>
      <w:r w:rsidR="352B1049" w:rsidRPr="00C4355C">
        <w:rPr>
          <w:rFonts w:asciiTheme="minorHAnsi" w:eastAsiaTheme="minorEastAsia" w:hAnsiTheme="minorHAnsi" w:cstheme="minorHAnsi"/>
          <w:sz w:val="23"/>
          <w:szCs w:val="23"/>
        </w:rPr>
        <w:t>y</w:t>
      </w:r>
      <w:r w:rsidR="26906DF1" w:rsidRPr="00C4355C">
        <w:rPr>
          <w:rFonts w:asciiTheme="minorHAnsi" w:eastAsiaTheme="minorEastAsia" w:hAnsiTheme="minorHAnsi" w:cstheme="minorHAnsi"/>
          <w:sz w:val="23"/>
          <w:szCs w:val="23"/>
        </w:rPr>
        <w:t xml:space="preserve"> </w:t>
      </w:r>
      <w:r w:rsidR="00FE6E6F" w:rsidRPr="00C4355C">
        <w:rPr>
          <w:rFonts w:asciiTheme="minorHAnsi" w:eastAsiaTheme="minorEastAsia" w:hAnsiTheme="minorHAnsi" w:cstheme="minorHAnsi"/>
          <w:sz w:val="23"/>
          <w:szCs w:val="23"/>
        </w:rPr>
        <w:t>3</w:t>
      </w:r>
      <w:r w:rsidR="00FE6E6F" w:rsidRPr="00C4355C">
        <w:rPr>
          <w:rFonts w:asciiTheme="minorHAnsi" w:eastAsiaTheme="minorEastAsia" w:hAnsiTheme="minorHAnsi" w:cstheme="minorHAnsi"/>
          <w:sz w:val="23"/>
          <w:szCs w:val="23"/>
          <w:vertAlign w:val="superscript"/>
        </w:rPr>
        <w:t>rd</w:t>
      </w:r>
      <w:r w:rsidR="00FE6E6F" w:rsidRPr="00C4355C">
        <w:rPr>
          <w:rFonts w:asciiTheme="minorHAnsi" w:eastAsiaTheme="minorEastAsia" w:hAnsiTheme="minorHAnsi" w:cstheme="minorHAnsi"/>
          <w:sz w:val="23"/>
          <w:szCs w:val="23"/>
        </w:rPr>
        <w:t xml:space="preserve"> July</w:t>
      </w:r>
      <w:r w:rsidR="26906DF1" w:rsidRPr="00C4355C">
        <w:rPr>
          <w:rFonts w:asciiTheme="minorHAnsi" w:eastAsiaTheme="minorEastAsia" w:hAnsiTheme="minorHAnsi" w:cstheme="minorHAnsi"/>
          <w:sz w:val="23"/>
          <w:szCs w:val="23"/>
        </w:rPr>
        <w:t xml:space="preserve"> 2023 (previously circulated)</w:t>
      </w:r>
      <w:r w:rsidR="243EC215" w:rsidRPr="00C4355C">
        <w:rPr>
          <w:rFonts w:asciiTheme="minorHAnsi" w:hAnsiTheme="minorHAnsi" w:cstheme="minorHAnsi"/>
          <w:sz w:val="23"/>
          <w:szCs w:val="23"/>
        </w:rPr>
        <w:br/>
      </w:r>
      <w:r w:rsidR="3AEC975C" w:rsidRPr="00C4355C">
        <w:rPr>
          <w:rFonts w:asciiTheme="minorHAnsi" w:eastAsiaTheme="minorEastAsia" w:hAnsiTheme="minorHAnsi" w:cstheme="minorHAnsi"/>
          <w:b/>
          <w:bCs/>
          <w:sz w:val="23"/>
          <w:szCs w:val="23"/>
        </w:rPr>
        <w:t>4.2 Report</w:t>
      </w:r>
      <w:r w:rsidR="3AEC975C" w:rsidRPr="00C4355C">
        <w:rPr>
          <w:rFonts w:asciiTheme="minorHAnsi" w:eastAsiaTheme="minorEastAsia" w:hAnsiTheme="minorHAnsi" w:cstheme="minorHAnsi"/>
          <w:sz w:val="23"/>
          <w:szCs w:val="23"/>
        </w:rPr>
        <w:t xml:space="preserve"> on the actions from previous </w:t>
      </w:r>
      <w:proofErr w:type="gramStart"/>
      <w:r w:rsidR="3AEC975C" w:rsidRPr="00C4355C">
        <w:rPr>
          <w:rFonts w:asciiTheme="minorHAnsi" w:eastAsiaTheme="minorEastAsia" w:hAnsiTheme="minorHAnsi" w:cstheme="minorHAnsi"/>
          <w:sz w:val="23"/>
          <w:szCs w:val="23"/>
        </w:rPr>
        <w:t>minutes</w:t>
      </w:r>
      <w:proofErr w:type="gramEnd"/>
    </w:p>
    <w:p w14:paraId="06E530E6" w14:textId="401D4586" w:rsidR="00615FC9" w:rsidRPr="00C4355C" w:rsidRDefault="00615FC9" w:rsidP="00FE6E6F">
      <w:pPr>
        <w:ind w:right="4"/>
        <w:rPr>
          <w:rFonts w:asciiTheme="minorHAnsi" w:eastAsiaTheme="minorEastAsia" w:hAnsiTheme="minorHAnsi" w:cstheme="minorHAnsi"/>
          <w:b/>
          <w:bCs/>
          <w:sz w:val="23"/>
          <w:szCs w:val="23"/>
        </w:rPr>
      </w:pPr>
    </w:p>
    <w:p w14:paraId="0A59FB91" w14:textId="47798054" w:rsidR="00615FC9" w:rsidRPr="00C4355C" w:rsidRDefault="548B92C9" w:rsidP="006860D5">
      <w:pPr>
        <w:numPr>
          <w:ilvl w:val="0"/>
          <w:numId w:val="2"/>
        </w:numPr>
        <w:ind w:right="4"/>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Questions and petitions from members of the public</w:t>
      </w:r>
    </w:p>
    <w:p w14:paraId="6080EDE2" w14:textId="6ACAA923" w:rsidR="00615FC9" w:rsidRDefault="4B35DE6D" w:rsidP="175315E4">
      <w:pPr>
        <w:ind w:left="720" w:right="-1"/>
        <w:rPr>
          <w:rFonts w:asciiTheme="minorHAnsi" w:eastAsiaTheme="minorEastAsia" w:hAnsiTheme="minorHAnsi" w:cstheme="minorHAnsi"/>
          <w:sz w:val="23"/>
          <w:szCs w:val="23"/>
        </w:rPr>
      </w:pPr>
      <w:bookmarkStart w:id="0" w:name="_Hlk41402809"/>
      <w:bookmarkStart w:id="1" w:name="_Hlk42523356"/>
      <w:r w:rsidRPr="00C4355C">
        <w:rPr>
          <w:rFonts w:asciiTheme="minorHAnsi" w:eastAsiaTheme="minorEastAsia" w:hAnsiTheme="minorHAnsi" w:cstheme="minorHAnsi"/>
          <w:sz w:val="23"/>
          <w:szCs w:val="23"/>
          <w:lang w:eastAsia="en-GB"/>
        </w:rPr>
        <w:t xml:space="preserve">(Questions, in writing, must be with the Civic Manager by 2.00 pm on </w:t>
      </w:r>
      <w:bookmarkStart w:id="2" w:name="_Hlk138410629"/>
      <w:r w:rsidR="70601965" w:rsidRPr="00C4355C">
        <w:rPr>
          <w:rFonts w:asciiTheme="minorHAnsi" w:eastAsiaTheme="minorEastAsia" w:hAnsiTheme="minorHAnsi" w:cstheme="minorHAnsi"/>
          <w:sz w:val="23"/>
          <w:szCs w:val="23"/>
          <w:lang w:eastAsia="en-GB"/>
        </w:rPr>
        <w:t>Frida</w:t>
      </w:r>
      <w:bookmarkEnd w:id="0"/>
      <w:bookmarkEnd w:id="1"/>
      <w:r w:rsidR="00756729" w:rsidRPr="00C4355C">
        <w:rPr>
          <w:rFonts w:asciiTheme="minorHAnsi" w:eastAsiaTheme="minorEastAsia" w:hAnsiTheme="minorHAnsi" w:cstheme="minorHAnsi"/>
          <w:sz w:val="23"/>
          <w:szCs w:val="23"/>
          <w:lang w:eastAsia="en-GB"/>
        </w:rPr>
        <w:t>y 1</w:t>
      </w:r>
      <w:r w:rsidR="00756729" w:rsidRPr="00C4355C">
        <w:rPr>
          <w:rFonts w:asciiTheme="minorHAnsi" w:eastAsiaTheme="minorEastAsia" w:hAnsiTheme="minorHAnsi" w:cstheme="minorHAnsi"/>
          <w:sz w:val="23"/>
          <w:szCs w:val="23"/>
          <w:vertAlign w:val="superscript"/>
          <w:lang w:eastAsia="en-GB"/>
        </w:rPr>
        <w:t>st</w:t>
      </w:r>
      <w:r w:rsidR="00756729" w:rsidRPr="00C4355C">
        <w:rPr>
          <w:rFonts w:asciiTheme="minorHAnsi" w:eastAsiaTheme="minorEastAsia" w:hAnsiTheme="minorHAnsi" w:cstheme="minorHAnsi"/>
          <w:sz w:val="23"/>
          <w:szCs w:val="23"/>
          <w:lang w:eastAsia="en-GB"/>
        </w:rPr>
        <w:t xml:space="preserve"> September</w:t>
      </w:r>
      <w:r w:rsidR="007214E5" w:rsidRPr="00C4355C">
        <w:rPr>
          <w:rFonts w:asciiTheme="minorHAnsi" w:eastAsiaTheme="minorEastAsia" w:hAnsiTheme="minorHAnsi" w:cstheme="minorHAnsi"/>
          <w:sz w:val="23"/>
          <w:szCs w:val="23"/>
          <w:lang w:eastAsia="en-GB"/>
        </w:rPr>
        <w:t xml:space="preserve"> </w:t>
      </w:r>
      <w:r w:rsidR="69678955" w:rsidRPr="00C4355C">
        <w:rPr>
          <w:rFonts w:asciiTheme="minorHAnsi" w:eastAsiaTheme="minorEastAsia" w:hAnsiTheme="minorHAnsi" w:cstheme="minorHAnsi"/>
          <w:sz w:val="23"/>
          <w:szCs w:val="23"/>
          <w:lang w:eastAsia="en-GB"/>
        </w:rPr>
        <w:t>2023</w:t>
      </w:r>
      <w:r w:rsidR="06ADE685" w:rsidRPr="00C4355C">
        <w:rPr>
          <w:rFonts w:asciiTheme="minorHAnsi" w:eastAsiaTheme="minorEastAsia" w:hAnsiTheme="minorHAnsi" w:cstheme="minorHAnsi"/>
          <w:sz w:val="23"/>
          <w:szCs w:val="23"/>
          <w:lang w:eastAsia="en-GB"/>
        </w:rPr>
        <w:t>)</w:t>
      </w:r>
      <w:r w:rsidR="00713790" w:rsidRPr="00C4355C">
        <w:rPr>
          <w:rFonts w:asciiTheme="minorHAnsi" w:hAnsiTheme="minorHAnsi" w:cstheme="minorHAnsi"/>
          <w:sz w:val="23"/>
          <w:szCs w:val="23"/>
        </w:rPr>
        <w:br/>
      </w:r>
      <w:bookmarkEnd w:id="2"/>
    </w:p>
    <w:p w14:paraId="43FEC987" w14:textId="77777777" w:rsidR="00BB7805" w:rsidRPr="00C4355C" w:rsidRDefault="00BB7805" w:rsidP="175315E4">
      <w:pPr>
        <w:ind w:left="720" w:right="-1"/>
        <w:rPr>
          <w:rFonts w:asciiTheme="minorHAnsi" w:eastAsiaTheme="minorEastAsia" w:hAnsiTheme="minorHAnsi" w:cstheme="minorHAnsi"/>
          <w:sz w:val="23"/>
          <w:szCs w:val="23"/>
        </w:rPr>
      </w:pPr>
    </w:p>
    <w:p w14:paraId="29143086" w14:textId="77777777" w:rsidR="00F559FC" w:rsidRPr="00C4355C" w:rsidRDefault="548B92C9" w:rsidP="006860D5">
      <w:pPr>
        <w:numPr>
          <w:ilvl w:val="0"/>
          <w:numId w:val="2"/>
        </w:numPr>
        <w:ind w:right="4"/>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Members’ questions and petitions</w:t>
      </w:r>
    </w:p>
    <w:p w14:paraId="07C93028" w14:textId="3499DE7D" w:rsidR="00713790" w:rsidRPr="00C4355C" w:rsidRDefault="4B35DE6D" w:rsidP="175315E4">
      <w:pPr>
        <w:ind w:left="720" w:right="4"/>
        <w:rPr>
          <w:rFonts w:asciiTheme="minorHAnsi" w:eastAsiaTheme="minorEastAsia" w:hAnsiTheme="minorHAnsi" w:cstheme="minorHAnsi"/>
          <w:sz w:val="23"/>
          <w:szCs w:val="23"/>
          <w:lang w:eastAsia="en-GB"/>
        </w:rPr>
      </w:pPr>
      <w:r w:rsidRPr="00C4355C">
        <w:rPr>
          <w:rFonts w:asciiTheme="minorHAnsi" w:eastAsiaTheme="minorEastAsia" w:hAnsiTheme="minorHAnsi" w:cstheme="minorHAnsi"/>
          <w:sz w:val="23"/>
          <w:szCs w:val="23"/>
          <w:lang w:eastAsia="en-GB"/>
        </w:rPr>
        <w:t xml:space="preserve">(Questions, in writing, must be with the Civic Manager by 2.00 pm on </w:t>
      </w:r>
      <w:r w:rsidR="000643F8" w:rsidRPr="00C4355C">
        <w:rPr>
          <w:rFonts w:asciiTheme="minorHAnsi" w:eastAsiaTheme="minorEastAsia" w:hAnsiTheme="minorHAnsi" w:cstheme="minorHAnsi"/>
          <w:sz w:val="23"/>
          <w:szCs w:val="23"/>
          <w:lang w:eastAsia="en-GB"/>
        </w:rPr>
        <w:t xml:space="preserve">Friday </w:t>
      </w:r>
      <w:r w:rsidR="001C3697" w:rsidRPr="00C4355C">
        <w:rPr>
          <w:rFonts w:asciiTheme="minorHAnsi" w:eastAsiaTheme="minorEastAsia" w:hAnsiTheme="minorHAnsi" w:cstheme="minorHAnsi"/>
          <w:sz w:val="23"/>
          <w:szCs w:val="23"/>
          <w:lang w:eastAsia="en-GB"/>
        </w:rPr>
        <w:t>1</w:t>
      </w:r>
      <w:r w:rsidR="001C3697" w:rsidRPr="00C4355C">
        <w:rPr>
          <w:rFonts w:asciiTheme="minorHAnsi" w:eastAsiaTheme="minorEastAsia" w:hAnsiTheme="minorHAnsi" w:cstheme="minorHAnsi"/>
          <w:sz w:val="23"/>
          <w:szCs w:val="23"/>
          <w:vertAlign w:val="superscript"/>
          <w:lang w:eastAsia="en-GB"/>
        </w:rPr>
        <w:t>st</w:t>
      </w:r>
      <w:r w:rsidR="001C3697" w:rsidRPr="00C4355C">
        <w:rPr>
          <w:rFonts w:asciiTheme="minorHAnsi" w:eastAsiaTheme="minorEastAsia" w:hAnsiTheme="minorHAnsi" w:cstheme="minorHAnsi"/>
          <w:sz w:val="23"/>
          <w:szCs w:val="23"/>
          <w:lang w:eastAsia="en-GB"/>
        </w:rPr>
        <w:t xml:space="preserve"> September</w:t>
      </w:r>
      <w:r w:rsidR="000643F8" w:rsidRPr="00C4355C">
        <w:rPr>
          <w:rFonts w:asciiTheme="minorHAnsi" w:eastAsiaTheme="minorEastAsia" w:hAnsiTheme="minorHAnsi" w:cstheme="minorHAnsi"/>
          <w:sz w:val="23"/>
          <w:szCs w:val="23"/>
          <w:lang w:eastAsia="en-GB"/>
        </w:rPr>
        <w:t>2023)</w:t>
      </w:r>
      <w:r w:rsidR="004B0C7D" w:rsidRPr="00C4355C">
        <w:rPr>
          <w:rFonts w:asciiTheme="minorHAnsi" w:eastAsiaTheme="minorEastAsia" w:hAnsiTheme="minorHAnsi" w:cstheme="minorHAnsi"/>
          <w:sz w:val="23"/>
          <w:szCs w:val="23"/>
          <w:lang w:eastAsia="en-GB"/>
        </w:rPr>
        <w:br/>
      </w:r>
    </w:p>
    <w:p w14:paraId="59739ECF" w14:textId="5FE092D0" w:rsidR="00226F98" w:rsidRPr="00C4355C" w:rsidRDefault="00E36DDD" w:rsidP="006860D5">
      <w:pPr>
        <w:pStyle w:val="ListParagraph"/>
        <w:numPr>
          <w:ilvl w:val="0"/>
          <w:numId w:val="2"/>
        </w:numPr>
        <w:ind w:right="4"/>
        <w:rPr>
          <w:rFonts w:asciiTheme="minorHAnsi" w:eastAsiaTheme="minorEastAsia" w:hAnsiTheme="minorHAnsi" w:cstheme="minorHAnsi"/>
          <w:sz w:val="23"/>
          <w:szCs w:val="23"/>
          <w:lang w:eastAsia="en-GB"/>
        </w:rPr>
      </w:pPr>
      <w:r w:rsidRPr="00C4355C">
        <w:rPr>
          <w:rFonts w:asciiTheme="minorHAnsi" w:eastAsiaTheme="minorEastAsia" w:hAnsiTheme="minorHAnsi" w:cstheme="minorHAnsi"/>
          <w:b/>
          <w:bCs/>
          <w:sz w:val="23"/>
          <w:szCs w:val="23"/>
        </w:rPr>
        <w:t xml:space="preserve">West Berkshire </w:t>
      </w:r>
      <w:r w:rsidR="004A7C07" w:rsidRPr="00C4355C">
        <w:rPr>
          <w:rFonts w:asciiTheme="minorHAnsi" w:eastAsiaTheme="minorEastAsia" w:hAnsiTheme="minorHAnsi" w:cstheme="minorHAnsi"/>
          <w:b/>
          <w:bCs/>
          <w:sz w:val="23"/>
          <w:szCs w:val="23"/>
        </w:rPr>
        <w:t>Libraries</w:t>
      </w:r>
      <w:r w:rsidR="00514009" w:rsidRPr="00C4355C">
        <w:rPr>
          <w:rFonts w:asciiTheme="minorHAnsi" w:eastAsiaTheme="minorEastAsia" w:hAnsiTheme="minorHAnsi" w:cstheme="minorHAnsi"/>
          <w:b/>
          <w:bCs/>
          <w:sz w:val="23"/>
          <w:szCs w:val="23"/>
        </w:rPr>
        <w:t xml:space="preserve"> presentation</w:t>
      </w:r>
      <w:r w:rsidR="00195A57" w:rsidRPr="00C4355C">
        <w:rPr>
          <w:rFonts w:asciiTheme="minorHAnsi" w:eastAsiaTheme="minorEastAsia" w:hAnsiTheme="minorHAnsi" w:cstheme="minorHAnsi"/>
          <w:b/>
          <w:bCs/>
          <w:sz w:val="23"/>
          <w:szCs w:val="23"/>
        </w:rPr>
        <w:t xml:space="preserve"> </w:t>
      </w:r>
      <w:r w:rsidR="00514009" w:rsidRPr="00C4355C">
        <w:rPr>
          <w:rFonts w:asciiTheme="minorHAnsi" w:eastAsiaTheme="minorEastAsia" w:hAnsiTheme="minorHAnsi" w:cstheme="minorHAnsi"/>
          <w:b/>
          <w:bCs/>
          <w:sz w:val="23"/>
          <w:szCs w:val="23"/>
        </w:rPr>
        <w:br/>
        <w:t xml:space="preserve">To receive </w:t>
      </w:r>
      <w:r w:rsidR="00514009" w:rsidRPr="00C4355C">
        <w:rPr>
          <w:rFonts w:asciiTheme="minorHAnsi" w:eastAsiaTheme="minorEastAsia" w:hAnsiTheme="minorHAnsi" w:cstheme="minorHAnsi"/>
          <w:sz w:val="23"/>
          <w:szCs w:val="23"/>
        </w:rPr>
        <w:t>an update from</w:t>
      </w:r>
      <w:r w:rsidR="009D7F44" w:rsidRPr="00C4355C">
        <w:rPr>
          <w:rFonts w:asciiTheme="minorHAnsi" w:eastAsiaTheme="minorEastAsia" w:hAnsiTheme="minorHAnsi" w:cstheme="minorHAnsi"/>
          <w:sz w:val="23"/>
          <w:szCs w:val="23"/>
        </w:rPr>
        <w:t xml:space="preserve"> Felicity Harrison, Culture and Libraries Manager at West Berkshire Council regarding recent service developments following the </w:t>
      </w:r>
      <w:r w:rsidR="004B0C7D" w:rsidRPr="00C4355C">
        <w:rPr>
          <w:rFonts w:asciiTheme="minorHAnsi" w:eastAsiaTheme="minorEastAsia" w:hAnsiTheme="minorHAnsi" w:cstheme="minorHAnsi"/>
          <w:sz w:val="23"/>
          <w:szCs w:val="23"/>
        </w:rPr>
        <w:t xml:space="preserve">Libraries Review </w:t>
      </w:r>
      <w:r w:rsidR="00514009" w:rsidRPr="00C4355C">
        <w:rPr>
          <w:rFonts w:asciiTheme="minorHAnsi" w:eastAsiaTheme="minorEastAsia" w:hAnsiTheme="minorHAnsi" w:cstheme="minorHAnsi"/>
          <w:sz w:val="23"/>
          <w:szCs w:val="23"/>
        </w:rPr>
        <w:t xml:space="preserve"> </w:t>
      </w:r>
    </w:p>
    <w:p w14:paraId="5EC35B9A" w14:textId="0F131DF4" w:rsidR="182E6D71" w:rsidRPr="00C4355C" w:rsidRDefault="182E6D71" w:rsidP="175315E4">
      <w:pPr>
        <w:ind w:left="720" w:right="4"/>
        <w:rPr>
          <w:rFonts w:asciiTheme="minorHAnsi" w:eastAsiaTheme="minorEastAsia" w:hAnsiTheme="minorHAnsi" w:cstheme="minorHAnsi"/>
          <w:sz w:val="23"/>
          <w:szCs w:val="23"/>
          <w:lang w:eastAsia="en-GB"/>
        </w:rPr>
      </w:pPr>
    </w:p>
    <w:p w14:paraId="38F283C8" w14:textId="23D31251" w:rsidR="1903DC22" w:rsidRPr="00C4355C" w:rsidRDefault="00403147" w:rsidP="006860D5">
      <w:pPr>
        <w:pStyle w:val="ListParagraph"/>
        <w:numPr>
          <w:ilvl w:val="0"/>
          <w:numId w:val="2"/>
        </w:numPr>
        <w:ind w:right="4"/>
        <w:rPr>
          <w:rFonts w:asciiTheme="minorHAnsi" w:eastAsiaTheme="minorEastAsia" w:hAnsiTheme="minorHAnsi" w:cstheme="minorHAnsi"/>
          <w:sz w:val="23"/>
          <w:szCs w:val="23"/>
          <w:lang w:eastAsia="en-GB"/>
        </w:rPr>
      </w:pPr>
      <w:r w:rsidRPr="00C4355C">
        <w:rPr>
          <w:rFonts w:asciiTheme="minorHAnsi" w:eastAsiaTheme="minorEastAsia" w:hAnsiTheme="minorHAnsi" w:cstheme="minorHAnsi"/>
          <w:b/>
          <w:bCs/>
          <w:sz w:val="23"/>
          <w:szCs w:val="23"/>
          <w:lang w:eastAsia="en-GB"/>
        </w:rPr>
        <w:t>Update on Remembrance Sunday Planning</w:t>
      </w:r>
      <w:r w:rsidR="7AEF3B6F" w:rsidRPr="00C4355C">
        <w:rPr>
          <w:rFonts w:asciiTheme="minorHAnsi" w:eastAsiaTheme="minorEastAsia" w:hAnsiTheme="minorHAnsi" w:cstheme="minorHAnsi"/>
          <w:b/>
          <w:bCs/>
          <w:sz w:val="23"/>
          <w:szCs w:val="23"/>
          <w:lang w:eastAsia="en-GB"/>
        </w:rPr>
        <w:t xml:space="preserve"> (Appendix 3)</w:t>
      </w:r>
      <w:r w:rsidR="1903DC22" w:rsidRPr="00C4355C">
        <w:rPr>
          <w:rFonts w:asciiTheme="minorHAnsi" w:hAnsiTheme="minorHAnsi" w:cstheme="minorHAnsi"/>
          <w:sz w:val="23"/>
          <w:szCs w:val="23"/>
        </w:rPr>
        <w:br/>
      </w:r>
      <w:r w:rsidR="09053103" w:rsidRPr="00C4355C">
        <w:rPr>
          <w:rFonts w:asciiTheme="minorHAnsi" w:eastAsiaTheme="minorEastAsia" w:hAnsiTheme="minorHAnsi" w:cstheme="minorHAnsi"/>
          <w:b/>
          <w:bCs/>
          <w:sz w:val="23"/>
          <w:szCs w:val="23"/>
          <w:lang w:eastAsia="en-GB"/>
        </w:rPr>
        <w:t>To receive</w:t>
      </w:r>
      <w:r w:rsidR="09053103" w:rsidRPr="00C4355C">
        <w:rPr>
          <w:rFonts w:asciiTheme="minorHAnsi" w:eastAsiaTheme="minorEastAsia" w:hAnsiTheme="minorHAnsi" w:cstheme="minorHAnsi"/>
          <w:sz w:val="23"/>
          <w:szCs w:val="23"/>
          <w:lang w:eastAsia="en-GB"/>
        </w:rPr>
        <w:t xml:space="preserve"> a</w:t>
      </w:r>
      <w:r w:rsidR="008571B4" w:rsidRPr="00C4355C">
        <w:rPr>
          <w:rFonts w:asciiTheme="minorHAnsi" w:eastAsiaTheme="minorEastAsia" w:hAnsiTheme="minorHAnsi" w:cstheme="minorHAnsi"/>
          <w:sz w:val="23"/>
          <w:szCs w:val="23"/>
          <w:lang w:eastAsia="en-GB"/>
        </w:rPr>
        <w:t xml:space="preserve">n update </w:t>
      </w:r>
      <w:r w:rsidR="09053103" w:rsidRPr="00C4355C">
        <w:rPr>
          <w:rFonts w:asciiTheme="minorHAnsi" w:eastAsiaTheme="minorEastAsia" w:hAnsiTheme="minorHAnsi" w:cstheme="minorHAnsi"/>
          <w:sz w:val="23"/>
          <w:szCs w:val="23"/>
          <w:lang w:eastAsia="en-GB"/>
        </w:rPr>
        <w:t>from the Civic Manager on</w:t>
      </w:r>
      <w:r w:rsidR="001952B1" w:rsidRPr="00C4355C">
        <w:rPr>
          <w:rFonts w:asciiTheme="minorHAnsi" w:eastAsiaTheme="minorEastAsia" w:hAnsiTheme="minorHAnsi" w:cstheme="minorHAnsi"/>
          <w:sz w:val="23"/>
          <w:szCs w:val="23"/>
          <w:lang w:eastAsia="en-GB"/>
        </w:rPr>
        <w:t xml:space="preserve"> Remembrance Day planning </w:t>
      </w:r>
      <w:r w:rsidR="007225A6" w:rsidRPr="00C4355C">
        <w:rPr>
          <w:rFonts w:asciiTheme="minorHAnsi" w:eastAsiaTheme="minorEastAsia" w:hAnsiTheme="minorHAnsi" w:cstheme="minorHAnsi"/>
          <w:sz w:val="23"/>
          <w:szCs w:val="23"/>
          <w:lang w:eastAsia="en-GB"/>
        </w:rPr>
        <w:t xml:space="preserve">for Sunday </w:t>
      </w:r>
      <w:r w:rsidR="002F3AAB" w:rsidRPr="00C4355C">
        <w:rPr>
          <w:rFonts w:asciiTheme="minorHAnsi" w:eastAsiaTheme="minorEastAsia" w:hAnsiTheme="minorHAnsi" w:cstheme="minorHAnsi"/>
          <w:sz w:val="23"/>
          <w:szCs w:val="23"/>
          <w:lang w:eastAsia="en-GB"/>
        </w:rPr>
        <w:t>12</w:t>
      </w:r>
      <w:r w:rsidR="002F3AAB" w:rsidRPr="00C4355C">
        <w:rPr>
          <w:rFonts w:asciiTheme="minorHAnsi" w:eastAsiaTheme="minorEastAsia" w:hAnsiTheme="minorHAnsi" w:cstheme="minorHAnsi"/>
          <w:sz w:val="23"/>
          <w:szCs w:val="23"/>
          <w:vertAlign w:val="superscript"/>
          <w:lang w:eastAsia="en-GB"/>
        </w:rPr>
        <w:t>th</w:t>
      </w:r>
      <w:r w:rsidR="002F3AAB" w:rsidRPr="00C4355C">
        <w:rPr>
          <w:rFonts w:asciiTheme="minorHAnsi" w:eastAsiaTheme="minorEastAsia" w:hAnsiTheme="minorHAnsi" w:cstheme="minorHAnsi"/>
          <w:sz w:val="23"/>
          <w:szCs w:val="23"/>
          <w:lang w:eastAsia="en-GB"/>
        </w:rPr>
        <w:t xml:space="preserve"> November</w:t>
      </w:r>
      <w:r w:rsidR="1903DC22" w:rsidRPr="00C4355C">
        <w:rPr>
          <w:rFonts w:asciiTheme="minorHAnsi" w:hAnsiTheme="minorHAnsi" w:cstheme="minorHAnsi"/>
          <w:sz w:val="23"/>
          <w:szCs w:val="23"/>
        </w:rPr>
        <w:br/>
      </w:r>
    </w:p>
    <w:p w14:paraId="0FBD8F1D" w14:textId="1455C9B3" w:rsidR="0B05DFC5" w:rsidRPr="00C4355C" w:rsidRDefault="00AB0998" w:rsidP="006860D5">
      <w:pPr>
        <w:pStyle w:val="ListParagraph"/>
        <w:numPr>
          <w:ilvl w:val="0"/>
          <w:numId w:val="2"/>
        </w:numPr>
        <w:ind w:right="4"/>
        <w:rPr>
          <w:rFonts w:asciiTheme="minorHAnsi" w:eastAsiaTheme="minorEastAsia" w:hAnsiTheme="minorHAnsi" w:cstheme="minorHAnsi"/>
          <w:sz w:val="23"/>
          <w:szCs w:val="23"/>
          <w:lang w:eastAsia="en-GB"/>
        </w:rPr>
      </w:pPr>
      <w:r w:rsidRPr="00C4355C">
        <w:rPr>
          <w:rFonts w:asciiTheme="minorHAnsi" w:eastAsiaTheme="minorEastAsia" w:hAnsiTheme="minorHAnsi" w:cstheme="minorHAnsi"/>
          <w:b/>
          <w:bCs/>
          <w:sz w:val="23"/>
          <w:szCs w:val="23"/>
          <w:lang w:eastAsia="en-GB"/>
        </w:rPr>
        <w:t>Heritage Open Day (Appendix</w:t>
      </w:r>
      <w:r w:rsidR="00195A57" w:rsidRPr="00C4355C">
        <w:rPr>
          <w:rFonts w:asciiTheme="minorHAnsi" w:eastAsiaTheme="minorEastAsia" w:hAnsiTheme="minorHAnsi" w:cstheme="minorHAnsi"/>
          <w:b/>
          <w:bCs/>
          <w:sz w:val="23"/>
          <w:szCs w:val="23"/>
          <w:lang w:eastAsia="en-GB"/>
        </w:rPr>
        <w:t xml:space="preserve"> 4)</w:t>
      </w:r>
      <w:r w:rsidR="0B05DFC5" w:rsidRPr="00C4355C">
        <w:rPr>
          <w:rFonts w:asciiTheme="minorHAnsi" w:hAnsiTheme="minorHAnsi" w:cstheme="minorHAnsi"/>
          <w:sz w:val="23"/>
          <w:szCs w:val="23"/>
        </w:rPr>
        <w:br/>
      </w:r>
      <w:r w:rsidR="0FC94525" w:rsidRPr="00C4355C">
        <w:rPr>
          <w:rFonts w:asciiTheme="minorHAnsi" w:eastAsiaTheme="minorEastAsia" w:hAnsiTheme="minorHAnsi" w:cstheme="minorHAnsi"/>
          <w:b/>
          <w:bCs/>
          <w:sz w:val="23"/>
          <w:szCs w:val="23"/>
          <w:lang w:eastAsia="en-GB"/>
        </w:rPr>
        <w:t>To receive</w:t>
      </w:r>
      <w:r w:rsidR="0FC94525" w:rsidRPr="00C4355C">
        <w:rPr>
          <w:rFonts w:asciiTheme="minorHAnsi" w:eastAsiaTheme="minorEastAsia" w:hAnsiTheme="minorHAnsi" w:cstheme="minorHAnsi"/>
          <w:sz w:val="23"/>
          <w:szCs w:val="23"/>
          <w:lang w:eastAsia="en-GB"/>
        </w:rPr>
        <w:t xml:space="preserve"> a report from the Civic Manager</w:t>
      </w:r>
      <w:r w:rsidR="00623317" w:rsidRPr="00C4355C">
        <w:rPr>
          <w:rFonts w:asciiTheme="minorHAnsi" w:eastAsiaTheme="minorEastAsia" w:hAnsiTheme="minorHAnsi" w:cstheme="minorHAnsi"/>
          <w:sz w:val="23"/>
          <w:szCs w:val="23"/>
          <w:lang w:eastAsia="en-GB"/>
        </w:rPr>
        <w:t xml:space="preserve"> on p</w:t>
      </w:r>
      <w:r w:rsidR="002F3AAB" w:rsidRPr="00C4355C">
        <w:rPr>
          <w:rFonts w:asciiTheme="minorHAnsi" w:eastAsiaTheme="minorEastAsia" w:hAnsiTheme="minorHAnsi" w:cstheme="minorHAnsi"/>
          <w:sz w:val="23"/>
          <w:szCs w:val="23"/>
          <w:lang w:eastAsia="en-GB"/>
        </w:rPr>
        <w:t xml:space="preserve">lans for </w:t>
      </w:r>
      <w:r w:rsidR="00623317" w:rsidRPr="00C4355C">
        <w:rPr>
          <w:rFonts w:asciiTheme="minorHAnsi" w:eastAsiaTheme="minorEastAsia" w:hAnsiTheme="minorHAnsi" w:cstheme="minorHAnsi"/>
          <w:sz w:val="23"/>
          <w:szCs w:val="23"/>
          <w:lang w:eastAsia="en-GB"/>
        </w:rPr>
        <w:t xml:space="preserve">this year’s </w:t>
      </w:r>
      <w:r w:rsidR="006B24FA" w:rsidRPr="00C4355C">
        <w:rPr>
          <w:rFonts w:asciiTheme="minorHAnsi" w:eastAsiaTheme="minorEastAsia" w:hAnsiTheme="minorHAnsi" w:cstheme="minorHAnsi"/>
          <w:sz w:val="23"/>
          <w:szCs w:val="23"/>
          <w:lang w:eastAsia="en-GB"/>
        </w:rPr>
        <w:t>H</w:t>
      </w:r>
      <w:r w:rsidR="00623317" w:rsidRPr="00C4355C">
        <w:rPr>
          <w:rFonts w:asciiTheme="minorHAnsi" w:eastAsiaTheme="minorEastAsia" w:hAnsiTheme="minorHAnsi" w:cstheme="minorHAnsi"/>
          <w:sz w:val="23"/>
          <w:szCs w:val="23"/>
          <w:lang w:eastAsia="en-GB"/>
        </w:rPr>
        <w:t>eritage Open Day</w:t>
      </w:r>
    </w:p>
    <w:p w14:paraId="0BD38A5E" w14:textId="6118D46D" w:rsidR="175315E4" w:rsidRPr="00C4355C" w:rsidRDefault="175315E4" w:rsidP="175315E4">
      <w:pPr>
        <w:ind w:right="4"/>
        <w:rPr>
          <w:rFonts w:asciiTheme="minorHAnsi" w:eastAsiaTheme="minorEastAsia" w:hAnsiTheme="minorHAnsi" w:cstheme="minorHAnsi"/>
          <w:sz w:val="23"/>
          <w:szCs w:val="23"/>
        </w:rPr>
      </w:pPr>
    </w:p>
    <w:p w14:paraId="219222CD" w14:textId="5C0B5B7E" w:rsidR="0C4E30D9" w:rsidRPr="00C4355C" w:rsidRDefault="2E6F6C5C" w:rsidP="006860D5">
      <w:pPr>
        <w:pStyle w:val="ListParagraph"/>
        <w:numPr>
          <w:ilvl w:val="0"/>
          <w:numId w:val="2"/>
        </w:numPr>
        <w:ind w:right="4"/>
        <w:rPr>
          <w:rFonts w:asciiTheme="minorHAnsi" w:eastAsiaTheme="minorEastAsia" w:hAnsiTheme="minorHAnsi" w:cstheme="minorHAnsi"/>
          <w:sz w:val="23"/>
          <w:szCs w:val="23"/>
          <w:lang w:eastAsia="en-GB"/>
        </w:rPr>
      </w:pPr>
      <w:r w:rsidRPr="00C4355C">
        <w:rPr>
          <w:rFonts w:asciiTheme="minorHAnsi" w:eastAsiaTheme="minorEastAsia" w:hAnsiTheme="minorHAnsi" w:cstheme="minorHAnsi"/>
          <w:b/>
          <w:bCs/>
          <w:sz w:val="23"/>
          <w:szCs w:val="23"/>
          <w:lang w:eastAsia="en-GB"/>
        </w:rPr>
        <w:t xml:space="preserve">Update from </w:t>
      </w:r>
      <w:r w:rsidR="224AF3C7" w:rsidRPr="00C4355C">
        <w:rPr>
          <w:rFonts w:asciiTheme="minorHAnsi" w:eastAsiaTheme="minorEastAsia" w:hAnsiTheme="minorHAnsi" w:cstheme="minorHAnsi"/>
          <w:b/>
          <w:bCs/>
          <w:sz w:val="23"/>
          <w:szCs w:val="23"/>
          <w:lang w:eastAsia="en-GB"/>
        </w:rPr>
        <w:t xml:space="preserve">Local Democracy Working Group (Appendix </w:t>
      </w:r>
      <w:r w:rsidR="008D7989" w:rsidRPr="00C4355C">
        <w:rPr>
          <w:rFonts w:asciiTheme="minorHAnsi" w:eastAsiaTheme="minorEastAsia" w:hAnsiTheme="minorHAnsi" w:cstheme="minorHAnsi"/>
          <w:b/>
          <w:bCs/>
          <w:sz w:val="23"/>
          <w:szCs w:val="23"/>
          <w:lang w:eastAsia="en-GB"/>
        </w:rPr>
        <w:t>5</w:t>
      </w:r>
      <w:r w:rsidR="224AF3C7" w:rsidRPr="00C4355C">
        <w:rPr>
          <w:rFonts w:asciiTheme="minorHAnsi" w:eastAsiaTheme="minorEastAsia" w:hAnsiTheme="minorHAnsi" w:cstheme="minorHAnsi"/>
          <w:b/>
          <w:bCs/>
          <w:sz w:val="23"/>
          <w:szCs w:val="23"/>
          <w:lang w:eastAsia="en-GB"/>
        </w:rPr>
        <w:t>)</w:t>
      </w:r>
      <w:r w:rsidR="1E642A64" w:rsidRPr="00C4355C">
        <w:rPr>
          <w:rFonts w:asciiTheme="minorHAnsi" w:eastAsiaTheme="minorEastAsia" w:hAnsiTheme="minorHAnsi" w:cstheme="minorHAnsi"/>
          <w:b/>
          <w:bCs/>
          <w:sz w:val="23"/>
          <w:szCs w:val="23"/>
          <w:lang w:eastAsia="en-GB"/>
        </w:rPr>
        <w:t xml:space="preserve">  </w:t>
      </w:r>
      <w:r w:rsidR="0C4E30D9" w:rsidRPr="00C4355C">
        <w:rPr>
          <w:rFonts w:asciiTheme="minorHAnsi" w:hAnsiTheme="minorHAnsi" w:cstheme="minorHAnsi"/>
          <w:sz w:val="23"/>
          <w:szCs w:val="23"/>
        </w:rPr>
        <w:br/>
      </w:r>
      <w:r w:rsidR="1E642A64" w:rsidRPr="00C4355C">
        <w:rPr>
          <w:rFonts w:asciiTheme="minorHAnsi" w:eastAsiaTheme="minorEastAsia" w:hAnsiTheme="minorHAnsi" w:cstheme="minorHAnsi"/>
          <w:b/>
          <w:bCs/>
          <w:sz w:val="23"/>
          <w:szCs w:val="23"/>
          <w:lang w:eastAsia="en-GB"/>
        </w:rPr>
        <w:t>T</w:t>
      </w:r>
      <w:r w:rsidR="162FDB89" w:rsidRPr="00C4355C">
        <w:rPr>
          <w:rFonts w:asciiTheme="minorHAnsi" w:eastAsiaTheme="minorEastAsia" w:hAnsiTheme="minorHAnsi" w:cstheme="minorHAnsi"/>
          <w:b/>
          <w:bCs/>
          <w:sz w:val="23"/>
          <w:szCs w:val="23"/>
          <w:lang w:eastAsia="en-GB"/>
        </w:rPr>
        <w:t xml:space="preserve">o </w:t>
      </w:r>
      <w:r w:rsidR="002F3AAB" w:rsidRPr="00C4355C">
        <w:rPr>
          <w:rFonts w:asciiTheme="minorHAnsi" w:eastAsiaTheme="minorEastAsia" w:hAnsiTheme="minorHAnsi" w:cstheme="minorHAnsi"/>
          <w:b/>
          <w:bCs/>
          <w:sz w:val="23"/>
          <w:szCs w:val="23"/>
          <w:lang w:eastAsia="en-GB"/>
        </w:rPr>
        <w:t>receive</w:t>
      </w:r>
      <w:r w:rsidR="002F3AAB" w:rsidRPr="00C4355C">
        <w:rPr>
          <w:rFonts w:asciiTheme="minorHAnsi" w:eastAsiaTheme="minorEastAsia" w:hAnsiTheme="minorHAnsi" w:cstheme="minorHAnsi"/>
          <w:sz w:val="23"/>
          <w:szCs w:val="23"/>
          <w:lang w:eastAsia="en-GB"/>
        </w:rPr>
        <w:t xml:space="preserve"> a report from the Civic Manager on latest </w:t>
      </w:r>
      <w:r w:rsidR="00485826" w:rsidRPr="00C4355C">
        <w:rPr>
          <w:rFonts w:asciiTheme="minorHAnsi" w:eastAsiaTheme="minorEastAsia" w:hAnsiTheme="minorHAnsi" w:cstheme="minorHAnsi"/>
          <w:sz w:val="23"/>
          <w:szCs w:val="23"/>
          <w:lang w:eastAsia="en-GB"/>
        </w:rPr>
        <w:t>plans for Local Democracy Working Week</w:t>
      </w:r>
      <w:r w:rsidR="0033286E" w:rsidRPr="00C4355C">
        <w:rPr>
          <w:rFonts w:asciiTheme="minorHAnsi" w:eastAsiaTheme="minorEastAsia" w:hAnsiTheme="minorHAnsi" w:cstheme="minorHAnsi"/>
          <w:sz w:val="23"/>
          <w:szCs w:val="23"/>
          <w:lang w:eastAsia="en-GB"/>
        </w:rPr>
        <w:t xml:space="preserve"> – 10</w:t>
      </w:r>
      <w:r w:rsidR="0033286E" w:rsidRPr="00C4355C">
        <w:rPr>
          <w:rFonts w:asciiTheme="minorHAnsi" w:eastAsiaTheme="minorEastAsia" w:hAnsiTheme="minorHAnsi" w:cstheme="minorHAnsi"/>
          <w:sz w:val="23"/>
          <w:szCs w:val="23"/>
          <w:vertAlign w:val="superscript"/>
          <w:lang w:eastAsia="en-GB"/>
        </w:rPr>
        <w:t>th</w:t>
      </w:r>
      <w:r w:rsidR="0033286E" w:rsidRPr="00C4355C">
        <w:rPr>
          <w:rFonts w:asciiTheme="minorHAnsi" w:eastAsiaTheme="minorEastAsia" w:hAnsiTheme="minorHAnsi" w:cstheme="minorHAnsi"/>
          <w:sz w:val="23"/>
          <w:szCs w:val="23"/>
          <w:lang w:eastAsia="en-GB"/>
        </w:rPr>
        <w:t xml:space="preserve"> – 20</w:t>
      </w:r>
      <w:r w:rsidR="0033286E" w:rsidRPr="00C4355C">
        <w:rPr>
          <w:rFonts w:asciiTheme="minorHAnsi" w:eastAsiaTheme="minorEastAsia" w:hAnsiTheme="minorHAnsi" w:cstheme="minorHAnsi"/>
          <w:sz w:val="23"/>
          <w:szCs w:val="23"/>
          <w:vertAlign w:val="superscript"/>
          <w:lang w:eastAsia="en-GB"/>
        </w:rPr>
        <w:t>th</w:t>
      </w:r>
      <w:r w:rsidR="0033286E" w:rsidRPr="00C4355C">
        <w:rPr>
          <w:rFonts w:asciiTheme="minorHAnsi" w:eastAsiaTheme="minorEastAsia" w:hAnsiTheme="minorHAnsi" w:cstheme="minorHAnsi"/>
          <w:sz w:val="23"/>
          <w:szCs w:val="23"/>
          <w:lang w:eastAsia="en-GB"/>
        </w:rPr>
        <w:t xml:space="preserve"> </w:t>
      </w:r>
      <w:proofErr w:type="gramStart"/>
      <w:r w:rsidR="0033286E" w:rsidRPr="00C4355C">
        <w:rPr>
          <w:rFonts w:asciiTheme="minorHAnsi" w:eastAsiaTheme="minorEastAsia" w:hAnsiTheme="minorHAnsi" w:cstheme="minorHAnsi"/>
          <w:sz w:val="23"/>
          <w:szCs w:val="23"/>
          <w:lang w:eastAsia="en-GB"/>
        </w:rPr>
        <w:t>October</w:t>
      </w:r>
      <w:proofErr w:type="gramEnd"/>
    </w:p>
    <w:p w14:paraId="6321FE8B" w14:textId="77777777" w:rsidR="00525054" w:rsidRPr="00C4355C" w:rsidRDefault="00525054" w:rsidP="00525054">
      <w:pPr>
        <w:pStyle w:val="ListParagraph"/>
        <w:rPr>
          <w:rFonts w:asciiTheme="minorHAnsi" w:eastAsiaTheme="minorEastAsia" w:hAnsiTheme="minorHAnsi" w:cstheme="minorHAnsi"/>
          <w:sz w:val="23"/>
          <w:szCs w:val="23"/>
          <w:lang w:eastAsia="en-GB"/>
        </w:rPr>
      </w:pPr>
    </w:p>
    <w:p w14:paraId="448BF0C7" w14:textId="04BD5404" w:rsidR="4F8D2938" w:rsidRPr="00C4355C" w:rsidRDefault="00994609" w:rsidP="006860D5">
      <w:pPr>
        <w:pStyle w:val="ListParagraph"/>
        <w:numPr>
          <w:ilvl w:val="0"/>
          <w:numId w:val="2"/>
        </w:numPr>
        <w:ind w:right="4"/>
        <w:rPr>
          <w:rFonts w:asciiTheme="minorHAnsi" w:eastAsiaTheme="minorEastAsia" w:hAnsiTheme="minorHAnsi" w:cstheme="minorHAnsi"/>
          <w:b/>
          <w:bCs/>
          <w:sz w:val="23"/>
          <w:szCs w:val="23"/>
          <w:lang w:eastAsia="en-GB"/>
        </w:rPr>
      </w:pPr>
      <w:r w:rsidRPr="00C4355C">
        <w:rPr>
          <w:rFonts w:asciiTheme="minorHAnsi" w:eastAsiaTheme="minorEastAsia" w:hAnsiTheme="minorHAnsi" w:cstheme="minorHAnsi"/>
          <w:b/>
          <w:bCs/>
          <w:sz w:val="23"/>
          <w:szCs w:val="23"/>
          <w:lang w:eastAsia="en-GB"/>
        </w:rPr>
        <w:t>Art on the Park</w:t>
      </w:r>
      <w:r w:rsidR="00AB018A" w:rsidRPr="00C4355C">
        <w:rPr>
          <w:rFonts w:asciiTheme="minorHAnsi" w:eastAsiaTheme="minorEastAsia" w:hAnsiTheme="minorHAnsi" w:cstheme="minorHAnsi"/>
          <w:b/>
          <w:bCs/>
          <w:sz w:val="23"/>
          <w:szCs w:val="23"/>
          <w:lang w:eastAsia="en-GB"/>
        </w:rPr>
        <w:t xml:space="preserve"> (Appendix 6)</w:t>
      </w:r>
      <w:r w:rsidRPr="00C4355C">
        <w:rPr>
          <w:rFonts w:asciiTheme="minorHAnsi" w:eastAsiaTheme="minorEastAsia" w:hAnsiTheme="minorHAnsi" w:cstheme="minorHAnsi"/>
          <w:b/>
          <w:bCs/>
          <w:sz w:val="23"/>
          <w:szCs w:val="23"/>
          <w:lang w:eastAsia="en-GB"/>
        </w:rPr>
        <w:br/>
        <w:t>To receive</w:t>
      </w:r>
      <w:r w:rsidRPr="00C4355C">
        <w:rPr>
          <w:rFonts w:asciiTheme="minorHAnsi" w:eastAsiaTheme="minorEastAsia" w:hAnsiTheme="minorHAnsi" w:cstheme="minorHAnsi"/>
          <w:sz w:val="23"/>
          <w:szCs w:val="23"/>
          <w:lang w:eastAsia="en-GB"/>
        </w:rPr>
        <w:t xml:space="preserve"> a report on the Art on the Park events this year</w:t>
      </w:r>
      <w:r w:rsidR="006B24FA" w:rsidRPr="00C4355C">
        <w:rPr>
          <w:rFonts w:asciiTheme="minorHAnsi" w:eastAsiaTheme="minorEastAsia" w:hAnsiTheme="minorHAnsi" w:cstheme="minorHAnsi"/>
          <w:sz w:val="23"/>
          <w:szCs w:val="23"/>
          <w:lang w:eastAsia="en-GB"/>
        </w:rPr>
        <w:t xml:space="preserve"> from </w:t>
      </w:r>
      <w:r w:rsidR="009B5F73" w:rsidRPr="00C4355C">
        <w:rPr>
          <w:rFonts w:asciiTheme="minorHAnsi" w:eastAsiaTheme="minorEastAsia" w:hAnsiTheme="minorHAnsi" w:cstheme="minorHAnsi"/>
          <w:sz w:val="23"/>
          <w:szCs w:val="23"/>
          <w:lang w:eastAsia="en-GB"/>
        </w:rPr>
        <w:t xml:space="preserve">CPAC Chair, </w:t>
      </w:r>
      <w:r w:rsidR="003822B8" w:rsidRPr="00C4355C">
        <w:rPr>
          <w:rFonts w:asciiTheme="minorHAnsi" w:eastAsiaTheme="minorEastAsia" w:hAnsiTheme="minorHAnsi" w:cstheme="minorHAnsi"/>
          <w:sz w:val="23"/>
          <w:szCs w:val="23"/>
          <w:lang w:eastAsia="en-GB"/>
        </w:rPr>
        <w:t xml:space="preserve">Cllr </w:t>
      </w:r>
      <w:r w:rsidR="009B5F73" w:rsidRPr="00C4355C">
        <w:rPr>
          <w:rFonts w:asciiTheme="minorHAnsi" w:eastAsiaTheme="minorEastAsia" w:hAnsiTheme="minorHAnsi" w:cstheme="minorHAnsi"/>
          <w:sz w:val="23"/>
          <w:szCs w:val="23"/>
          <w:lang w:eastAsia="en-GB"/>
        </w:rPr>
        <w:t>Jo Day</w:t>
      </w:r>
      <w:r w:rsidR="4F8D2938" w:rsidRPr="00C4355C">
        <w:rPr>
          <w:rFonts w:asciiTheme="minorHAnsi" w:hAnsiTheme="minorHAnsi" w:cstheme="minorHAnsi"/>
          <w:sz w:val="23"/>
          <w:szCs w:val="23"/>
        </w:rPr>
        <w:br/>
      </w:r>
    </w:p>
    <w:p w14:paraId="32C6253F" w14:textId="04DE8A79" w:rsidR="164DA685" w:rsidRPr="00C4355C" w:rsidRDefault="53F62ABA" w:rsidP="006860D5">
      <w:pPr>
        <w:pStyle w:val="ListParagraph"/>
        <w:numPr>
          <w:ilvl w:val="0"/>
          <w:numId w:val="2"/>
        </w:numPr>
        <w:ind w:right="4"/>
        <w:rPr>
          <w:rFonts w:asciiTheme="minorHAnsi" w:eastAsiaTheme="minorEastAsia" w:hAnsiTheme="minorHAnsi" w:cstheme="minorHAnsi"/>
          <w:b/>
          <w:bCs/>
          <w:sz w:val="23"/>
          <w:szCs w:val="23"/>
          <w:lang w:eastAsia="en-GB"/>
        </w:rPr>
      </w:pPr>
      <w:r w:rsidRPr="00C4355C">
        <w:rPr>
          <w:rFonts w:asciiTheme="minorHAnsi" w:eastAsiaTheme="minorEastAsia" w:hAnsiTheme="minorHAnsi" w:cstheme="minorHAnsi"/>
          <w:b/>
          <w:bCs/>
          <w:sz w:val="23"/>
          <w:szCs w:val="23"/>
          <w:lang w:eastAsia="en-GB"/>
        </w:rPr>
        <w:t xml:space="preserve">Ebb and Flow information Panel Refurbishment (Appendix </w:t>
      </w:r>
      <w:r w:rsidR="00AB018A" w:rsidRPr="00C4355C">
        <w:rPr>
          <w:rFonts w:asciiTheme="minorHAnsi" w:eastAsiaTheme="minorEastAsia" w:hAnsiTheme="minorHAnsi" w:cstheme="minorHAnsi"/>
          <w:b/>
          <w:bCs/>
          <w:sz w:val="23"/>
          <w:szCs w:val="23"/>
          <w:lang w:eastAsia="en-GB"/>
        </w:rPr>
        <w:t>7</w:t>
      </w:r>
      <w:r w:rsidRPr="00C4355C">
        <w:rPr>
          <w:rFonts w:asciiTheme="minorHAnsi" w:eastAsiaTheme="minorEastAsia" w:hAnsiTheme="minorHAnsi" w:cstheme="minorHAnsi"/>
          <w:b/>
          <w:bCs/>
          <w:sz w:val="23"/>
          <w:szCs w:val="23"/>
          <w:lang w:eastAsia="en-GB"/>
        </w:rPr>
        <w:t>)</w:t>
      </w:r>
      <w:r w:rsidR="164DA685" w:rsidRPr="00C4355C">
        <w:rPr>
          <w:rFonts w:asciiTheme="minorHAnsi" w:hAnsiTheme="minorHAnsi" w:cstheme="minorHAnsi"/>
          <w:sz w:val="23"/>
          <w:szCs w:val="23"/>
        </w:rPr>
        <w:br/>
      </w:r>
      <w:r w:rsidR="00B905FE" w:rsidRPr="00C4355C">
        <w:rPr>
          <w:rFonts w:asciiTheme="minorHAnsi" w:eastAsiaTheme="minorEastAsia" w:hAnsiTheme="minorHAnsi" w:cstheme="minorHAnsi"/>
          <w:b/>
          <w:bCs/>
          <w:sz w:val="23"/>
          <w:szCs w:val="23"/>
          <w:lang w:eastAsia="en-GB"/>
        </w:rPr>
        <w:t xml:space="preserve">To </w:t>
      </w:r>
      <w:r w:rsidR="00CD662F" w:rsidRPr="00C4355C">
        <w:rPr>
          <w:rFonts w:asciiTheme="minorHAnsi" w:eastAsiaTheme="minorEastAsia" w:hAnsiTheme="minorHAnsi" w:cstheme="minorHAnsi"/>
          <w:b/>
          <w:bCs/>
          <w:sz w:val="23"/>
          <w:szCs w:val="23"/>
          <w:lang w:eastAsia="en-GB"/>
        </w:rPr>
        <w:t>obtain</w:t>
      </w:r>
      <w:r w:rsidR="00CD662F" w:rsidRPr="00C4355C">
        <w:rPr>
          <w:rFonts w:asciiTheme="minorHAnsi" w:eastAsiaTheme="minorEastAsia" w:hAnsiTheme="minorHAnsi" w:cstheme="minorHAnsi"/>
          <w:sz w:val="23"/>
          <w:szCs w:val="23"/>
          <w:lang w:eastAsia="en-GB"/>
        </w:rPr>
        <w:t xml:space="preserve"> any feedback from councillors regarding David Peacock/Anthony Pick’s proposed </w:t>
      </w:r>
      <w:r w:rsidR="00C84BE3" w:rsidRPr="00C4355C">
        <w:rPr>
          <w:rFonts w:asciiTheme="minorHAnsi" w:eastAsiaTheme="minorEastAsia" w:hAnsiTheme="minorHAnsi" w:cstheme="minorHAnsi"/>
          <w:sz w:val="23"/>
          <w:szCs w:val="23"/>
          <w:lang w:eastAsia="en-GB"/>
        </w:rPr>
        <w:t>text</w:t>
      </w:r>
      <w:r w:rsidR="00A60014" w:rsidRPr="00C4355C">
        <w:rPr>
          <w:rFonts w:asciiTheme="minorHAnsi" w:eastAsiaTheme="minorEastAsia" w:hAnsiTheme="minorHAnsi" w:cstheme="minorHAnsi"/>
          <w:sz w:val="23"/>
          <w:szCs w:val="23"/>
          <w:lang w:eastAsia="en-GB"/>
        </w:rPr>
        <w:br/>
      </w:r>
    </w:p>
    <w:p w14:paraId="0614FB2E" w14:textId="4F763510" w:rsidR="001C65D1" w:rsidRPr="00C4355C" w:rsidRDefault="000643F8" w:rsidP="006860D5">
      <w:pPr>
        <w:numPr>
          <w:ilvl w:val="0"/>
          <w:numId w:val="2"/>
        </w:numPr>
        <w:rPr>
          <w:rFonts w:asciiTheme="minorHAnsi" w:hAnsiTheme="minorHAnsi" w:cstheme="minorHAnsi"/>
          <w:b/>
          <w:sz w:val="23"/>
          <w:szCs w:val="23"/>
        </w:rPr>
      </w:pPr>
      <w:r w:rsidRPr="00C4355C">
        <w:rPr>
          <w:rFonts w:asciiTheme="minorHAnsi" w:hAnsiTheme="minorHAnsi" w:cstheme="minorHAnsi"/>
          <w:b/>
          <w:bCs/>
          <w:sz w:val="23"/>
          <w:szCs w:val="23"/>
        </w:rPr>
        <w:t xml:space="preserve">Town Hall Flag-Flying Policy </w:t>
      </w:r>
      <w:r w:rsidR="007A1614" w:rsidRPr="00C4355C">
        <w:rPr>
          <w:rFonts w:asciiTheme="minorHAnsi" w:eastAsiaTheme="minorEastAsia" w:hAnsiTheme="minorHAnsi" w:cstheme="minorHAnsi"/>
          <w:b/>
          <w:bCs/>
          <w:sz w:val="23"/>
          <w:szCs w:val="23"/>
        </w:rPr>
        <w:t xml:space="preserve">(Appendix </w:t>
      </w:r>
      <w:r w:rsidR="00DB1752" w:rsidRPr="00C4355C">
        <w:rPr>
          <w:rFonts w:asciiTheme="minorHAnsi" w:eastAsiaTheme="minorEastAsia" w:hAnsiTheme="minorHAnsi" w:cstheme="minorHAnsi"/>
          <w:b/>
          <w:bCs/>
          <w:sz w:val="23"/>
          <w:szCs w:val="23"/>
        </w:rPr>
        <w:t>8</w:t>
      </w:r>
      <w:r w:rsidR="007A1614" w:rsidRPr="00C4355C">
        <w:rPr>
          <w:rFonts w:asciiTheme="minorHAnsi" w:eastAsiaTheme="minorEastAsia" w:hAnsiTheme="minorHAnsi" w:cstheme="minorHAnsi"/>
          <w:b/>
          <w:bCs/>
          <w:sz w:val="23"/>
          <w:szCs w:val="23"/>
        </w:rPr>
        <w:t>)</w:t>
      </w:r>
    </w:p>
    <w:p w14:paraId="52E71E93" w14:textId="78ADE897" w:rsidR="00D6357D" w:rsidRPr="00C4355C" w:rsidRDefault="00184712" w:rsidP="00D6357D">
      <w:pPr>
        <w:pStyle w:val="BlockText"/>
        <w:ind w:right="4"/>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To receive</w:t>
      </w:r>
      <w:r w:rsidRPr="00C4355C">
        <w:rPr>
          <w:rFonts w:asciiTheme="minorHAnsi" w:eastAsiaTheme="minorEastAsia" w:hAnsiTheme="minorHAnsi" w:cstheme="minorHAnsi"/>
          <w:sz w:val="23"/>
          <w:szCs w:val="23"/>
        </w:rPr>
        <w:t xml:space="preserve"> a report </w:t>
      </w:r>
      <w:r w:rsidR="00F51503" w:rsidRPr="00C4355C">
        <w:rPr>
          <w:rFonts w:asciiTheme="minorHAnsi" w:eastAsiaTheme="minorEastAsia" w:hAnsiTheme="minorHAnsi" w:cstheme="minorHAnsi"/>
          <w:sz w:val="23"/>
          <w:szCs w:val="23"/>
        </w:rPr>
        <w:t>regarding the previous Ukrainian flag that has been replaced with a new one</w:t>
      </w:r>
      <w:r w:rsidR="00DC6935" w:rsidRPr="00C4355C">
        <w:rPr>
          <w:rFonts w:asciiTheme="minorHAnsi" w:eastAsiaTheme="minorEastAsia" w:hAnsiTheme="minorHAnsi" w:cstheme="minorHAnsi"/>
          <w:sz w:val="23"/>
          <w:szCs w:val="23"/>
        </w:rPr>
        <w:t xml:space="preserve"> </w:t>
      </w:r>
      <w:r w:rsidR="00E9133F" w:rsidRPr="00C4355C">
        <w:rPr>
          <w:rFonts w:asciiTheme="minorHAnsi" w:eastAsiaTheme="minorEastAsia" w:hAnsiTheme="minorHAnsi" w:cstheme="minorHAnsi"/>
          <w:sz w:val="23"/>
          <w:szCs w:val="23"/>
        </w:rPr>
        <w:t xml:space="preserve">to show solidarity with the Ukrainian </w:t>
      </w:r>
      <w:proofErr w:type="gramStart"/>
      <w:r w:rsidR="00E9133F" w:rsidRPr="00C4355C">
        <w:rPr>
          <w:rFonts w:asciiTheme="minorHAnsi" w:eastAsiaTheme="minorEastAsia" w:hAnsiTheme="minorHAnsi" w:cstheme="minorHAnsi"/>
          <w:sz w:val="23"/>
          <w:szCs w:val="23"/>
        </w:rPr>
        <w:t>community</w:t>
      </w:r>
      <w:proofErr w:type="gramEnd"/>
    </w:p>
    <w:p w14:paraId="3FA5BFCD" w14:textId="77777777" w:rsidR="006034A8" w:rsidRPr="00C4355C" w:rsidRDefault="006034A8" w:rsidP="00D6357D">
      <w:pPr>
        <w:pStyle w:val="BlockText"/>
        <w:ind w:right="4"/>
        <w:rPr>
          <w:rFonts w:asciiTheme="minorHAnsi" w:eastAsiaTheme="minorEastAsia" w:hAnsiTheme="minorHAnsi" w:cstheme="minorHAnsi"/>
          <w:sz w:val="23"/>
          <w:szCs w:val="23"/>
        </w:rPr>
      </w:pPr>
    </w:p>
    <w:p w14:paraId="4A1DAB77" w14:textId="6F5DC079" w:rsidR="006034A8" w:rsidRPr="00C4355C" w:rsidRDefault="006034A8" w:rsidP="006860D5">
      <w:pPr>
        <w:pStyle w:val="ListParagraph"/>
        <w:numPr>
          <w:ilvl w:val="0"/>
          <w:numId w:val="2"/>
        </w:numPr>
        <w:ind w:right="4"/>
        <w:rPr>
          <w:rFonts w:asciiTheme="minorHAnsi" w:eastAsiaTheme="minorEastAsia" w:hAnsiTheme="minorHAnsi" w:cstheme="minorHAnsi"/>
          <w:b/>
          <w:bCs/>
          <w:sz w:val="23"/>
          <w:szCs w:val="23"/>
          <w:lang w:eastAsia="en-GB"/>
        </w:rPr>
      </w:pPr>
      <w:r w:rsidRPr="00C4355C">
        <w:rPr>
          <w:rStyle w:val="eop"/>
          <w:rFonts w:asciiTheme="minorHAnsi" w:eastAsiaTheme="minorEastAsia" w:hAnsiTheme="minorHAnsi" w:cstheme="minorHAnsi"/>
          <w:b/>
          <w:bCs/>
          <w:color w:val="000000" w:themeColor="text1"/>
          <w:sz w:val="23"/>
          <w:szCs w:val="23"/>
        </w:rPr>
        <w:t xml:space="preserve">Mayoral letters (Appendix </w:t>
      </w:r>
      <w:r w:rsidR="00EE6E15" w:rsidRPr="00C4355C">
        <w:rPr>
          <w:rStyle w:val="eop"/>
          <w:rFonts w:asciiTheme="minorHAnsi" w:eastAsiaTheme="minorEastAsia" w:hAnsiTheme="minorHAnsi" w:cstheme="minorHAnsi"/>
          <w:b/>
          <w:bCs/>
          <w:color w:val="000000" w:themeColor="text1"/>
          <w:sz w:val="23"/>
          <w:szCs w:val="23"/>
        </w:rPr>
        <w:t>9</w:t>
      </w:r>
      <w:r w:rsidRPr="00C4355C">
        <w:rPr>
          <w:rStyle w:val="eop"/>
          <w:rFonts w:asciiTheme="minorHAnsi" w:eastAsiaTheme="minorEastAsia" w:hAnsiTheme="minorHAnsi" w:cstheme="minorHAnsi"/>
          <w:b/>
          <w:bCs/>
          <w:color w:val="000000" w:themeColor="text1"/>
          <w:sz w:val="23"/>
          <w:szCs w:val="23"/>
        </w:rPr>
        <w:t>)</w:t>
      </w:r>
      <w:r w:rsidRPr="00C4355C">
        <w:rPr>
          <w:rStyle w:val="eop"/>
          <w:rFonts w:asciiTheme="minorHAnsi" w:eastAsiaTheme="minorEastAsia" w:hAnsiTheme="minorHAnsi" w:cstheme="minorHAnsi"/>
          <w:b/>
          <w:bCs/>
          <w:color w:val="000000" w:themeColor="text1"/>
          <w:sz w:val="23"/>
          <w:szCs w:val="23"/>
        </w:rPr>
        <w:br/>
      </w:r>
      <w:r w:rsidRPr="00C4355C">
        <w:rPr>
          <w:rFonts w:asciiTheme="minorHAnsi" w:eastAsiaTheme="minorEastAsia" w:hAnsiTheme="minorHAnsi" w:cstheme="minorHAnsi"/>
          <w:sz w:val="23"/>
          <w:szCs w:val="23"/>
        </w:rPr>
        <w:t xml:space="preserve">Raising the Profile of the Council in the Community </w:t>
      </w:r>
    </w:p>
    <w:p w14:paraId="1FC39945" w14:textId="77777777" w:rsidR="00DD2146" w:rsidRPr="00C4355C" w:rsidRDefault="00DD2146" w:rsidP="175315E4">
      <w:pPr>
        <w:rPr>
          <w:rFonts w:asciiTheme="minorHAnsi" w:eastAsiaTheme="minorEastAsia" w:hAnsiTheme="minorHAnsi" w:cstheme="minorHAnsi"/>
          <w:b/>
          <w:bCs/>
          <w:sz w:val="23"/>
          <w:szCs w:val="23"/>
        </w:rPr>
      </w:pPr>
    </w:p>
    <w:p w14:paraId="10C61E6F" w14:textId="733195BB" w:rsidR="006B18B2" w:rsidRPr="00C4355C" w:rsidRDefault="69D426CF" w:rsidP="006860D5">
      <w:pPr>
        <w:numPr>
          <w:ilvl w:val="0"/>
          <w:numId w:val="2"/>
        </w:numPr>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Civic Ev</w:t>
      </w:r>
      <w:r w:rsidR="00B477FF" w:rsidRPr="00C4355C">
        <w:rPr>
          <w:rFonts w:asciiTheme="minorHAnsi" w:eastAsiaTheme="minorEastAsia" w:hAnsiTheme="minorHAnsi" w:cstheme="minorHAnsi"/>
          <w:b/>
          <w:bCs/>
          <w:sz w:val="23"/>
          <w:szCs w:val="23"/>
        </w:rPr>
        <w:t>ents</w:t>
      </w:r>
      <w:r w:rsidR="2A80200D" w:rsidRPr="00C4355C">
        <w:rPr>
          <w:rFonts w:asciiTheme="minorHAnsi" w:eastAsiaTheme="minorEastAsia" w:hAnsiTheme="minorHAnsi" w:cstheme="minorHAnsi"/>
          <w:b/>
          <w:bCs/>
          <w:sz w:val="23"/>
          <w:szCs w:val="23"/>
        </w:rPr>
        <w:t xml:space="preserve"> (Appendix </w:t>
      </w:r>
      <w:r w:rsidR="00AB018A" w:rsidRPr="00C4355C">
        <w:rPr>
          <w:rFonts w:asciiTheme="minorHAnsi" w:eastAsiaTheme="minorEastAsia" w:hAnsiTheme="minorHAnsi" w:cstheme="minorHAnsi"/>
          <w:b/>
          <w:bCs/>
          <w:sz w:val="23"/>
          <w:szCs w:val="23"/>
        </w:rPr>
        <w:t>1</w:t>
      </w:r>
      <w:r w:rsidR="00FF6C7A" w:rsidRPr="00C4355C">
        <w:rPr>
          <w:rFonts w:asciiTheme="minorHAnsi" w:eastAsiaTheme="minorEastAsia" w:hAnsiTheme="minorHAnsi" w:cstheme="minorHAnsi"/>
          <w:b/>
          <w:bCs/>
          <w:sz w:val="23"/>
          <w:szCs w:val="23"/>
        </w:rPr>
        <w:t>0</w:t>
      </w:r>
      <w:r w:rsidR="2A80200D" w:rsidRPr="00C4355C">
        <w:rPr>
          <w:rFonts w:asciiTheme="minorHAnsi" w:eastAsiaTheme="minorEastAsia" w:hAnsiTheme="minorHAnsi" w:cstheme="minorHAnsi"/>
          <w:b/>
          <w:bCs/>
          <w:sz w:val="23"/>
          <w:szCs w:val="23"/>
        </w:rPr>
        <w:t>)</w:t>
      </w:r>
    </w:p>
    <w:p w14:paraId="65BA8C34" w14:textId="35382AF0" w:rsidR="00011C12" w:rsidRPr="00C4355C" w:rsidRDefault="69D426CF" w:rsidP="006860D5">
      <w:pPr>
        <w:pStyle w:val="BlockText"/>
        <w:numPr>
          <w:ilvl w:val="0"/>
          <w:numId w:val="4"/>
        </w:numPr>
        <w:ind w:right="4"/>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 xml:space="preserve">To review </w:t>
      </w:r>
      <w:r w:rsidRPr="00C4355C">
        <w:rPr>
          <w:rFonts w:asciiTheme="minorHAnsi" w:eastAsiaTheme="minorEastAsia" w:hAnsiTheme="minorHAnsi" w:cstheme="minorHAnsi"/>
          <w:sz w:val="23"/>
          <w:szCs w:val="23"/>
        </w:rPr>
        <w:t>civic events since the last meeting of the Committee</w:t>
      </w:r>
      <w:r w:rsidR="09C08555" w:rsidRPr="00C4355C">
        <w:rPr>
          <w:rFonts w:asciiTheme="minorHAnsi" w:eastAsiaTheme="minorEastAsia" w:hAnsiTheme="minorHAnsi" w:cstheme="minorHAnsi"/>
          <w:sz w:val="23"/>
          <w:szCs w:val="23"/>
        </w:rPr>
        <w:t xml:space="preserve"> (since </w:t>
      </w:r>
      <w:r w:rsidR="00485826" w:rsidRPr="00C4355C">
        <w:rPr>
          <w:rFonts w:asciiTheme="minorHAnsi" w:eastAsiaTheme="minorEastAsia" w:hAnsiTheme="minorHAnsi" w:cstheme="minorHAnsi"/>
          <w:sz w:val="23"/>
          <w:szCs w:val="23"/>
        </w:rPr>
        <w:t>3rd</w:t>
      </w:r>
      <w:r w:rsidR="09C08555" w:rsidRPr="00C4355C">
        <w:rPr>
          <w:rFonts w:asciiTheme="minorHAnsi" w:eastAsiaTheme="minorEastAsia" w:hAnsiTheme="minorHAnsi" w:cstheme="minorHAnsi"/>
          <w:sz w:val="23"/>
          <w:szCs w:val="23"/>
        </w:rPr>
        <w:t xml:space="preserve"> </w:t>
      </w:r>
      <w:r w:rsidR="00485826" w:rsidRPr="00C4355C">
        <w:rPr>
          <w:rFonts w:asciiTheme="minorHAnsi" w:eastAsiaTheme="minorEastAsia" w:hAnsiTheme="minorHAnsi" w:cstheme="minorHAnsi"/>
          <w:sz w:val="23"/>
          <w:szCs w:val="23"/>
        </w:rPr>
        <w:t>July</w:t>
      </w:r>
      <w:r w:rsidR="09C08555" w:rsidRPr="00C4355C">
        <w:rPr>
          <w:rFonts w:asciiTheme="minorHAnsi" w:eastAsiaTheme="minorEastAsia" w:hAnsiTheme="minorHAnsi" w:cstheme="minorHAnsi"/>
          <w:sz w:val="23"/>
          <w:szCs w:val="23"/>
        </w:rPr>
        <w:t>)</w:t>
      </w:r>
    </w:p>
    <w:p w14:paraId="6ABCD79C" w14:textId="0B8757B8" w:rsidR="6EC48A8D" w:rsidRPr="00C4355C" w:rsidRDefault="6EC48A8D" w:rsidP="00467C30">
      <w:pPr>
        <w:pStyle w:val="BlockText"/>
        <w:ind w:left="1080" w:right="4"/>
        <w:rPr>
          <w:rFonts w:asciiTheme="minorHAnsi" w:hAnsiTheme="minorHAnsi" w:cstheme="minorHAnsi"/>
          <w:sz w:val="23"/>
          <w:szCs w:val="23"/>
        </w:rPr>
      </w:pPr>
      <w:r w:rsidRPr="00C4355C">
        <w:rPr>
          <w:rFonts w:asciiTheme="minorHAnsi" w:hAnsiTheme="minorHAnsi" w:cstheme="minorHAnsi"/>
          <w:sz w:val="23"/>
          <w:szCs w:val="23"/>
        </w:rPr>
        <w:t xml:space="preserve">- </w:t>
      </w:r>
      <w:r w:rsidR="00097303" w:rsidRPr="00C4355C">
        <w:rPr>
          <w:rFonts w:asciiTheme="minorHAnsi" w:hAnsiTheme="minorHAnsi" w:cstheme="minorHAnsi"/>
          <w:sz w:val="23"/>
          <w:szCs w:val="23"/>
        </w:rPr>
        <w:t>Angels of Ukraine</w:t>
      </w:r>
    </w:p>
    <w:p w14:paraId="1617EC0D" w14:textId="4E9E280F" w:rsidR="182E6D71" w:rsidRPr="00C4355C" w:rsidRDefault="182E6D71" w:rsidP="175315E4">
      <w:pPr>
        <w:rPr>
          <w:rFonts w:asciiTheme="minorHAnsi" w:eastAsiaTheme="minorEastAsia" w:hAnsiTheme="minorHAnsi" w:cstheme="minorHAnsi"/>
          <w:sz w:val="23"/>
          <w:szCs w:val="23"/>
        </w:rPr>
      </w:pPr>
    </w:p>
    <w:p w14:paraId="2E46A6C1" w14:textId="11CFF4DB" w:rsidR="001A424C" w:rsidRPr="00C4355C" w:rsidRDefault="69D426CF" w:rsidP="006860D5">
      <w:pPr>
        <w:pStyle w:val="BlockText"/>
        <w:numPr>
          <w:ilvl w:val="0"/>
          <w:numId w:val="4"/>
        </w:numPr>
        <w:ind w:right="4"/>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To note</w:t>
      </w:r>
      <w:r w:rsidRPr="00C4355C">
        <w:rPr>
          <w:rFonts w:asciiTheme="minorHAnsi" w:eastAsiaTheme="minorEastAsia" w:hAnsiTheme="minorHAnsi" w:cstheme="minorHAnsi"/>
          <w:sz w:val="23"/>
          <w:szCs w:val="23"/>
        </w:rPr>
        <w:t xml:space="preserve"> the programme</w:t>
      </w:r>
      <w:r w:rsidRPr="00C4355C">
        <w:rPr>
          <w:rFonts w:asciiTheme="minorHAnsi" w:eastAsiaTheme="minorEastAsia" w:hAnsiTheme="minorHAnsi" w:cstheme="minorHAnsi"/>
          <w:b/>
          <w:bCs/>
          <w:sz w:val="23"/>
          <w:szCs w:val="23"/>
        </w:rPr>
        <w:t xml:space="preserve"> </w:t>
      </w:r>
      <w:r w:rsidRPr="00C4355C">
        <w:rPr>
          <w:rFonts w:asciiTheme="minorHAnsi" w:eastAsiaTheme="minorEastAsia" w:hAnsiTheme="minorHAnsi" w:cstheme="minorHAnsi"/>
          <w:sz w:val="23"/>
          <w:szCs w:val="23"/>
        </w:rPr>
        <w:t>of civic events until the next meeting</w:t>
      </w:r>
      <w:r w:rsidR="006B18B2" w:rsidRPr="00C4355C">
        <w:rPr>
          <w:rFonts w:asciiTheme="minorHAnsi" w:hAnsiTheme="minorHAnsi" w:cstheme="minorHAnsi"/>
          <w:sz w:val="23"/>
          <w:szCs w:val="23"/>
        </w:rPr>
        <w:br/>
      </w:r>
      <w:r w:rsidR="6C2C20CE" w:rsidRPr="00C4355C">
        <w:rPr>
          <w:rFonts w:asciiTheme="minorHAnsi" w:eastAsiaTheme="minorEastAsia" w:hAnsiTheme="minorHAnsi" w:cstheme="minorHAnsi"/>
          <w:sz w:val="23"/>
          <w:szCs w:val="23"/>
        </w:rPr>
        <w:t xml:space="preserve">- Annual Bowls Match </w:t>
      </w:r>
      <w:r w:rsidR="00AF2D00" w:rsidRPr="00C4355C">
        <w:rPr>
          <w:rFonts w:asciiTheme="minorHAnsi" w:eastAsiaTheme="minorEastAsia" w:hAnsiTheme="minorHAnsi" w:cstheme="minorHAnsi"/>
          <w:sz w:val="23"/>
          <w:szCs w:val="23"/>
        </w:rPr>
        <w:t>(Wednesday</w:t>
      </w:r>
      <w:r w:rsidR="00072198" w:rsidRPr="00C4355C">
        <w:rPr>
          <w:rFonts w:asciiTheme="minorHAnsi" w:eastAsiaTheme="minorEastAsia" w:hAnsiTheme="minorHAnsi" w:cstheme="minorHAnsi"/>
          <w:sz w:val="23"/>
          <w:szCs w:val="23"/>
        </w:rPr>
        <w:t xml:space="preserve"> 6 September)</w:t>
      </w:r>
    </w:p>
    <w:p w14:paraId="4BE4908C" w14:textId="77777777" w:rsidR="00DA23F4" w:rsidRPr="00C4355C" w:rsidRDefault="00DA23F4" w:rsidP="00DA23F4">
      <w:pPr>
        <w:pStyle w:val="BlockText"/>
        <w:ind w:left="1080" w:right="4"/>
        <w:rPr>
          <w:rFonts w:asciiTheme="minorHAnsi" w:eastAsiaTheme="minorEastAsia" w:hAnsiTheme="minorHAnsi" w:cstheme="minorHAnsi"/>
          <w:sz w:val="23"/>
          <w:szCs w:val="23"/>
        </w:rPr>
      </w:pPr>
    </w:p>
    <w:p w14:paraId="60A15BFD" w14:textId="1CA53D7D" w:rsidR="009D33F3" w:rsidRPr="00C4355C" w:rsidRDefault="69D426CF" w:rsidP="006860D5">
      <w:pPr>
        <w:pStyle w:val="BlockText"/>
        <w:numPr>
          <w:ilvl w:val="0"/>
          <w:numId w:val="4"/>
        </w:numPr>
        <w:ind w:left="993" w:right="4" w:hanging="284"/>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 xml:space="preserve">To receive </w:t>
      </w:r>
      <w:r w:rsidRPr="00C4355C">
        <w:rPr>
          <w:rFonts w:asciiTheme="minorHAnsi" w:eastAsiaTheme="minorEastAsia" w:hAnsiTheme="minorHAnsi" w:cstheme="minorHAnsi"/>
          <w:sz w:val="23"/>
          <w:szCs w:val="23"/>
        </w:rPr>
        <w:t>ideas for suggested or potential future events or activities</w:t>
      </w:r>
      <w:r w:rsidR="00335979" w:rsidRPr="00C4355C">
        <w:rPr>
          <w:rFonts w:asciiTheme="minorHAnsi" w:eastAsiaTheme="minorEastAsia" w:hAnsiTheme="minorHAnsi" w:cstheme="minorHAnsi"/>
          <w:sz w:val="23"/>
          <w:szCs w:val="23"/>
        </w:rPr>
        <w:t>. (</w:t>
      </w:r>
      <w:proofErr w:type="spellStart"/>
      <w:proofErr w:type="gramStart"/>
      <w:r w:rsidR="007F4EB9" w:rsidRPr="00C4355C">
        <w:rPr>
          <w:rFonts w:asciiTheme="minorHAnsi" w:eastAsiaTheme="minorEastAsia" w:hAnsiTheme="minorHAnsi" w:cstheme="minorHAnsi"/>
          <w:sz w:val="23"/>
          <w:szCs w:val="23"/>
        </w:rPr>
        <w:t>eg</w:t>
      </w:r>
      <w:proofErr w:type="gramEnd"/>
      <w:r w:rsidR="007F4EB9" w:rsidRPr="00C4355C">
        <w:rPr>
          <w:rFonts w:asciiTheme="minorHAnsi" w:eastAsiaTheme="minorEastAsia" w:hAnsiTheme="minorHAnsi" w:cstheme="minorHAnsi"/>
          <w:sz w:val="23"/>
          <w:szCs w:val="23"/>
        </w:rPr>
        <w:t>.</w:t>
      </w:r>
      <w:proofErr w:type="spellEnd"/>
      <w:r w:rsidR="007F4EB9" w:rsidRPr="00C4355C">
        <w:rPr>
          <w:rFonts w:asciiTheme="minorHAnsi" w:eastAsiaTheme="minorEastAsia" w:hAnsiTheme="minorHAnsi" w:cstheme="minorHAnsi"/>
          <w:sz w:val="23"/>
          <w:szCs w:val="23"/>
        </w:rPr>
        <w:t xml:space="preserve"> </w:t>
      </w:r>
      <w:r w:rsidR="00F82BD2" w:rsidRPr="00C4355C">
        <w:rPr>
          <w:rFonts w:asciiTheme="minorHAnsi" w:eastAsiaTheme="minorEastAsia" w:hAnsiTheme="minorHAnsi" w:cstheme="minorHAnsi"/>
          <w:sz w:val="23"/>
          <w:szCs w:val="23"/>
        </w:rPr>
        <w:t>local artist’s proposal to produce a statue of Paddington Bear and the Queen)</w:t>
      </w:r>
    </w:p>
    <w:p w14:paraId="20022404" w14:textId="77777777" w:rsidR="00DA23F4" w:rsidRPr="00C4355C" w:rsidRDefault="00DA23F4" w:rsidP="00623317">
      <w:pPr>
        <w:rPr>
          <w:rFonts w:asciiTheme="minorHAnsi" w:eastAsiaTheme="minorEastAsia" w:hAnsiTheme="minorHAnsi" w:cstheme="minorHAnsi"/>
          <w:b/>
          <w:bCs/>
          <w:sz w:val="23"/>
          <w:szCs w:val="23"/>
        </w:rPr>
      </w:pPr>
    </w:p>
    <w:p w14:paraId="2FB2DF0A" w14:textId="65980C9A" w:rsidR="006B18B2" w:rsidRPr="00C4355C" w:rsidRDefault="69D426CF" w:rsidP="006860D5">
      <w:pPr>
        <w:numPr>
          <w:ilvl w:val="0"/>
          <w:numId w:val="2"/>
        </w:numPr>
        <w:rPr>
          <w:rFonts w:asciiTheme="minorHAnsi" w:eastAsiaTheme="minorEastAsia" w:hAnsiTheme="minorHAnsi" w:cstheme="minorHAnsi"/>
          <w:b/>
          <w:bCs/>
          <w:sz w:val="23"/>
          <w:szCs w:val="23"/>
        </w:rPr>
      </w:pPr>
      <w:r w:rsidRPr="00C4355C">
        <w:rPr>
          <w:rFonts w:asciiTheme="minorHAnsi" w:eastAsiaTheme="minorEastAsia" w:hAnsiTheme="minorHAnsi" w:cstheme="minorHAnsi"/>
          <w:b/>
          <w:bCs/>
          <w:sz w:val="23"/>
          <w:szCs w:val="23"/>
        </w:rPr>
        <w:t>Forward Work Programme for Civic Pride, Arts &amp; Leisure</w:t>
      </w:r>
      <w:r w:rsidR="00DA23F4" w:rsidRPr="00C4355C">
        <w:rPr>
          <w:rFonts w:asciiTheme="minorHAnsi" w:eastAsiaTheme="minorEastAsia" w:hAnsiTheme="minorHAnsi" w:cstheme="minorHAnsi"/>
          <w:b/>
          <w:bCs/>
          <w:sz w:val="23"/>
          <w:szCs w:val="23"/>
        </w:rPr>
        <w:t xml:space="preserve"> </w:t>
      </w:r>
      <w:r w:rsidRPr="00C4355C">
        <w:rPr>
          <w:rFonts w:asciiTheme="minorHAnsi" w:eastAsiaTheme="minorEastAsia" w:hAnsiTheme="minorHAnsi" w:cstheme="minorHAnsi"/>
          <w:b/>
          <w:bCs/>
          <w:sz w:val="23"/>
          <w:szCs w:val="23"/>
        </w:rPr>
        <w:t>Committee meetings 2</w:t>
      </w:r>
      <w:r w:rsidR="37C70729" w:rsidRPr="00C4355C">
        <w:rPr>
          <w:rFonts w:asciiTheme="minorHAnsi" w:eastAsiaTheme="minorEastAsia" w:hAnsiTheme="minorHAnsi" w:cstheme="minorHAnsi"/>
          <w:b/>
          <w:bCs/>
          <w:sz w:val="23"/>
          <w:szCs w:val="23"/>
        </w:rPr>
        <w:t>0</w:t>
      </w:r>
      <w:r w:rsidR="513D0E9D" w:rsidRPr="00C4355C">
        <w:rPr>
          <w:rFonts w:asciiTheme="minorHAnsi" w:eastAsiaTheme="minorEastAsia" w:hAnsiTheme="minorHAnsi" w:cstheme="minorHAnsi"/>
          <w:b/>
          <w:bCs/>
          <w:sz w:val="23"/>
          <w:szCs w:val="23"/>
        </w:rPr>
        <w:t>2</w:t>
      </w:r>
      <w:r w:rsidR="25E56459" w:rsidRPr="00C4355C">
        <w:rPr>
          <w:rFonts w:asciiTheme="minorHAnsi" w:eastAsiaTheme="minorEastAsia" w:hAnsiTheme="minorHAnsi" w:cstheme="minorHAnsi"/>
          <w:b/>
          <w:bCs/>
          <w:sz w:val="23"/>
          <w:szCs w:val="23"/>
        </w:rPr>
        <w:t>3</w:t>
      </w:r>
      <w:r w:rsidR="513D0E9D" w:rsidRPr="00C4355C">
        <w:rPr>
          <w:rFonts w:asciiTheme="minorHAnsi" w:eastAsiaTheme="minorEastAsia" w:hAnsiTheme="minorHAnsi" w:cstheme="minorHAnsi"/>
          <w:b/>
          <w:bCs/>
          <w:sz w:val="23"/>
          <w:szCs w:val="23"/>
        </w:rPr>
        <w:t>/2</w:t>
      </w:r>
      <w:r w:rsidR="30345023" w:rsidRPr="00C4355C">
        <w:rPr>
          <w:rFonts w:asciiTheme="minorHAnsi" w:eastAsiaTheme="minorEastAsia" w:hAnsiTheme="minorHAnsi" w:cstheme="minorHAnsi"/>
          <w:b/>
          <w:bCs/>
          <w:sz w:val="23"/>
          <w:szCs w:val="23"/>
        </w:rPr>
        <w:t>4</w:t>
      </w:r>
      <w:r w:rsidR="1FBBEC9B" w:rsidRPr="00C4355C">
        <w:rPr>
          <w:rFonts w:asciiTheme="minorHAnsi" w:eastAsiaTheme="minorEastAsia" w:hAnsiTheme="minorHAnsi" w:cstheme="minorHAnsi"/>
          <w:b/>
          <w:bCs/>
          <w:sz w:val="23"/>
          <w:szCs w:val="23"/>
        </w:rPr>
        <w:t xml:space="preserve"> </w:t>
      </w:r>
      <w:r w:rsidRPr="00C4355C">
        <w:rPr>
          <w:rFonts w:asciiTheme="minorHAnsi" w:eastAsiaTheme="minorEastAsia" w:hAnsiTheme="minorHAnsi" w:cstheme="minorHAnsi"/>
          <w:b/>
          <w:bCs/>
          <w:sz w:val="23"/>
          <w:szCs w:val="23"/>
        </w:rPr>
        <w:t>(Appendix</w:t>
      </w:r>
      <w:r w:rsidR="457DB98A" w:rsidRPr="00C4355C">
        <w:rPr>
          <w:rFonts w:asciiTheme="minorHAnsi" w:eastAsiaTheme="minorEastAsia" w:hAnsiTheme="minorHAnsi" w:cstheme="minorHAnsi"/>
          <w:b/>
          <w:bCs/>
          <w:sz w:val="23"/>
          <w:szCs w:val="23"/>
        </w:rPr>
        <w:t xml:space="preserve"> </w:t>
      </w:r>
      <w:r w:rsidR="6DE506FF" w:rsidRPr="00C4355C">
        <w:rPr>
          <w:rFonts w:asciiTheme="minorHAnsi" w:eastAsiaTheme="minorEastAsia" w:hAnsiTheme="minorHAnsi" w:cstheme="minorHAnsi"/>
          <w:b/>
          <w:bCs/>
          <w:sz w:val="23"/>
          <w:szCs w:val="23"/>
        </w:rPr>
        <w:t>1</w:t>
      </w:r>
      <w:r w:rsidR="00D2264C" w:rsidRPr="00C4355C">
        <w:rPr>
          <w:rFonts w:asciiTheme="minorHAnsi" w:eastAsiaTheme="minorEastAsia" w:hAnsiTheme="minorHAnsi" w:cstheme="minorHAnsi"/>
          <w:b/>
          <w:bCs/>
          <w:sz w:val="23"/>
          <w:szCs w:val="23"/>
        </w:rPr>
        <w:t>1</w:t>
      </w:r>
      <w:r w:rsidRPr="00C4355C">
        <w:rPr>
          <w:rFonts w:asciiTheme="minorHAnsi" w:eastAsiaTheme="minorEastAsia" w:hAnsiTheme="minorHAnsi" w:cstheme="minorHAnsi"/>
          <w:b/>
          <w:bCs/>
          <w:sz w:val="23"/>
          <w:szCs w:val="23"/>
        </w:rPr>
        <w:t>)</w:t>
      </w:r>
    </w:p>
    <w:p w14:paraId="0DEC1A38" w14:textId="68B8DB1E" w:rsidR="00722A77" w:rsidRPr="00C4355C" w:rsidRDefault="69D426CF" w:rsidP="175315E4">
      <w:pPr>
        <w:ind w:left="720"/>
        <w:rPr>
          <w:rFonts w:asciiTheme="minorHAnsi" w:eastAsiaTheme="minorEastAsia" w:hAnsiTheme="minorHAnsi" w:cstheme="minorHAnsi"/>
          <w:sz w:val="23"/>
          <w:szCs w:val="23"/>
        </w:rPr>
      </w:pPr>
      <w:r w:rsidRPr="00C4355C">
        <w:rPr>
          <w:rFonts w:asciiTheme="minorHAnsi" w:eastAsiaTheme="minorEastAsia" w:hAnsiTheme="minorHAnsi" w:cstheme="minorHAnsi"/>
          <w:b/>
          <w:bCs/>
          <w:sz w:val="23"/>
          <w:szCs w:val="23"/>
        </w:rPr>
        <w:t>To note</w:t>
      </w:r>
      <w:r w:rsidRPr="00C4355C">
        <w:rPr>
          <w:rFonts w:asciiTheme="minorHAnsi" w:eastAsiaTheme="minorEastAsia" w:hAnsiTheme="minorHAnsi" w:cstheme="minorHAnsi"/>
          <w:sz w:val="23"/>
          <w:szCs w:val="23"/>
        </w:rPr>
        <w:t xml:space="preserve"> and agree any other items that Members resolve to add to the Forward Work Programme </w:t>
      </w:r>
    </w:p>
    <w:p w14:paraId="16BAF41A" w14:textId="77777777" w:rsidR="00722A77" w:rsidRPr="00C4355C" w:rsidRDefault="00722A77">
      <w:pPr>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br w:type="page"/>
      </w:r>
    </w:p>
    <w:p w14:paraId="2069D433" w14:textId="755F7366" w:rsidR="00523D3C" w:rsidRPr="00C4355C" w:rsidRDefault="00523D3C" w:rsidP="00874902">
      <w:pPr>
        <w:pStyle w:val="BodyTextIndent"/>
        <w:tabs>
          <w:tab w:val="left" w:pos="504"/>
        </w:tabs>
        <w:ind w:right="-1"/>
        <w:jc w:val="center"/>
        <w:rPr>
          <w:rFonts w:asciiTheme="minorHAnsi" w:hAnsiTheme="minorHAnsi" w:cstheme="minorHAnsi"/>
          <w:b/>
          <w:sz w:val="23"/>
          <w:szCs w:val="23"/>
        </w:rPr>
      </w:pP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t xml:space="preserve">                 Appendix 1 </w:t>
      </w:r>
    </w:p>
    <w:p w14:paraId="4A242A7F" w14:textId="24B3CA6F" w:rsidR="00874902" w:rsidRPr="00C4355C" w:rsidRDefault="00874902" w:rsidP="00874902">
      <w:pPr>
        <w:pStyle w:val="BodyTextIndent"/>
        <w:tabs>
          <w:tab w:val="left" w:pos="504"/>
        </w:tabs>
        <w:ind w:right="-1"/>
        <w:jc w:val="center"/>
        <w:rPr>
          <w:rFonts w:asciiTheme="minorHAnsi" w:hAnsiTheme="minorHAnsi" w:cstheme="minorHAnsi"/>
          <w:b/>
          <w:sz w:val="23"/>
          <w:szCs w:val="23"/>
        </w:rPr>
      </w:pPr>
      <w:r w:rsidRPr="00C4355C">
        <w:rPr>
          <w:rFonts w:asciiTheme="minorHAnsi" w:hAnsiTheme="minorHAnsi" w:cstheme="minorHAnsi"/>
          <w:b/>
          <w:sz w:val="23"/>
          <w:szCs w:val="23"/>
        </w:rPr>
        <w:br/>
        <w:t xml:space="preserve">Minutes of a meeting of </w:t>
      </w:r>
      <w:bookmarkStart w:id="3" w:name="_Hlk138163698"/>
      <w:r w:rsidRPr="00C4355C">
        <w:rPr>
          <w:rFonts w:asciiTheme="minorHAnsi" w:hAnsiTheme="minorHAnsi" w:cstheme="minorHAnsi"/>
          <w:b/>
          <w:sz w:val="23"/>
          <w:szCs w:val="23"/>
        </w:rPr>
        <w:t>the Civic Pride, Arts, &amp; Culture Committee</w:t>
      </w:r>
      <w:bookmarkEnd w:id="3"/>
      <w:r w:rsidRPr="00C4355C">
        <w:rPr>
          <w:rFonts w:asciiTheme="minorHAnsi" w:hAnsiTheme="minorHAnsi" w:cstheme="minorHAnsi"/>
          <w:b/>
          <w:sz w:val="23"/>
          <w:szCs w:val="23"/>
        </w:rPr>
        <w:t xml:space="preserve"> held in the Council Chamber on Monday 3 July 2023 at 7.30pm</w:t>
      </w:r>
    </w:p>
    <w:p w14:paraId="687F2985" w14:textId="77777777" w:rsidR="00874902" w:rsidRPr="00C4355C" w:rsidRDefault="00874902" w:rsidP="00874902">
      <w:pPr>
        <w:rPr>
          <w:rFonts w:asciiTheme="minorHAnsi" w:hAnsiTheme="minorHAnsi" w:cstheme="minorHAnsi"/>
          <w:sz w:val="23"/>
          <w:szCs w:val="23"/>
        </w:rPr>
      </w:pPr>
    </w:p>
    <w:p w14:paraId="7168B5EB" w14:textId="77777777" w:rsidR="00874902" w:rsidRPr="00C4355C" w:rsidRDefault="00874902" w:rsidP="00874902">
      <w:pPr>
        <w:pStyle w:val="Heading1"/>
        <w:tabs>
          <w:tab w:val="left" w:pos="2865"/>
        </w:tabs>
        <w:rPr>
          <w:rFonts w:asciiTheme="minorHAnsi" w:hAnsiTheme="minorHAnsi" w:cstheme="minorHAnsi"/>
          <w:sz w:val="23"/>
          <w:szCs w:val="23"/>
        </w:rPr>
      </w:pPr>
      <w:r w:rsidRPr="00C4355C">
        <w:rPr>
          <w:rFonts w:asciiTheme="minorHAnsi" w:hAnsiTheme="minorHAnsi" w:cstheme="minorHAnsi"/>
          <w:sz w:val="23"/>
          <w:szCs w:val="23"/>
        </w:rPr>
        <w:t>Present:</w:t>
      </w:r>
      <w:r w:rsidRPr="00C4355C">
        <w:rPr>
          <w:rFonts w:asciiTheme="minorHAnsi" w:hAnsiTheme="minorHAnsi" w:cstheme="minorHAnsi"/>
          <w:sz w:val="23"/>
          <w:szCs w:val="23"/>
        </w:rPr>
        <w:tab/>
      </w:r>
    </w:p>
    <w:p w14:paraId="5917FA12" w14:textId="77777777" w:rsidR="00874902" w:rsidRPr="00C4355C" w:rsidRDefault="00874902" w:rsidP="00874902">
      <w:pPr>
        <w:pStyle w:val="Heading1"/>
        <w:rPr>
          <w:rFonts w:asciiTheme="minorHAnsi" w:hAnsiTheme="minorHAnsi" w:cstheme="minorHAnsi"/>
          <w:b/>
          <w:sz w:val="23"/>
          <w:szCs w:val="23"/>
        </w:rPr>
      </w:pPr>
      <w:r w:rsidRPr="00C4355C">
        <w:rPr>
          <w:rFonts w:asciiTheme="minorHAnsi" w:hAnsiTheme="minorHAnsi" w:cstheme="minorHAnsi"/>
          <w:b/>
          <w:sz w:val="23"/>
          <w:szCs w:val="23"/>
        </w:rPr>
        <w:t>Councillors Phil Barnett; Vera Barnett, Jo Day, Billy Drummond; David Harman; Chris Hood; Steve Masters; Gary Norman and Meg Thomas</w:t>
      </w:r>
    </w:p>
    <w:p w14:paraId="07E16E91" w14:textId="77777777" w:rsidR="00874902" w:rsidRPr="00C4355C" w:rsidRDefault="00874902" w:rsidP="00874902">
      <w:pPr>
        <w:rPr>
          <w:rFonts w:asciiTheme="minorHAnsi" w:hAnsiTheme="minorHAnsi" w:cstheme="minorHAnsi"/>
          <w:b/>
          <w:sz w:val="23"/>
          <w:szCs w:val="23"/>
        </w:rPr>
      </w:pPr>
    </w:p>
    <w:p w14:paraId="6E5B64F9" w14:textId="77777777" w:rsidR="00874902" w:rsidRPr="00C4355C" w:rsidRDefault="00874902" w:rsidP="00874902">
      <w:pPr>
        <w:rPr>
          <w:rFonts w:asciiTheme="minorHAnsi" w:hAnsiTheme="minorHAnsi" w:cstheme="minorHAnsi"/>
          <w:b/>
          <w:sz w:val="23"/>
          <w:szCs w:val="23"/>
        </w:rPr>
      </w:pPr>
      <w:r w:rsidRPr="00C4355C">
        <w:rPr>
          <w:rFonts w:asciiTheme="minorHAnsi" w:hAnsiTheme="minorHAnsi" w:cstheme="minorHAnsi"/>
          <w:b/>
          <w:sz w:val="23"/>
          <w:szCs w:val="23"/>
        </w:rPr>
        <w:t xml:space="preserve">Officers present: </w:t>
      </w:r>
    </w:p>
    <w:p w14:paraId="433D9C6B" w14:textId="77777777" w:rsidR="00874902" w:rsidRPr="00C4355C" w:rsidRDefault="00874902" w:rsidP="00874902">
      <w:pPr>
        <w:rPr>
          <w:rFonts w:asciiTheme="minorHAnsi" w:hAnsiTheme="minorHAnsi" w:cstheme="minorHAnsi"/>
          <w:sz w:val="23"/>
          <w:szCs w:val="23"/>
        </w:rPr>
      </w:pPr>
      <w:r w:rsidRPr="00C4355C">
        <w:rPr>
          <w:rFonts w:asciiTheme="minorHAnsi" w:hAnsiTheme="minorHAnsi" w:cstheme="minorHAnsi"/>
          <w:sz w:val="23"/>
          <w:szCs w:val="23"/>
        </w:rPr>
        <w:t>Virginia Robins, Civic Manager (Maternity Cover)</w:t>
      </w:r>
    </w:p>
    <w:p w14:paraId="2DA6875E" w14:textId="77777777" w:rsidR="00874902" w:rsidRPr="00C4355C" w:rsidRDefault="00874902" w:rsidP="00874902">
      <w:pPr>
        <w:rPr>
          <w:rFonts w:asciiTheme="minorHAnsi" w:hAnsiTheme="minorHAnsi" w:cstheme="minorHAnsi"/>
          <w:sz w:val="23"/>
          <w:szCs w:val="23"/>
        </w:rPr>
      </w:pPr>
      <w:r w:rsidRPr="00C4355C">
        <w:rPr>
          <w:rFonts w:asciiTheme="minorHAnsi" w:hAnsiTheme="minorHAnsi" w:cstheme="minorHAnsi"/>
          <w:sz w:val="23"/>
          <w:szCs w:val="23"/>
        </w:rPr>
        <w:t>Hugh Peacocke, CEO</w:t>
      </w:r>
    </w:p>
    <w:p w14:paraId="68A3FA76" w14:textId="77777777" w:rsidR="00874902" w:rsidRPr="00C4355C" w:rsidRDefault="00874902" w:rsidP="00874902">
      <w:pPr>
        <w:rPr>
          <w:rFonts w:asciiTheme="minorHAnsi" w:hAnsiTheme="minorHAnsi" w:cstheme="minorHAnsi"/>
          <w:sz w:val="23"/>
          <w:szCs w:val="23"/>
        </w:rPr>
      </w:pPr>
    </w:p>
    <w:p w14:paraId="75CC6E7C" w14:textId="2A6976B2" w:rsidR="00874902" w:rsidRPr="00C4355C" w:rsidRDefault="00874902" w:rsidP="0016293F">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Election of Chairperson and Vice-Chairperson</w:t>
      </w:r>
    </w:p>
    <w:p w14:paraId="3EB78149" w14:textId="77777777" w:rsidR="00874902" w:rsidRPr="00C4355C" w:rsidRDefault="00874902" w:rsidP="00874902">
      <w:pPr>
        <w:ind w:left="720"/>
        <w:rPr>
          <w:rFonts w:asciiTheme="minorHAnsi" w:hAnsiTheme="minorHAnsi" w:cstheme="minorHAnsi"/>
          <w:bCs/>
          <w:sz w:val="23"/>
          <w:szCs w:val="23"/>
        </w:rPr>
      </w:pPr>
      <w:bookmarkStart w:id="4" w:name="_Hlk138163732"/>
      <w:r w:rsidRPr="00C4355C">
        <w:rPr>
          <w:rFonts w:asciiTheme="minorHAnsi" w:hAnsiTheme="minorHAnsi" w:cstheme="minorHAnsi"/>
          <w:bCs/>
          <w:sz w:val="23"/>
          <w:szCs w:val="23"/>
        </w:rPr>
        <w:t xml:space="preserve">The Civic Manager invited nominations for the Chairperson of the Committee for this Municipal Year. </w:t>
      </w:r>
    </w:p>
    <w:p w14:paraId="20E79946" w14:textId="77777777" w:rsidR="00874902" w:rsidRPr="00C4355C" w:rsidRDefault="00874902" w:rsidP="00874902">
      <w:pPr>
        <w:ind w:left="720"/>
        <w:rPr>
          <w:rFonts w:asciiTheme="minorHAnsi" w:hAnsiTheme="minorHAnsi" w:cstheme="minorHAnsi"/>
          <w:bCs/>
          <w:sz w:val="23"/>
          <w:szCs w:val="23"/>
        </w:rPr>
      </w:pPr>
    </w:p>
    <w:p w14:paraId="6FEFDE68" w14:textId="77777777" w:rsidR="00874902" w:rsidRPr="00C4355C" w:rsidRDefault="00874902" w:rsidP="00874902">
      <w:pPr>
        <w:tabs>
          <w:tab w:val="center" w:pos="5174"/>
        </w:tabs>
        <w:ind w:firstLine="709"/>
        <w:rPr>
          <w:rFonts w:asciiTheme="minorHAnsi" w:hAnsiTheme="minorHAnsi" w:cstheme="minorHAnsi"/>
          <w:sz w:val="23"/>
          <w:szCs w:val="23"/>
        </w:rPr>
      </w:pPr>
      <w:r w:rsidRPr="00C4355C">
        <w:rPr>
          <w:rFonts w:asciiTheme="minorHAnsi" w:hAnsiTheme="minorHAnsi" w:cstheme="minorHAnsi"/>
          <w:b/>
          <w:sz w:val="23"/>
          <w:szCs w:val="23"/>
        </w:rPr>
        <w:t xml:space="preserve">Proposed: </w:t>
      </w:r>
      <w:r w:rsidRPr="00C4355C">
        <w:rPr>
          <w:rFonts w:asciiTheme="minorHAnsi" w:hAnsiTheme="minorHAnsi" w:cstheme="minorHAnsi"/>
          <w:sz w:val="23"/>
          <w:szCs w:val="23"/>
        </w:rPr>
        <w:t>Councillor Phil Barnett</w:t>
      </w:r>
    </w:p>
    <w:p w14:paraId="60341CA9" w14:textId="77777777" w:rsidR="00874902" w:rsidRPr="00C4355C" w:rsidRDefault="00874902" w:rsidP="00874902">
      <w:pPr>
        <w:ind w:firstLine="709"/>
        <w:rPr>
          <w:rFonts w:asciiTheme="minorHAnsi" w:hAnsiTheme="minorHAnsi" w:cstheme="minorHAnsi"/>
          <w:sz w:val="23"/>
          <w:szCs w:val="23"/>
        </w:rPr>
      </w:pPr>
      <w:r w:rsidRPr="00C4355C">
        <w:rPr>
          <w:rFonts w:asciiTheme="minorHAnsi" w:hAnsiTheme="minorHAnsi" w:cstheme="minorHAnsi"/>
          <w:b/>
          <w:sz w:val="23"/>
          <w:szCs w:val="23"/>
        </w:rPr>
        <w:t xml:space="preserve">Seconded: </w:t>
      </w:r>
      <w:r w:rsidRPr="00C4355C">
        <w:rPr>
          <w:rFonts w:asciiTheme="minorHAnsi" w:hAnsiTheme="minorHAnsi" w:cstheme="minorHAnsi"/>
          <w:sz w:val="23"/>
          <w:szCs w:val="23"/>
        </w:rPr>
        <w:t>Councillor Billy Drummond</w:t>
      </w:r>
    </w:p>
    <w:p w14:paraId="4A3C7A5A"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
          <w:sz w:val="23"/>
          <w:szCs w:val="23"/>
        </w:rPr>
        <w:t xml:space="preserve">Resolved: </w:t>
      </w:r>
      <w:r w:rsidRPr="00C4355C">
        <w:rPr>
          <w:rFonts w:asciiTheme="minorHAnsi" w:hAnsiTheme="minorHAnsi" w:cstheme="minorHAnsi"/>
          <w:bCs/>
          <w:sz w:val="23"/>
          <w:szCs w:val="23"/>
        </w:rPr>
        <w:t>That Councillor Jo Day be elected Chairperson of the Civic Pride, Arts, &amp; Culture Committee for 2023-2024.</w:t>
      </w:r>
    </w:p>
    <w:p w14:paraId="0D2EAB4F" w14:textId="77777777" w:rsidR="00874902" w:rsidRPr="00C4355C" w:rsidRDefault="00874902" w:rsidP="00874902">
      <w:pPr>
        <w:jc w:val="both"/>
        <w:rPr>
          <w:rFonts w:asciiTheme="minorHAnsi" w:hAnsiTheme="minorHAnsi" w:cstheme="minorHAnsi"/>
          <w:sz w:val="23"/>
          <w:szCs w:val="23"/>
        </w:rPr>
      </w:pPr>
    </w:p>
    <w:p w14:paraId="526EBCA8" w14:textId="77777777" w:rsidR="00874902" w:rsidRPr="00C4355C" w:rsidRDefault="00874902" w:rsidP="00874902">
      <w:pPr>
        <w:ind w:left="709"/>
        <w:jc w:val="both"/>
        <w:rPr>
          <w:rFonts w:asciiTheme="minorHAnsi" w:hAnsiTheme="minorHAnsi" w:cstheme="minorHAnsi"/>
          <w:sz w:val="23"/>
          <w:szCs w:val="23"/>
        </w:rPr>
      </w:pPr>
      <w:r w:rsidRPr="00C4355C">
        <w:rPr>
          <w:rFonts w:asciiTheme="minorHAnsi" w:hAnsiTheme="minorHAnsi" w:cstheme="minorHAnsi"/>
          <w:sz w:val="23"/>
          <w:szCs w:val="23"/>
        </w:rPr>
        <w:t>There were no other nominations for the post.</w:t>
      </w:r>
    </w:p>
    <w:bookmarkEnd w:id="4"/>
    <w:p w14:paraId="7D485364" w14:textId="77777777" w:rsidR="00874902" w:rsidRPr="00C4355C" w:rsidRDefault="00874902" w:rsidP="00874902">
      <w:pPr>
        <w:rPr>
          <w:rFonts w:asciiTheme="minorHAnsi" w:hAnsiTheme="minorHAnsi" w:cstheme="minorHAnsi"/>
          <w:bCs/>
          <w:sz w:val="23"/>
          <w:szCs w:val="23"/>
        </w:rPr>
      </w:pPr>
    </w:p>
    <w:p w14:paraId="5AB425C7" w14:textId="77777777" w:rsidR="00874902" w:rsidRPr="00C4355C" w:rsidRDefault="00874902" w:rsidP="00874902">
      <w:pPr>
        <w:ind w:left="709"/>
        <w:rPr>
          <w:rFonts w:asciiTheme="minorHAnsi" w:hAnsiTheme="minorHAnsi" w:cstheme="minorHAnsi"/>
          <w:bCs/>
          <w:sz w:val="23"/>
          <w:szCs w:val="23"/>
        </w:rPr>
      </w:pPr>
      <w:r w:rsidRPr="00C4355C">
        <w:rPr>
          <w:rFonts w:asciiTheme="minorHAnsi" w:hAnsiTheme="minorHAnsi" w:cstheme="minorHAnsi"/>
          <w:bCs/>
          <w:sz w:val="23"/>
          <w:szCs w:val="23"/>
        </w:rPr>
        <w:t xml:space="preserve">The Chairperson invited nominations for the Vice-Chairperson of the Committee for this Municipal Year. </w:t>
      </w:r>
    </w:p>
    <w:p w14:paraId="4C1A2646" w14:textId="77777777" w:rsidR="00874902" w:rsidRPr="00C4355C" w:rsidRDefault="00874902" w:rsidP="00874902">
      <w:pPr>
        <w:ind w:left="720"/>
        <w:rPr>
          <w:rFonts w:asciiTheme="minorHAnsi" w:hAnsiTheme="minorHAnsi" w:cstheme="minorHAnsi"/>
          <w:bCs/>
          <w:sz w:val="23"/>
          <w:szCs w:val="23"/>
        </w:rPr>
      </w:pPr>
    </w:p>
    <w:p w14:paraId="223B233F"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Jo Day</w:t>
      </w:r>
    </w:p>
    <w:p w14:paraId="51C3FD3B"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
          <w:sz w:val="23"/>
          <w:szCs w:val="23"/>
        </w:rPr>
        <w:t xml:space="preserve">Seconded: </w:t>
      </w:r>
      <w:r w:rsidRPr="00C4355C">
        <w:rPr>
          <w:rFonts w:asciiTheme="minorHAnsi" w:hAnsiTheme="minorHAnsi" w:cstheme="minorHAnsi"/>
          <w:bCs/>
          <w:sz w:val="23"/>
          <w:szCs w:val="23"/>
        </w:rPr>
        <w:t>Councillor Gary Norman</w:t>
      </w:r>
    </w:p>
    <w:p w14:paraId="66D69600"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That Councillor Meg Thomas be elected Chairperson of the Civic Pride, Arts, &amp; Culture Committee for 2023-2024.</w:t>
      </w:r>
    </w:p>
    <w:p w14:paraId="51456879" w14:textId="77777777" w:rsidR="00874902" w:rsidRPr="00C4355C" w:rsidRDefault="00874902" w:rsidP="00874902">
      <w:pPr>
        <w:ind w:left="720"/>
        <w:rPr>
          <w:rFonts w:asciiTheme="minorHAnsi" w:hAnsiTheme="minorHAnsi" w:cstheme="minorHAnsi"/>
          <w:bCs/>
          <w:sz w:val="23"/>
          <w:szCs w:val="23"/>
        </w:rPr>
      </w:pPr>
    </w:p>
    <w:p w14:paraId="6EC5C810" w14:textId="77777777" w:rsidR="00874902" w:rsidRPr="00C4355C" w:rsidRDefault="00874902" w:rsidP="00874902">
      <w:pPr>
        <w:ind w:firstLine="720"/>
        <w:rPr>
          <w:rFonts w:asciiTheme="minorHAnsi" w:hAnsiTheme="minorHAnsi" w:cstheme="minorHAnsi"/>
          <w:bCs/>
          <w:sz w:val="23"/>
          <w:szCs w:val="23"/>
        </w:rPr>
      </w:pPr>
      <w:r w:rsidRPr="00C4355C">
        <w:rPr>
          <w:rFonts w:asciiTheme="minorHAnsi" w:hAnsiTheme="minorHAnsi" w:cstheme="minorHAnsi"/>
          <w:bCs/>
          <w:sz w:val="23"/>
          <w:szCs w:val="23"/>
        </w:rPr>
        <w:t>There were no other nominations for the post.</w:t>
      </w:r>
    </w:p>
    <w:p w14:paraId="34991369" w14:textId="77777777" w:rsidR="00874902" w:rsidRPr="00C4355C" w:rsidRDefault="00874902" w:rsidP="00874902">
      <w:pPr>
        <w:rPr>
          <w:rFonts w:asciiTheme="minorHAnsi" w:hAnsiTheme="minorHAnsi" w:cstheme="minorHAnsi"/>
          <w:bCs/>
          <w:sz w:val="23"/>
          <w:szCs w:val="23"/>
        </w:rPr>
      </w:pPr>
    </w:p>
    <w:p w14:paraId="6F8A77E3"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Apologies for absence</w:t>
      </w:r>
      <w:r w:rsidRPr="00C4355C">
        <w:rPr>
          <w:rFonts w:asciiTheme="minorHAnsi" w:hAnsiTheme="minorHAnsi" w:cstheme="minorHAnsi"/>
          <w:b/>
          <w:sz w:val="23"/>
          <w:szCs w:val="23"/>
        </w:rPr>
        <w:br/>
      </w:r>
    </w:p>
    <w:p w14:paraId="2E262A04" w14:textId="77777777" w:rsidR="00874902" w:rsidRPr="00C4355C" w:rsidRDefault="00874902" w:rsidP="00874902">
      <w:pPr>
        <w:rPr>
          <w:rFonts w:asciiTheme="minorHAnsi" w:hAnsiTheme="minorHAnsi" w:cstheme="minorHAnsi"/>
          <w:bCs/>
          <w:sz w:val="23"/>
          <w:szCs w:val="23"/>
        </w:rPr>
      </w:pPr>
      <w:r w:rsidRPr="00C4355C">
        <w:rPr>
          <w:rFonts w:asciiTheme="minorHAnsi" w:hAnsiTheme="minorHAnsi" w:cstheme="minorHAnsi"/>
          <w:b/>
          <w:sz w:val="23"/>
          <w:szCs w:val="23"/>
        </w:rPr>
        <w:t xml:space="preserve">            Apologies: </w:t>
      </w:r>
      <w:r w:rsidRPr="00C4355C">
        <w:rPr>
          <w:rFonts w:asciiTheme="minorHAnsi" w:hAnsiTheme="minorHAnsi" w:cstheme="minorHAnsi"/>
          <w:bCs/>
          <w:sz w:val="23"/>
          <w:szCs w:val="23"/>
        </w:rPr>
        <w:t>Councillor</w:t>
      </w:r>
      <w:r w:rsidRPr="00C4355C">
        <w:rPr>
          <w:rFonts w:asciiTheme="minorHAnsi" w:hAnsiTheme="minorHAnsi" w:cstheme="minorHAnsi"/>
          <w:b/>
          <w:sz w:val="23"/>
          <w:szCs w:val="23"/>
        </w:rPr>
        <w:t xml:space="preserve"> </w:t>
      </w:r>
      <w:r w:rsidRPr="00C4355C">
        <w:rPr>
          <w:rFonts w:asciiTheme="minorHAnsi" w:hAnsiTheme="minorHAnsi" w:cstheme="minorHAnsi"/>
          <w:bCs/>
          <w:sz w:val="23"/>
          <w:szCs w:val="23"/>
        </w:rPr>
        <w:t>Nigel Foot</w:t>
      </w:r>
    </w:p>
    <w:p w14:paraId="09269A52" w14:textId="77777777" w:rsidR="00874902" w:rsidRPr="00C4355C" w:rsidRDefault="00874902" w:rsidP="00874902">
      <w:pPr>
        <w:rPr>
          <w:rFonts w:asciiTheme="minorHAnsi" w:hAnsiTheme="minorHAnsi" w:cstheme="minorHAnsi"/>
          <w:sz w:val="23"/>
          <w:szCs w:val="23"/>
        </w:rPr>
      </w:pPr>
    </w:p>
    <w:p w14:paraId="28FAFE7A"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Declaration of Interest and Dispensations</w:t>
      </w:r>
    </w:p>
    <w:p w14:paraId="40015B1F" w14:textId="77777777" w:rsidR="00874902" w:rsidRPr="00C4355C" w:rsidRDefault="00874902" w:rsidP="00874902">
      <w:pPr>
        <w:pStyle w:val="BodyTextIndent3"/>
        <w:ind w:left="709"/>
        <w:rPr>
          <w:rFonts w:asciiTheme="minorHAnsi" w:hAnsiTheme="minorHAnsi" w:cstheme="minorHAnsi"/>
          <w:sz w:val="23"/>
          <w:szCs w:val="23"/>
        </w:rPr>
      </w:pPr>
      <w:r w:rsidRPr="00C4355C">
        <w:rPr>
          <w:rFonts w:asciiTheme="minorHAnsi" w:hAnsiTheme="minorHAnsi" w:cstheme="minorHAnsi"/>
          <w:sz w:val="23"/>
          <w:szCs w:val="23"/>
        </w:rPr>
        <w:t>The Civic Manager declared that Councillors Phil Barnett and Billy Drummond are also Members of West Berkshire Council, which is declared as a general interest on their behalf and a dispensation is in place to allow them to partake in discussions relating to West Berkshire Council business. Councillors Phil Barnett and Billy Drummond also announced that that they were members of the Newbury Twin Town Association.</w:t>
      </w:r>
    </w:p>
    <w:p w14:paraId="3090A117" w14:textId="77777777" w:rsidR="00874902" w:rsidRPr="00C4355C" w:rsidRDefault="00874902" w:rsidP="00874902">
      <w:pPr>
        <w:pStyle w:val="BodyTextIndent3"/>
        <w:ind w:left="0"/>
        <w:rPr>
          <w:rFonts w:asciiTheme="minorHAnsi" w:hAnsiTheme="minorHAnsi" w:cstheme="minorHAnsi"/>
          <w:sz w:val="23"/>
          <w:szCs w:val="23"/>
        </w:rPr>
      </w:pPr>
    </w:p>
    <w:p w14:paraId="3780C91F"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Minutes</w:t>
      </w:r>
      <w:r w:rsidRPr="00C4355C">
        <w:rPr>
          <w:rFonts w:asciiTheme="minorHAnsi" w:hAnsiTheme="minorHAnsi" w:cstheme="minorHAnsi"/>
          <w:b/>
          <w:sz w:val="23"/>
          <w:szCs w:val="23"/>
        </w:rPr>
        <w:tab/>
      </w:r>
      <w:bookmarkStart w:id="5" w:name="_Hlk25849117"/>
    </w:p>
    <w:p w14:paraId="62B074F7" w14:textId="77777777" w:rsidR="00874902" w:rsidRPr="00C4355C" w:rsidRDefault="00874902" w:rsidP="00874902">
      <w:pPr>
        <w:tabs>
          <w:tab w:val="center" w:pos="5174"/>
        </w:tabs>
        <w:ind w:firstLine="709"/>
        <w:rPr>
          <w:rFonts w:asciiTheme="minorHAnsi" w:hAnsiTheme="minorHAnsi" w:cstheme="minorHAnsi"/>
          <w:sz w:val="23"/>
          <w:szCs w:val="23"/>
        </w:rPr>
      </w:pPr>
      <w:bookmarkStart w:id="6" w:name="_Hlk138163589"/>
      <w:r w:rsidRPr="00C4355C">
        <w:rPr>
          <w:rFonts w:asciiTheme="minorHAnsi" w:hAnsiTheme="minorHAnsi" w:cstheme="minorHAnsi"/>
          <w:b/>
          <w:sz w:val="23"/>
          <w:szCs w:val="23"/>
        </w:rPr>
        <w:t xml:space="preserve">Proposed: </w:t>
      </w:r>
      <w:r w:rsidRPr="00C4355C">
        <w:rPr>
          <w:rFonts w:asciiTheme="minorHAnsi" w:hAnsiTheme="minorHAnsi" w:cstheme="minorHAnsi"/>
          <w:sz w:val="23"/>
          <w:szCs w:val="23"/>
        </w:rPr>
        <w:t>Councillor Billy Drummond</w:t>
      </w:r>
    </w:p>
    <w:p w14:paraId="2684053E" w14:textId="77777777" w:rsidR="00874902" w:rsidRPr="00C4355C" w:rsidRDefault="00874902" w:rsidP="00874902">
      <w:pPr>
        <w:ind w:firstLine="709"/>
        <w:rPr>
          <w:rFonts w:asciiTheme="minorHAnsi" w:hAnsiTheme="minorHAnsi" w:cstheme="minorHAnsi"/>
          <w:sz w:val="23"/>
          <w:szCs w:val="23"/>
        </w:rPr>
      </w:pPr>
      <w:r w:rsidRPr="00C4355C">
        <w:rPr>
          <w:rFonts w:asciiTheme="minorHAnsi" w:hAnsiTheme="minorHAnsi" w:cstheme="minorHAnsi"/>
          <w:b/>
          <w:sz w:val="23"/>
          <w:szCs w:val="23"/>
        </w:rPr>
        <w:t xml:space="preserve">Seconded: </w:t>
      </w:r>
      <w:r w:rsidRPr="00C4355C">
        <w:rPr>
          <w:rFonts w:asciiTheme="minorHAnsi" w:hAnsiTheme="minorHAnsi" w:cstheme="minorHAnsi"/>
          <w:sz w:val="23"/>
          <w:szCs w:val="23"/>
        </w:rPr>
        <w:t>Councillor Gary Norman</w:t>
      </w:r>
    </w:p>
    <w:p w14:paraId="31C9E960" w14:textId="77777777" w:rsidR="00874902" w:rsidRPr="00C4355C" w:rsidRDefault="00874902" w:rsidP="00874902">
      <w:pPr>
        <w:ind w:left="709"/>
        <w:jc w:val="both"/>
        <w:rPr>
          <w:rFonts w:asciiTheme="minorHAnsi" w:hAnsiTheme="minorHAnsi" w:cstheme="minorHAnsi"/>
          <w:sz w:val="23"/>
          <w:szCs w:val="23"/>
        </w:rPr>
      </w:pPr>
    </w:p>
    <w:p w14:paraId="2A0AD727" w14:textId="77777777" w:rsidR="00874902" w:rsidRPr="00C4355C" w:rsidRDefault="00874902" w:rsidP="00874902">
      <w:pPr>
        <w:ind w:left="709" w:right="4"/>
        <w:rPr>
          <w:rFonts w:asciiTheme="minorHAnsi" w:hAnsiTheme="minorHAnsi" w:cstheme="minorHAnsi"/>
          <w:sz w:val="23"/>
          <w:szCs w:val="23"/>
        </w:rPr>
      </w:pPr>
      <w:r w:rsidRPr="00C4355C">
        <w:rPr>
          <w:rFonts w:asciiTheme="minorHAnsi" w:hAnsiTheme="minorHAnsi" w:cstheme="minorHAnsi"/>
          <w:b/>
          <w:sz w:val="23"/>
          <w:szCs w:val="23"/>
        </w:rPr>
        <w:t xml:space="preserve">Resolved: </w:t>
      </w:r>
      <w:bookmarkEnd w:id="6"/>
      <w:r w:rsidRPr="00C4355C">
        <w:rPr>
          <w:rFonts w:asciiTheme="minorHAnsi" w:hAnsiTheme="minorHAnsi" w:cstheme="minorHAnsi"/>
          <w:sz w:val="23"/>
          <w:szCs w:val="23"/>
        </w:rPr>
        <w:t>That</w:t>
      </w:r>
      <w:bookmarkEnd w:id="5"/>
      <w:r w:rsidRPr="00C4355C">
        <w:rPr>
          <w:rFonts w:asciiTheme="minorHAnsi" w:hAnsiTheme="minorHAnsi" w:cstheme="minorHAnsi"/>
          <w:sz w:val="23"/>
          <w:szCs w:val="23"/>
        </w:rPr>
        <w:t xml:space="preserve"> the Minutes of the meeting of the Civic Pride, Arts &amp; Culture Committee held on Monday 27</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February 2023 be approved and signed by the Chairperson.</w:t>
      </w:r>
    </w:p>
    <w:p w14:paraId="1EC48DFA" w14:textId="77777777" w:rsidR="00874902" w:rsidRPr="00C4355C" w:rsidRDefault="00874902" w:rsidP="00874902">
      <w:pPr>
        <w:ind w:right="4"/>
        <w:rPr>
          <w:rFonts w:asciiTheme="minorHAnsi" w:hAnsiTheme="minorHAnsi" w:cstheme="minorHAnsi"/>
          <w:sz w:val="23"/>
          <w:szCs w:val="23"/>
        </w:rPr>
      </w:pPr>
    </w:p>
    <w:p w14:paraId="75876F95"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Actions from previous meeting</w:t>
      </w:r>
    </w:p>
    <w:p w14:paraId="67D09712" w14:textId="77777777" w:rsidR="00874902" w:rsidRPr="00C4355C" w:rsidRDefault="00874902" w:rsidP="00874902">
      <w:pPr>
        <w:ind w:left="709" w:right="4"/>
        <w:rPr>
          <w:rFonts w:asciiTheme="minorHAnsi" w:hAnsiTheme="minorHAnsi" w:cstheme="minorHAnsi"/>
          <w:sz w:val="23"/>
          <w:szCs w:val="23"/>
        </w:rPr>
      </w:pPr>
      <w:r w:rsidRPr="00C4355C">
        <w:rPr>
          <w:rFonts w:asciiTheme="minorHAnsi" w:hAnsiTheme="minorHAnsi" w:cstheme="minorHAnsi"/>
          <w:sz w:val="23"/>
          <w:szCs w:val="23"/>
        </w:rPr>
        <w:t>Actions were completed and further outcomes to be discussed through relevant agenda items in this meeting.</w:t>
      </w:r>
    </w:p>
    <w:p w14:paraId="484075C4" w14:textId="77777777" w:rsidR="00874902" w:rsidRPr="00C4355C" w:rsidRDefault="00874902" w:rsidP="00874902">
      <w:pPr>
        <w:ind w:left="709" w:right="4"/>
        <w:rPr>
          <w:rFonts w:asciiTheme="minorHAnsi" w:hAnsiTheme="minorHAnsi" w:cstheme="minorHAnsi"/>
          <w:sz w:val="23"/>
          <w:szCs w:val="23"/>
        </w:rPr>
      </w:pPr>
    </w:p>
    <w:p w14:paraId="6BF2AD14" w14:textId="77777777" w:rsidR="00874902" w:rsidRPr="00C4355C" w:rsidRDefault="00874902" w:rsidP="00874902">
      <w:pPr>
        <w:ind w:left="709" w:right="4"/>
        <w:rPr>
          <w:rFonts w:asciiTheme="minorHAnsi" w:hAnsiTheme="minorHAnsi" w:cstheme="minorHAnsi"/>
          <w:sz w:val="23"/>
          <w:szCs w:val="23"/>
        </w:rPr>
      </w:pPr>
      <w:r w:rsidRPr="00C4355C">
        <w:rPr>
          <w:rFonts w:asciiTheme="minorHAnsi" w:hAnsiTheme="minorHAnsi" w:cstheme="minorHAnsi"/>
          <w:sz w:val="23"/>
          <w:szCs w:val="23"/>
        </w:rPr>
        <w:t>The Civic Manager reported on the status of follow up actions from Item 64 – Ebb and Flow Information Panel to ‘Work with local historians to approve draft wording to bring to next Committee Meeting.’ The draft text had been supplied by Newbury Historian David Peacocke that week and will be forwarded to councillors for their review.</w:t>
      </w:r>
    </w:p>
    <w:p w14:paraId="57E6C00A" w14:textId="77777777" w:rsidR="00874902" w:rsidRPr="00C4355C" w:rsidRDefault="00874902" w:rsidP="00874902">
      <w:pPr>
        <w:ind w:right="4"/>
        <w:rPr>
          <w:rFonts w:asciiTheme="minorHAnsi" w:hAnsiTheme="minorHAnsi" w:cstheme="minorHAnsi"/>
          <w:sz w:val="23"/>
          <w:szCs w:val="23"/>
        </w:rPr>
      </w:pPr>
    </w:p>
    <w:p w14:paraId="4A622F80"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Questions and petitions from members of the public</w:t>
      </w:r>
    </w:p>
    <w:p w14:paraId="33C5229C" w14:textId="77777777" w:rsidR="00874902" w:rsidRPr="00C4355C" w:rsidRDefault="00874902" w:rsidP="00874902">
      <w:pPr>
        <w:pStyle w:val="BodyTextIndent3"/>
        <w:ind w:left="709"/>
        <w:rPr>
          <w:rFonts w:asciiTheme="minorHAnsi" w:hAnsiTheme="minorHAnsi" w:cstheme="minorHAnsi"/>
          <w:sz w:val="23"/>
          <w:szCs w:val="23"/>
        </w:rPr>
      </w:pPr>
      <w:r w:rsidRPr="00C4355C">
        <w:rPr>
          <w:rFonts w:asciiTheme="minorHAnsi" w:hAnsiTheme="minorHAnsi" w:cstheme="minorHAnsi"/>
          <w:sz w:val="23"/>
          <w:szCs w:val="23"/>
        </w:rPr>
        <w:t>There were none.</w:t>
      </w:r>
    </w:p>
    <w:p w14:paraId="2CCD7DBC" w14:textId="77777777" w:rsidR="00874902" w:rsidRPr="00C4355C" w:rsidRDefault="00874902" w:rsidP="00874902">
      <w:pPr>
        <w:pStyle w:val="BodyTextIndent3"/>
        <w:ind w:left="0"/>
        <w:rPr>
          <w:rFonts w:asciiTheme="minorHAnsi" w:hAnsiTheme="minorHAnsi" w:cstheme="minorHAnsi"/>
          <w:sz w:val="23"/>
          <w:szCs w:val="23"/>
        </w:rPr>
      </w:pPr>
    </w:p>
    <w:p w14:paraId="625D5E93" w14:textId="77777777" w:rsidR="00874902" w:rsidRPr="00C4355C" w:rsidRDefault="00874902" w:rsidP="006877AE">
      <w:pPr>
        <w:numPr>
          <w:ilvl w:val="0"/>
          <w:numId w:val="14"/>
        </w:numPr>
        <w:ind w:left="0" w:firstLine="0"/>
        <w:rPr>
          <w:rFonts w:asciiTheme="minorHAnsi" w:hAnsiTheme="minorHAnsi" w:cstheme="minorHAnsi"/>
          <w:sz w:val="23"/>
          <w:szCs w:val="23"/>
        </w:rPr>
      </w:pPr>
      <w:r w:rsidRPr="00C4355C">
        <w:rPr>
          <w:rFonts w:asciiTheme="minorHAnsi" w:hAnsiTheme="minorHAnsi" w:cstheme="minorHAnsi"/>
          <w:b/>
          <w:bCs/>
          <w:sz w:val="23"/>
          <w:szCs w:val="23"/>
        </w:rPr>
        <w:t>Members’ questions and petitions</w:t>
      </w:r>
    </w:p>
    <w:p w14:paraId="33021FF8" w14:textId="77777777" w:rsidR="00874902" w:rsidRPr="00C4355C" w:rsidRDefault="00874902" w:rsidP="00874902">
      <w:pPr>
        <w:ind w:left="709"/>
        <w:rPr>
          <w:rFonts w:asciiTheme="minorHAnsi" w:hAnsiTheme="minorHAnsi" w:cstheme="minorHAnsi"/>
          <w:sz w:val="23"/>
          <w:szCs w:val="23"/>
        </w:rPr>
      </w:pPr>
      <w:r w:rsidRPr="00C4355C">
        <w:rPr>
          <w:rFonts w:asciiTheme="minorHAnsi" w:hAnsiTheme="minorHAnsi" w:cstheme="minorHAnsi"/>
          <w:sz w:val="23"/>
          <w:szCs w:val="23"/>
        </w:rPr>
        <w:t>There were none.</w:t>
      </w:r>
    </w:p>
    <w:p w14:paraId="73913C84" w14:textId="77777777" w:rsidR="00874902" w:rsidRPr="00C4355C" w:rsidRDefault="00874902" w:rsidP="00874902">
      <w:pPr>
        <w:rPr>
          <w:rFonts w:asciiTheme="minorHAnsi" w:hAnsiTheme="minorHAnsi" w:cstheme="minorHAnsi"/>
          <w:sz w:val="23"/>
          <w:szCs w:val="23"/>
        </w:rPr>
      </w:pPr>
    </w:p>
    <w:p w14:paraId="25CB8279"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Report on Mayor Making</w:t>
      </w:r>
    </w:p>
    <w:p w14:paraId="0B5932CD" w14:textId="77777777" w:rsidR="00874902" w:rsidRPr="00C4355C" w:rsidRDefault="00874902" w:rsidP="00874902">
      <w:pPr>
        <w:ind w:left="709" w:right="4" w:hanging="709"/>
        <w:rPr>
          <w:rFonts w:asciiTheme="minorHAnsi" w:hAnsiTheme="minorHAnsi" w:cstheme="minorHAnsi"/>
          <w:bCs/>
          <w:sz w:val="23"/>
          <w:szCs w:val="23"/>
        </w:rPr>
      </w:pPr>
      <w:r w:rsidRPr="00C4355C">
        <w:rPr>
          <w:rFonts w:asciiTheme="minorHAnsi" w:hAnsiTheme="minorHAnsi" w:cstheme="minorHAnsi"/>
          <w:b/>
          <w:sz w:val="23"/>
          <w:szCs w:val="23"/>
        </w:rPr>
        <w:tab/>
      </w:r>
      <w:bookmarkStart w:id="7" w:name="_Hlk138164493"/>
      <w:r w:rsidRPr="00C4355C">
        <w:rPr>
          <w:rFonts w:asciiTheme="minorHAnsi" w:hAnsiTheme="minorHAnsi" w:cstheme="minorHAnsi"/>
          <w:bCs/>
          <w:sz w:val="23"/>
          <w:szCs w:val="23"/>
        </w:rPr>
        <w:tab/>
        <w:t>The Committee received a report from the Civic Manager on this year’s</w:t>
      </w:r>
      <w:bookmarkEnd w:id="7"/>
      <w:r w:rsidRPr="00C4355C">
        <w:rPr>
          <w:rFonts w:asciiTheme="minorHAnsi" w:hAnsiTheme="minorHAnsi" w:cstheme="minorHAnsi"/>
          <w:bCs/>
          <w:sz w:val="23"/>
          <w:szCs w:val="23"/>
        </w:rPr>
        <w:t xml:space="preserve"> Mayor-Making ceremony, held in The Corn Exchange on Sunday 14</w:t>
      </w:r>
      <w:r w:rsidRPr="00C4355C">
        <w:rPr>
          <w:rFonts w:asciiTheme="minorHAnsi" w:hAnsiTheme="minorHAnsi" w:cstheme="minorHAnsi"/>
          <w:bCs/>
          <w:sz w:val="23"/>
          <w:szCs w:val="23"/>
          <w:vertAlign w:val="superscript"/>
        </w:rPr>
        <w:t>th</w:t>
      </w:r>
      <w:r w:rsidRPr="00C4355C">
        <w:rPr>
          <w:rFonts w:asciiTheme="minorHAnsi" w:hAnsiTheme="minorHAnsi" w:cstheme="minorHAnsi"/>
          <w:bCs/>
          <w:sz w:val="23"/>
          <w:szCs w:val="23"/>
        </w:rPr>
        <w:t xml:space="preserve"> May 2023. The Civic Manager reported that there had been extensive feedback from the Civic Team and from Councillors. The general feedback was very </w:t>
      </w:r>
      <w:proofErr w:type="gramStart"/>
      <w:r w:rsidRPr="00C4355C">
        <w:rPr>
          <w:rFonts w:asciiTheme="minorHAnsi" w:hAnsiTheme="minorHAnsi" w:cstheme="minorHAnsi"/>
          <w:bCs/>
          <w:sz w:val="23"/>
          <w:szCs w:val="23"/>
        </w:rPr>
        <w:t>positive</w:t>
      </w:r>
      <w:proofErr w:type="gramEnd"/>
      <w:r w:rsidRPr="00C4355C">
        <w:rPr>
          <w:rFonts w:asciiTheme="minorHAnsi" w:hAnsiTheme="minorHAnsi" w:cstheme="minorHAnsi"/>
          <w:bCs/>
          <w:sz w:val="23"/>
          <w:szCs w:val="23"/>
        </w:rPr>
        <w:t xml:space="preserve"> but several comments had been made about sound issues on the stage and the length of speeches. These would all be considered in the plans for next year which would be on the Work Programme for the February 2024 meeting of the Committee.</w:t>
      </w:r>
    </w:p>
    <w:p w14:paraId="77FEA9F3" w14:textId="77777777" w:rsidR="00874902" w:rsidRPr="00C4355C" w:rsidRDefault="00874902" w:rsidP="00874902">
      <w:pPr>
        <w:ind w:right="4"/>
        <w:rPr>
          <w:rFonts w:asciiTheme="minorHAnsi" w:hAnsiTheme="minorHAnsi" w:cstheme="minorHAnsi"/>
          <w:bCs/>
          <w:sz w:val="23"/>
          <w:szCs w:val="23"/>
        </w:rPr>
      </w:pPr>
    </w:p>
    <w:p w14:paraId="7FCADA6A"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Report and Review Civic Award Presentation Evening</w:t>
      </w:r>
    </w:p>
    <w:p w14:paraId="242A208D"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Cs/>
          <w:sz w:val="23"/>
          <w:szCs w:val="23"/>
        </w:rPr>
        <w:t>The Committee received a report from the Civic Manager on this year’s Civic Awards Ceremony. Planning for next year’s event is on the Work Programme for the October 2023 meeting of the Committee.</w:t>
      </w:r>
    </w:p>
    <w:p w14:paraId="7F2F876D" w14:textId="77777777" w:rsidR="00874902" w:rsidRPr="00C4355C" w:rsidRDefault="00874902" w:rsidP="00874902">
      <w:pPr>
        <w:ind w:left="720"/>
        <w:rPr>
          <w:rFonts w:asciiTheme="minorHAnsi" w:hAnsiTheme="minorHAnsi" w:cstheme="minorHAnsi"/>
          <w:bCs/>
          <w:sz w:val="23"/>
          <w:szCs w:val="23"/>
        </w:rPr>
      </w:pPr>
    </w:p>
    <w:p w14:paraId="5D6B685E"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Cs/>
          <w:sz w:val="23"/>
          <w:szCs w:val="23"/>
        </w:rPr>
        <w:t xml:space="preserve">The meeting heard that one of the suggestions arising was </w:t>
      </w:r>
      <w:bookmarkStart w:id="8" w:name="_Hlk138164882"/>
      <w:r w:rsidRPr="00C4355C">
        <w:rPr>
          <w:rFonts w:asciiTheme="minorHAnsi" w:hAnsiTheme="minorHAnsi" w:cstheme="minorHAnsi"/>
          <w:bCs/>
          <w:sz w:val="23"/>
          <w:szCs w:val="23"/>
        </w:rPr>
        <w:t>to introduce a new Civic Award next year, for Local Groups, in addition to the Awards already in place. A larger venue might also have to be considered.</w:t>
      </w:r>
    </w:p>
    <w:bookmarkEnd w:id="8"/>
    <w:p w14:paraId="3155ADCA" w14:textId="77777777" w:rsidR="00874902" w:rsidRPr="00C4355C" w:rsidRDefault="00874902" w:rsidP="006877AE">
      <w:pPr>
        <w:rPr>
          <w:rFonts w:asciiTheme="minorHAnsi" w:hAnsiTheme="minorHAnsi" w:cstheme="minorHAnsi"/>
          <w:bCs/>
          <w:sz w:val="23"/>
          <w:szCs w:val="23"/>
        </w:rPr>
      </w:pPr>
    </w:p>
    <w:p w14:paraId="3EF8EC3C" w14:textId="77777777" w:rsidR="00874902" w:rsidRPr="00C4355C" w:rsidRDefault="00874902" w:rsidP="00874902">
      <w:pPr>
        <w:tabs>
          <w:tab w:val="center" w:pos="5174"/>
        </w:tabs>
        <w:ind w:firstLine="709"/>
        <w:rPr>
          <w:rFonts w:asciiTheme="minorHAnsi" w:hAnsiTheme="minorHAnsi" w:cstheme="minorHAnsi"/>
          <w:sz w:val="23"/>
          <w:szCs w:val="23"/>
        </w:rPr>
      </w:pPr>
      <w:r w:rsidRPr="00C4355C">
        <w:rPr>
          <w:rFonts w:asciiTheme="minorHAnsi" w:hAnsiTheme="minorHAnsi" w:cstheme="minorHAnsi"/>
          <w:b/>
          <w:sz w:val="23"/>
          <w:szCs w:val="23"/>
        </w:rPr>
        <w:t xml:space="preserve">Proposed: </w:t>
      </w:r>
      <w:r w:rsidRPr="00C4355C">
        <w:rPr>
          <w:rFonts w:asciiTheme="minorHAnsi" w:hAnsiTheme="minorHAnsi" w:cstheme="minorHAnsi"/>
          <w:sz w:val="23"/>
          <w:szCs w:val="23"/>
        </w:rPr>
        <w:t>Councillor Steve Masters</w:t>
      </w:r>
    </w:p>
    <w:p w14:paraId="6E8B8912" w14:textId="77777777" w:rsidR="00874902" w:rsidRPr="00C4355C" w:rsidRDefault="00874902" w:rsidP="00874902">
      <w:pPr>
        <w:ind w:firstLine="709"/>
        <w:rPr>
          <w:rFonts w:asciiTheme="minorHAnsi" w:hAnsiTheme="minorHAnsi" w:cstheme="minorHAnsi"/>
          <w:sz w:val="23"/>
          <w:szCs w:val="23"/>
        </w:rPr>
      </w:pPr>
      <w:r w:rsidRPr="00C4355C">
        <w:rPr>
          <w:rFonts w:asciiTheme="minorHAnsi" w:hAnsiTheme="minorHAnsi" w:cstheme="minorHAnsi"/>
          <w:b/>
          <w:sz w:val="23"/>
          <w:szCs w:val="23"/>
        </w:rPr>
        <w:t xml:space="preserve">Seconded: </w:t>
      </w:r>
      <w:r w:rsidRPr="00C4355C">
        <w:rPr>
          <w:rFonts w:asciiTheme="minorHAnsi" w:hAnsiTheme="minorHAnsi" w:cstheme="minorHAnsi"/>
          <w:sz w:val="23"/>
          <w:szCs w:val="23"/>
        </w:rPr>
        <w:t>Councillor Phil Barnett</w:t>
      </w:r>
    </w:p>
    <w:p w14:paraId="7A16581E" w14:textId="77777777" w:rsidR="00874902" w:rsidRPr="00C4355C" w:rsidRDefault="00874902" w:rsidP="00874902">
      <w:pPr>
        <w:ind w:left="709"/>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To introduce a new Civic Award next year, for Local Groups, in addition to the Awards already in place.</w:t>
      </w:r>
    </w:p>
    <w:p w14:paraId="463F7C58" w14:textId="3BB77961" w:rsidR="00874902" w:rsidRPr="00C4355C" w:rsidRDefault="00874902" w:rsidP="00874902">
      <w:pPr>
        <w:ind w:left="720"/>
        <w:rPr>
          <w:rFonts w:asciiTheme="minorHAnsi" w:hAnsiTheme="minorHAnsi" w:cstheme="minorHAnsi"/>
          <w:bCs/>
          <w:sz w:val="23"/>
          <w:szCs w:val="23"/>
        </w:rPr>
      </w:pPr>
    </w:p>
    <w:p w14:paraId="0C922925" w14:textId="45A65A0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Heritage Open Day</w:t>
      </w:r>
      <w:r w:rsidR="006877AE" w:rsidRPr="00C4355C">
        <w:rPr>
          <w:rFonts w:asciiTheme="minorHAnsi" w:hAnsiTheme="minorHAnsi" w:cstheme="minorHAnsi"/>
          <w:b/>
          <w:sz w:val="23"/>
          <w:szCs w:val="23"/>
        </w:rPr>
        <w:br/>
      </w:r>
    </w:p>
    <w:p w14:paraId="5E411681" w14:textId="731D49D5" w:rsidR="00874902" w:rsidRPr="00C4355C" w:rsidRDefault="00874902" w:rsidP="00874902">
      <w:pPr>
        <w:ind w:left="1418" w:right="4" w:hanging="709"/>
        <w:rPr>
          <w:rFonts w:asciiTheme="minorHAnsi" w:hAnsiTheme="minorHAnsi" w:cstheme="minorHAnsi"/>
          <w:bCs/>
          <w:sz w:val="23"/>
          <w:szCs w:val="23"/>
        </w:rPr>
      </w:pPr>
      <w:bookmarkStart w:id="9" w:name="_Hlk138166615"/>
      <w:r w:rsidRPr="00C4355C">
        <w:rPr>
          <w:rFonts w:asciiTheme="minorHAnsi" w:hAnsiTheme="minorHAnsi" w:cstheme="minorHAnsi"/>
          <w:bCs/>
          <w:sz w:val="23"/>
          <w:szCs w:val="23"/>
        </w:rPr>
        <w:t xml:space="preserve">The Committee received a report from the Civic Manager </w:t>
      </w:r>
      <w:bookmarkEnd w:id="9"/>
      <w:r w:rsidRPr="00C4355C">
        <w:rPr>
          <w:rFonts w:asciiTheme="minorHAnsi" w:hAnsiTheme="minorHAnsi" w:cstheme="minorHAnsi"/>
          <w:bCs/>
          <w:sz w:val="23"/>
          <w:szCs w:val="23"/>
        </w:rPr>
        <w:t>on this year’s Heritage Open</w:t>
      </w:r>
    </w:p>
    <w:p w14:paraId="02093732" w14:textId="77777777" w:rsidR="00874902" w:rsidRPr="00C4355C" w:rsidRDefault="00874902" w:rsidP="00874902">
      <w:pPr>
        <w:ind w:left="1418" w:right="4" w:hanging="709"/>
        <w:rPr>
          <w:rFonts w:asciiTheme="minorHAnsi" w:hAnsiTheme="minorHAnsi" w:cstheme="minorHAnsi"/>
          <w:bCs/>
          <w:sz w:val="23"/>
          <w:szCs w:val="23"/>
        </w:rPr>
      </w:pPr>
      <w:r w:rsidRPr="00C4355C">
        <w:rPr>
          <w:rFonts w:asciiTheme="minorHAnsi" w:hAnsiTheme="minorHAnsi" w:cstheme="minorHAnsi"/>
          <w:bCs/>
          <w:sz w:val="23"/>
          <w:szCs w:val="23"/>
        </w:rPr>
        <w:t>Day. It was noted that the theme for this year’s heritage events would be “</w:t>
      </w:r>
      <w:proofErr w:type="gramStart"/>
      <w:r w:rsidRPr="00C4355C">
        <w:rPr>
          <w:rFonts w:asciiTheme="minorHAnsi" w:hAnsiTheme="minorHAnsi" w:cstheme="minorHAnsi"/>
          <w:bCs/>
          <w:sz w:val="23"/>
          <w:szCs w:val="23"/>
        </w:rPr>
        <w:t>Creativity</w:t>
      </w:r>
      <w:proofErr w:type="gramEnd"/>
    </w:p>
    <w:p w14:paraId="369734F5" w14:textId="77777777" w:rsidR="00874902" w:rsidRPr="00C4355C" w:rsidRDefault="00874902" w:rsidP="00874902">
      <w:pPr>
        <w:ind w:left="1418" w:right="4" w:hanging="709"/>
        <w:rPr>
          <w:rFonts w:asciiTheme="minorHAnsi" w:hAnsiTheme="minorHAnsi" w:cstheme="minorHAnsi"/>
          <w:bCs/>
          <w:sz w:val="23"/>
          <w:szCs w:val="23"/>
        </w:rPr>
      </w:pPr>
      <w:r w:rsidRPr="00C4355C">
        <w:rPr>
          <w:rFonts w:asciiTheme="minorHAnsi" w:hAnsiTheme="minorHAnsi" w:cstheme="minorHAnsi"/>
          <w:bCs/>
          <w:sz w:val="23"/>
          <w:szCs w:val="23"/>
        </w:rPr>
        <w:t>Unwrapped”. This year’s event in Newbury will take place on Saturday 9</w:t>
      </w:r>
      <w:r w:rsidRPr="00C4355C">
        <w:rPr>
          <w:rFonts w:asciiTheme="minorHAnsi" w:hAnsiTheme="minorHAnsi" w:cstheme="minorHAnsi"/>
          <w:bCs/>
          <w:sz w:val="23"/>
          <w:szCs w:val="23"/>
          <w:vertAlign w:val="superscript"/>
        </w:rPr>
        <w:t>th</w:t>
      </w:r>
      <w:r w:rsidRPr="00C4355C">
        <w:rPr>
          <w:rFonts w:asciiTheme="minorHAnsi" w:hAnsiTheme="minorHAnsi" w:cstheme="minorHAnsi"/>
          <w:bCs/>
          <w:sz w:val="23"/>
          <w:szCs w:val="23"/>
        </w:rPr>
        <w:t xml:space="preserve"> September.</w:t>
      </w:r>
    </w:p>
    <w:p w14:paraId="61D772E5" w14:textId="77777777" w:rsidR="00874902" w:rsidRPr="00C4355C" w:rsidRDefault="00874902" w:rsidP="00874902">
      <w:pPr>
        <w:ind w:left="1418" w:right="4" w:hanging="709"/>
        <w:rPr>
          <w:rFonts w:asciiTheme="minorHAnsi" w:hAnsiTheme="minorHAnsi" w:cstheme="minorHAnsi"/>
          <w:bCs/>
          <w:sz w:val="23"/>
          <w:szCs w:val="23"/>
        </w:rPr>
      </w:pPr>
    </w:p>
    <w:p w14:paraId="215FAE82" w14:textId="77777777" w:rsidR="00874902" w:rsidRPr="00C4355C" w:rsidRDefault="00874902" w:rsidP="00874902">
      <w:pPr>
        <w:ind w:left="1418" w:right="4" w:hanging="709"/>
        <w:rPr>
          <w:rFonts w:asciiTheme="minorHAnsi" w:hAnsiTheme="minorHAnsi" w:cstheme="minorHAnsi"/>
          <w:bCs/>
          <w:sz w:val="23"/>
          <w:szCs w:val="23"/>
        </w:rPr>
      </w:pPr>
      <w:r w:rsidRPr="00C4355C">
        <w:rPr>
          <w:rFonts w:asciiTheme="minorHAnsi" w:hAnsiTheme="minorHAnsi" w:cstheme="minorHAnsi"/>
          <w:bCs/>
          <w:sz w:val="23"/>
          <w:szCs w:val="23"/>
        </w:rPr>
        <w:t>The Civic Manager advised Members that this event could not proceed without</w:t>
      </w:r>
    </w:p>
    <w:p w14:paraId="6EB6799B" w14:textId="77777777" w:rsidR="00874902" w:rsidRPr="00C4355C" w:rsidRDefault="00874902" w:rsidP="00874902">
      <w:pPr>
        <w:ind w:left="1418" w:right="4" w:hanging="709"/>
        <w:rPr>
          <w:rFonts w:asciiTheme="minorHAnsi" w:hAnsiTheme="minorHAnsi" w:cstheme="minorHAnsi"/>
          <w:bCs/>
          <w:sz w:val="23"/>
          <w:szCs w:val="23"/>
        </w:rPr>
      </w:pPr>
      <w:r w:rsidRPr="00C4355C">
        <w:rPr>
          <w:rFonts w:asciiTheme="minorHAnsi" w:hAnsiTheme="minorHAnsi" w:cstheme="minorHAnsi"/>
          <w:bCs/>
          <w:sz w:val="23"/>
          <w:szCs w:val="23"/>
        </w:rPr>
        <w:t xml:space="preserve">Councillor volunteers. All members will be asked to confirm their availability by </w:t>
      </w:r>
      <w:proofErr w:type="gramStart"/>
      <w:r w:rsidRPr="00C4355C">
        <w:rPr>
          <w:rFonts w:asciiTheme="minorHAnsi" w:hAnsiTheme="minorHAnsi" w:cstheme="minorHAnsi"/>
          <w:bCs/>
          <w:sz w:val="23"/>
          <w:szCs w:val="23"/>
        </w:rPr>
        <w:t>31</w:t>
      </w:r>
      <w:r w:rsidRPr="00C4355C">
        <w:rPr>
          <w:rFonts w:asciiTheme="minorHAnsi" w:hAnsiTheme="minorHAnsi" w:cstheme="minorHAnsi"/>
          <w:bCs/>
          <w:sz w:val="23"/>
          <w:szCs w:val="23"/>
          <w:vertAlign w:val="superscript"/>
        </w:rPr>
        <w:t>st</w:t>
      </w:r>
      <w:proofErr w:type="gramEnd"/>
    </w:p>
    <w:p w14:paraId="69641AFA" w14:textId="77777777" w:rsidR="00874902" w:rsidRPr="00C4355C" w:rsidRDefault="00874902" w:rsidP="00874902">
      <w:pPr>
        <w:ind w:left="1418" w:right="4" w:hanging="709"/>
        <w:rPr>
          <w:rFonts w:asciiTheme="minorHAnsi" w:hAnsiTheme="minorHAnsi" w:cstheme="minorHAnsi"/>
          <w:bCs/>
          <w:sz w:val="23"/>
          <w:szCs w:val="23"/>
        </w:rPr>
      </w:pPr>
      <w:r w:rsidRPr="00C4355C">
        <w:rPr>
          <w:rFonts w:asciiTheme="minorHAnsi" w:hAnsiTheme="minorHAnsi" w:cstheme="minorHAnsi"/>
          <w:bCs/>
          <w:sz w:val="23"/>
          <w:szCs w:val="23"/>
        </w:rPr>
        <w:t>July and if there are not enough volunteers then the event will not take place.</w:t>
      </w:r>
    </w:p>
    <w:p w14:paraId="406BE9C6" w14:textId="77777777" w:rsidR="00874902" w:rsidRPr="00C4355C" w:rsidRDefault="00874902" w:rsidP="00874902">
      <w:pPr>
        <w:ind w:right="4"/>
        <w:rPr>
          <w:rFonts w:asciiTheme="minorHAnsi" w:hAnsiTheme="minorHAnsi" w:cstheme="minorHAnsi"/>
          <w:b/>
          <w:sz w:val="23"/>
          <w:szCs w:val="23"/>
        </w:rPr>
      </w:pPr>
    </w:p>
    <w:p w14:paraId="06F41B90" w14:textId="77777777" w:rsidR="00874902" w:rsidRPr="00C4355C" w:rsidRDefault="00874902" w:rsidP="006877AE">
      <w:pPr>
        <w:ind w:left="709" w:right="6"/>
        <w:rPr>
          <w:rFonts w:asciiTheme="minorHAnsi" w:hAnsiTheme="minorHAnsi" w:cstheme="minorHAnsi"/>
          <w:bCs/>
          <w:sz w:val="23"/>
          <w:szCs w:val="23"/>
        </w:rPr>
      </w:pPr>
      <w:bookmarkStart w:id="10" w:name="_Hlk138166281"/>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David Harman</w:t>
      </w:r>
    </w:p>
    <w:p w14:paraId="5DD2137D" w14:textId="77777777" w:rsidR="00874902" w:rsidRPr="00C4355C" w:rsidRDefault="00874902" w:rsidP="006877AE">
      <w:pPr>
        <w:ind w:left="709" w:right="6"/>
        <w:rPr>
          <w:rFonts w:asciiTheme="minorHAnsi" w:hAnsiTheme="minorHAnsi" w:cstheme="minorHAnsi"/>
          <w:bCs/>
          <w:sz w:val="23"/>
          <w:szCs w:val="23"/>
        </w:rPr>
      </w:pPr>
      <w:r w:rsidRPr="00C4355C">
        <w:rPr>
          <w:rFonts w:asciiTheme="minorHAnsi" w:hAnsiTheme="minorHAnsi" w:cstheme="minorHAnsi"/>
          <w:b/>
          <w:sz w:val="23"/>
          <w:szCs w:val="23"/>
        </w:rPr>
        <w:t>Seconded:</w:t>
      </w:r>
      <w:r w:rsidRPr="00C4355C">
        <w:rPr>
          <w:rFonts w:asciiTheme="minorHAnsi" w:hAnsiTheme="minorHAnsi" w:cstheme="minorHAnsi"/>
          <w:bCs/>
          <w:sz w:val="23"/>
          <w:szCs w:val="23"/>
        </w:rPr>
        <w:t xml:space="preserve"> Councillor Jo Day</w:t>
      </w:r>
    </w:p>
    <w:p w14:paraId="5F429ABE" w14:textId="77777777" w:rsidR="00874902" w:rsidRPr="00C4355C" w:rsidRDefault="00874902" w:rsidP="006877AE">
      <w:pPr>
        <w:ind w:left="709" w:right="6"/>
        <w:rPr>
          <w:rFonts w:asciiTheme="minorHAnsi" w:hAnsiTheme="minorHAnsi" w:cstheme="minorHAnsi"/>
          <w:bCs/>
          <w:sz w:val="23"/>
          <w:szCs w:val="23"/>
        </w:rPr>
      </w:pPr>
    </w:p>
    <w:p w14:paraId="1937604A" w14:textId="77777777" w:rsidR="00874902" w:rsidRPr="00C4355C" w:rsidRDefault="00874902" w:rsidP="006877AE">
      <w:pPr>
        <w:ind w:left="709" w:right="6"/>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w:t>
      </w:r>
      <w:r w:rsidRPr="00C4355C">
        <w:rPr>
          <w:rFonts w:asciiTheme="minorHAnsi" w:hAnsiTheme="minorHAnsi" w:cstheme="minorHAnsi"/>
          <w:b/>
          <w:sz w:val="23"/>
          <w:szCs w:val="23"/>
        </w:rPr>
        <w:t xml:space="preserve">To hold </w:t>
      </w:r>
      <w:r w:rsidRPr="00C4355C">
        <w:rPr>
          <w:rFonts w:asciiTheme="minorHAnsi" w:hAnsiTheme="minorHAnsi" w:cstheme="minorHAnsi"/>
          <w:bCs/>
          <w:sz w:val="23"/>
          <w:szCs w:val="23"/>
        </w:rPr>
        <w:t>a Heritage Open day event in the Town Hall from 10.00 am to 2.00 pm on Saturday 9</w:t>
      </w:r>
      <w:r w:rsidRPr="00C4355C">
        <w:rPr>
          <w:rFonts w:asciiTheme="minorHAnsi" w:hAnsiTheme="minorHAnsi" w:cstheme="minorHAnsi"/>
          <w:bCs/>
          <w:sz w:val="23"/>
          <w:szCs w:val="23"/>
          <w:vertAlign w:val="superscript"/>
        </w:rPr>
        <w:t>th</w:t>
      </w:r>
      <w:r w:rsidRPr="00C4355C">
        <w:rPr>
          <w:rFonts w:asciiTheme="minorHAnsi" w:hAnsiTheme="minorHAnsi" w:cstheme="minorHAnsi"/>
          <w:bCs/>
          <w:sz w:val="23"/>
          <w:szCs w:val="23"/>
        </w:rPr>
        <w:t xml:space="preserve"> September, subject to volunteers being available to support the event.</w:t>
      </w:r>
    </w:p>
    <w:bookmarkEnd w:id="10"/>
    <w:p w14:paraId="7C75B49F" w14:textId="77777777" w:rsidR="00874902" w:rsidRPr="00C4355C" w:rsidRDefault="00874902" w:rsidP="00874902">
      <w:pPr>
        <w:ind w:right="4"/>
        <w:rPr>
          <w:rFonts w:asciiTheme="minorHAnsi" w:hAnsiTheme="minorHAnsi" w:cstheme="minorHAnsi"/>
          <w:bCs/>
          <w:sz w:val="23"/>
          <w:szCs w:val="23"/>
        </w:rPr>
      </w:pPr>
    </w:p>
    <w:p w14:paraId="4A9F2B60"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bCs/>
          <w:sz w:val="23"/>
          <w:szCs w:val="23"/>
        </w:rPr>
        <w:t>Local Democracy Working Group</w:t>
      </w:r>
    </w:p>
    <w:p w14:paraId="574FE634" w14:textId="77777777" w:rsidR="00874902" w:rsidRPr="00C4355C" w:rsidRDefault="00874902" w:rsidP="00874902">
      <w:pPr>
        <w:ind w:right="4"/>
        <w:rPr>
          <w:rFonts w:asciiTheme="minorHAnsi" w:hAnsiTheme="minorHAnsi" w:cstheme="minorHAnsi"/>
          <w:b/>
          <w:sz w:val="23"/>
          <w:szCs w:val="23"/>
        </w:rPr>
      </w:pPr>
    </w:p>
    <w:p w14:paraId="2F3F3B0C"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Billy Drummond</w:t>
      </w:r>
    </w:p>
    <w:p w14:paraId="27C91341"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Seconded:</w:t>
      </w:r>
      <w:r w:rsidRPr="00C4355C">
        <w:rPr>
          <w:rFonts w:asciiTheme="minorHAnsi" w:hAnsiTheme="minorHAnsi" w:cstheme="minorHAnsi"/>
          <w:bCs/>
          <w:sz w:val="23"/>
          <w:szCs w:val="23"/>
        </w:rPr>
        <w:t xml:space="preserve"> Councillor Phil Barnett</w:t>
      </w:r>
    </w:p>
    <w:p w14:paraId="67F45A8F" w14:textId="77777777" w:rsidR="00874902" w:rsidRPr="00C4355C" w:rsidRDefault="00874902" w:rsidP="00874902">
      <w:pPr>
        <w:ind w:left="709" w:right="4" w:firstLine="11"/>
        <w:rPr>
          <w:rFonts w:asciiTheme="minorHAnsi" w:hAnsiTheme="minorHAnsi" w:cstheme="minorHAnsi"/>
          <w:bCs/>
          <w:sz w:val="23"/>
          <w:szCs w:val="23"/>
        </w:rPr>
      </w:pPr>
    </w:p>
    <w:p w14:paraId="244317C3" w14:textId="77777777" w:rsidR="00874902" w:rsidRPr="00C4355C" w:rsidRDefault="00874902" w:rsidP="006860D5">
      <w:pPr>
        <w:numPr>
          <w:ilvl w:val="1"/>
          <w:numId w:val="14"/>
        </w:numPr>
        <w:ind w:right="4"/>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w:t>
      </w:r>
      <w:r w:rsidRPr="00C4355C">
        <w:rPr>
          <w:rFonts w:asciiTheme="minorHAnsi" w:hAnsiTheme="minorHAnsi" w:cstheme="minorHAnsi"/>
          <w:b/>
          <w:sz w:val="23"/>
          <w:szCs w:val="23"/>
        </w:rPr>
        <w:t xml:space="preserve">To Approve </w:t>
      </w:r>
      <w:r w:rsidRPr="00C4355C">
        <w:rPr>
          <w:rFonts w:asciiTheme="minorHAnsi" w:hAnsiTheme="minorHAnsi" w:cstheme="minorHAnsi"/>
          <w:bCs/>
          <w:sz w:val="23"/>
          <w:szCs w:val="23"/>
        </w:rPr>
        <w:t>the terms of reference for the Local Democracy Working Group.</w:t>
      </w:r>
    </w:p>
    <w:p w14:paraId="3CF35853" w14:textId="77777777" w:rsidR="00874902" w:rsidRPr="00C4355C" w:rsidRDefault="00874902" w:rsidP="006860D5">
      <w:pPr>
        <w:numPr>
          <w:ilvl w:val="1"/>
          <w:numId w:val="14"/>
        </w:numPr>
        <w:ind w:right="4"/>
        <w:rPr>
          <w:rFonts w:asciiTheme="minorHAnsi" w:hAnsiTheme="minorHAnsi" w:cstheme="minorHAnsi"/>
          <w:bCs/>
          <w:sz w:val="23"/>
          <w:szCs w:val="23"/>
        </w:rPr>
      </w:pPr>
      <w:r w:rsidRPr="00C4355C">
        <w:rPr>
          <w:rFonts w:asciiTheme="minorHAnsi" w:hAnsiTheme="minorHAnsi" w:cstheme="minorHAnsi"/>
          <w:b/>
          <w:sz w:val="23"/>
          <w:szCs w:val="23"/>
        </w:rPr>
        <w:t xml:space="preserve">To Appoint </w:t>
      </w:r>
      <w:r w:rsidRPr="00C4355C">
        <w:rPr>
          <w:rFonts w:asciiTheme="minorHAnsi" w:hAnsiTheme="minorHAnsi" w:cstheme="minorHAnsi"/>
          <w:bCs/>
          <w:sz w:val="23"/>
          <w:szCs w:val="23"/>
        </w:rPr>
        <w:t xml:space="preserve">the following members to the Working Group: Councillors Phil Barnett, Vera Barnett, Jo Day, Billy Drummond, Steve Masters, Gary Norman, Meg </w:t>
      </w:r>
      <w:proofErr w:type="gramStart"/>
      <w:r w:rsidRPr="00C4355C">
        <w:rPr>
          <w:rFonts w:asciiTheme="minorHAnsi" w:hAnsiTheme="minorHAnsi" w:cstheme="minorHAnsi"/>
          <w:bCs/>
          <w:sz w:val="23"/>
          <w:szCs w:val="23"/>
        </w:rPr>
        <w:t>Thomas</w:t>
      </w:r>
      <w:proofErr w:type="gramEnd"/>
      <w:r w:rsidRPr="00C4355C">
        <w:rPr>
          <w:rFonts w:asciiTheme="minorHAnsi" w:hAnsiTheme="minorHAnsi" w:cstheme="minorHAnsi"/>
          <w:bCs/>
          <w:sz w:val="23"/>
          <w:szCs w:val="23"/>
        </w:rPr>
        <w:t xml:space="preserve"> and Martha Vickers.</w:t>
      </w:r>
    </w:p>
    <w:p w14:paraId="5E9042BD" w14:textId="77777777" w:rsidR="00874902" w:rsidRPr="00C4355C" w:rsidRDefault="00874902" w:rsidP="00874902">
      <w:pPr>
        <w:ind w:left="709" w:right="4" w:firstLine="11"/>
        <w:rPr>
          <w:rFonts w:asciiTheme="minorHAnsi" w:hAnsiTheme="minorHAnsi" w:cstheme="minorHAnsi"/>
          <w:bCs/>
          <w:sz w:val="23"/>
          <w:szCs w:val="23"/>
        </w:rPr>
      </w:pPr>
    </w:p>
    <w:p w14:paraId="5F5D3DA7"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Cs/>
          <w:sz w:val="23"/>
          <w:szCs w:val="23"/>
        </w:rPr>
        <w:t>The meeting agreed that the Chairperson and the Civic Manager set a date for the Working Group to meet.</w:t>
      </w:r>
    </w:p>
    <w:p w14:paraId="17130637" w14:textId="77777777" w:rsidR="00874902" w:rsidRPr="00C4355C" w:rsidRDefault="00874902" w:rsidP="00874902">
      <w:pPr>
        <w:ind w:left="709" w:right="4" w:firstLine="11"/>
        <w:rPr>
          <w:rFonts w:asciiTheme="minorHAnsi" w:hAnsiTheme="minorHAnsi" w:cstheme="minorHAnsi"/>
          <w:bCs/>
          <w:sz w:val="23"/>
          <w:szCs w:val="23"/>
        </w:rPr>
      </w:pPr>
    </w:p>
    <w:p w14:paraId="4FE21797"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Cs/>
          <w:sz w:val="23"/>
          <w:szCs w:val="23"/>
        </w:rPr>
        <w:t>Primary and secondary schools will be contacted this week to invite them to take part in the Local Democracy Initiative between 9</w:t>
      </w:r>
      <w:r w:rsidRPr="00C4355C">
        <w:rPr>
          <w:rFonts w:asciiTheme="minorHAnsi" w:hAnsiTheme="minorHAnsi" w:cstheme="minorHAnsi"/>
          <w:bCs/>
          <w:sz w:val="23"/>
          <w:szCs w:val="23"/>
          <w:vertAlign w:val="superscript"/>
        </w:rPr>
        <w:t>th</w:t>
      </w:r>
      <w:r w:rsidRPr="00C4355C">
        <w:rPr>
          <w:rFonts w:asciiTheme="minorHAnsi" w:hAnsiTheme="minorHAnsi" w:cstheme="minorHAnsi"/>
          <w:bCs/>
          <w:sz w:val="23"/>
          <w:szCs w:val="23"/>
        </w:rPr>
        <w:t xml:space="preserve"> and 20</w:t>
      </w:r>
      <w:r w:rsidRPr="00C4355C">
        <w:rPr>
          <w:rFonts w:asciiTheme="minorHAnsi" w:hAnsiTheme="minorHAnsi" w:cstheme="minorHAnsi"/>
          <w:bCs/>
          <w:sz w:val="23"/>
          <w:szCs w:val="23"/>
          <w:vertAlign w:val="superscript"/>
        </w:rPr>
        <w:t>th</w:t>
      </w:r>
      <w:r w:rsidRPr="00C4355C">
        <w:rPr>
          <w:rFonts w:asciiTheme="minorHAnsi" w:hAnsiTheme="minorHAnsi" w:cstheme="minorHAnsi"/>
          <w:bCs/>
          <w:sz w:val="23"/>
          <w:szCs w:val="23"/>
        </w:rPr>
        <w:t xml:space="preserve"> October. </w:t>
      </w:r>
    </w:p>
    <w:p w14:paraId="2FAFCAC2" w14:textId="77777777" w:rsidR="00874902" w:rsidRPr="00C4355C" w:rsidRDefault="00874902" w:rsidP="00874902">
      <w:pPr>
        <w:ind w:right="4"/>
        <w:rPr>
          <w:rFonts w:asciiTheme="minorHAnsi" w:hAnsiTheme="minorHAnsi" w:cstheme="minorHAnsi"/>
          <w:bCs/>
          <w:sz w:val="23"/>
          <w:szCs w:val="23"/>
        </w:rPr>
      </w:pPr>
    </w:p>
    <w:p w14:paraId="06023239" w14:textId="55B9F084"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bCs/>
          <w:sz w:val="23"/>
          <w:szCs w:val="23"/>
        </w:rPr>
        <w:t>Twin Towns signage</w:t>
      </w:r>
      <w:r w:rsidR="006877AE" w:rsidRPr="00C4355C">
        <w:rPr>
          <w:rFonts w:asciiTheme="minorHAnsi" w:hAnsiTheme="minorHAnsi" w:cstheme="minorHAnsi"/>
          <w:b/>
          <w:bCs/>
          <w:sz w:val="23"/>
          <w:szCs w:val="23"/>
        </w:rPr>
        <w:br/>
      </w:r>
    </w:p>
    <w:p w14:paraId="1D4D5B99" w14:textId="77777777" w:rsidR="00874902" w:rsidRPr="00C4355C" w:rsidRDefault="00874902" w:rsidP="00874902">
      <w:pPr>
        <w:ind w:left="720" w:right="4"/>
        <w:rPr>
          <w:rFonts w:asciiTheme="minorHAnsi" w:hAnsiTheme="minorHAnsi" w:cstheme="minorHAnsi"/>
          <w:bCs/>
          <w:sz w:val="23"/>
          <w:szCs w:val="23"/>
        </w:rPr>
      </w:pPr>
      <w:r w:rsidRPr="00C4355C">
        <w:rPr>
          <w:rFonts w:asciiTheme="minorHAnsi" w:hAnsiTheme="minorHAnsi" w:cstheme="minorHAnsi"/>
          <w:bCs/>
          <w:sz w:val="23"/>
          <w:szCs w:val="23"/>
        </w:rPr>
        <w:t xml:space="preserve">The Committee received a report from the Civic Manager and agreed for officers to </w:t>
      </w:r>
    </w:p>
    <w:p w14:paraId="3BBFBA79" w14:textId="77777777" w:rsidR="00874902" w:rsidRPr="00C4355C" w:rsidRDefault="00874902" w:rsidP="00874902">
      <w:pPr>
        <w:ind w:left="709" w:right="4" w:hanging="709"/>
        <w:rPr>
          <w:rFonts w:asciiTheme="minorHAnsi" w:hAnsiTheme="minorHAnsi" w:cstheme="minorHAnsi"/>
          <w:bCs/>
          <w:sz w:val="23"/>
          <w:szCs w:val="23"/>
        </w:rPr>
      </w:pPr>
      <w:r w:rsidRPr="00C4355C">
        <w:rPr>
          <w:rFonts w:asciiTheme="minorHAnsi" w:hAnsiTheme="minorHAnsi" w:cstheme="minorHAnsi"/>
          <w:bCs/>
          <w:sz w:val="23"/>
          <w:szCs w:val="23"/>
        </w:rPr>
        <w:tab/>
        <w:t>explore with the Newbury Town Twinning Association proposals for a sign in the town centre to celebrate and promote Newbury’s Twin Towns. Such proposals to be considered in the context of next year’s budget.</w:t>
      </w:r>
    </w:p>
    <w:p w14:paraId="45618F25"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Gary Norman</w:t>
      </w:r>
    </w:p>
    <w:p w14:paraId="4ABD5A74"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Seconded:</w:t>
      </w:r>
      <w:r w:rsidRPr="00C4355C">
        <w:rPr>
          <w:rFonts w:asciiTheme="minorHAnsi" w:hAnsiTheme="minorHAnsi" w:cstheme="minorHAnsi"/>
          <w:bCs/>
          <w:sz w:val="23"/>
          <w:szCs w:val="23"/>
        </w:rPr>
        <w:t xml:space="preserve"> Councillor David Harman</w:t>
      </w:r>
    </w:p>
    <w:p w14:paraId="5D43F014" w14:textId="77777777" w:rsidR="00874902" w:rsidRPr="00C4355C" w:rsidRDefault="00874902" w:rsidP="00874902">
      <w:pPr>
        <w:ind w:left="709" w:right="4" w:firstLine="11"/>
        <w:rPr>
          <w:rFonts w:asciiTheme="minorHAnsi" w:hAnsiTheme="minorHAnsi" w:cstheme="minorHAnsi"/>
          <w:bCs/>
          <w:sz w:val="23"/>
          <w:szCs w:val="23"/>
        </w:rPr>
      </w:pPr>
    </w:p>
    <w:p w14:paraId="125E043D"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The recommendation to explore options with the NTTA and the Council for a town centre sign instead of approach road signs was approved.</w:t>
      </w:r>
    </w:p>
    <w:p w14:paraId="3BD54AE3" w14:textId="77777777" w:rsidR="00874902" w:rsidRPr="00C4355C" w:rsidRDefault="00874902" w:rsidP="00874902">
      <w:pPr>
        <w:ind w:right="4"/>
        <w:rPr>
          <w:rFonts w:asciiTheme="minorHAnsi" w:hAnsiTheme="minorHAnsi" w:cstheme="minorHAnsi"/>
          <w:bCs/>
          <w:sz w:val="23"/>
          <w:szCs w:val="23"/>
        </w:rPr>
      </w:pPr>
    </w:p>
    <w:p w14:paraId="00A6BF2F" w14:textId="4FD43BCF"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Ebb and Flow information Panel Refurbishment</w:t>
      </w:r>
      <w:r w:rsidR="006877AE" w:rsidRPr="00C4355C">
        <w:rPr>
          <w:rFonts w:asciiTheme="minorHAnsi" w:hAnsiTheme="minorHAnsi" w:cstheme="minorHAnsi"/>
          <w:b/>
          <w:sz w:val="23"/>
          <w:szCs w:val="23"/>
        </w:rPr>
        <w:br/>
      </w:r>
    </w:p>
    <w:p w14:paraId="180123F3" w14:textId="77777777" w:rsidR="00874902" w:rsidRPr="00C4355C" w:rsidRDefault="00874902" w:rsidP="00874902">
      <w:pPr>
        <w:ind w:left="709" w:right="4"/>
        <w:rPr>
          <w:rFonts w:asciiTheme="minorHAnsi" w:hAnsiTheme="minorHAnsi" w:cstheme="minorHAnsi"/>
          <w:bCs/>
          <w:sz w:val="23"/>
          <w:szCs w:val="23"/>
        </w:rPr>
      </w:pPr>
      <w:r w:rsidRPr="00C4355C">
        <w:rPr>
          <w:rFonts w:asciiTheme="minorHAnsi" w:hAnsiTheme="minorHAnsi" w:cstheme="minorHAnsi"/>
          <w:bCs/>
          <w:sz w:val="23"/>
          <w:szCs w:val="23"/>
        </w:rPr>
        <w:t>The Civic Manager updated the Committee on this matter.  The draft text from local historian David Peacocke will be forwarded to councillors for their review. There is no budget to pay for the replacement of the panel this year.</w:t>
      </w:r>
    </w:p>
    <w:p w14:paraId="7ECCEBC1" w14:textId="77777777" w:rsidR="00874902" w:rsidRPr="00C4355C" w:rsidRDefault="00874902" w:rsidP="00874902">
      <w:pPr>
        <w:ind w:right="4"/>
        <w:rPr>
          <w:rFonts w:asciiTheme="minorHAnsi" w:hAnsiTheme="minorHAnsi" w:cstheme="minorHAnsi"/>
          <w:bCs/>
          <w:sz w:val="23"/>
          <w:szCs w:val="23"/>
        </w:rPr>
      </w:pPr>
    </w:p>
    <w:p w14:paraId="167D4596" w14:textId="77777777"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Mayoral letters</w:t>
      </w:r>
    </w:p>
    <w:p w14:paraId="5EE34E1A" w14:textId="77777777" w:rsidR="00874902" w:rsidRPr="00C4355C" w:rsidRDefault="00874902" w:rsidP="00874902">
      <w:pPr>
        <w:ind w:left="709" w:right="4" w:hanging="709"/>
        <w:rPr>
          <w:rFonts w:asciiTheme="minorHAnsi" w:hAnsiTheme="minorHAnsi" w:cstheme="minorHAnsi"/>
          <w:bCs/>
          <w:sz w:val="23"/>
          <w:szCs w:val="23"/>
        </w:rPr>
      </w:pPr>
    </w:p>
    <w:p w14:paraId="513827A4" w14:textId="77777777" w:rsidR="00874902" w:rsidRPr="00C4355C" w:rsidRDefault="00874902" w:rsidP="00874902">
      <w:pPr>
        <w:ind w:left="709" w:right="4" w:hanging="709"/>
        <w:rPr>
          <w:rFonts w:asciiTheme="minorHAnsi" w:hAnsiTheme="minorHAnsi" w:cstheme="minorHAnsi"/>
          <w:bCs/>
          <w:sz w:val="23"/>
          <w:szCs w:val="23"/>
        </w:rPr>
      </w:pPr>
      <w:r w:rsidRPr="00C4355C">
        <w:rPr>
          <w:rFonts w:asciiTheme="minorHAnsi" w:hAnsiTheme="minorHAnsi" w:cstheme="minorHAnsi"/>
          <w:bCs/>
          <w:sz w:val="23"/>
          <w:szCs w:val="23"/>
        </w:rPr>
        <w:tab/>
        <w:t xml:space="preserve">The Meeting received the list of Mayoral letters sent since the last meeting of the Council. The Civic Manager reminded Members that they were encouraged to make the </w:t>
      </w:r>
      <w:proofErr w:type="gramStart"/>
      <w:r w:rsidRPr="00C4355C">
        <w:rPr>
          <w:rFonts w:asciiTheme="minorHAnsi" w:hAnsiTheme="minorHAnsi" w:cstheme="minorHAnsi"/>
          <w:bCs/>
          <w:sz w:val="23"/>
          <w:szCs w:val="23"/>
        </w:rPr>
        <w:t>Mayor</w:t>
      </w:r>
      <w:proofErr w:type="gramEnd"/>
      <w:r w:rsidRPr="00C4355C">
        <w:rPr>
          <w:rFonts w:asciiTheme="minorHAnsi" w:hAnsiTheme="minorHAnsi" w:cstheme="minorHAnsi"/>
          <w:bCs/>
          <w:sz w:val="23"/>
          <w:szCs w:val="23"/>
        </w:rPr>
        <w:t xml:space="preserve"> aware of any persons or organisations who might deserve a letter from the Mayor in recognition of their achievements, successes or work in the community.  Councillor Billy Drummond requested that a weekly update goes out to </w:t>
      </w:r>
      <w:proofErr w:type="gramStart"/>
      <w:r w:rsidRPr="00C4355C">
        <w:rPr>
          <w:rFonts w:asciiTheme="minorHAnsi" w:hAnsiTheme="minorHAnsi" w:cstheme="minorHAnsi"/>
          <w:bCs/>
          <w:sz w:val="23"/>
          <w:szCs w:val="23"/>
        </w:rPr>
        <w:t>councillors</w:t>
      </w:r>
      <w:proofErr w:type="gramEnd"/>
      <w:r w:rsidRPr="00C4355C">
        <w:rPr>
          <w:rFonts w:asciiTheme="minorHAnsi" w:hAnsiTheme="minorHAnsi" w:cstheme="minorHAnsi"/>
          <w:bCs/>
          <w:sz w:val="23"/>
          <w:szCs w:val="23"/>
        </w:rPr>
        <w:t xml:space="preserve"> so they are aware of the latest recipients of the congratulations letters. It was also requested that all members be encouraged to share the council’s social media posts.</w:t>
      </w:r>
    </w:p>
    <w:p w14:paraId="7255A381" w14:textId="77777777" w:rsidR="00874902" w:rsidRPr="00C4355C" w:rsidRDefault="00874902" w:rsidP="00874902">
      <w:pPr>
        <w:ind w:right="4"/>
        <w:rPr>
          <w:rFonts w:asciiTheme="minorHAnsi" w:hAnsiTheme="minorHAnsi" w:cstheme="minorHAnsi"/>
          <w:bCs/>
          <w:sz w:val="23"/>
          <w:szCs w:val="23"/>
        </w:rPr>
      </w:pPr>
    </w:p>
    <w:p w14:paraId="5A6E7F67" w14:textId="77777777" w:rsidR="00874902" w:rsidRPr="00C4355C" w:rsidRDefault="00874902" w:rsidP="006877AE">
      <w:pPr>
        <w:numPr>
          <w:ilvl w:val="0"/>
          <w:numId w:val="14"/>
        </w:numPr>
        <w:ind w:left="0" w:firstLine="0"/>
        <w:rPr>
          <w:rFonts w:asciiTheme="minorHAnsi" w:hAnsiTheme="minorHAnsi" w:cstheme="minorHAnsi"/>
          <w:b/>
          <w:sz w:val="23"/>
          <w:szCs w:val="23"/>
        </w:rPr>
      </w:pPr>
      <w:bookmarkStart w:id="11" w:name="_Hlk138410839"/>
      <w:r w:rsidRPr="00C4355C">
        <w:rPr>
          <w:rFonts w:asciiTheme="minorHAnsi" w:hAnsiTheme="minorHAnsi" w:cstheme="minorHAnsi"/>
          <w:b/>
          <w:bCs/>
          <w:sz w:val="23"/>
          <w:szCs w:val="23"/>
        </w:rPr>
        <w:t>Town Hall Flag-Flying Policy</w:t>
      </w:r>
    </w:p>
    <w:bookmarkEnd w:id="11"/>
    <w:p w14:paraId="5C1A6FDA" w14:textId="77777777" w:rsidR="00874902" w:rsidRPr="00C4355C" w:rsidRDefault="00874902" w:rsidP="00874902">
      <w:pPr>
        <w:ind w:right="4"/>
        <w:rPr>
          <w:rFonts w:asciiTheme="minorHAnsi" w:hAnsiTheme="minorHAnsi" w:cstheme="minorHAnsi"/>
          <w:b/>
          <w:sz w:val="23"/>
          <w:szCs w:val="23"/>
        </w:rPr>
      </w:pPr>
    </w:p>
    <w:p w14:paraId="7D41EB70" w14:textId="77777777" w:rsidR="00874902" w:rsidRPr="00C4355C" w:rsidRDefault="00874902" w:rsidP="00874902">
      <w:pPr>
        <w:ind w:left="720" w:right="4"/>
        <w:rPr>
          <w:rFonts w:asciiTheme="minorHAnsi" w:hAnsiTheme="minorHAnsi" w:cstheme="minorHAnsi"/>
          <w:bCs/>
          <w:sz w:val="23"/>
          <w:szCs w:val="23"/>
        </w:rPr>
      </w:pPr>
      <w:bookmarkStart w:id="12" w:name="_Hlk138408650"/>
      <w:r w:rsidRPr="00C4355C">
        <w:rPr>
          <w:rFonts w:asciiTheme="minorHAnsi" w:hAnsiTheme="minorHAnsi" w:cstheme="minorHAnsi"/>
          <w:bCs/>
          <w:sz w:val="23"/>
          <w:szCs w:val="23"/>
        </w:rPr>
        <w:t>Councillors discussed the current situation with the Ukrainian flag flying outside the Town Hall. A new Ukrainian flag will be delivered this week and it could be an opportunity to have an official ceremony marking the replacement of the old flag with a new one. A date has been identified for an event – 1 September - which is the Day of Knowledge in Ukraine. Further discussions will take place with the Ukrainian community in Newbury to ascertain their thoughts on a special occasion.</w:t>
      </w:r>
    </w:p>
    <w:p w14:paraId="64F22172" w14:textId="77777777" w:rsidR="00874902" w:rsidRPr="00C4355C" w:rsidRDefault="00874902" w:rsidP="00874902">
      <w:pPr>
        <w:ind w:right="4"/>
        <w:rPr>
          <w:rFonts w:asciiTheme="minorHAnsi" w:hAnsiTheme="minorHAnsi" w:cstheme="minorHAnsi"/>
          <w:b/>
          <w:sz w:val="23"/>
          <w:szCs w:val="23"/>
        </w:rPr>
      </w:pPr>
    </w:p>
    <w:p w14:paraId="37F9F2B3" w14:textId="77777777" w:rsidR="00874902" w:rsidRPr="00C4355C" w:rsidRDefault="00874902" w:rsidP="00874902">
      <w:pPr>
        <w:ind w:right="4" w:firstLine="720"/>
        <w:rPr>
          <w:rFonts w:asciiTheme="minorHAnsi" w:hAnsiTheme="minorHAnsi" w:cstheme="minorHAnsi"/>
          <w:bCs/>
          <w:sz w:val="23"/>
          <w:szCs w:val="23"/>
        </w:rPr>
      </w:pPr>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Jo Day</w:t>
      </w:r>
    </w:p>
    <w:p w14:paraId="0AE0802B" w14:textId="77777777" w:rsidR="00874902" w:rsidRPr="00C4355C" w:rsidRDefault="00874902" w:rsidP="00874902">
      <w:pPr>
        <w:ind w:right="4"/>
        <w:rPr>
          <w:rFonts w:asciiTheme="minorHAnsi" w:hAnsiTheme="minorHAnsi" w:cstheme="minorHAnsi"/>
          <w:bCs/>
          <w:sz w:val="23"/>
          <w:szCs w:val="23"/>
        </w:rPr>
      </w:pPr>
      <w:r w:rsidRPr="00C4355C">
        <w:rPr>
          <w:rFonts w:asciiTheme="minorHAnsi" w:hAnsiTheme="minorHAnsi" w:cstheme="minorHAnsi"/>
          <w:bCs/>
          <w:sz w:val="23"/>
          <w:szCs w:val="23"/>
        </w:rPr>
        <w:tab/>
      </w:r>
      <w:r w:rsidRPr="00C4355C">
        <w:rPr>
          <w:rFonts w:asciiTheme="minorHAnsi" w:hAnsiTheme="minorHAnsi" w:cstheme="minorHAnsi"/>
          <w:b/>
          <w:sz w:val="23"/>
          <w:szCs w:val="23"/>
        </w:rPr>
        <w:t>Seconded</w:t>
      </w:r>
      <w:r w:rsidRPr="00C4355C">
        <w:rPr>
          <w:rFonts w:asciiTheme="minorHAnsi" w:hAnsiTheme="minorHAnsi" w:cstheme="minorHAnsi"/>
          <w:bCs/>
          <w:sz w:val="23"/>
          <w:szCs w:val="23"/>
        </w:rPr>
        <w:t>: Councillor Vera Barnett</w:t>
      </w:r>
    </w:p>
    <w:p w14:paraId="61A19B81" w14:textId="77777777" w:rsidR="00874902" w:rsidRPr="00C4355C" w:rsidRDefault="00874902" w:rsidP="00874902">
      <w:pPr>
        <w:ind w:right="4"/>
        <w:rPr>
          <w:rFonts w:asciiTheme="minorHAnsi" w:hAnsiTheme="minorHAnsi" w:cstheme="minorHAnsi"/>
          <w:bCs/>
          <w:sz w:val="23"/>
          <w:szCs w:val="23"/>
        </w:rPr>
      </w:pPr>
    </w:p>
    <w:p w14:paraId="0FD79250" w14:textId="77777777" w:rsidR="00874902" w:rsidRPr="00C4355C" w:rsidRDefault="00874902" w:rsidP="00874902">
      <w:pPr>
        <w:ind w:left="709" w:right="4" w:firstLine="11"/>
        <w:rPr>
          <w:rFonts w:asciiTheme="minorHAnsi" w:hAnsiTheme="minorHAnsi" w:cstheme="minorHAnsi"/>
          <w:bCs/>
          <w:sz w:val="23"/>
          <w:szCs w:val="23"/>
        </w:rPr>
      </w:pPr>
      <w:r w:rsidRPr="00C4355C">
        <w:rPr>
          <w:rFonts w:asciiTheme="minorHAnsi" w:hAnsiTheme="minorHAnsi" w:cstheme="minorHAnsi"/>
          <w:b/>
          <w:sz w:val="23"/>
          <w:szCs w:val="23"/>
        </w:rPr>
        <w:t>Resolved:</w:t>
      </w:r>
      <w:r w:rsidRPr="00C4355C">
        <w:rPr>
          <w:rFonts w:asciiTheme="minorHAnsi" w:hAnsiTheme="minorHAnsi" w:cstheme="minorHAnsi"/>
          <w:bCs/>
          <w:sz w:val="23"/>
          <w:szCs w:val="23"/>
        </w:rPr>
        <w:t xml:space="preserve"> </w:t>
      </w:r>
      <w:bookmarkEnd w:id="12"/>
      <w:r w:rsidRPr="00C4355C">
        <w:rPr>
          <w:rFonts w:asciiTheme="minorHAnsi" w:hAnsiTheme="minorHAnsi" w:cstheme="minorHAnsi"/>
          <w:bCs/>
          <w:sz w:val="23"/>
          <w:szCs w:val="23"/>
        </w:rPr>
        <w:t>That an event may take place once views from the Ukrainian community have been received.</w:t>
      </w:r>
    </w:p>
    <w:p w14:paraId="5C14B07F" w14:textId="77777777" w:rsidR="00874902" w:rsidRPr="00C4355C" w:rsidRDefault="00874902" w:rsidP="00874902">
      <w:pPr>
        <w:ind w:right="4"/>
        <w:rPr>
          <w:rFonts w:asciiTheme="minorHAnsi" w:hAnsiTheme="minorHAnsi" w:cstheme="minorHAnsi"/>
          <w:b/>
          <w:sz w:val="23"/>
          <w:szCs w:val="23"/>
        </w:rPr>
      </w:pPr>
    </w:p>
    <w:p w14:paraId="20C3E323" w14:textId="6A469035" w:rsidR="00874902" w:rsidRPr="00C4355C" w:rsidRDefault="00874902" w:rsidP="006877AE">
      <w:pPr>
        <w:numPr>
          <w:ilvl w:val="0"/>
          <w:numId w:val="14"/>
        </w:numPr>
        <w:ind w:left="0" w:firstLine="0"/>
        <w:rPr>
          <w:rFonts w:asciiTheme="minorHAnsi" w:hAnsiTheme="minorHAnsi" w:cstheme="minorHAnsi"/>
          <w:b/>
          <w:sz w:val="23"/>
          <w:szCs w:val="23"/>
        </w:rPr>
      </w:pPr>
      <w:r w:rsidRPr="00C4355C">
        <w:rPr>
          <w:rFonts w:asciiTheme="minorHAnsi" w:hAnsiTheme="minorHAnsi" w:cstheme="minorHAnsi"/>
          <w:b/>
          <w:sz w:val="23"/>
          <w:szCs w:val="23"/>
        </w:rPr>
        <w:t>Civic Events</w:t>
      </w:r>
      <w:r w:rsidR="006877AE" w:rsidRPr="00C4355C">
        <w:rPr>
          <w:rFonts w:asciiTheme="minorHAnsi" w:hAnsiTheme="minorHAnsi" w:cstheme="minorHAnsi"/>
          <w:b/>
          <w:sz w:val="23"/>
          <w:szCs w:val="23"/>
        </w:rPr>
        <w:br/>
      </w:r>
    </w:p>
    <w:p w14:paraId="15ED77E1" w14:textId="77777777" w:rsidR="00874902" w:rsidRPr="00C4355C" w:rsidRDefault="00874902" w:rsidP="006860D5">
      <w:pPr>
        <w:numPr>
          <w:ilvl w:val="0"/>
          <w:numId w:val="17"/>
        </w:numPr>
        <w:ind w:right="4"/>
        <w:rPr>
          <w:rFonts w:asciiTheme="minorHAnsi" w:hAnsiTheme="minorHAnsi" w:cstheme="minorHAnsi"/>
          <w:bCs/>
          <w:sz w:val="23"/>
          <w:szCs w:val="23"/>
        </w:rPr>
      </w:pPr>
      <w:r w:rsidRPr="00C4355C">
        <w:rPr>
          <w:rFonts w:asciiTheme="minorHAnsi" w:hAnsiTheme="minorHAnsi" w:cstheme="minorHAnsi"/>
          <w:bCs/>
          <w:sz w:val="23"/>
          <w:szCs w:val="23"/>
        </w:rPr>
        <w:t>The information regarding Civic Events held since the last meeting of this committee was received and noted.</w:t>
      </w:r>
    </w:p>
    <w:p w14:paraId="521CB520" w14:textId="77777777" w:rsidR="00874902" w:rsidRPr="00C4355C" w:rsidRDefault="00874902" w:rsidP="006860D5">
      <w:pPr>
        <w:numPr>
          <w:ilvl w:val="0"/>
          <w:numId w:val="17"/>
        </w:numPr>
        <w:ind w:right="4"/>
        <w:rPr>
          <w:rFonts w:asciiTheme="minorHAnsi" w:hAnsiTheme="minorHAnsi" w:cstheme="minorHAnsi"/>
          <w:bCs/>
          <w:sz w:val="23"/>
          <w:szCs w:val="23"/>
        </w:rPr>
      </w:pPr>
      <w:r w:rsidRPr="00C4355C">
        <w:rPr>
          <w:rFonts w:asciiTheme="minorHAnsi" w:hAnsiTheme="minorHAnsi" w:cstheme="minorHAnsi"/>
          <w:bCs/>
          <w:sz w:val="23"/>
          <w:szCs w:val="23"/>
        </w:rPr>
        <w:t xml:space="preserve">The information relating to future Civic Events as detailed on the agenda was received and noted by the Committee. </w:t>
      </w:r>
    </w:p>
    <w:p w14:paraId="325D63EB" w14:textId="77777777" w:rsidR="00874902" w:rsidRPr="00C4355C" w:rsidRDefault="00874902" w:rsidP="006860D5">
      <w:pPr>
        <w:numPr>
          <w:ilvl w:val="0"/>
          <w:numId w:val="17"/>
        </w:numPr>
        <w:ind w:right="4"/>
        <w:rPr>
          <w:rFonts w:asciiTheme="minorHAnsi" w:hAnsiTheme="minorHAnsi" w:cstheme="minorHAnsi"/>
          <w:bCs/>
          <w:sz w:val="23"/>
          <w:szCs w:val="23"/>
        </w:rPr>
      </w:pPr>
      <w:r w:rsidRPr="00C4355C">
        <w:rPr>
          <w:rFonts w:asciiTheme="minorHAnsi" w:hAnsiTheme="minorHAnsi" w:cstheme="minorHAnsi"/>
          <w:bCs/>
          <w:sz w:val="23"/>
          <w:szCs w:val="23"/>
        </w:rPr>
        <w:t>No new ideas were put forward for suggestions for future events and activities.</w:t>
      </w:r>
    </w:p>
    <w:p w14:paraId="43CEF94D" w14:textId="77777777" w:rsidR="00874902" w:rsidRPr="00C4355C" w:rsidRDefault="00874902" w:rsidP="00874902">
      <w:pPr>
        <w:ind w:left="1080" w:right="4"/>
        <w:rPr>
          <w:rFonts w:asciiTheme="minorHAnsi" w:hAnsiTheme="minorHAnsi" w:cstheme="minorHAnsi"/>
          <w:bCs/>
          <w:sz w:val="23"/>
          <w:szCs w:val="23"/>
        </w:rPr>
      </w:pPr>
    </w:p>
    <w:p w14:paraId="61FF8D07" w14:textId="77777777" w:rsidR="00874902" w:rsidRPr="00C4355C" w:rsidRDefault="00874902" w:rsidP="006877AE">
      <w:pPr>
        <w:ind w:right="4"/>
        <w:rPr>
          <w:rFonts w:asciiTheme="minorHAnsi" w:hAnsiTheme="minorHAnsi" w:cstheme="minorHAnsi"/>
          <w:bCs/>
          <w:sz w:val="23"/>
          <w:szCs w:val="23"/>
        </w:rPr>
      </w:pPr>
    </w:p>
    <w:p w14:paraId="23D23C75" w14:textId="77777777" w:rsidR="00874902" w:rsidRPr="00C4355C" w:rsidRDefault="00874902" w:rsidP="006877AE">
      <w:pPr>
        <w:numPr>
          <w:ilvl w:val="0"/>
          <w:numId w:val="14"/>
        </w:numPr>
        <w:ind w:left="0" w:firstLine="0"/>
        <w:rPr>
          <w:rFonts w:asciiTheme="minorHAnsi" w:hAnsiTheme="minorHAnsi" w:cstheme="minorHAnsi"/>
          <w:b/>
          <w:sz w:val="23"/>
          <w:szCs w:val="23"/>
        </w:rPr>
      </w:pPr>
      <w:bookmarkStart w:id="13" w:name="_Hlk138411153"/>
      <w:r w:rsidRPr="00C4355C">
        <w:rPr>
          <w:rFonts w:asciiTheme="minorHAnsi" w:hAnsiTheme="minorHAnsi" w:cstheme="minorHAnsi"/>
          <w:b/>
          <w:sz w:val="23"/>
          <w:szCs w:val="23"/>
        </w:rPr>
        <w:t>Newbury Spring Festival</w:t>
      </w:r>
    </w:p>
    <w:bookmarkEnd w:id="13"/>
    <w:p w14:paraId="53661218"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Cs/>
          <w:sz w:val="23"/>
          <w:szCs w:val="23"/>
        </w:rPr>
        <w:t>The Committee received a report from Councillor Jo Day, the Council’s representative on this event.</w:t>
      </w:r>
    </w:p>
    <w:p w14:paraId="0DD10866" w14:textId="77777777" w:rsidR="00874902" w:rsidRPr="00C4355C" w:rsidRDefault="00874902" w:rsidP="00874902">
      <w:pPr>
        <w:ind w:left="720"/>
        <w:rPr>
          <w:rFonts w:asciiTheme="minorHAnsi" w:hAnsiTheme="minorHAnsi" w:cstheme="minorHAnsi"/>
          <w:bCs/>
          <w:sz w:val="23"/>
          <w:szCs w:val="23"/>
        </w:rPr>
      </w:pPr>
    </w:p>
    <w:p w14:paraId="273BF730" w14:textId="77777777" w:rsidR="00874902" w:rsidRPr="00C4355C" w:rsidRDefault="00874902" w:rsidP="00874902">
      <w:pPr>
        <w:ind w:right="4" w:firstLine="720"/>
        <w:rPr>
          <w:rFonts w:asciiTheme="minorHAnsi" w:hAnsiTheme="minorHAnsi" w:cstheme="minorHAnsi"/>
          <w:bCs/>
          <w:sz w:val="23"/>
          <w:szCs w:val="23"/>
        </w:rPr>
      </w:pPr>
      <w:bookmarkStart w:id="14" w:name="_Hlk138410265"/>
      <w:r w:rsidRPr="00C4355C">
        <w:rPr>
          <w:rFonts w:asciiTheme="minorHAnsi" w:hAnsiTheme="minorHAnsi" w:cstheme="minorHAnsi"/>
          <w:b/>
          <w:sz w:val="23"/>
          <w:szCs w:val="23"/>
        </w:rPr>
        <w:t>Proposed:</w:t>
      </w:r>
      <w:r w:rsidRPr="00C4355C">
        <w:rPr>
          <w:rFonts w:asciiTheme="minorHAnsi" w:hAnsiTheme="minorHAnsi" w:cstheme="minorHAnsi"/>
          <w:bCs/>
          <w:sz w:val="23"/>
          <w:szCs w:val="23"/>
        </w:rPr>
        <w:t xml:space="preserve"> Councillor Billy Drummond</w:t>
      </w:r>
    </w:p>
    <w:p w14:paraId="4286C6E0" w14:textId="77777777" w:rsidR="00874902" w:rsidRPr="00C4355C" w:rsidRDefault="00874902" w:rsidP="00874902">
      <w:pPr>
        <w:ind w:right="4"/>
        <w:rPr>
          <w:rFonts w:asciiTheme="minorHAnsi" w:hAnsiTheme="minorHAnsi" w:cstheme="minorHAnsi"/>
          <w:bCs/>
          <w:sz w:val="23"/>
          <w:szCs w:val="23"/>
        </w:rPr>
      </w:pPr>
      <w:r w:rsidRPr="00C4355C">
        <w:rPr>
          <w:rFonts w:asciiTheme="minorHAnsi" w:hAnsiTheme="minorHAnsi" w:cstheme="minorHAnsi"/>
          <w:bCs/>
          <w:sz w:val="23"/>
          <w:szCs w:val="23"/>
        </w:rPr>
        <w:tab/>
      </w:r>
      <w:r w:rsidRPr="00C4355C">
        <w:rPr>
          <w:rFonts w:asciiTheme="minorHAnsi" w:hAnsiTheme="minorHAnsi" w:cstheme="minorHAnsi"/>
          <w:b/>
          <w:sz w:val="23"/>
          <w:szCs w:val="23"/>
        </w:rPr>
        <w:t>Seconded</w:t>
      </w:r>
      <w:r w:rsidRPr="00C4355C">
        <w:rPr>
          <w:rFonts w:asciiTheme="minorHAnsi" w:hAnsiTheme="minorHAnsi" w:cstheme="minorHAnsi"/>
          <w:bCs/>
          <w:sz w:val="23"/>
          <w:szCs w:val="23"/>
        </w:rPr>
        <w:t>: Councillor Vera Barnett</w:t>
      </w:r>
    </w:p>
    <w:p w14:paraId="4788626E" w14:textId="77777777" w:rsidR="00874902" w:rsidRPr="00C4355C" w:rsidRDefault="00874902" w:rsidP="00874902">
      <w:pPr>
        <w:ind w:right="4"/>
        <w:rPr>
          <w:rFonts w:asciiTheme="minorHAnsi" w:hAnsiTheme="minorHAnsi" w:cstheme="minorHAnsi"/>
          <w:bCs/>
          <w:sz w:val="23"/>
          <w:szCs w:val="23"/>
        </w:rPr>
      </w:pPr>
    </w:p>
    <w:p w14:paraId="5634F4BF" w14:textId="77777777" w:rsidR="00874902" w:rsidRPr="00C4355C" w:rsidRDefault="00874902" w:rsidP="00874902">
      <w:pPr>
        <w:ind w:left="720"/>
        <w:rPr>
          <w:rFonts w:asciiTheme="minorHAnsi" w:hAnsiTheme="minorHAnsi" w:cstheme="minorHAnsi"/>
          <w:bCs/>
          <w:sz w:val="23"/>
          <w:szCs w:val="23"/>
        </w:rPr>
      </w:pPr>
      <w:r w:rsidRPr="00C4355C">
        <w:rPr>
          <w:rFonts w:asciiTheme="minorHAnsi" w:hAnsiTheme="minorHAnsi" w:cstheme="minorHAnsi"/>
          <w:b/>
          <w:sz w:val="23"/>
          <w:szCs w:val="23"/>
        </w:rPr>
        <w:t xml:space="preserve">Resolved: </w:t>
      </w:r>
      <w:r w:rsidRPr="00C4355C">
        <w:rPr>
          <w:rFonts w:asciiTheme="minorHAnsi" w:hAnsiTheme="minorHAnsi" w:cstheme="minorHAnsi"/>
          <w:bCs/>
          <w:sz w:val="23"/>
          <w:szCs w:val="23"/>
        </w:rPr>
        <w:t>That the Council supports this event, subject to available resources.</w:t>
      </w:r>
    </w:p>
    <w:bookmarkEnd w:id="14"/>
    <w:p w14:paraId="489E149C" w14:textId="77777777" w:rsidR="00874902" w:rsidRPr="00C4355C" w:rsidRDefault="00874902" w:rsidP="00874902">
      <w:pPr>
        <w:rPr>
          <w:rFonts w:asciiTheme="minorHAnsi" w:hAnsiTheme="minorHAnsi" w:cstheme="minorHAnsi"/>
          <w:b/>
          <w:sz w:val="23"/>
          <w:szCs w:val="23"/>
        </w:rPr>
      </w:pPr>
    </w:p>
    <w:p w14:paraId="73897A9D" w14:textId="77777777" w:rsidR="00874902" w:rsidRPr="00C4355C" w:rsidRDefault="00874902" w:rsidP="00874902">
      <w:pPr>
        <w:ind w:right="4"/>
        <w:rPr>
          <w:rFonts w:asciiTheme="minorHAnsi" w:hAnsiTheme="minorHAnsi" w:cstheme="minorHAnsi"/>
          <w:sz w:val="23"/>
          <w:szCs w:val="23"/>
        </w:rPr>
      </w:pPr>
    </w:p>
    <w:p w14:paraId="7C31BFFC" w14:textId="77777777" w:rsidR="00874902" w:rsidRPr="00C4355C" w:rsidRDefault="00874902" w:rsidP="006877AE">
      <w:pPr>
        <w:numPr>
          <w:ilvl w:val="0"/>
          <w:numId w:val="14"/>
        </w:numPr>
        <w:ind w:left="0" w:firstLine="0"/>
        <w:rPr>
          <w:rFonts w:asciiTheme="minorHAnsi" w:hAnsiTheme="minorHAnsi" w:cstheme="minorHAnsi"/>
          <w:b/>
          <w:bCs/>
          <w:sz w:val="23"/>
          <w:szCs w:val="23"/>
        </w:rPr>
      </w:pPr>
      <w:r w:rsidRPr="00C4355C">
        <w:rPr>
          <w:rFonts w:asciiTheme="minorHAnsi" w:hAnsiTheme="minorHAnsi" w:cstheme="minorHAnsi"/>
          <w:b/>
          <w:bCs/>
          <w:sz w:val="23"/>
          <w:szCs w:val="23"/>
        </w:rPr>
        <w:t>Forward Work Programme for Civic Pride, Arts &amp; Leisure Committee Meetings.</w:t>
      </w:r>
      <w:r w:rsidRPr="00C4355C">
        <w:rPr>
          <w:rFonts w:asciiTheme="minorHAnsi" w:hAnsiTheme="minorHAnsi" w:cstheme="minorHAnsi"/>
          <w:b/>
          <w:bCs/>
          <w:sz w:val="23"/>
          <w:szCs w:val="23"/>
        </w:rPr>
        <w:br/>
      </w:r>
    </w:p>
    <w:p w14:paraId="1B9F1691" w14:textId="77777777" w:rsidR="00874902" w:rsidRPr="00C4355C" w:rsidRDefault="00874902" w:rsidP="00874902">
      <w:pPr>
        <w:ind w:firstLine="720"/>
        <w:rPr>
          <w:rFonts w:asciiTheme="minorHAnsi" w:hAnsiTheme="minorHAnsi" w:cstheme="minorHAnsi"/>
          <w:b/>
          <w:bCs/>
          <w:sz w:val="23"/>
          <w:szCs w:val="23"/>
        </w:rPr>
      </w:pPr>
      <w:r w:rsidRPr="00C4355C">
        <w:rPr>
          <w:rFonts w:asciiTheme="minorHAnsi" w:hAnsiTheme="minorHAnsi" w:cstheme="minorHAnsi"/>
          <w:sz w:val="23"/>
          <w:szCs w:val="23"/>
        </w:rPr>
        <w:t>Noted.</w:t>
      </w:r>
    </w:p>
    <w:p w14:paraId="4131816E" w14:textId="77777777" w:rsidR="00874902" w:rsidRPr="00C4355C" w:rsidRDefault="00874902" w:rsidP="00874902">
      <w:pPr>
        <w:ind w:right="4"/>
        <w:rPr>
          <w:rFonts w:asciiTheme="minorHAnsi" w:hAnsiTheme="minorHAnsi" w:cstheme="minorHAnsi"/>
          <w:sz w:val="23"/>
          <w:szCs w:val="23"/>
        </w:rPr>
      </w:pPr>
    </w:p>
    <w:p w14:paraId="233F411D" w14:textId="77777777" w:rsidR="00874902" w:rsidRPr="00C4355C" w:rsidRDefault="00874902" w:rsidP="00874902">
      <w:pPr>
        <w:tabs>
          <w:tab w:val="left" w:pos="567"/>
          <w:tab w:val="left" w:pos="709"/>
        </w:tabs>
        <w:ind w:right="4"/>
        <w:rPr>
          <w:rFonts w:asciiTheme="minorHAnsi" w:hAnsiTheme="minorHAnsi" w:cstheme="minorHAnsi"/>
          <w:b/>
          <w:sz w:val="23"/>
          <w:szCs w:val="23"/>
        </w:rPr>
      </w:pPr>
      <w:r w:rsidRPr="00C4355C">
        <w:rPr>
          <w:rFonts w:asciiTheme="minorHAnsi" w:hAnsiTheme="minorHAnsi" w:cstheme="minorHAnsi"/>
          <w:b/>
          <w:sz w:val="23"/>
          <w:szCs w:val="23"/>
        </w:rPr>
        <w:t>There being no further business the Chairperson declared the meeting closed at 8.40 pm.</w:t>
      </w:r>
    </w:p>
    <w:p w14:paraId="4CB1BB71" w14:textId="77777777" w:rsidR="00874902" w:rsidRPr="00C4355C" w:rsidRDefault="00874902" w:rsidP="00874902">
      <w:pPr>
        <w:tabs>
          <w:tab w:val="left" w:pos="567"/>
          <w:tab w:val="left" w:pos="709"/>
        </w:tabs>
        <w:ind w:right="4"/>
        <w:rPr>
          <w:rFonts w:asciiTheme="minorHAnsi" w:hAnsiTheme="minorHAnsi" w:cstheme="minorHAnsi"/>
          <w:b/>
          <w:sz w:val="23"/>
          <w:szCs w:val="23"/>
        </w:rPr>
      </w:pPr>
    </w:p>
    <w:p w14:paraId="5970C9F2" w14:textId="77777777" w:rsidR="00874902" w:rsidRPr="00C4355C" w:rsidRDefault="00874902" w:rsidP="00874902">
      <w:pPr>
        <w:tabs>
          <w:tab w:val="left" w:pos="567"/>
          <w:tab w:val="left" w:pos="709"/>
        </w:tabs>
        <w:ind w:right="4"/>
        <w:rPr>
          <w:rFonts w:asciiTheme="minorHAnsi" w:hAnsiTheme="minorHAnsi" w:cstheme="minorHAnsi"/>
          <w:b/>
          <w:sz w:val="23"/>
          <w:szCs w:val="23"/>
        </w:rPr>
      </w:pPr>
      <w:r w:rsidRPr="00C4355C">
        <w:rPr>
          <w:rFonts w:asciiTheme="minorHAnsi" w:hAnsiTheme="minorHAnsi" w:cstheme="minorHAnsi"/>
          <w:b/>
          <w:sz w:val="23"/>
          <w:szCs w:val="23"/>
        </w:rPr>
        <w:t>Chairperson:</w:t>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r>
      <w:r w:rsidRPr="00C4355C">
        <w:rPr>
          <w:rFonts w:asciiTheme="minorHAnsi" w:hAnsiTheme="minorHAnsi" w:cstheme="minorHAnsi"/>
          <w:b/>
          <w:sz w:val="23"/>
          <w:szCs w:val="23"/>
        </w:rPr>
        <w:tab/>
        <w:t>Date:</w:t>
      </w:r>
    </w:p>
    <w:p w14:paraId="67B62048" w14:textId="036E7FE0" w:rsidR="006877AE" w:rsidRPr="00C4355C" w:rsidRDefault="006877AE">
      <w:pPr>
        <w:rPr>
          <w:rFonts w:asciiTheme="minorHAnsi" w:hAnsiTheme="minorHAnsi" w:cstheme="minorHAnsi"/>
          <w:b/>
          <w:sz w:val="23"/>
          <w:szCs w:val="23"/>
        </w:rPr>
      </w:pPr>
      <w:r w:rsidRPr="00C4355C">
        <w:rPr>
          <w:rFonts w:asciiTheme="minorHAnsi" w:hAnsiTheme="minorHAnsi" w:cstheme="minorHAnsi"/>
          <w:b/>
          <w:sz w:val="23"/>
          <w:szCs w:val="23"/>
        </w:rPr>
        <w:br w:type="page"/>
      </w:r>
    </w:p>
    <w:p w14:paraId="43742358" w14:textId="17B523DB" w:rsidR="004663A5" w:rsidRPr="00C4355C" w:rsidRDefault="004663A5" w:rsidP="0061630B">
      <w:pPr>
        <w:ind w:left="7200" w:right="-42" w:firstLine="720"/>
        <w:rPr>
          <w:rFonts w:asciiTheme="minorHAnsi" w:hAnsiTheme="minorHAnsi" w:cstheme="minorHAnsi"/>
          <w:b/>
          <w:sz w:val="23"/>
          <w:szCs w:val="23"/>
        </w:rPr>
      </w:pPr>
      <w:bookmarkStart w:id="15" w:name="_Hlk137042107"/>
      <w:r w:rsidRPr="00C4355C">
        <w:rPr>
          <w:rFonts w:asciiTheme="minorHAnsi" w:hAnsiTheme="minorHAnsi" w:cstheme="minorHAnsi"/>
          <w:b/>
          <w:sz w:val="23"/>
          <w:szCs w:val="23"/>
        </w:rPr>
        <w:t>Appendix 2</w:t>
      </w:r>
    </w:p>
    <w:p w14:paraId="20CCE495" w14:textId="77777777" w:rsidR="004663A5" w:rsidRPr="00C4355C" w:rsidRDefault="004663A5" w:rsidP="004663A5">
      <w:pPr>
        <w:ind w:right="-42"/>
        <w:rPr>
          <w:rFonts w:asciiTheme="minorHAnsi" w:hAnsiTheme="minorHAnsi" w:cstheme="minorHAnsi"/>
          <w:b/>
          <w:sz w:val="23"/>
          <w:szCs w:val="23"/>
        </w:rPr>
      </w:pPr>
    </w:p>
    <w:p w14:paraId="30685E79" w14:textId="597CB8DD" w:rsidR="004663A5" w:rsidRPr="004663A5" w:rsidRDefault="004663A5" w:rsidP="004663A5">
      <w:pPr>
        <w:ind w:right="-42"/>
        <w:rPr>
          <w:rFonts w:asciiTheme="minorHAnsi" w:hAnsiTheme="minorHAnsi" w:cstheme="minorHAnsi"/>
          <w:b/>
          <w:sz w:val="23"/>
          <w:szCs w:val="23"/>
        </w:rPr>
      </w:pPr>
      <w:r w:rsidRPr="004663A5">
        <w:rPr>
          <w:rFonts w:asciiTheme="minorHAnsi" w:hAnsiTheme="minorHAnsi" w:cstheme="minorHAnsi"/>
          <w:b/>
          <w:sz w:val="23"/>
          <w:szCs w:val="23"/>
        </w:rPr>
        <w:t xml:space="preserve">Civic Pride, Arts and Culture Committee </w:t>
      </w:r>
    </w:p>
    <w:p w14:paraId="2EFD22FF" w14:textId="77777777" w:rsidR="004663A5" w:rsidRPr="004663A5" w:rsidRDefault="004663A5" w:rsidP="004663A5">
      <w:pPr>
        <w:ind w:right="-42"/>
        <w:rPr>
          <w:rFonts w:asciiTheme="minorHAnsi" w:hAnsiTheme="minorHAnsi" w:cstheme="minorHAnsi"/>
          <w:b/>
          <w:sz w:val="23"/>
          <w:szCs w:val="23"/>
        </w:rPr>
      </w:pPr>
      <w:r w:rsidRPr="004663A5">
        <w:rPr>
          <w:rFonts w:asciiTheme="minorHAnsi" w:hAnsiTheme="minorHAnsi" w:cstheme="minorHAnsi"/>
          <w:b/>
          <w:sz w:val="23"/>
          <w:szCs w:val="23"/>
        </w:rPr>
        <w:t>Date: 03 07 2023</w:t>
      </w:r>
    </w:p>
    <w:p w14:paraId="40345EB6" w14:textId="77777777" w:rsidR="004663A5" w:rsidRPr="004663A5" w:rsidRDefault="004663A5" w:rsidP="004663A5">
      <w:pPr>
        <w:ind w:right="-42"/>
        <w:jc w:val="center"/>
        <w:rPr>
          <w:rFonts w:asciiTheme="minorHAnsi" w:hAnsiTheme="minorHAnsi" w:cstheme="minorHAnsi"/>
          <w:b/>
          <w:sz w:val="23"/>
          <w:szCs w:val="23"/>
          <w:u w:val="single"/>
        </w:rPr>
      </w:pPr>
      <w:r w:rsidRPr="004663A5">
        <w:rPr>
          <w:rFonts w:asciiTheme="minorHAnsi" w:hAnsiTheme="minorHAnsi" w:cstheme="minorHAnsi"/>
          <w:b/>
          <w:sz w:val="23"/>
          <w:szCs w:val="23"/>
          <w:u w:val="single"/>
        </w:rPr>
        <w:t>ACTION SHEET</w:t>
      </w:r>
    </w:p>
    <w:p w14:paraId="3422504C" w14:textId="77777777" w:rsidR="004663A5" w:rsidRPr="004663A5" w:rsidRDefault="004663A5" w:rsidP="004663A5">
      <w:pPr>
        <w:ind w:right="-42"/>
        <w:jc w:val="center"/>
        <w:rPr>
          <w:rFonts w:asciiTheme="minorHAnsi" w:hAnsiTheme="minorHAnsi" w:cstheme="minorHAnsi"/>
          <w:b/>
          <w:sz w:val="23"/>
          <w:szCs w:val="23"/>
          <w:u w:val="single"/>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410"/>
        <w:gridCol w:w="2268"/>
        <w:gridCol w:w="2126"/>
        <w:gridCol w:w="1701"/>
      </w:tblGrid>
      <w:tr w:rsidR="004663A5" w:rsidRPr="004663A5" w14:paraId="66085644" w14:textId="77777777" w:rsidTr="00A63E25">
        <w:tc>
          <w:tcPr>
            <w:tcW w:w="1526" w:type="dxa"/>
            <w:shd w:val="clear" w:color="auto" w:fill="auto"/>
          </w:tcPr>
          <w:p w14:paraId="236F47D5" w14:textId="77777777" w:rsidR="004663A5" w:rsidRPr="004663A5" w:rsidRDefault="004663A5" w:rsidP="004663A5">
            <w:pPr>
              <w:ind w:right="-42"/>
              <w:rPr>
                <w:rFonts w:asciiTheme="minorHAnsi" w:hAnsiTheme="minorHAnsi" w:cstheme="minorHAnsi"/>
                <w:b/>
                <w:sz w:val="23"/>
                <w:szCs w:val="23"/>
                <w:u w:val="single"/>
              </w:rPr>
            </w:pPr>
            <w:r w:rsidRPr="004663A5">
              <w:rPr>
                <w:rFonts w:asciiTheme="minorHAnsi" w:hAnsiTheme="minorHAnsi" w:cstheme="minorHAnsi"/>
                <w:b/>
                <w:sz w:val="23"/>
                <w:szCs w:val="23"/>
              </w:rPr>
              <w:t>Item</w:t>
            </w:r>
          </w:p>
        </w:tc>
        <w:tc>
          <w:tcPr>
            <w:tcW w:w="2410" w:type="dxa"/>
            <w:shd w:val="clear" w:color="auto" w:fill="auto"/>
          </w:tcPr>
          <w:p w14:paraId="7F237025" w14:textId="77777777" w:rsidR="004663A5" w:rsidRPr="004663A5" w:rsidRDefault="004663A5" w:rsidP="004663A5">
            <w:pPr>
              <w:ind w:right="-42"/>
              <w:rPr>
                <w:rFonts w:asciiTheme="minorHAnsi" w:hAnsiTheme="minorHAnsi" w:cstheme="minorHAnsi"/>
                <w:b/>
                <w:sz w:val="23"/>
                <w:szCs w:val="23"/>
                <w:u w:val="single"/>
              </w:rPr>
            </w:pPr>
            <w:r w:rsidRPr="004663A5">
              <w:rPr>
                <w:rFonts w:asciiTheme="minorHAnsi" w:hAnsiTheme="minorHAnsi" w:cstheme="minorHAnsi"/>
                <w:b/>
                <w:sz w:val="23"/>
                <w:szCs w:val="23"/>
              </w:rPr>
              <w:t>Resolved</w:t>
            </w:r>
          </w:p>
        </w:tc>
        <w:tc>
          <w:tcPr>
            <w:tcW w:w="2268" w:type="dxa"/>
            <w:shd w:val="clear" w:color="auto" w:fill="auto"/>
          </w:tcPr>
          <w:p w14:paraId="0D923D5F" w14:textId="77777777" w:rsidR="004663A5" w:rsidRPr="004663A5" w:rsidRDefault="004663A5" w:rsidP="004663A5">
            <w:pPr>
              <w:ind w:right="-42"/>
              <w:rPr>
                <w:rFonts w:asciiTheme="minorHAnsi" w:hAnsiTheme="minorHAnsi" w:cstheme="minorHAnsi"/>
                <w:b/>
                <w:sz w:val="23"/>
                <w:szCs w:val="23"/>
                <w:u w:val="single"/>
              </w:rPr>
            </w:pPr>
            <w:r w:rsidRPr="004663A5">
              <w:rPr>
                <w:rFonts w:asciiTheme="minorHAnsi" w:hAnsiTheme="minorHAnsi" w:cstheme="minorHAnsi"/>
                <w:b/>
                <w:sz w:val="23"/>
                <w:szCs w:val="23"/>
              </w:rPr>
              <w:t>Actions</w:t>
            </w:r>
          </w:p>
        </w:tc>
        <w:tc>
          <w:tcPr>
            <w:tcW w:w="2126" w:type="dxa"/>
            <w:shd w:val="clear" w:color="auto" w:fill="auto"/>
          </w:tcPr>
          <w:p w14:paraId="3E4917CA" w14:textId="77777777" w:rsidR="004663A5" w:rsidRPr="004663A5" w:rsidRDefault="004663A5" w:rsidP="004663A5">
            <w:pPr>
              <w:ind w:right="-42"/>
              <w:rPr>
                <w:rFonts w:asciiTheme="minorHAnsi" w:hAnsiTheme="minorHAnsi" w:cstheme="minorHAnsi"/>
                <w:b/>
                <w:sz w:val="23"/>
                <w:szCs w:val="23"/>
                <w:u w:val="single"/>
              </w:rPr>
            </w:pPr>
            <w:r w:rsidRPr="004663A5">
              <w:rPr>
                <w:rFonts w:asciiTheme="minorHAnsi" w:hAnsiTheme="minorHAnsi" w:cstheme="minorHAnsi"/>
                <w:b/>
                <w:sz w:val="23"/>
                <w:szCs w:val="23"/>
              </w:rPr>
              <w:t>who</w:t>
            </w:r>
          </w:p>
        </w:tc>
        <w:tc>
          <w:tcPr>
            <w:tcW w:w="1701" w:type="dxa"/>
            <w:shd w:val="clear" w:color="auto" w:fill="auto"/>
          </w:tcPr>
          <w:p w14:paraId="152275A7" w14:textId="77777777" w:rsidR="004663A5" w:rsidRPr="004663A5" w:rsidRDefault="004663A5" w:rsidP="004663A5">
            <w:pPr>
              <w:ind w:right="-42"/>
              <w:rPr>
                <w:rFonts w:asciiTheme="minorHAnsi" w:hAnsiTheme="minorHAnsi" w:cstheme="minorHAnsi"/>
                <w:b/>
                <w:sz w:val="23"/>
                <w:szCs w:val="23"/>
                <w:u w:val="single"/>
              </w:rPr>
            </w:pPr>
            <w:r w:rsidRPr="004663A5">
              <w:rPr>
                <w:rFonts w:asciiTheme="minorHAnsi" w:hAnsiTheme="minorHAnsi" w:cstheme="minorHAnsi"/>
                <w:b/>
                <w:sz w:val="23"/>
                <w:szCs w:val="23"/>
              </w:rPr>
              <w:t>when</w:t>
            </w:r>
          </w:p>
        </w:tc>
      </w:tr>
      <w:tr w:rsidR="004663A5" w:rsidRPr="004663A5" w14:paraId="6687F89A" w14:textId="77777777" w:rsidTr="00A63E25">
        <w:tc>
          <w:tcPr>
            <w:tcW w:w="1526" w:type="dxa"/>
            <w:shd w:val="clear" w:color="auto" w:fill="auto"/>
          </w:tcPr>
          <w:p w14:paraId="68E25D4C" w14:textId="77777777" w:rsidR="004663A5" w:rsidRPr="004663A5" w:rsidRDefault="004663A5" w:rsidP="004663A5">
            <w:pPr>
              <w:ind w:right="-42"/>
              <w:rPr>
                <w:rFonts w:asciiTheme="minorHAnsi" w:hAnsiTheme="minorHAnsi" w:cstheme="minorHAnsi"/>
                <w:b/>
                <w:sz w:val="23"/>
                <w:szCs w:val="23"/>
              </w:rPr>
            </w:pPr>
            <w:r w:rsidRPr="004663A5">
              <w:rPr>
                <w:rFonts w:asciiTheme="minorHAnsi" w:hAnsiTheme="minorHAnsi" w:cstheme="minorHAnsi"/>
                <w:sz w:val="23"/>
                <w:szCs w:val="23"/>
              </w:rPr>
              <w:t>Agenda Item 2 – Apologies</w:t>
            </w:r>
          </w:p>
        </w:tc>
        <w:tc>
          <w:tcPr>
            <w:tcW w:w="2410" w:type="dxa"/>
            <w:shd w:val="clear" w:color="auto" w:fill="auto"/>
          </w:tcPr>
          <w:p w14:paraId="4F220A58"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pologies: Councillor Nigel Foot</w:t>
            </w:r>
          </w:p>
          <w:p w14:paraId="67F3B4B9" w14:textId="77777777" w:rsidR="004663A5" w:rsidRPr="004663A5" w:rsidRDefault="004663A5" w:rsidP="004663A5">
            <w:pPr>
              <w:ind w:right="-42"/>
              <w:rPr>
                <w:rFonts w:asciiTheme="minorHAnsi" w:hAnsiTheme="minorHAnsi" w:cstheme="minorHAnsi"/>
                <w:sz w:val="23"/>
                <w:szCs w:val="23"/>
              </w:rPr>
            </w:pPr>
          </w:p>
        </w:tc>
        <w:tc>
          <w:tcPr>
            <w:tcW w:w="2268" w:type="dxa"/>
            <w:shd w:val="clear" w:color="auto" w:fill="auto"/>
          </w:tcPr>
          <w:p w14:paraId="0B69067C" w14:textId="77777777" w:rsidR="004663A5" w:rsidRPr="004663A5" w:rsidRDefault="004663A5" w:rsidP="004663A5">
            <w:pPr>
              <w:ind w:right="-42"/>
              <w:rPr>
                <w:rFonts w:asciiTheme="minorHAnsi" w:hAnsiTheme="minorHAnsi" w:cstheme="minorHAnsi"/>
                <w:b/>
                <w:sz w:val="23"/>
                <w:szCs w:val="23"/>
              </w:rPr>
            </w:pPr>
            <w:r w:rsidRPr="004663A5">
              <w:rPr>
                <w:rFonts w:asciiTheme="minorHAnsi" w:hAnsiTheme="minorHAnsi" w:cstheme="minorHAnsi"/>
                <w:sz w:val="23"/>
                <w:szCs w:val="23"/>
              </w:rPr>
              <w:t>Write up attendance register</w:t>
            </w:r>
          </w:p>
        </w:tc>
        <w:tc>
          <w:tcPr>
            <w:tcW w:w="2126" w:type="dxa"/>
            <w:shd w:val="clear" w:color="auto" w:fill="auto"/>
          </w:tcPr>
          <w:p w14:paraId="572A7E64" w14:textId="77777777" w:rsidR="004663A5" w:rsidRPr="004663A5" w:rsidRDefault="004663A5" w:rsidP="004663A5">
            <w:pPr>
              <w:ind w:right="-42"/>
              <w:rPr>
                <w:rFonts w:asciiTheme="minorHAnsi" w:hAnsiTheme="minorHAnsi" w:cstheme="minorHAnsi"/>
                <w:bCs/>
                <w:sz w:val="23"/>
                <w:szCs w:val="23"/>
              </w:rPr>
            </w:pPr>
            <w:r w:rsidRPr="004663A5">
              <w:rPr>
                <w:rFonts w:asciiTheme="minorHAnsi" w:hAnsiTheme="minorHAnsi" w:cstheme="minorHAnsi"/>
                <w:bCs/>
                <w:sz w:val="23"/>
                <w:szCs w:val="23"/>
              </w:rPr>
              <w:t>Kym</w:t>
            </w:r>
          </w:p>
        </w:tc>
        <w:tc>
          <w:tcPr>
            <w:tcW w:w="1701" w:type="dxa"/>
            <w:shd w:val="clear" w:color="auto" w:fill="auto"/>
          </w:tcPr>
          <w:p w14:paraId="143F96C6" w14:textId="77777777" w:rsidR="004663A5" w:rsidRPr="004663A5" w:rsidRDefault="004663A5" w:rsidP="004663A5">
            <w:pPr>
              <w:ind w:right="-42"/>
              <w:rPr>
                <w:rFonts w:asciiTheme="minorHAnsi" w:hAnsiTheme="minorHAnsi" w:cstheme="minorHAnsi"/>
                <w:b/>
                <w:sz w:val="23"/>
                <w:szCs w:val="23"/>
              </w:rPr>
            </w:pPr>
            <w:r w:rsidRPr="004663A5">
              <w:rPr>
                <w:rFonts w:asciiTheme="minorHAnsi" w:hAnsiTheme="minorHAnsi" w:cstheme="minorHAnsi"/>
                <w:sz w:val="23"/>
                <w:szCs w:val="23"/>
              </w:rPr>
              <w:t>07 07 2023</w:t>
            </w:r>
          </w:p>
        </w:tc>
      </w:tr>
      <w:tr w:rsidR="004663A5" w:rsidRPr="004663A5" w14:paraId="00709F79" w14:textId="77777777" w:rsidTr="00A63E25">
        <w:tc>
          <w:tcPr>
            <w:tcW w:w="1526" w:type="dxa"/>
            <w:shd w:val="clear" w:color="auto" w:fill="auto"/>
          </w:tcPr>
          <w:p w14:paraId="09592183"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4 - Minutes</w:t>
            </w:r>
          </w:p>
        </w:tc>
        <w:tc>
          <w:tcPr>
            <w:tcW w:w="2410" w:type="dxa"/>
            <w:shd w:val="clear" w:color="auto" w:fill="auto"/>
          </w:tcPr>
          <w:p w14:paraId="3B6751D7"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Approved &amp; </w:t>
            </w:r>
            <w:proofErr w:type="gramStart"/>
            <w:r w:rsidRPr="004663A5">
              <w:rPr>
                <w:rFonts w:asciiTheme="minorHAnsi" w:hAnsiTheme="minorHAnsi" w:cstheme="minorHAnsi"/>
                <w:sz w:val="23"/>
                <w:szCs w:val="23"/>
              </w:rPr>
              <w:t>Signed</w:t>
            </w:r>
            <w:proofErr w:type="gramEnd"/>
          </w:p>
        </w:tc>
        <w:tc>
          <w:tcPr>
            <w:tcW w:w="2268" w:type="dxa"/>
            <w:shd w:val="clear" w:color="auto" w:fill="auto"/>
          </w:tcPr>
          <w:p w14:paraId="05BB883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Send signed minutes to Corporate Support Officer</w:t>
            </w:r>
          </w:p>
        </w:tc>
        <w:tc>
          <w:tcPr>
            <w:tcW w:w="2126" w:type="dxa"/>
            <w:shd w:val="clear" w:color="auto" w:fill="auto"/>
          </w:tcPr>
          <w:p w14:paraId="06664B8E"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CM </w:t>
            </w:r>
          </w:p>
        </w:tc>
        <w:tc>
          <w:tcPr>
            <w:tcW w:w="1701" w:type="dxa"/>
            <w:shd w:val="clear" w:color="auto" w:fill="auto"/>
          </w:tcPr>
          <w:p w14:paraId="1D6D2D54"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07 07 2023</w:t>
            </w:r>
          </w:p>
        </w:tc>
      </w:tr>
      <w:tr w:rsidR="004663A5" w:rsidRPr="004663A5" w14:paraId="34560AC2" w14:textId="77777777" w:rsidTr="00A63E25">
        <w:tc>
          <w:tcPr>
            <w:tcW w:w="1526" w:type="dxa"/>
            <w:shd w:val="clear" w:color="auto" w:fill="auto"/>
          </w:tcPr>
          <w:p w14:paraId="7BA2A205"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Agenda Item 8 </w:t>
            </w:r>
            <w:proofErr w:type="gramStart"/>
            <w:r w:rsidRPr="004663A5">
              <w:rPr>
                <w:rFonts w:asciiTheme="minorHAnsi" w:hAnsiTheme="minorHAnsi" w:cstheme="minorHAnsi"/>
                <w:sz w:val="23"/>
                <w:szCs w:val="23"/>
              </w:rPr>
              <w:t>-  Mayor</w:t>
            </w:r>
            <w:proofErr w:type="gramEnd"/>
            <w:r w:rsidRPr="004663A5">
              <w:rPr>
                <w:rFonts w:asciiTheme="minorHAnsi" w:hAnsiTheme="minorHAnsi" w:cstheme="minorHAnsi"/>
                <w:sz w:val="23"/>
                <w:szCs w:val="23"/>
              </w:rPr>
              <w:t xml:space="preserve"> Making</w:t>
            </w:r>
          </w:p>
        </w:tc>
        <w:tc>
          <w:tcPr>
            <w:tcW w:w="2410" w:type="dxa"/>
            <w:shd w:val="clear" w:color="auto" w:fill="auto"/>
          </w:tcPr>
          <w:p w14:paraId="292E9B72" w14:textId="77777777" w:rsidR="004663A5" w:rsidRPr="004663A5" w:rsidRDefault="004663A5" w:rsidP="004663A5">
            <w:pPr>
              <w:rPr>
                <w:rFonts w:asciiTheme="minorHAnsi" w:hAnsiTheme="minorHAnsi" w:cstheme="minorHAnsi"/>
                <w:sz w:val="23"/>
                <w:szCs w:val="23"/>
              </w:rPr>
            </w:pPr>
            <w:r w:rsidRPr="004663A5">
              <w:rPr>
                <w:rFonts w:asciiTheme="minorHAnsi" w:hAnsiTheme="minorHAnsi" w:cstheme="minorHAnsi"/>
                <w:sz w:val="23"/>
                <w:szCs w:val="23"/>
              </w:rPr>
              <w:t>Feedback provided from Councillors and Civic Team – particularly around sound and speech length</w:t>
            </w:r>
          </w:p>
        </w:tc>
        <w:tc>
          <w:tcPr>
            <w:tcW w:w="2268" w:type="dxa"/>
            <w:shd w:val="clear" w:color="auto" w:fill="auto"/>
          </w:tcPr>
          <w:p w14:paraId="7C0E2C91"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ll comments will be considered in the plans for 2024 ceremony and be on the Work Programme for the February 2024 meeting of the Committee</w:t>
            </w:r>
          </w:p>
        </w:tc>
        <w:tc>
          <w:tcPr>
            <w:tcW w:w="2126" w:type="dxa"/>
            <w:shd w:val="clear" w:color="auto" w:fill="auto"/>
          </w:tcPr>
          <w:p w14:paraId="46D0B3CE"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w:t>
            </w:r>
          </w:p>
        </w:tc>
        <w:tc>
          <w:tcPr>
            <w:tcW w:w="1701" w:type="dxa"/>
            <w:shd w:val="clear" w:color="auto" w:fill="auto"/>
          </w:tcPr>
          <w:p w14:paraId="4F8ECCD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Spring 2024</w:t>
            </w:r>
          </w:p>
        </w:tc>
      </w:tr>
      <w:tr w:rsidR="004663A5" w:rsidRPr="004663A5" w14:paraId="14132C11" w14:textId="77777777" w:rsidTr="00A63E25">
        <w:tc>
          <w:tcPr>
            <w:tcW w:w="1526" w:type="dxa"/>
            <w:shd w:val="clear" w:color="auto" w:fill="auto"/>
          </w:tcPr>
          <w:p w14:paraId="63E79176"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9 – Civic Awards</w:t>
            </w:r>
          </w:p>
        </w:tc>
        <w:tc>
          <w:tcPr>
            <w:tcW w:w="2410" w:type="dxa"/>
            <w:shd w:val="clear" w:color="auto" w:fill="auto"/>
          </w:tcPr>
          <w:p w14:paraId="45C445AA" w14:textId="77777777" w:rsidR="004663A5" w:rsidRPr="004663A5" w:rsidRDefault="004663A5" w:rsidP="004663A5">
            <w:pPr>
              <w:rPr>
                <w:rFonts w:asciiTheme="minorHAnsi" w:hAnsiTheme="minorHAnsi" w:cstheme="minorHAnsi"/>
                <w:sz w:val="23"/>
                <w:szCs w:val="23"/>
              </w:rPr>
            </w:pPr>
            <w:r w:rsidRPr="004663A5">
              <w:rPr>
                <w:rFonts w:asciiTheme="minorHAnsi" w:hAnsiTheme="minorHAnsi" w:cstheme="minorHAnsi"/>
                <w:bCs/>
                <w:sz w:val="23"/>
                <w:szCs w:val="23"/>
              </w:rPr>
              <w:t xml:space="preserve">Introduce a new Civic Award next year, for Local Groups, in addition to the Awards already in place. A larger venue might also have to be considered so that all attendees can be accommodated. </w:t>
            </w:r>
          </w:p>
        </w:tc>
        <w:tc>
          <w:tcPr>
            <w:tcW w:w="2268" w:type="dxa"/>
            <w:shd w:val="clear" w:color="auto" w:fill="auto"/>
          </w:tcPr>
          <w:p w14:paraId="15B176E2"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To be discussed when planning the 2024 event which is on the Work Programme for the October 2023 meeting of the Committee</w:t>
            </w:r>
          </w:p>
        </w:tc>
        <w:tc>
          <w:tcPr>
            <w:tcW w:w="2126" w:type="dxa"/>
            <w:shd w:val="clear" w:color="auto" w:fill="auto"/>
          </w:tcPr>
          <w:p w14:paraId="542A73B3"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CM </w:t>
            </w:r>
          </w:p>
        </w:tc>
        <w:tc>
          <w:tcPr>
            <w:tcW w:w="1701" w:type="dxa"/>
            <w:shd w:val="clear" w:color="auto" w:fill="auto"/>
          </w:tcPr>
          <w:p w14:paraId="7BA56B52"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October 2023</w:t>
            </w:r>
          </w:p>
        </w:tc>
      </w:tr>
      <w:tr w:rsidR="004663A5" w:rsidRPr="004663A5" w14:paraId="0B927926" w14:textId="77777777" w:rsidTr="00A63E25">
        <w:tc>
          <w:tcPr>
            <w:tcW w:w="1526" w:type="dxa"/>
            <w:shd w:val="clear" w:color="auto" w:fill="auto"/>
          </w:tcPr>
          <w:p w14:paraId="3E8E44A5"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0 – Heritage Open Day</w:t>
            </w:r>
          </w:p>
        </w:tc>
        <w:tc>
          <w:tcPr>
            <w:tcW w:w="2410" w:type="dxa"/>
            <w:shd w:val="clear" w:color="auto" w:fill="auto"/>
          </w:tcPr>
          <w:p w14:paraId="72EC37D1" w14:textId="77777777" w:rsidR="004663A5" w:rsidRPr="004663A5" w:rsidRDefault="004663A5" w:rsidP="004663A5">
            <w:pPr>
              <w:rPr>
                <w:rFonts w:asciiTheme="minorHAnsi" w:hAnsiTheme="minorHAnsi" w:cstheme="minorHAnsi"/>
                <w:sz w:val="23"/>
                <w:szCs w:val="23"/>
              </w:rPr>
            </w:pPr>
            <w:r w:rsidRPr="004663A5">
              <w:rPr>
                <w:rFonts w:asciiTheme="minorHAnsi" w:hAnsiTheme="minorHAnsi" w:cstheme="minorHAnsi"/>
                <w:sz w:val="23"/>
                <w:szCs w:val="23"/>
              </w:rPr>
              <w:t>To hold a Heritage Open Day event in the Town Hall from 10am to 2pm on Saturday 9 September, subject to volunteers being available to support the event</w:t>
            </w:r>
          </w:p>
        </w:tc>
        <w:tc>
          <w:tcPr>
            <w:tcW w:w="2268" w:type="dxa"/>
            <w:shd w:val="clear" w:color="auto" w:fill="auto"/>
          </w:tcPr>
          <w:p w14:paraId="6B2650DF"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Create rota and send to councillors/Civic Team (minimum of 3 councillors needed) and approach local community groups to invite their participation </w:t>
            </w:r>
            <w:proofErr w:type="spellStart"/>
            <w:r w:rsidRPr="004663A5">
              <w:rPr>
                <w:rFonts w:asciiTheme="minorHAnsi" w:hAnsiTheme="minorHAnsi" w:cstheme="minorHAnsi"/>
                <w:sz w:val="23"/>
                <w:szCs w:val="23"/>
              </w:rPr>
              <w:t>eg.</w:t>
            </w:r>
            <w:proofErr w:type="spellEnd"/>
            <w:r w:rsidRPr="004663A5">
              <w:rPr>
                <w:rFonts w:asciiTheme="minorHAnsi" w:hAnsiTheme="minorHAnsi" w:cstheme="minorHAnsi"/>
                <w:sz w:val="23"/>
                <w:szCs w:val="23"/>
              </w:rPr>
              <w:t xml:space="preserve"> local historian David Peacocke</w:t>
            </w:r>
          </w:p>
        </w:tc>
        <w:tc>
          <w:tcPr>
            <w:tcW w:w="2126" w:type="dxa"/>
            <w:shd w:val="clear" w:color="auto" w:fill="auto"/>
          </w:tcPr>
          <w:p w14:paraId="37F97645"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w:t>
            </w:r>
          </w:p>
        </w:tc>
        <w:tc>
          <w:tcPr>
            <w:tcW w:w="1701" w:type="dxa"/>
            <w:shd w:val="clear" w:color="auto" w:fill="auto"/>
          </w:tcPr>
          <w:p w14:paraId="783B0742"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07 07 2023</w:t>
            </w:r>
          </w:p>
        </w:tc>
      </w:tr>
      <w:tr w:rsidR="004663A5" w:rsidRPr="004663A5" w14:paraId="7A78CB35" w14:textId="77777777" w:rsidTr="00A63E25">
        <w:tc>
          <w:tcPr>
            <w:tcW w:w="1526" w:type="dxa"/>
            <w:shd w:val="clear" w:color="auto" w:fill="auto"/>
          </w:tcPr>
          <w:p w14:paraId="2BD9FD4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1 – Local Democracy Working Group</w:t>
            </w:r>
          </w:p>
        </w:tc>
        <w:tc>
          <w:tcPr>
            <w:tcW w:w="2410" w:type="dxa"/>
            <w:shd w:val="clear" w:color="auto" w:fill="auto"/>
          </w:tcPr>
          <w:p w14:paraId="64D72CAA" w14:textId="77777777" w:rsidR="004663A5" w:rsidRPr="004663A5" w:rsidRDefault="004663A5" w:rsidP="004663A5">
            <w:pPr>
              <w:rPr>
                <w:rFonts w:asciiTheme="minorHAnsi" w:hAnsiTheme="minorHAnsi" w:cstheme="minorHAnsi"/>
                <w:sz w:val="23"/>
                <w:szCs w:val="23"/>
              </w:rPr>
            </w:pPr>
            <w:r w:rsidRPr="004663A5">
              <w:rPr>
                <w:rFonts w:asciiTheme="minorHAnsi" w:hAnsiTheme="minorHAnsi" w:cstheme="minorHAnsi"/>
                <w:sz w:val="23"/>
                <w:szCs w:val="23"/>
              </w:rPr>
              <w:t>Approved terms of reference and appointed members to the Group. Set a date for the Group to meet and write to schools to invite them to take part in the Local Democracy Initiative</w:t>
            </w:r>
          </w:p>
        </w:tc>
        <w:tc>
          <w:tcPr>
            <w:tcW w:w="2268" w:type="dxa"/>
            <w:shd w:val="clear" w:color="auto" w:fill="auto"/>
          </w:tcPr>
          <w:p w14:paraId="2DD970B7"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hairperson and CM to identify date for meeting, check availability of Council Chamber (9</w:t>
            </w:r>
            <w:r w:rsidRPr="004663A5">
              <w:rPr>
                <w:rFonts w:asciiTheme="minorHAnsi" w:hAnsiTheme="minorHAnsi" w:cstheme="minorHAnsi"/>
                <w:sz w:val="23"/>
                <w:szCs w:val="23"/>
                <w:vertAlign w:val="superscript"/>
              </w:rPr>
              <w:t>th</w:t>
            </w:r>
            <w:r w:rsidRPr="004663A5">
              <w:rPr>
                <w:rFonts w:asciiTheme="minorHAnsi" w:hAnsiTheme="minorHAnsi" w:cstheme="minorHAnsi"/>
                <w:sz w:val="23"/>
                <w:szCs w:val="23"/>
              </w:rPr>
              <w:t>-20</w:t>
            </w:r>
            <w:r w:rsidRPr="004663A5">
              <w:rPr>
                <w:rFonts w:asciiTheme="minorHAnsi" w:hAnsiTheme="minorHAnsi" w:cstheme="minorHAnsi"/>
                <w:sz w:val="23"/>
                <w:szCs w:val="23"/>
                <w:vertAlign w:val="superscript"/>
              </w:rPr>
              <w:t>th</w:t>
            </w:r>
            <w:r w:rsidRPr="004663A5">
              <w:rPr>
                <w:rFonts w:asciiTheme="minorHAnsi" w:hAnsiTheme="minorHAnsi" w:cstheme="minorHAnsi"/>
                <w:sz w:val="23"/>
                <w:szCs w:val="23"/>
              </w:rPr>
              <w:t xml:space="preserve"> October) and send letters to schools. Also, ask link councillors for second level schools to follow up with the schools</w:t>
            </w:r>
          </w:p>
        </w:tc>
        <w:tc>
          <w:tcPr>
            <w:tcW w:w="2126" w:type="dxa"/>
            <w:shd w:val="clear" w:color="auto" w:fill="auto"/>
          </w:tcPr>
          <w:p w14:paraId="09C5F918"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 / Chairperson</w:t>
            </w:r>
          </w:p>
        </w:tc>
        <w:tc>
          <w:tcPr>
            <w:tcW w:w="1701" w:type="dxa"/>
            <w:shd w:val="clear" w:color="auto" w:fill="auto"/>
          </w:tcPr>
          <w:p w14:paraId="0AF1D4AE"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07 07 2023</w:t>
            </w:r>
          </w:p>
        </w:tc>
      </w:tr>
      <w:tr w:rsidR="004663A5" w:rsidRPr="004663A5" w14:paraId="37F2CBC2" w14:textId="77777777" w:rsidTr="00A63E25">
        <w:tc>
          <w:tcPr>
            <w:tcW w:w="1526" w:type="dxa"/>
            <w:shd w:val="clear" w:color="auto" w:fill="auto"/>
          </w:tcPr>
          <w:p w14:paraId="0718B2B5"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2 – Twin Towns Signage</w:t>
            </w:r>
          </w:p>
        </w:tc>
        <w:tc>
          <w:tcPr>
            <w:tcW w:w="2410" w:type="dxa"/>
            <w:shd w:val="clear" w:color="auto" w:fill="auto"/>
          </w:tcPr>
          <w:p w14:paraId="598C865F" w14:textId="77777777" w:rsidR="004663A5" w:rsidRPr="004663A5" w:rsidRDefault="004663A5" w:rsidP="004663A5">
            <w:pPr>
              <w:rPr>
                <w:rFonts w:asciiTheme="minorHAnsi" w:hAnsiTheme="minorHAnsi" w:cstheme="minorHAnsi"/>
                <w:bCs/>
                <w:sz w:val="23"/>
                <w:szCs w:val="23"/>
              </w:rPr>
            </w:pPr>
            <w:r w:rsidRPr="004663A5">
              <w:rPr>
                <w:rFonts w:asciiTheme="minorHAnsi" w:hAnsiTheme="minorHAnsi" w:cstheme="minorHAnsi"/>
                <w:bCs/>
                <w:sz w:val="23"/>
                <w:szCs w:val="23"/>
              </w:rPr>
              <w:t>As multiple signs are costly and impractical, explore possibility of one town centre sign</w:t>
            </w:r>
          </w:p>
        </w:tc>
        <w:tc>
          <w:tcPr>
            <w:tcW w:w="2268" w:type="dxa"/>
            <w:shd w:val="clear" w:color="auto" w:fill="auto"/>
          </w:tcPr>
          <w:p w14:paraId="7F0BC253"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Work with NTTA on proposals in the context of next year’s budget</w:t>
            </w:r>
          </w:p>
        </w:tc>
        <w:tc>
          <w:tcPr>
            <w:tcW w:w="2126" w:type="dxa"/>
            <w:shd w:val="clear" w:color="auto" w:fill="auto"/>
          </w:tcPr>
          <w:p w14:paraId="012AE5D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w:t>
            </w:r>
          </w:p>
        </w:tc>
        <w:tc>
          <w:tcPr>
            <w:tcW w:w="1701" w:type="dxa"/>
            <w:shd w:val="clear" w:color="auto" w:fill="auto"/>
          </w:tcPr>
          <w:p w14:paraId="65C0FE90"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Proposals for next year’s budget presented at the Committee meeting on 27 Nov. </w:t>
            </w:r>
          </w:p>
        </w:tc>
      </w:tr>
      <w:tr w:rsidR="004663A5" w:rsidRPr="004663A5" w14:paraId="1B427363" w14:textId="77777777" w:rsidTr="00A63E25">
        <w:tc>
          <w:tcPr>
            <w:tcW w:w="1526" w:type="dxa"/>
            <w:shd w:val="clear" w:color="auto" w:fill="auto"/>
          </w:tcPr>
          <w:p w14:paraId="787F9090"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3 – Ebb &amp; Flow Information Panel</w:t>
            </w:r>
          </w:p>
        </w:tc>
        <w:tc>
          <w:tcPr>
            <w:tcW w:w="2410" w:type="dxa"/>
            <w:shd w:val="clear" w:color="auto" w:fill="auto"/>
          </w:tcPr>
          <w:p w14:paraId="50D9E244" w14:textId="77777777" w:rsidR="004663A5" w:rsidRPr="004663A5" w:rsidRDefault="004663A5" w:rsidP="004663A5">
            <w:pPr>
              <w:rPr>
                <w:rFonts w:asciiTheme="minorHAnsi" w:hAnsiTheme="minorHAnsi" w:cstheme="minorHAnsi"/>
                <w:bCs/>
                <w:sz w:val="23"/>
                <w:szCs w:val="23"/>
              </w:rPr>
            </w:pPr>
            <w:r w:rsidRPr="004663A5">
              <w:rPr>
                <w:rFonts w:asciiTheme="minorHAnsi" w:hAnsiTheme="minorHAnsi" w:cstheme="minorHAnsi"/>
                <w:bCs/>
                <w:sz w:val="23"/>
                <w:szCs w:val="23"/>
              </w:rPr>
              <w:t>Draft text for the refurbished information panel has been received from local historians and will be forwarded to councillors for approval</w:t>
            </w:r>
          </w:p>
        </w:tc>
        <w:tc>
          <w:tcPr>
            <w:tcW w:w="2268" w:type="dxa"/>
            <w:shd w:val="clear" w:color="auto" w:fill="auto"/>
          </w:tcPr>
          <w:p w14:paraId="51CA3194"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To be forwarded to councillors for approval with final version being submitted to the next Committee Meeting</w:t>
            </w:r>
          </w:p>
        </w:tc>
        <w:tc>
          <w:tcPr>
            <w:tcW w:w="2126" w:type="dxa"/>
            <w:shd w:val="clear" w:color="auto" w:fill="auto"/>
          </w:tcPr>
          <w:p w14:paraId="54DCE3AA"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w:t>
            </w:r>
          </w:p>
        </w:tc>
        <w:tc>
          <w:tcPr>
            <w:tcW w:w="1701" w:type="dxa"/>
            <w:shd w:val="clear" w:color="auto" w:fill="auto"/>
          </w:tcPr>
          <w:p w14:paraId="3916D5F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 xml:space="preserve"> 07 07 2023.</w:t>
            </w:r>
          </w:p>
          <w:p w14:paraId="3C1C0D99"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Proposals for next year’s budget presented at the Committee meeting on 27 Nov.</w:t>
            </w:r>
          </w:p>
        </w:tc>
      </w:tr>
      <w:tr w:rsidR="004663A5" w:rsidRPr="004663A5" w14:paraId="5CECC7CD" w14:textId="77777777" w:rsidTr="00A63E25">
        <w:tc>
          <w:tcPr>
            <w:tcW w:w="1526" w:type="dxa"/>
            <w:shd w:val="clear" w:color="auto" w:fill="auto"/>
          </w:tcPr>
          <w:p w14:paraId="5F515768"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4 – Mayoral letters</w:t>
            </w:r>
          </w:p>
        </w:tc>
        <w:tc>
          <w:tcPr>
            <w:tcW w:w="2410" w:type="dxa"/>
            <w:shd w:val="clear" w:color="auto" w:fill="auto"/>
          </w:tcPr>
          <w:p w14:paraId="4E9324B2" w14:textId="77777777" w:rsidR="004663A5" w:rsidRPr="004663A5" w:rsidRDefault="004663A5" w:rsidP="004663A5">
            <w:pPr>
              <w:rPr>
                <w:rFonts w:asciiTheme="minorHAnsi" w:hAnsiTheme="minorHAnsi" w:cstheme="minorHAnsi"/>
                <w:bCs/>
                <w:sz w:val="23"/>
                <w:szCs w:val="23"/>
              </w:rPr>
            </w:pPr>
            <w:r w:rsidRPr="004663A5">
              <w:rPr>
                <w:rFonts w:asciiTheme="minorHAnsi" w:hAnsiTheme="minorHAnsi" w:cstheme="minorHAnsi"/>
                <w:bCs/>
                <w:sz w:val="23"/>
                <w:szCs w:val="23"/>
              </w:rPr>
              <w:t xml:space="preserve">To remind Councillors to submit ideas for recipients of Mayoral letters </w:t>
            </w:r>
          </w:p>
        </w:tc>
        <w:tc>
          <w:tcPr>
            <w:tcW w:w="2268" w:type="dxa"/>
            <w:shd w:val="clear" w:color="auto" w:fill="auto"/>
          </w:tcPr>
          <w:p w14:paraId="7DF39A6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bCs/>
                <w:sz w:val="23"/>
                <w:szCs w:val="23"/>
              </w:rPr>
              <w:t>To forward a weekly round-up of congratulations messages to Councillors so they are aware</w:t>
            </w:r>
          </w:p>
        </w:tc>
        <w:tc>
          <w:tcPr>
            <w:tcW w:w="2126" w:type="dxa"/>
            <w:shd w:val="clear" w:color="auto" w:fill="auto"/>
          </w:tcPr>
          <w:p w14:paraId="057838AB"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 / Amy</w:t>
            </w:r>
          </w:p>
          <w:p w14:paraId="7022AF57" w14:textId="77777777" w:rsidR="004663A5" w:rsidRPr="004663A5" w:rsidRDefault="004663A5" w:rsidP="004663A5">
            <w:pPr>
              <w:ind w:right="-42"/>
              <w:rPr>
                <w:rFonts w:asciiTheme="minorHAnsi" w:hAnsiTheme="minorHAnsi" w:cstheme="minorHAnsi"/>
                <w:sz w:val="23"/>
                <w:szCs w:val="23"/>
              </w:rPr>
            </w:pPr>
          </w:p>
        </w:tc>
        <w:tc>
          <w:tcPr>
            <w:tcW w:w="1701" w:type="dxa"/>
            <w:shd w:val="clear" w:color="auto" w:fill="auto"/>
          </w:tcPr>
          <w:p w14:paraId="7DAD97C9"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Ongoing</w:t>
            </w:r>
          </w:p>
          <w:p w14:paraId="07A4EB8A" w14:textId="77777777" w:rsidR="004663A5" w:rsidRPr="004663A5" w:rsidRDefault="004663A5" w:rsidP="004663A5">
            <w:pPr>
              <w:ind w:right="-42"/>
              <w:rPr>
                <w:rFonts w:asciiTheme="minorHAnsi" w:hAnsiTheme="minorHAnsi" w:cstheme="minorHAnsi"/>
                <w:sz w:val="23"/>
                <w:szCs w:val="23"/>
              </w:rPr>
            </w:pPr>
          </w:p>
        </w:tc>
      </w:tr>
      <w:tr w:rsidR="004663A5" w:rsidRPr="004663A5" w14:paraId="62B5A2BD" w14:textId="77777777" w:rsidTr="00A63E25">
        <w:tc>
          <w:tcPr>
            <w:tcW w:w="1526" w:type="dxa"/>
            <w:shd w:val="clear" w:color="auto" w:fill="auto"/>
          </w:tcPr>
          <w:p w14:paraId="02B9E5EF"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5 – Town Hall Flag Flying Policy</w:t>
            </w:r>
          </w:p>
        </w:tc>
        <w:tc>
          <w:tcPr>
            <w:tcW w:w="2410" w:type="dxa"/>
            <w:shd w:val="clear" w:color="auto" w:fill="auto"/>
          </w:tcPr>
          <w:p w14:paraId="30B6A8DD" w14:textId="77777777" w:rsidR="004663A5" w:rsidRPr="004663A5" w:rsidRDefault="004663A5" w:rsidP="004663A5">
            <w:pPr>
              <w:ind w:right="4"/>
              <w:rPr>
                <w:rFonts w:asciiTheme="minorHAnsi" w:hAnsiTheme="minorHAnsi" w:cstheme="minorHAnsi"/>
                <w:bCs/>
                <w:sz w:val="23"/>
                <w:szCs w:val="23"/>
              </w:rPr>
            </w:pPr>
            <w:r w:rsidRPr="004663A5">
              <w:rPr>
                <w:rFonts w:asciiTheme="minorHAnsi" w:hAnsiTheme="minorHAnsi" w:cstheme="minorHAnsi"/>
                <w:bCs/>
                <w:sz w:val="23"/>
                <w:szCs w:val="23"/>
              </w:rPr>
              <w:t>That Newbury Town Council will continue to fly the Ukrainian flag as the default flag from the Town Hall. A new Ukrainian flag will replace the old one soon.</w:t>
            </w:r>
          </w:p>
        </w:tc>
        <w:tc>
          <w:tcPr>
            <w:tcW w:w="2268" w:type="dxa"/>
            <w:shd w:val="clear" w:color="auto" w:fill="auto"/>
          </w:tcPr>
          <w:p w14:paraId="6A78F21D" w14:textId="77777777" w:rsidR="004663A5" w:rsidRPr="004663A5" w:rsidRDefault="004663A5" w:rsidP="004663A5">
            <w:pPr>
              <w:ind w:right="4"/>
              <w:rPr>
                <w:rFonts w:asciiTheme="minorHAnsi" w:hAnsiTheme="minorHAnsi" w:cstheme="minorHAnsi"/>
                <w:bCs/>
                <w:sz w:val="23"/>
                <w:szCs w:val="23"/>
              </w:rPr>
            </w:pPr>
            <w:r w:rsidRPr="004663A5">
              <w:rPr>
                <w:rFonts w:asciiTheme="minorHAnsi" w:hAnsiTheme="minorHAnsi" w:cstheme="minorHAnsi"/>
                <w:bCs/>
                <w:sz w:val="23"/>
                <w:szCs w:val="23"/>
              </w:rPr>
              <w:t>Planning for an event to mark a new Ukrainian flag being flown will happen once views from the Ukrainian community have been received. Possible date of 1 September – ‘Day of Knowledge’ being considered</w:t>
            </w:r>
          </w:p>
        </w:tc>
        <w:tc>
          <w:tcPr>
            <w:tcW w:w="2126" w:type="dxa"/>
            <w:shd w:val="clear" w:color="auto" w:fill="auto"/>
          </w:tcPr>
          <w:p w14:paraId="3CED2C7C"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M / Chairperson</w:t>
            </w:r>
          </w:p>
        </w:tc>
        <w:tc>
          <w:tcPr>
            <w:tcW w:w="1701" w:type="dxa"/>
            <w:shd w:val="clear" w:color="auto" w:fill="auto"/>
          </w:tcPr>
          <w:p w14:paraId="71D064BD"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SAP</w:t>
            </w:r>
          </w:p>
        </w:tc>
      </w:tr>
      <w:tr w:rsidR="004663A5" w:rsidRPr="004663A5" w14:paraId="7ED7BCFC" w14:textId="77777777" w:rsidTr="00A63E25">
        <w:tc>
          <w:tcPr>
            <w:tcW w:w="1526" w:type="dxa"/>
            <w:shd w:val="clear" w:color="auto" w:fill="auto"/>
          </w:tcPr>
          <w:p w14:paraId="7BDC2F87"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Agenda Item 17 – Newbury Spring Festival</w:t>
            </w:r>
          </w:p>
        </w:tc>
        <w:tc>
          <w:tcPr>
            <w:tcW w:w="2410" w:type="dxa"/>
            <w:shd w:val="clear" w:color="auto" w:fill="auto"/>
          </w:tcPr>
          <w:p w14:paraId="49183BBD" w14:textId="77777777" w:rsidR="004663A5" w:rsidRPr="004663A5" w:rsidRDefault="004663A5" w:rsidP="004663A5">
            <w:pPr>
              <w:ind w:right="4"/>
              <w:rPr>
                <w:rFonts w:asciiTheme="minorHAnsi" w:hAnsiTheme="minorHAnsi" w:cstheme="minorHAnsi"/>
                <w:bCs/>
                <w:sz w:val="23"/>
                <w:szCs w:val="23"/>
              </w:rPr>
            </w:pPr>
            <w:r w:rsidRPr="004663A5">
              <w:rPr>
                <w:rFonts w:asciiTheme="minorHAnsi" w:hAnsiTheme="minorHAnsi" w:cstheme="minorHAnsi"/>
                <w:bCs/>
                <w:sz w:val="23"/>
                <w:szCs w:val="23"/>
              </w:rPr>
              <w:t>That the Council supports this event, subject to available resources</w:t>
            </w:r>
          </w:p>
        </w:tc>
        <w:tc>
          <w:tcPr>
            <w:tcW w:w="2268" w:type="dxa"/>
            <w:shd w:val="clear" w:color="auto" w:fill="auto"/>
          </w:tcPr>
          <w:p w14:paraId="41B89881"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Ideas to be explored by the Chairperson – possible date 21 July 2024</w:t>
            </w:r>
          </w:p>
        </w:tc>
        <w:tc>
          <w:tcPr>
            <w:tcW w:w="2126" w:type="dxa"/>
            <w:shd w:val="clear" w:color="auto" w:fill="auto"/>
          </w:tcPr>
          <w:p w14:paraId="61BF5458"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Chairperson</w:t>
            </w:r>
          </w:p>
        </w:tc>
        <w:tc>
          <w:tcPr>
            <w:tcW w:w="1701" w:type="dxa"/>
            <w:shd w:val="clear" w:color="auto" w:fill="auto"/>
          </w:tcPr>
          <w:p w14:paraId="041398C0" w14:textId="77777777" w:rsidR="004663A5" w:rsidRPr="004663A5" w:rsidRDefault="004663A5" w:rsidP="004663A5">
            <w:pPr>
              <w:ind w:right="-42"/>
              <w:rPr>
                <w:rFonts w:asciiTheme="minorHAnsi" w:hAnsiTheme="minorHAnsi" w:cstheme="minorHAnsi"/>
                <w:sz w:val="23"/>
                <w:szCs w:val="23"/>
              </w:rPr>
            </w:pPr>
            <w:r w:rsidRPr="004663A5">
              <w:rPr>
                <w:rFonts w:asciiTheme="minorHAnsi" w:hAnsiTheme="minorHAnsi" w:cstheme="minorHAnsi"/>
                <w:sz w:val="23"/>
                <w:szCs w:val="23"/>
              </w:rPr>
              <w:t>Ongoing</w:t>
            </w:r>
          </w:p>
        </w:tc>
      </w:tr>
      <w:bookmarkEnd w:id="15"/>
    </w:tbl>
    <w:p w14:paraId="357A1B70" w14:textId="77777777" w:rsidR="004663A5" w:rsidRPr="004663A5" w:rsidRDefault="004663A5" w:rsidP="004663A5">
      <w:pPr>
        <w:ind w:right="-42"/>
        <w:rPr>
          <w:rFonts w:asciiTheme="minorHAnsi" w:hAnsiTheme="minorHAnsi" w:cstheme="minorHAnsi"/>
          <w:b/>
          <w:sz w:val="23"/>
          <w:szCs w:val="23"/>
          <w:u w:val="single"/>
        </w:rPr>
      </w:pPr>
    </w:p>
    <w:p w14:paraId="412C74F7" w14:textId="77777777" w:rsidR="006877AE" w:rsidRPr="00C4355C" w:rsidRDefault="006877AE" w:rsidP="00874902">
      <w:pPr>
        <w:tabs>
          <w:tab w:val="left" w:pos="567"/>
          <w:tab w:val="left" w:pos="709"/>
        </w:tabs>
        <w:ind w:right="4"/>
        <w:rPr>
          <w:rFonts w:asciiTheme="minorHAnsi" w:hAnsiTheme="minorHAnsi" w:cstheme="minorHAnsi"/>
          <w:sz w:val="23"/>
          <w:szCs w:val="23"/>
        </w:rPr>
      </w:pPr>
    </w:p>
    <w:p w14:paraId="1A0263BC" w14:textId="77777777" w:rsidR="00EA009F" w:rsidRPr="00C4355C" w:rsidRDefault="00EA009F" w:rsidP="175315E4">
      <w:pPr>
        <w:ind w:left="720"/>
        <w:rPr>
          <w:rFonts w:asciiTheme="minorHAnsi" w:eastAsiaTheme="minorEastAsia" w:hAnsiTheme="minorHAnsi" w:cstheme="minorHAnsi"/>
          <w:sz w:val="23"/>
          <w:szCs w:val="23"/>
        </w:rPr>
      </w:pPr>
    </w:p>
    <w:p w14:paraId="74F98FC9" w14:textId="77777777" w:rsidR="00EA009F" w:rsidRPr="00C4355C" w:rsidRDefault="00EA009F">
      <w:pPr>
        <w:rPr>
          <w:rFonts w:asciiTheme="minorHAnsi" w:eastAsiaTheme="minorEastAsia" w:hAnsiTheme="minorHAnsi" w:cstheme="minorHAnsi"/>
          <w:sz w:val="23"/>
          <w:szCs w:val="23"/>
        </w:rPr>
      </w:pPr>
      <w:r w:rsidRPr="00C4355C">
        <w:rPr>
          <w:rFonts w:asciiTheme="minorHAnsi" w:eastAsiaTheme="minorEastAsia" w:hAnsiTheme="minorHAnsi" w:cstheme="minorHAnsi"/>
          <w:sz w:val="23"/>
          <w:szCs w:val="23"/>
        </w:rPr>
        <w:br w:type="page"/>
      </w:r>
    </w:p>
    <w:p w14:paraId="7138FC1B" w14:textId="12127FF9" w:rsidR="00EA009F" w:rsidRPr="00C4355C" w:rsidRDefault="001D0D14" w:rsidP="001D0D14">
      <w:pPr>
        <w:ind w:left="7920"/>
        <w:rPr>
          <w:rFonts w:asciiTheme="minorHAnsi" w:hAnsiTheme="minorHAnsi" w:cstheme="minorHAnsi"/>
          <w:b/>
          <w:sz w:val="23"/>
          <w:szCs w:val="23"/>
        </w:rPr>
      </w:pPr>
      <w:r w:rsidRPr="00C4355C">
        <w:rPr>
          <w:rFonts w:asciiTheme="minorHAnsi" w:hAnsiTheme="minorHAnsi" w:cstheme="minorHAnsi"/>
          <w:b/>
          <w:sz w:val="23"/>
          <w:szCs w:val="23"/>
        </w:rPr>
        <w:t>Appendix 3</w:t>
      </w:r>
    </w:p>
    <w:p w14:paraId="16A70CBF" w14:textId="77777777" w:rsidR="001D0D14" w:rsidRPr="00C4355C" w:rsidRDefault="001D0D14" w:rsidP="00EA009F">
      <w:pPr>
        <w:spacing w:after="160" w:line="259" w:lineRule="auto"/>
        <w:rPr>
          <w:rFonts w:asciiTheme="minorHAnsi" w:hAnsiTheme="minorHAnsi" w:cstheme="minorHAnsi"/>
          <w:b/>
          <w:bCs/>
          <w:sz w:val="23"/>
          <w:szCs w:val="23"/>
          <w:u w:val="single"/>
        </w:rPr>
      </w:pPr>
    </w:p>
    <w:p w14:paraId="322C84FB" w14:textId="5D12006C" w:rsidR="00EA009F" w:rsidRPr="00C4355C" w:rsidRDefault="00EA009F" w:rsidP="00EA009F">
      <w:pPr>
        <w:spacing w:after="160" w:line="259" w:lineRule="auto"/>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Public Report to Civic Pride, Arts and Culture Committee</w:t>
      </w:r>
    </w:p>
    <w:p w14:paraId="70F65DAF" w14:textId="77777777" w:rsidR="00EA009F" w:rsidRPr="00C4355C" w:rsidRDefault="00EA009F" w:rsidP="00EA009F">
      <w:pPr>
        <w:spacing w:after="160" w:line="259" w:lineRule="auto"/>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Agenda item: 7</w:t>
      </w:r>
    </w:p>
    <w:p w14:paraId="3674EDDF" w14:textId="77777777" w:rsidR="00EA009F" w:rsidRPr="00C4355C" w:rsidRDefault="00EA009F" w:rsidP="00EA009F">
      <w:pPr>
        <w:rPr>
          <w:rFonts w:asciiTheme="minorHAnsi" w:hAnsiTheme="minorHAnsi" w:cstheme="minorHAnsi"/>
          <w:b/>
          <w:sz w:val="23"/>
          <w:szCs w:val="23"/>
        </w:rPr>
      </w:pPr>
      <w:r w:rsidRPr="00C4355C">
        <w:rPr>
          <w:rFonts w:asciiTheme="minorHAnsi" w:hAnsiTheme="minorHAnsi" w:cstheme="minorHAnsi"/>
          <w:b/>
          <w:sz w:val="23"/>
          <w:szCs w:val="23"/>
        </w:rPr>
        <w:t>Remembrance Sunday planning</w:t>
      </w:r>
    </w:p>
    <w:p w14:paraId="3ED6620C" w14:textId="77777777" w:rsidR="00EA009F" w:rsidRPr="00C4355C" w:rsidRDefault="00EA009F" w:rsidP="00EA009F">
      <w:pPr>
        <w:rPr>
          <w:rFonts w:asciiTheme="minorHAnsi" w:hAnsiTheme="minorHAnsi" w:cstheme="minorHAnsi"/>
          <w:b/>
          <w:sz w:val="23"/>
          <w:szCs w:val="23"/>
        </w:rPr>
      </w:pPr>
    </w:p>
    <w:p w14:paraId="417C3EA0" w14:textId="77777777" w:rsidR="00EA009F" w:rsidRPr="00C4355C" w:rsidRDefault="00EA009F" w:rsidP="00EA009F">
      <w:pPr>
        <w:rPr>
          <w:rFonts w:asciiTheme="minorHAnsi" w:hAnsiTheme="minorHAnsi" w:cstheme="minorHAnsi"/>
          <w:b/>
          <w:bCs/>
          <w:sz w:val="23"/>
          <w:szCs w:val="23"/>
        </w:rPr>
      </w:pPr>
      <w:r w:rsidRPr="00C4355C">
        <w:rPr>
          <w:rFonts w:asciiTheme="minorHAnsi" w:hAnsiTheme="minorHAnsi" w:cstheme="minorHAnsi"/>
          <w:b/>
          <w:bCs/>
          <w:sz w:val="23"/>
          <w:szCs w:val="23"/>
        </w:rPr>
        <w:t>Background/Objective</w:t>
      </w:r>
    </w:p>
    <w:p w14:paraId="567B58EA" w14:textId="77777777" w:rsidR="00EA009F" w:rsidRPr="00C4355C" w:rsidRDefault="00EA009F" w:rsidP="00EA009F">
      <w:pPr>
        <w:rPr>
          <w:rFonts w:asciiTheme="minorHAnsi" w:hAnsiTheme="minorHAnsi" w:cstheme="minorHAnsi"/>
          <w:sz w:val="23"/>
          <w:szCs w:val="23"/>
        </w:rPr>
      </w:pPr>
      <w:r w:rsidRPr="00C4355C">
        <w:rPr>
          <w:rFonts w:asciiTheme="minorHAnsi" w:hAnsiTheme="minorHAnsi" w:cstheme="minorHAnsi"/>
          <w:sz w:val="23"/>
          <w:szCs w:val="23"/>
        </w:rPr>
        <w:t xml:space="preserve">Newbury Town’s Remembrance Sunday Parade and Service is organised by the Civic Manager on behalf of this Council.  This is a community event held with the assistance from </w:t>
      </w:r>
      <w:proofErr w:type="gramStart"/>
      <w:r w:rsidRPr="00C4355C">
        <w:rPr>
          <w:rFonts w:asciiTheme="minorHAnsi" w:hAnsiTheme="minorHAnsi" w:cstheme="minorHAnsi"/>
          <w:sz w:val="23"/>
          <w:szCs w:val="23"/>
        </w:rPr>
        <w:t>a number of</w:t>
      </w:r>
      <w:proofErr w:type="gramEnd"/>
      <w:r w:rsidRPr="00C4355C">
        <w:rPr>
          <w:rFonts w:asciiTheme="minorHAnsi" w:hAnsiTheme="minorHAnsi" w:cstheme="minorHAnsi"/>
          <w:sz w:val="23"/>
          <w:szCs w:val="23"/>
        </w:rPr>
        <w:t xml:space="preserve"> organisations within this community including, the Royal British Legion, Police and uniformed youth organisations.</w:t>
      </w:r>
    </w:p>
    <w:p w14:paraId="6628423A" w14:textId="77777777" w:rsidR="003A1670" w:rsidRPr="00C4355C" w:rsidRDefault="003A1670" w:rsidP="00EA009F">
      <w:pPr>
        <w:rPr>
          <w:rFonts w:asciiTheme="minorHAnsi" w:hAnsiTheme="minorHAnsi" w:cstheme="minorHAnsi"/>
          <w:sz w:val="23"/>
          <w:szCs w:val="23"/>
        </w:rPr>
      </w:pPr>
    </w:p>
    <w:p w14:paraId="550EEC36" w14:textId="77777777" w:rsidR="00EA009F" w:rsidRPr="00C4355C" w:rsidRDefault="00EA009F" w:rsidP="00EA009F">
      <w:pPr>
        <w:rPr>
          <w:rFonts w:asciiTheme="minorHAnsi" w:hAnsiTheme="minorHAnsi" w:cstheme="minorHAnsi"/>
          <w:sz w:val="23"/>
          <w:szCs w:val="23"/>
        </w:rPr>
      </w:pPr>
      <w:r w:rsidRPr="00C4355C">
        <w:rPr>
          <w:rFonts w:asciiTheme="minorHAnsi" w:hAnsiTheme="minorHAnsi" w:cstheme="minorHAnsi"/>
          <w:sz w:val="23"/>
          <w:szCs w:val="23"/>
        </w:rPr>
        <w:t xml:space="preserve">Remembrance Sunday this year will be taking place on Sunday 12 November 2023.   </w:t>
      </w:r>
    </w:p>
    <w:p w14:paraId="53CB8E2C" w14:textId="77777777" w:rsidR="003A1670" w:rsidRPr="00C4355C" w:rsidRDefault="003A1670" w:rsidP="00EA009F">
      <w:pPr>
        <w:rPr>
          <w:rFonts w:asciiTheme="minorHAnsi" w:hAnsiTheme="minorHAnsi" w:cstheme="minorHAnsi"/>
          <w:sz w:val="23"/>
          <w:szCs w:val="23"/>
        </w:rPr>
      </w:pPr>
    </w:p>
    <w:p w14:paraId="3888C057" w14:textId="77777777" w:rsidR="00EA009F" w:rsidRPr="00C4355C" w:rsidRDefault="00EA009F" w:rsidP="00EA009F">
      <w:pPr>
        <w:rPr>
          <w:rFonts w:asciiTheme="minorHAnsi" w:hAnsiTheme="minorHAnsi" w:cstheme="minorHAnsi"/>
          <w:sz w:val="23"/>
          <w:szCs w:val="23"/>
        </w:rPr>
      </w:pPr>
      <w:r w:rsidRPr="00C4355C">
        <w:rPr>
          <w:rFonts w:asciiTheme="minorHAnsi" w:hAnsiTheme="minorHAnsi" w:cstheme="minorHAnsi"/>
          <w:sz w:val="23"/>
          <w:szCs w:val="23"/>
        </w:rPr>
        <w:t>In preparations for the event, a meeting was held on 21 August with the Royal British Legion and other representatives including the Police, Kennet Radio, Buglers, Scouts and Guides, Civic Team etc to discuss planning for honouring Remembrance Sunday this year.</w:t>
      </w:r>
    </w:p>
    <w:p w14:paraId="5C4891AE" w14:textId="77777777" w:rsidR="003A1670" w:rsidRPr="00C4355C" w:rsidRDefault="003A1670" w:rsidP="00EA009F">
      <w:pPr>
        <w:rPr>
          <w:rFonts w:asciiTheme="minorHAnsi" w:hAnsiTheme="minorHAnsi" w:cstheme="minorHAnsi"/>
          <w:sz w:val="23"/>
          <w:szCs w:val="23"/>
        </w:rPr>
      </w:pPr>
    </w:p>
    <w:p w14:paraId="71479295" w14:textId="77777777" w:rsidR="00EA009F" w:rsidRPr="00C4355C" w:rsidRDefault="00EA009F" w:rsidP="00EA009F">
      <w:pPr>
        <w:rPr>
          <w:rFonts w:asciiTheme="minorHAnsi" w:hAnsiTheme="minorHAnsi" w:cstheme="minorHAnsi"/>
          <w:sz w:val="23"/>
          <w:szCs w:val="23"/>
        </w:rPr>
      </w:pPr>
      <w:r w:rsidRPr="00C4355C">
        <w:rPr>
          <w:rFonts w:asciiTheme="minorHAnsi" w:hAnsiTheme="minorHAnsi" w:cstheme="minorHAnsi"/>
          <w:sz w:val="23"/>
          <w:szCs w:val="23"/>
        </w:rPr>
        <w:t>Notes:</w:t>
      </w:r>
    </w:p>
    <w:p w14:paraId="61CF5B2F" w14:textId="77777777" w:rsidR="00EA009F" w:rsidRPr="00C4355C" w:rsidRDefault="00EA009F" w:rsidP="006860D5">
      <w:pPr>
        <w:pStyle w:val="ListParagraph"/>
        <w:numPr>
          <w:ilvl w:val="0"/>
          <w:numId w:val="16"/>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There was agreement that the parade and service should continue to take place as per previous years, starting from the Royal British Legion at Pelican Lane and finishing in the Market Place ready for the service to commence.</w:t>
      </w:r>
    </w:p>
    <w:p w14:paraId="6AE9FA0E" w14:textId="77777777" w:rsidR="00EA009F" w:rsidRPr="00C4355C" w:rsidRDefault="00EA009F" w:rsidP="006860D5">
      <w:pPr>
        <w:pStyle w:val="ListParagraph"/>
        <w:numPr>
          <w:ilvl w:val="0"/>
          <w:numId w:val="16"/>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The parade and service would operate with army representatives on parade and Standard Bearers and Wreath Layers from each other contingent that usually takes part (and a Leader when considering youth organisations). </w:t>
      </w:r>
    </w:p>
    <w:p w14:paraId="2D2ADF14" w14:textId="77777777" w:rsidR="00EA009F" w:rsidRPr="00C4355C" w:rsidRDefault="00EA009F" w:rsidP="006860D5">
      <w:pPr>
        <w:pStyle w:val="ListParagraph"/>
        <w:numPr>
          <w:ilvl w:val="0"/>
          <w:numId w:val="16"/>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Usual security provisions and road closures would apply, with a strong emphasis on the safety of </w:t>
      </w:r>
      <w:proofErr w:type="gramStart"/>
      <w:r w:rsidRPr="00C4355C">
        <w:rPr>
          <w:rFonts w:asciiTheme="minorHAnsi" w:hAnsiTheme="minorHAnsi" w:cstheme="minorHAnsi"/>
          <w:sz w:val="23"/>
          <w:szCs w:val="23"/>
        </w:rPr>
        <w:t>spectators</w:t>
      </w:r>
      <w:proofErr w:type="gramEnd"/>
      <w:r w:rsidRPr="00C4355C">
        <w:rPr>
          <w:rFonts w:asciiTheme="minorHAnsi" w:hAnsiTheme="minorHAnsi" w:cstheme="minorHAnsi"/>
          <w:sz w:val="23"/>
          <w:szCs w:val="23"/>
        </w:rPr>
        <w:t xml:space="preserve"> </w:t>
      </w:r>
    </w:p>
    <w:p w14:paraId="60BCBCA2" w14:textId="77777777" w:rsidR="00EA009F" w:rsidRPr="00C4355C" w:rsidRDefault="00EA009F" w:rsidP="006860D5">
      <w:pPr>
        <w:pStyle w:val="ListParagraph"/>
        <w:numPr>
          <w:ilvl w:val="0"/>
          <w:numId w:val="16"/>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We will be exploring the option of streaming the event with Kennet Radio for members of the community to view from their devices.</w:t>
      </w:r>
    </w:p>
    <w:p w14:paraId="439D7FCC" w14:textId="77777777" w:rsidR="00EA009F" w:rsidRPr="00C4355C" w:rsidRDefault="00EA009F" w:rsidP="006860D5">
      <w:pPr>
        <w:pStyle w:val="ListParagraph"/>
        <w:numPr>
          <w:ilvl w:val="0"/>
          <w:numId w:val="15"/>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Parade Marshal to be the Senior RSM at Denison Barracks</w:t>
      </w:r>
    </w:p>
    <w:p w14:paraId="0C3C92FF" w14:textId="77777777" w:rsidR="00EA009F" w:rsidRPr="00C4355C" w:rsidRDefault="00EA009F" w:rsidP="006860D5">
      <w:pPr>
        <w:pStyle w:val="ListParagraph"/>
        <w:numPr>
          <w:ilvl w:val="0"/>
          <w:numId w:val="15"/>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The provision of a Church service following the ceremony has been confirmed. The Civic Manager has been in contact with Rev. Will Hunter Smart at St Nicolas Church and they will host a </w:t>
      </w:r>
      <w:proofErr w:type="gramStart"/>
      <w:r w:rsidRPr="00C4355C">
        <w:rPr>
          <w:rFonts w:asciiTheme="minorHAnsi" w:hAnsiTheme="minorHAnsi" w:cstheme="minorHAnsi"/>
          <w:sz w:val="23"/>
          <w:szCs w:val="23"/>
        </w:rPr>
        <w:t>service</w:t>
      </w:r>
      <w:proofErr w:type="gramEnd"/>
      <w:r w:rsidRPr="00C4355C">
        <w:rPr>
          <w:rFonts w:asciiTheme="minorHAnsi" w:hAnsiTheme="minorHAnsi" w:cstheme="minorHAnsi"/>
          <w:sz w:val="23"/>
          <w:szCs w:val="23"/>
        </w:rPr>
        <w:t xml:space="preserve"> </w:t>
      </w:r>
    </w:p>
    <w:p w14:paraId="0AE00AF8" w14:textId="77777777" w:rsidR="00EA009F" w:rsidRPr="00C4355C" w:rsidRDefault="00EA009F" w:rsidP="006860D5">
      <w:pPr>
        <w:pStyle w:val="ListParagraph"/>
        <w:numPr>
          <w:ilvl w:val="0"/>
          <w:numId w:val="15"/>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West Berkshire Council and the local police have been informed that this is the way we are looking to proceed, and we welcome further guidance and safety provisions from their perspective. The Safety Advisory Group will also be informed of plans and updates respectively.</w:t>
      </w:r>
    </w:p>
    <w:p w14:paraId="501186C3" w14:textId="63E97BC6" w:rsidR="003A1670" w:rsidRPr="00C4355C" w:rsidRDefault="00EA009F" w:rsidP="006860D5">
      <w:pPr>
        <w:pStyle w:val="ListParagraph"/>
        <w:numPr>
          <w:ilvl w:val="0"/>
          <w:numId w:val="15"/>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Updated plans for the event will be issued on a very regular basis to all key stakeholders; fortnightly until the </w:t>
      </w:r>
      <w:proofErr w:type="gramStart"/>
      <w:r w:rsidRPr="00C4355C">
        <w:rPr>
          <w:rFonts w:asciiTheme="minorHAnsi" w:hAnsiTheme="minorHAnsi" w:cstheme="minorHAnsi"/>
          <w:sz w:val="23"/>
          <w:szCs w:val="23"/>
        </w:rPr>
        <w:t>6</w:t>
      </w:r>
      <w:r w:rsidRPr="00C4355C">
        <w:rPr>
          <w:rFonts w:asciiTheme="minorHAnsi" w:hAnsiTheme="minorHAnsi" w:cstheme="minorHAnsi"/>
          <w:sz w:val="23"/>
          <w:szCs w:val="23"/>
          <w:vertAlign w:val="superscript"/>
        </w:rPr>
        <w:t>th</w:t>
      </w:r>
      <w:proofErr w:type="gramEnd"/>
      <w:r w:rsidRPr="00C4355C">
        <w:rPr>
          <w:rFonts w:asciiTheme="minorHAnsi" w:hAnsiTheme="minorHAnsi" w:cstheme="minorHAnsi"/>
          <w:sz w:val="23"/>
          <w:szCs w:val="23"/>
        </w:rPr>
        <w:t xml:space="preserve"> October 2023 then weekly until the event.</w:t>
      </w:r>
    </w:p>
    <w:p w14:paraId="78B21C02" w14:textId="789DBC2B" w:rsidR="00EA009F" w:rsidRPr="00C4355C" w:rsidRDefault="003A1670" w:rsidP="003A1670">
      <w:pPr>
        <w:rPr>
          <w:rFonts w:asciiTheme="minorHAnsi" w:hAnsiTheme="minorHAnsi" w:cstheme="minorHAnsi"/>
          <w:sz w:val="23"/>
          <w:szCs w:val="23"/>
        </w:rPr>
      </w:pPr>
      <w:r w:rsidRPr="00C4355C">
        <w:rPr>
          <w:rFonts w:asciiTheme="minorHAnsi" w:hAnsiTheme="minorHAnsi" w:cstheme="minorHAnsi"/>
          <w:sz w:val="23"/>
          <w:szCs w:val="23"/>
        </w:rPr>
        <w:br w:type="page"/>
      </w:r>
    </w:p>
    <w:p w14:paraId="3E89D7B6" w14:textId="595E6432" w:rsidR="003A1670" w:rsidRPr="00C4355C" w:rsidRDefault="003A1670" w:rsidP="003A1670">
      <w:pPr>
        <w:ind w:left="7920"/>
        <w:rPr>
          <w:rFonts w:asciiTheme="minorHAnsi" w:hAnsiTheme="minorHAnsi" w:cstheme="minorHAnsi"/>
          <w:b/>
          <w:bCs/>
          <w:sz w:val="23"/>
          <w:szCs w:val="23"/>
        </w:rPr>
      </w:pPr>
      <w:r w:rsidRPr="00C4355C">
        <w:rPr>
          <w:rFonts w:asciiTheme="minorHAnsi" w:hAnsiTheme="minorHAnsi" w:cstheme="minorHAnsi"/>
          <w:b/>
          <w:bCs/>
          <w:sz w:val="23"/>
          <w:szCs w:val="23"/>
        </w:rPr>
        <w:t>Appendix 4</w:t>
      </w:r>
    </w:p>
    <w:p w14:paraId="4B6BC94C" w14:textId="77777777" w:rsidR="00EA009F" w:rsidRPr="00C4355C" w:rsidRDefault="00EA009F" w:rsidP="00EA009F">
      <w:pPr>
        <w:rPr>
          <w:rFonts w:asciiTheme="minorHAnsi" w:hAnsiTheme="minorHAnsi" w:cstheme="minorHAnsi"/>
          <w:sz w:val="23"/>
          <w:szCs w:val="23"/>
        </w:rPr>
      </w:pPr>
    </w:p>
    <w:p w14:paraId="5794E164" w14:textId="77777777" w:rsidR="003A1670" w:rsidRPr="00C4355C" w:rsidRDefault="003A1670" w:rsidP="003A1670">
      <w:pPr>
        <w:spacing w:after="160" w:line="259" w:lineRule="auto"/>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Public Report to Civic Pride, Arts and Culture Committee</w:t>
      </w:r>
    </w:p>
    <w:p w14:paraId="46740043" w14:textId="77777777" w:rsidR="007D5B0A" w:rsidRPr="007D5B0A" w:rsidRDefault="007D5B0A" w:rsidP="007D5B0A">
      <w:pPr>
        <w:spacing w:after="160" w:line="259" w:lineRule="auto"/>
        <w:rPr>
          <w:rFonts w:asciiTheme="minorHAnsi" w:eastAsiaTheme="minorHAnsi" w:hAnsiTheme="minorHAnsi" w:cstheme="minorHAnsi"/>
          <w:b/>
          <w:bCs/>
          <w:sz w:val="23"/>
          <w:szCs w:val="23"/>
          <w:u w:val="single"/>
        </w:rPr>
      </w:pPr>
      <w:r w:rsidRPr="007D5B0A">
        <w:rPr>
          <w:rFonts w:asciiTheme="minorHAnsi" w:eastAsiaTheme="minorHAnsi" w:hAnsiTheme="minorHAnsi" w:cstheme="minorHAnsi"/>
          <w:b/>
          <w:bCs/>
          <w:sz w:val="23"/>
          <w:szCs w:val="23"/>
          <w:u w:val="single"/>
        </w:rPr>
        <w:t>Agenda Item: 8</w:t>
      </w:r>
    </w:p>
    <w:p w14:paraId="6B3AE873" w14:textId="77777777" w:rsidR="007D5B0A" w:rsidRPr="007D5B0A" w:rsidRDefault="007D5B0A" w:rsidP="007D5B0A">
      <w:pPr>
        <w:spacing w:after="160" w:line="259" w:lineRule="auto"/>
        <w:rPr>
          <w:rFonts w:asciiTheme="minorHAnsi" w:eastAsiaTheme="minorHAnsi" w:hAnsiTheme="minorHAnsi" w:cstheme="minorHAnsi"/>
          <w:b/>
          <w:bCs/>
          <w:sz w:val="23"/>
          <w:szCs w:val="23"/>
        </w:rPr>
      </w:pPr>
      <w:r w:rsidRPr="007D5B0A">
        <w:rPr>
          <w:rFonts w:asciiTheme="minorHAnsi" w:eastAsiaTheme="minorHAnsi" w:hAnsiTheme="minorHAnsi" w:cstheme="minorHAnsi"/>
          <w:b/>
          <w:bCs/>
          <w:sz w:val="23"/>
          <w:szCs w:val="23"/>
        </w:rPr>
        <w:t>Heritage Open Day 2023 Report</w:t>
      </w:r>
    </w:p>
    <w:p w14:paraId="4DF46303"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On Saturday 9</w:t>
      </w:r>
      <w:r w:rsidRPr="007D5B0A">
        <w:rPr>
          <w:rFonts w:asciiTheme="minorHAnsi" w:eastAsiaTheme="minorHAnsi" w:hAnsiTheme="minorHAnsi" w:cstheme="minorHAnsi"/>
          <w:sz w:val="23"/>
          <w:szCs w:val="23"/>
          <w:vertAlign w:val="superscript"/>
        </w:rPr>
        <w:t>th</w:t>
      </w:r>
      <w:r w:rsidRPr="007D5B0A">
        <w:rPr>
          <w:rFonts w:asciiTheme="minorHAnsi" w:eastAsiaTheme="minorHAnsi" w:hAnsiTheme="minorHAnsi" w:cstheme="minorHAnsi"/>
          <w:sz w:val="23"/>
          <w:szCs w:val="23"/>
        </w:rPr>
        <w:t xml:space="preserve"> September, the Town Hall will be opened to the public from 10 am to 2pm as part of the National Heritage Open Days Festival.</w:t>
      </w:r>
    </w:p>
    <w:p w14:paraId="33873ED6"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There will be a display on the Town Hall’s history, a member of the Civic Team with our maces and regalia, information on the paintings which are permanently on display, as well as free refreshments available throughout the day. The Mayor’s Chair, hats and robes will be available for viewing and for children to try on and to take photos.</w:t>
      </w:r>
    </w:p>
    <w:p w14:paraId="66825BED"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 xml:space="preserve">The Mayor’s Parlour will also be open where visitors can meet the </w:t>
      </w:r>
      <w:proofErr w:type="gramStart"/>
      <w:r w:rsidRPr="007D5B0A">
        <w:rPr>
          <w:rFonts w:asciiTheme="minorHAnsi" w:eastAsiaTheme="minorHAnsi" w:hAnsiTheme="minorHAnsi" w:cstheme="minorHAnsi"/>
          <w:sz w:val="23"/>
          <w:szCs w:val="23"/>
        </w:rPr>
        <w:t>Mayor</w:t>
      </w:r>
      <w:proofErr w:type="gramEnd"/>
      <w:r w:rsidRPr="007D5B0A">
        <w:rPr>
          <w:rFonts w:asciiTheme="minorHAnsi" w:eastAsiaTheme="minorHAnsi" w:hAnsiTheme="minorHAnsi" w:cstheme="minorHAnsi"/>
          <w:sz w:val="23"/>
          <w:szCs w:val="23"/>
        </w:rPr>
        <w:t xml:space="preserve"> (between 10am and 12.00 pm) who will be wearing his chain &amp; robes.</w:t>
      </w:r>
    </w:p>
    <w:p w14:paraId="320D782D"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This year’s event focuses on the theme of Creativity Unwrapped and we are hoping to promote the artistic and cultural delights of Newbury with the recently printed Town Trails maps. Also present to show Newbury’s heritage will be a show of Newbury Art Group’s paintings of Newbury and Newtown Cemetery Friends will have a display.</w:t>
      </w:r>
    </w:p>
    <w:p w14:paraId="49C83176"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We have done a good amount of advertising for this year’s event – press release, social media messages, website, poster in Tesco, the library, the Corn Exchange. The event has also been registered on the Heritage Open Days website as an official event.</w:t>
      </w:r>
    </w:p>
    <w:p w14:paraId="201E50EA" w14:textId="77777777" w:rsidR="007D5B0A" w:rsidRPr="007D5B0A"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The event will be stewarded by Councillors, Civic Staff and Officers throughout the day as follows:</w:t>
      </w:r>
    </w:p>
    <w:tbl>
      <w:tblPr>
        <w:tblW w:w="9498" w:type="dxa"/>
        <w:tblInd w:w="-294" w:type="dxa"/>
        <w:tblCellMar>
          <w:left w:w="0" w:type="dxa"/>
          <w:right w:w="0" w:type="dxa"/>
        </w:tblCellMar>
        <w:tblLook w:val="04A0" w:firstRow="1" w:lastRow="0" w:firstColumn="1" w:lastColumn="0" w:noHBand="0" w:noVBand="1"/>
      </w:tblPr>
      <w:tblGrid>
        <w:gridCol w:w="4116"/>
        <w:gridCol w:w="2976"/>
        <w:gridCol w:w="2406"/>
      </w:tblGrid>
      <w:tr w:rsidR="007D5B0A" w:rsidRPr="007D5B0A" w14:paraId="76D54328" w14:textId="77777777" w:rsidTr="00A63E25">
        <w:trPr>
          <w:trHeight w:val="288"/>
        </w:trPr>
        <w:tc>
          <w:tcPr>
            <w:tcW w:w="9498" w:type="dxa"/>
            <w:gridSpan w:val="3"/>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612DAB4"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                                              HERITAGE OPEN DAY - SATURDAY 9TH SEPTEMBER</w:t>
            </w:r>
          </w:p>
          <w:p w14:paraId="5C5CFFFC"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p>
        </w:tc>
      </w:tr>
      <w:tr w:rsidR="007D5B0A" w:rsidRPr="007D5B0A" w14:paraId="5ABE1F03"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7E42D9"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color w:val="000000"/>
                <w:sz w:val="23"/>
                <w:szCs w:val="23"/>
              </w:rPr>
              <w:t> </w:t>
            </w:r>
            <w:r w:rsidRPr="007D5B0A">
              <w:rPr>
                <w:rFonts w:asciiTheme="minorHAnsi" w:eastAsiaTheme="minorHAnsi" w:hAnsiTheme="minorHAnsi" w:cstheme="minorHAnsi"/>
                <w:b/>
                <w:bCs/>
                <w:color w:val="000000"/>
                <w:sz w:val="23"/>
                <w:szCs w:val="23"/>
              </w:rPr>
              <w:t>Time slot:</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CD77FA1"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10:00 - 12:00</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484CFB"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12:00 - 14:00</w:t>
            </w:r>
          </w:p>
        </w:tc>
      </w:tr>
      <w:tr w:rsidR="007D5B0A" w:rsidRPr="007D5B0A" w14:paraId="4ABC2BD7"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AB88A3C"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 xml:space="preserve">Meeting and </w:t>
            </w:r>
            <w:proofErr w:type="gramStart"/>
            <w:r w:rsidRPr="007D5B0A">
              <w:rPr>
                <w:rFonts w:asciiTheme="minorHAnsi" w:eastAsiaTheme="minorHAnsi" w:hAnsiTheme="minorHAnsi" w:cstheme="minorHAnsi"/>
                <w:b/>
                <w:bCs/>
                <w:color w:val="000000"/>
                <w:sz w:val="23"/>
                <w:szCs w:val="23"/>
              </w:rPr>
              <w:t>Greeting</w:t>
            </w:r>
            <w:proofErr w:type="gramEnd"/>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49BF8F7"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Sarah Slack</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EAAD50E"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sz w:val="23"/>
                <w:szCs w:val="23"/>
              </w:rPr>
              <w:t xml:space="preserve">Patrick Whitehead - </w:t>
            </w:r>
            <w:r w:rsidRPr="007D5B0A">
              <w:rPr>
                <w:rFonts w:asciiTheme="minorHAnsi" w:eastAsiaTheme="minorHAnsi" w:hAnsiTheme="minorHAnsi" w:cstheme="minorHAnsi"/>
                <w:color w:val="000000"/>
                <w:sz w:val="23"/>
                <w:szCs w:val="23"/>
              </w:rPr>
              <w:t>Mayor’s cadet</w:t>
            </w:r>
          </w:p>
        </w:tc>
      </w:tr>
      <w:tr w:rsidR="007D5B0A" w:rsidRPr="007D5B0A" w14:paraId="3BD717C6"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FEAA1F6"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Upstairs Roamer</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7541F73"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Joyce Lewis</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1476AC0"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Meg Thomas</w:t>
            </w:r>
          </w:p>
        </w:tc>
      </w:tr>
      <w:tr w:rsidR="007D5B0A" w:rsidRPr="007D5B0A" w14:paraId="4B8C46A3"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45B7E078"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Downstairs Roamer</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2B37C2"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Jayne French Drayton</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706D0FD"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Roger Hunneman</w:t>
            </w:r>
          </w:p>
        </w:tc>
      </w:tr>
      <w:tr w:rsidR="007D5B0A" w:rsidRPr="007D5B0A" w14:paraId="13A3B4E0"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F7EB50D"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Tea &amp; Coffee</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F4ABC3"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Brendon Ferreira</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76E0ADE"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Brendon Ferreira</w:t>
            </w:r>
          </w:p>
        </w:tc>
      </w:tr>
      <w:tr w:rsidR="007D5B0A" w:rsidRPr="007D5B0A" w14:paraId="0E3459A2"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A5EC122"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Regalia (Maces) (Civic Team)</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23DAF7"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Barry Digby</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A94169D"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Anthony Hewitt</w:t>
            </w:r>
          </w:p>
        </w:tc>
      </w:tr>
      <w:tr w:rsidR="007D5B0A" w:rsidRPr="007D5B0A" w14:paraId="4746FFBE" w14:textId="77777777" w:rsidTr="00A63E25">
        <w:trPr>
          <w:trHeight w:val="288"/>
        </w:trPr>
        <w:tc>
          <w:tcPr>
            <w:tcW w:w="4116"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95F521A" w14:textId="77777777" w:rsidR="007D5B0A" w:rsidRPr="007D5B0A" w:rsidRDefault="007D5B0A" w:rsidP="007D5B0A">
            <w:pPr>
              <w:spacing w:after="160" w:line="259" w:lineRule="auto"/>
              <w:rPr>
                <w:rFonts w:asciiTheme="minorHAnsi" w:eastAsiaTheme="minorHAnsi" w:hAnsiTheme="minorHAnsi" w:cstheme="minorHAnsi"/>
                <w:b/>
                <w:bCs/>
                <w:color w:val="000000"/>
                <w:sz w:val="23"/>
                <w:szCs w:val="23"/>
              </w:rPr>
            </w:pPr>
            <w:r w:rsidRPr="007D5B0A">
              <w:rPr>
                <w:rFonts w:asciiTheme="minorHAnsi" w:eastAsiaTheme="minorHAnsi" w:hAnsiTheme="minorHAnsi" w:cstheme="minorHAnsi"/>
                <w:b/>
                <w:bCs/>
                <w:color w:val="000000"/>
                <w:sz w:val="23"/>
                <w:szCs w:val="23"/>
              </w:rPr>
              <w:t>Robes &amp; Hats</w:t>
            </w:r>
          </w:p>
        </w:tc>
        <w:tc>
          <w:tcPr>
            <w:tcW w:w="297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8DD7667"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Mayor Nigel Foot and Ian Campbell</w:t>
            </w:r>
          </w:p>
        </w:tc>
        <w:tc>
          <w:tcPr>
            <w:tcW w:w="240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31427C8" w14:textId="77777777" w:rsidR="007D5B0A" w:rsidRPr="007D5B0A" w:rsidRDefault="007D5B0A" w:rsidP="007D5B0A">
            <w:pPr>
              <w:spacing w:after="160" w:line="259" w:lineRule="auto"/>
              <w:rPr>
                <w:rFonts w:asciiTheme="minorHAnsi" w:eastAsiaTheme="minorHAnsi" w:hAnsiTheme="minorHAnsi" w:cstheme="minorHAnsi"/>
                <w:color w:val="000000"/>
                <w:sz w:val="23"/>
                <w:szCs w:val="23"/>
              </w:rPr>
            </w:pPr>
            <w:r w:rsidRPr="007D5B0A">
              <w:rPr>
                <w:rFonts w:asciiTheme="minorHAnsi" w:eastAsiaTheme="minorHAnsi" w:hAnsiTheme="minorHAnsi" w:cstheme="minorHAnsi"/>
                <w:color w:val="000000"/>
                <w:sz w:val="23"/>
                <w:szCs w:val="23"/>
              </w:rPr>
              <w:t>Elizabeth O'Keefe</w:t>
            </w:r>
          </w:p>
        </w:tc>
      </w:tr>
    </w:tbl>
    <w:p w14:paraId="09CDFEEF" w14:textId="77777777" w:rsidR="007D5B0A" w:rsidRPr="007D5B0A" w:rsidRDefault="007D5B0A" w:rsidP="007D5B0A">
      <w:pPr>
        <w:spacing w:after="160" w:line="259" w:lineRule="auto"/>
        <w:rPr>
          <w:rFonts w:asciiTheme="minorHAnsi" w:eastAsiaTheme="minorHAnsi" w:hAnsiTheme="minorHAnsi" w:cstheme="minorHAnsi"/>
          <w:sz w:val="23"/>
          <w:szCs w:val="23"/>
        </w:rPr>
      </w:pPr>
    </w:p>
    <w:p w14:paraId="3EB9C14F" w14:textId="5456FF48" w:rsidR="00C61B22" w:rsidRPr="00C4355C" w:rsidRDefault="007D5B0A" w:rsidP="007D5B0A">
      <w:pPr>
        <w:spacing w:after="160" w:line="259" w:lineRule="auto"/>
        <w:rPr>
          <w:rFonts w:asciiTheme="minorHAnsi" w:eastAsiaTheme="minorHAnsi" w:hAnsiTheme="minorHAnsi" w:cstheme="minorHAnsi"/>
          <w:sz w:val="23"/>
          <w:szCs w:val="23"/>
        </w:rPr>
      </w:pPr>
      <w:r w:rsidRPr="007D5B0A">
        <w:rPr>
          <w:rFonts w:asciiTheme="minorHAnsi" w:eastAsiaTheme="minorHAnsi" w:hAnsiTheme="minorHAnsi" w:cstheme="minorHAnsi"/>
          <w:sz w:val="23"/>
          <w:szCs w:val="23"/>
        </w:rPr>
        <w:t xml:space="preserve">Last year there were 248 visitors (99 children and 149 adults). We could potentially use it as a fund-raising exercise for the Mayor’s Benevolent Fund by having some collecting tins out on tables. We can hopefully gain some feedback from the </w:t>
      </w:r>
      <w:proofErr w:type="gramStart"/>
      <w:r w:rsidRPr="007D5B0A">
        <w:rPr>
          <w:rFonts w:asciiTheme="minorHAnsi" w:eastAsiaTheme="minorHAnsi" w:hAnsiTheme="minorHAnsi" w:cstheme="minorHAnsi"/>
          <w:sz w:val="23"/>
          <w:szCs w:val="23"/>
        </w:rPr>
        <w:t>visitors</w:t>
      </w:r>
      <w:proofErr w:type="gramEnd"/>
      <w:r w:rsidRPr="007D5B0A">
        <w:rPr>
          <w:rFonts w:asciiTheme="minorHAnsi" w:eastAsiaTheme="minorHAnsi" w:hAnsiTheme="minorHAnsi" w:cstheme="minorHAnsi"/>
          <w:sz w:val="23"/>
          <w:szCs w:val="23"/>
        </w:rPr>
        <w:t xml:space="preserve"> book or collect verbal feedback.</w:t>
      </w:r>
    </w:p>
    <w:p w14:paraId="288C3E9B" w14:textId="77777777" w:rsidR="00C61B22" w:rsidRPr="00C4355C" w:rsidRDefault="00C61B22">
      <w:pPr>
        <w:rPr>
          <w:rFonts w:asciiTheme="minorHAnsi" w:eastAsiaTheme="minorHAnsi" w:hAnsiTheme="minorHAnsi" w:cstheme="minorHAnsi"/>
          <w:sz w:val="23"/>
          <w:szCs w:val="23"/>
        </w:rPr>
      </w:pPr>
      <w:r w:rsidRPr="00C4355C">
        <w:rPr>
          <w:rFonts w:asciiTheme="minorHAnsi" w:eastAsiaTheme="minorHAnsi" w:hAnsiTheme="minorHAnsi" w:cstheme="minorHAnsi"/>
          <w:sz w:val="23"/>
          <w:szCs w:val="23"/>
        </w:rPr>
        <w:br w:type="page"/>
      </w:r>
    </w:p>
    <w:p w14:paraId="522A063E" w14:textId="1D7524E7" w:rsidR="00B46D73" w:rsidRPr="00C4355C" w:rsidRDefault="00413FFB" w:rsidP="00413FFB">
      <w:pPr>
        <w:ind w:left="7200" w:firstLine="720"/>
        <w:rPr>
          <w:rFonts w:asciiTheme="minorHAnsi" w:hAnsiTheme="minorHAnsi" w:cstheme="minorHAnsi"/>
          <w:b/>
          <w:bCs/>
          <w:sz w:val="23"/>
          <w:szCs w:val="23"/>
        </w:rPr>
      </w:pPr>
      <w:r w:rsidRPr="00C4355C">
        <w:rPr>
          <w:rFonts w:asciiTheme="minorHAnsi" w:hAnsiTheme="minorHAnsi" w:cstheme="minorHAnsi"/>
          <w:b/>
          <w:bCs/>
          <w:sz w:val="23"/>
          <w:szCs w:val="23"/>
        </w:rPr>
        <w:t>Appendix 5</w:t>
      </w:r>
    </w:p>
    <w:p w14:paraId="40043EC9" w14:textId="77777777" w:rsidR="00B46D73" w:rsidRPr="00C4355C" w:rsidRDefault="00B46D73" w:rsidP="00B46D73">
      <w:pPr>
        <w:rPr>
          <w:rFonts w:asciiTheme="minorHAnsi" w:hAnsiTheme="minorHAnsi" w:cstheme="minorHAnsi"/>
          <w:b/>
          <w:bCs/>
          <w:sz w:val="23"/>
          <w:szCs w:val="23"/>
        </w:rPr>
      </w:pPr>
    </w:p>
    <w:p w14:paraId="7E9B3349" w14:textId="77777777" w:rsidR="00B46D73" w:rsidRPr="00C4355C" w:rsidRDefault="00B46D73" w:rsidP="00B46D73">
      <w:pPr>
        <w:rPr>
          <w:rFonts w:asciiTheme="minorHAnsi" w:hAnsiTheme="minorHAnsi" w:cstheme="minorHAnsi"/>
          <w:b/>
          <w:bCs/>
          <w:sz w:val="23"/>
          <w:szCs w:val="23"/>
        </w:rPr>
      </w:pPr>
    </w:p>
    <w:p w14:paraId="4C2580F2" w14:textId="7DE96A2D" w:rsidR="00B46D73" w:rsidRPr="00C4355C" w:rsidRDefault="00B46D73" w:rsidP="00B46D73">
      <w:pPr>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Public Report to Civic Pride, Arts and Culture Committee</w:t>
      </w:r>
    </w:p>
    <w:p w14:paraId="2620D13B" w14:textId="77777777" w:rsidR="00413FFB" w:rsidRPr="00C4355C" w:rsidRDefault="00413FFB" w:rsidP="00B46D73">
      <w:pPr>
        <w:rPr>
          <w:rFonts w:asciiTheme="minorHAnsi" w:hAnsiTheme="minorHAnsi" w:cstheme="minorHAnsi"/>
          <w:b/>
          <w:bCs/>
          <w:sz w:val="23"/>
          <w:szCs w:val="23"/>
          <w:u w:val="single"/>
        </w:rPr>
      </w:pPr>
    </w:p>
    <w:p w14:paraId="55D0B222" w14:textId="4CB06508" w:rsidR="00B46D73" w:rsidRPr="00250E6C" w:rsidRDefault="00B46D73" w:rsidP="00B46D73">
      <w:pPr>
        <w:rPr>
          <w:rFonts w:asciiTheme="minorHAnsi" w:hAnsiTheme="minorHAnsi" w:cstheme="minorHAnsi"/>
          <w:b/>
          <w:bCs/>
          <w:sz w:val="23"/>
          <w:szCs w:val="23"/>
          <w:u w:val="single"/>
        </w:rPr>
      </w:pPr>
      <w:r w:rsidRPr="00250E6C">
        <w:rPr>
          <w:rFonts w:asciiTheme="minorHAnsi" w:hAnsiTheme="minorHAnsi" w:cstheme="minorHAnsi"/>
          <w:b/>
          <w:bCs/>
          <w:sz w:val="23"/>
          <w:szCs w:val="23"/>
          <w:u w:val="single"/>
        </w:rPr>
        <w:t xml:space="preserve">Agenda Item 9: </w:t>
      </w:r>
    </w:p>
    <w:p w14:paraId="3DA41669" w14:textId="77777777" w:rsidR="00413FFB" w:rsidRPr="00C4355C" w:rsidRDefault="00413FFB" w:rsidP="00B46D73">
      <w:pPr>
        <w:rPr>
          <w:rFonts w:asciiTheme="minorHAnsi" w:hAnsiTheme="minorHAnsi" w:cstheme="minorHAnsi"/>
          <w:b/>
          <w:bCs/>
          <w:sz w:val="23"/>
          <w:szCs w:val="23"/>
          <w:u w:val="single"/>
        </w:rPr>
      </w:pPr>
    </w:p>
    <w:p w14:paraId="424EA39C" w14:textId="77777777" w:rsidR="00B46D73" w:rsidRPr="00C4355C" w:rsidRDefault="00B46D73" w:rsidP="00B46D73">
      <w:pPr>
        <w:rPr>
          <w:rFonts w:asciiTheme="minorHAnsi" w:hAnsiTheme="minorHAnsi" w:cstheme="minorHAnsi"/>
          <w:b/>
          <w:bCs/>
          <w:sz w:val="23"/>
          <w:szCs w:val="23"/>
        </w:rPr>
      </w:pPr>
      <w:r w:rsidRPr="00C4355C">
        <w:rPr>
          <w:rFonts w:asciiTheme="minorHAnsi" w:hAnsiTheme="minorHAnsi" w:cstheme="minorHAnsi"/>
          <w:b/>
          <w:bCs/>
          <w:sz w:val="23"/>
          <w:szCs w:val="23"/>
        </w:rPr>
        <w:t>Local Democracy Working Group Report</w:t>
      </w:r>
    </w:p>
    <w:p w14:paraId="2821CC92" w14:textId="77777777" w:rsidR="00413FFB" w:rsidRPr="00C4355C" w:rsidRDefault="00413FFB" w:rsidP="00B46D73">
      <w:pPr>
        <w:rPr>
          <w:rFonts w:asciiTheme="minorHAnsi" w:hAnsiTheme="minorHAnsi" w:cstheme="minorHAnsi"/>
          <w:b/>
          <w:bCs/>
          <w:sz w:val="23"/>
          <w:szCs w:val="23"/>
        </w:rPr>
      </w:pPr>
    </w:p>
    <w:p w14:paraId="5DE768AB" w14:textId="02D7FEBE"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The Local Democracy Working group have met on</w:t>
      </w:r>
      <w:r w:rsidRPr="00C4355C">
        <w:rPr>
          <w:rFonts w:asciiTheme="minorHAnsi" w:hAnsiTheme="minorHAnsi" w:cstheme="minorHAnsi"/>
          <w:b/>
          <w:bCs/>
          <w:sz w:val="23"/>
          <w:szCs w:val="23"/>
        </w:rPr>
        <w:t xml:space="preserve"> </w:t>
      </w:r>
      <w:r w:rsidRPr="00C4355C">
        <w:rPr>
          <w:rFonts w:asciiTheme="minorHAnsi" w:hAnsiTheme="minorHAnsi" w:cstheme="minorHAnsi"/>
          <w:sz w:val="23"/>
          <w:szCs w:val="23"/>
        </w:rPr>
        <w:t>one</w:t>
      </w:r>
      <w:r w:rsidRPr="00C4355C">
        <w:rPr>
          <w:rFonts w:asciiTheme="minorHAnsi" w:hAnsiTheme="minorHAnsi" w:cstheme="minorHAnsi"/>
          <w:b/>
          <w:bCs/>
          <w:sz w:val="23"/>
          <w:szCs w:val="23"/>
        </w:rPr>
        <w:t xml:space="preserve"> </w:t>
      </w:r>
      <w:r w:rsidRPr="00C4355C">
        <w:rPr>
          <w:rFonts w:asciiTheme="minorHAnsi" w:hAnsiTheme="minorHAnsi" w:cstheme="minorHAnsi"/>
          <w:sz w:val="23"/>
          <w:szCs w:val="23"/>
        </w:rPr>
        <w:t>occasion (11</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July) since the last committee meeting. As part of these meetings, both primary and secondary schools have been contacted to participate in our ‘Meet the Town Council’ event programme for 202</w:t>
      </w:r>
      <w:r w:rsidR="0005287D">
        <w:rPr>
          <w:rFonts w:asciiTheme="minorHAnsi" w:hAnsiTheme="minorHAnsi" w:cstheme="minorHAnsi"/>
          <w:sz w:val="23"/>
          <w:szCs w:val="23"/>
        </w:rPr>
        <w:t>3</w:t>
      </w:r>
      <w:r w:rsidRPr="00C4355C">
        <w:rPr>
          <w:rFonts w:asciiTheme="minorHAnsi" w:hAnsiTheme="minorHAnsi" w:cstheme="minorHAnsi"/>
          <w:sz w:val="23"/>
          <w:szCs w:val="23"/>
        </w:rPr>
        <w:t xml:space="preserve">. </w:t>
      </w:r>
      <w:r w:rsidR="000206BF">
        <w:rPr>
          <w:rFonts w:asciiTheme="minorHAnsi" w:hAnsiTheme="minorHAnsi" w:cstheme="minorHAnsi"/>
          <w:sz w:val="23"/>
          <w:szCs w:val="23"/>
        </w:rPr>
        <w:t xml:space="preserve">The </w:t>
      </w:r>
      <w:r w:rsidRPr="00C4355C">
        <w:rPr>
          <w:rFonts w:asciiTheme="minorHAnsi" w:hAnsiTheme="minorHAnsi" w:cstheme="minorHAnsi"/>
          <w:sz w:val="23"/>
          <w:szCs w:val="23"/>
        </w:rPr>
        <w:t>202</w:t>
      </w:r>
      <w:r w:rsidR="000206BF">
        <w:rPr>
          <w:rFonts w:asciiTheme="minorHAnsi" w:hAnsiTheme="minorHAnsi" w:cstheme="minorHAnsi"/>
          <w:sz w:val="23"/>
          <w:szCs w:val="23"/>
        </w:rPr>
        <w:t>3</w:t>
      </w:r>
      <w:r w:rsidRPr="00C4355C">
        <w:rPr>
          <w:rFonts w:asciiTheme="minorHAnsi" w:hAnsiTheme="minorHAnsi" w:cstheme="minorHAnsi"/>
          <w:sz w:val="23"/>
          <w:szCs w:val="23"/>
        </w:rPr>
        <w:t xml:space="preserve"> programme is due to take place from </w:t>
      </w:r>
      <w:r w:rsidR="0005287D">
        <w:rPr>
          <w:rFonts w:asciiTheme="minorHAnsi" w:hAnsiTheme="minorHAnsi" w:cstheme="minorHAnsi"/>
          <w:sz w:val="23"/>
          <w:szCs w:val="23"/>
        </w:rPr>
        <w:t>9</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October – 20</w:t>
      </w:r>
      <w:r w:rsidRPr="00C4355C">
        <w:rPr>
          <w:rFonts w:asciiTheme="minorHAnsi" w:hAnsiTheme="minorHAnsi" w:cstheme="minorHAnsi"/>
          <w:sz w:val="23"/>
          <w:szCs w:val="23"/>
          <w:vertAlign w:val="superscript"/>
        </w:rPr>
        <w:t xml:space="preserve">th </w:t>
      </w:r>
      <w:r w:rsidRPr="00C4355C">
        <w:rPr>
          <w:rFonts w:asciiTheme="minorHAnsi" w:hAnsiTheme="minorHAnsi" w:cstheme="minorHAnsi"/>
          <w:sz w:val="23"/>
          <w:szCs w:val="23"/>
        </w:rPr>
        <w:t>October.</w:t>
      </w:r>
    </w:p>
    <w:p w14:paraId="487EE80E" w14:textId="77777777" w:rsidR="00413FFB" w:rsidRPr="00C4355C" w:rsidRDefault="00413FFB" w:rsidP="00B46D73">
      <w:pPr>
        <w:rPr>
          <w:rFonts w:asciiTheme="minorHAnsi" w:hAnsiTheme="minorHAnsi" w:cstheme="minorHAnsi"/>
          <w:sz w:val="23"/>
          <w:szCs w:val="23"/>
        </w:rPr>
      </w:pPr>
    </w:p>
    <w:p w14:paraId="11A74F86"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 xml:space="preserve">The primary school offering is that they attend the Town Hall and receive a presentation, a tour of the building, try on Councillor’s robes and learn about the civic regalia. </w:t>
      </w:r>
    </w:p>
    <w:p w14:paraId="5F7BA4FB" w14:textId="77777777" w:rsidR="00413FFB" w:rsidRPr="00C4355C" w:rsidRDefault="00413FFB" w:rsidP="00B46D73">
      <w:pPr>
        <w:rPr>
          <w:rFonts w:asciiTheme="minorHAnsi" w:hAnsiTheme="minorHAnsi" w:cstheme="minorHAnsi"/>
          <w:sz w:val="23"/>
          <w:szCs w:val="23"/>
        </w:rPr>
      </w:pPr>
    </w:p>
    <w:p w14:paraId="5AA294A1"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 xml:space="preserve">The Primary Schools that have responded that they would like to participate are as follows:  </w:t>
      </w:r>
    </w:p>
    <w:p w14:paraId="2A2CD33C" w14:textId="77777777" w:rsidR="00B46D73"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Fir Tree School</w:t>
      </w:r>
      <w:r w:rsidRPr="00C4355C">
        <w:rPr>
          <w:rFonts w:asciiTheme="minorHAnsi" w:hAnsiTheme="minorHAnsi" w:cstheme="minorHAnsi"/>
          <w:sz w:val="23"/>
          <w:szCs w:val="23"/>
        </w:rPr>
        <w:br/>
        <w:t>St Gabriels School</w:t>
      </w:r>
      <w:r w:rsidRPr="00C4355C">
        <w:rPr>
          <w:rFonts w:asciiTheme="minorHAnsi" w:hAnsiTheme="minorHAnsi" w:cstheme="minorHAnsi"/>
          <w:sz w:val="23"/>
          <w:szCs w:val="23"/>
        </w:rPr>
        <w:br/>
        <w:t>The Willows Primary School</w:t>
      </w:r>
      <w:r w:rsidRPr="00C4355C">
        <w:rPr>
          <w:rFonts w:asciiTheme="minorHAnsi" w:hAnsiTheme="minorHAnsi" w:cstheme="minorHAnsi"/>
          <w:sz w:val="23"/>
          <w:szCs w:val="23"/>
        </w:rPr>
        <w:br/>
        <w:t>St Nicholas School</w:t>
      </w:r>
      <w:r w:rsidRPr="00C4355C">
        <w:rPr>
          <w:rFonts w:asciiTheme="minorHAnsi" w:hAnsiTheme="minorHAnsi" w:cstheme="minorHAnsi"/>
          <w:sz w:val="23"/>
          <w:szCs w:val="23"/>
        </w:rPr>
        <w:br/>
        <w:t>John Rankin Junior School</w:t>
      </w:r>
    </w:p>
    <w:p w14:paraId="49E3B594" w14:textId="77777777" w:rsidR="00B73AE8" w:rsidRPr="00C4355C" w:rsidRDefault="00B73AE8" w:rsidP="00B46D73">
      <w:pPr>
        <w:rPr>
          <w:rFonts w:asciiTheme="minorHAnsi" w:hAnsiTheme="minorHAnsi" w:cstheme="minorHAnsi"/>
          <w:sz w:val="23"/>
          <w:szCs w:val="23"/>
        </w:rPr>
      </w:pPr>
    </w:p>
    <w:p w14:paraId="14B06A1C" w14:textId="5745DD7A"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One school (Speenhamland) said they wouldn’t participate this year but would like to next year.</w:t>
      </w:r>
      <w:r w:rsidRPr="00C4355C">
        <w:rPr>
          <w:rFonts w:asciiTheme="minorHAnsi" w:hAnsiTheme="minorHAnsi" w:cstheme="minorHAnsi"/>
          <w:sz w:val="23"/>
          <w:szCs w:val="23"/>
        </w:rPr>
        <w:br/>
      </w:r>
      <w:r w:rsidRPr="00C4355C">
        <w:rPr>
          <w:rFonts w:asciiTheme="minorHAnsi" w:hAnsiTheme="minorHAnsi" w:cstheme="minorHAnsi"/>
          <w:sz w:val="23"/>
          <w:szCs w:val="23"/>
        </w:rPr>
        <w:br/>
        <w:t>The schools who haven’t respond</w:t>
      </w:r>
      <w:r w:rsidR="00B73AE8">
        <w:rPr>
          <w:rFonts w:asciiTheme="minorHAnsi" w:hAnsiTheme="minorHAnsi" w:cstheme="minorHAnsi"/>
          <w:sz w:val="23"/>
          <w:szCs w:val="23"/>
        </w:rPr>
        <w:t>ed</w:t>
      </w:r>
      <w:r w:rsidRPr="00C4355C">
        <w:rPr>
          <w:rFonts w:asciiTheme="minorHAnsi" w:hAnsiTheme="minorHAnsi" w:cstheme="minorHAnsi"/>
          <w:sz w:val="23"/>
          <w:szCs w:val="23"/>
        </w:rPr>
        <w:t xml:space="preserve"> to our invitation will be chased up this week as the new term starts on Tuesday 5 September. These are:</w:t>
      </w:r>
    </w:p>
    <w:p w14:paraId="4EE36852"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Falkland Primary</w:t>
      </w:r>
    </w:p>
    <w:p w14:paraId="0525FBD1"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Highwood </w:t>
      </w:r>
      <w:proofErr w:type="spellStart"/>
      <w:r w:rsidRPr="00C4355C">
        <w:rPr>
          <w:rFonts w:asciiTheme="minorHAnsi" w:hAnsiTheme="minorHAnsi" w:cstheme="minorHAnsi"/>
          <w:sz w:val="23"/>
          <w:szCs w:val="23"/>
        </w:rPr>
        <w:t>Copse</w:t>
      </w:r>
      <w:proofErr w:type="spellEnd"/>
      <w:r w:rsidRPr="00C4355C">
        <w:rPr>
          <w:rFonts w:asciiTheme="minorHAnsi" w:hAnsiTheme="minorHAnsi" w:cstheme="minorHAnsi"/>
          <w:sz w:val="23"/>
          <w:szCs w:val="23"/>
        </w:rPr>
        <w:t xml:space="preserve"> Primary</w:t>
      </w:r>
    </w:p>
    <w:p w14:paraId="1D3A353A"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Robert Sandilands Primary</w:t>
      </w:r>
    </w:p>
    <w:p w14:paraId="5D18C3AA"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The Winchcombe Primary</w:t>
      </w:r>
    </w:p>
    <w:p w14:paraId="1A17498B"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Highwood </w:t>
      </w:r>
      <w:proofErr w:type="spellStart"/>
      <w:r w:rsidRPr="00C4355C">
        <w:rPr>
          <w:rFonts w:asciiTheme="minorHAnsi" w:hAnsiTheme="minorHAnsi" w:cstheme="minorHAnsi"/>
          <w:sz w:val="23"/>
          <w:szCs w:val="23"/>
        </w:rPr>
        <w:t>Copse</w:t>
      </w:r>
      <w:proofErr w:type="spellEnd"/>
      <w:r w:rsidRPr="00C4355C">
        <w:rPr>
          <w:rFonts w:asciiTheme="minorHAnsi" w:hAnsiTheme="minorHAnsi" w:cstheme="minorHAnsi"/>
          <w:sz w:val="23"/>
          <w:szCs w:val="23"/>
        </w:rPr>
        <w:t xml:space="preserve"> Primary School</w:t>
      </w:r>
    </w:p>
    <w:p w14:paraId="0A6D2BD9"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St </w:t>
      </w:r>
      <w:proofErr w:type="spellStart"/>
      <w:r w:rsidRPr="00C4355C">
        <w:rPr>
          <w:rFonts w:asciiTheme="minorHAnsi" w:hAnsiTheme="minorHAnsi" w:cstheme="minorHAnsi"/>
          <w:sz w:val="23"/>
          <w:szCs w:val="23"/>
        </w:rPr>
        <w:t>Josephs</w:t>
      </w:r>
      <w:proofErr w:type="spellEnd"/>
      <w:r w:rsidRPr="00C4355C">
        <w:rPr>
          <w:rFonts w:asciiTheme="minorHAnsi" w:hAnsiTheme="minorHAnsi" w:cstheme="minorHAnsi"/>
          <w:sz w:val="23"/>
          <w:szCs w:val="23"/>
        </w:rPr>
        <w:t xml:space="preserve"> Primary</w:t>
      </w:r>
    </w:p>
    <w:p w14:paraId="1937C8D9" w14:textId="77777777" w:rsidR="00B46D73" w:rsidRPr="00C4355C" w:rsidRDefault="00B46D73" w:rsidP="00B46D73">
      <w:pPr>
        <w:pStyle w:val="ListParagraph"/>
        <w:rPr>
          <w:rFonts w:asciiTheme="minorHAnsi" w:hAnsiTheme="minorHAnsi" w:cstheme="minorHAnsi"/>
          <w:sz w:val="23"/>
          <w:szCs w:val="23"/>
        </w:rPr>
      </w:pPr>
    </w:p>
    <w:p w14:paraId="0C20FC56"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At the time of writing this report, the plan is to send all schools a reminder about the event.</w:t>
      </w:r>
    </w:p>
    <w:p w14:paraId="687D1800"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For secondary schools, our programme is to visit the secondary schools and to present to them either in an assembly or with smaller groups of pupils. This consists of an outline of what we do in comparison to West Berkshire Council, and a Q&amp;A session for students to participate in.</w:t>
      </w:r>
    </w:p>
    <w:p w14:paraId="3DE5079E" w14:textId="77777777" w:rsidR="000D152F" w:rsidRDefault="000D152F" w:rsidP="00B46D73">
      <w:pPr>
        <w:rPr>
          <w:rFonts w:asciiTheme="minorHAnsi" w:hAnsiTheme="minorHAnsi" w:cstheme="minorHAnsi"/>
          <w:sz w:val="23"/>
          <w:szCs w:val="23"/>
        </w:rPr>
      </w:pPr>
    </w:p>
    <w:p w14:paraId="220EB103" w14:textId="570D8CF2"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In our invitation this year, we let schools know that we were be willing to be flexible with the dates we have provided and that we are willing to work with their schedule for a visit to take place.</w:t>
      </w:r>
    </w:p>
    <w:p w14:paraId="28A980FB"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The secondary schools we contacted are below and are yet to respond:</w:t>
      </w:r>
    </w:p>
    <w:p w14:paraId="09C5DC34"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Park House Secondary</w:t>
      </w:r>
    </w:p>
    <w:p w14:paraId="069D6127"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St Barts Secondary</w:t>
      </w:r>
    </w:p>
    <w:p w14:paraId="5EA4D9BA"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Trinity School</w:t>
      </w:r>
    </w:p>
    <w:p w14:paraId="75419620"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St Gabriels School</w:t>
      </w:r>
    </w:p>
    <w:p w14:paraId="7029367E"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 xml:space="preserve">Castle School </w:t>
      </w:r>
    </w:p>
    <w:p w14:paraId="781C7D20" w14:textId="77777777" w:rsidR="00B46D73" w:rsidRPr="00C4355C" w:rsidRDefault="00B46D73" w:rsidP="00B46D73">
      <w:pPr>
        <w:pStyle w:val="ListParagraph"/>
        <w:numPr>
          <w:ilvl w:val="0"/>
          <w:numId w:val="18"/>
        </w:numPr>
        <w:spacing w:after="160" w:line="259" w:lineRule="auto"/>
        <w:contextualSpacing/>
        <w:rPr>
          <w:rFonts w:asciiTheme="minorHAnsi" w:hAnsiTheme="minorHAnsi" w:cstheme="minorHAnsi"/>
          <w:sz w:val="23"/>
          <w:szCs w:val="23"/>
        </w:rPr>
      </w:pPr>
      <w:r w:rsidRPr="00C4355C">
        <w:rPr>
          <w:rFonts w:asciiTheme="minorHAnsi" w:hAnsiTheme="minorHAnsi" w:cstheme="minorHAnsi"/>
          <w:sz w:val="23"/>
          <w:szCs w:val="23"/>
        </w:rPr>
        <w:t>Newbury College</w:t>
      </w:r>
    </w:p>
    <w:p w14:paraId="77F9307A" w14:textId="77777777" w:rsidR="00B46D73"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At the time of writing this report, Members of the Local Democracy Working Group have been encouraged to visit the secondary schools to learn more about the structure of their Student Councils and Head Student Team arrangements. As part of this visit, they will be taking a printed letter from us to remind them about their offering of a visit in the Autumn term where we would like to offer students their Q&amp;A Sessions, as well as ask them how we could engage with young people moving forward.</w:t>
      </w:r>
    </w:p>
    <w:p w14:paraId="47E1A82E" w14:textId="77777777" w:rsidR="000D152F" w:rsidRPr="00C4355C" w:rsidRDefault="000D152F" w:rsidP="00B46D73">
      <w:pPr>
        <w:rPr>
          <w:rFonts w:asciiTheme="minorHAnsi" w:hAnsiTheme="minorHAnsi" w:cstheme="minorHAnsi"/>
          <w:sz w:val="23"/>
          <w:szCs w:val="23"/>
        </w:rPr>
      </w:pPr>
    </w:p>
    <w:p w14:paraId="2DC5C244" w14:textId="77777777" w:rsidR="00B46D73" w:rsidRPr="00C4355C" w:rsidRDefault="00B46D73" w:rsidP="00B46D73">
      <w:pPr>
        <w:rPr>
          <w:rFonts w:asciiTheme="minorHAnsi" w:hAnsiTheme="minorHAnsi" w:cstheme="minorHAnsi"/>
          <w:sz w:val="23"/>
          <w:szCs w:val="23"/>
        </w:rPr>
      </w:pPr>
      <w:r w:rsidRPr="00C4355C">
        <w:rPr>
          <w:rFonts w:asciiTheme="minorHAnsi" w:hAnsiTheme="minorHAnsi" w:cstheme="minorHAnsi"/>
          <w:sz w:val="23"/>
          <w:szCs w:val="23"/>
        </w:rPr>
        <w:t>As part of further engagement with secondary schools and young people, the route that is being progressed is to start an engagement and communication with each school’s Student Council team, and their Head Student Teams in sixth form. With these already established groups, there could be opportunities to build a network with young people through these means as they are representatives of their peers and the school. To gauge further idea of how we would work together, it’s important that we take the time to research more about each school’s Student Council structure and how they operate, this could then feed in further to how we engage with young people moving forward; in addition to taking suggestions from pupils as part of their Q&amp;A Presentation event.</w:t>
      </w:r>
    </w:p>
    <w:p w14:paraId="16BA6D9E" w14:textId="77777777" w:rsidR="00B46D73" w:rsidRPr="00C4355C" w:rsidRDefault="00B46D73" w:rsidP="00B46D73">
      <w:pPr>
        <w:rPr>
          <w:rFonts w:asciiTheme="minorHAnsi" w:hAnsiTheme="minorHAnsi" w:cstheme="minorHAnsi"/>
          <w:sz w:val="23"/>
          <w:szCs w:val="23"/>
        </w:rPr>
      </w:pPr>
    </w:p>
    <w:p w14:paraId="0B81BC7D" w14:textId="073E2B69" w:rsidR="00413FFB" w:rsidRPr="00C4355C" w:rsidRDefault="00413FFB">
      <w:pPr>
        <w:rPr>
          <w:rFonts w:asciiTheme="minorHAnsi" w:eastAsiaTheme="minorHAnsi" w:hAnsiTheme="minorHAnsi" w:cstheme="minorHAnsi"/>
          <w:sz w:val="23"/>
          <w:szCs w:val="23"/>
        </w:rPr>
      </w:pPr>
      <w:r w:rsidRPr="00C4355C">
        <w:rPr>
          <w:rFonts w:asciiTheme="minorHAnsi" w:eastAsiaTheme="minorHAnsi" w:hAnsiTheme="minorHAnsi" w:cstheme="minorHAnsi"/>
          <w:sz w:val="23"/>
          <w:szCs w:val="23"/>
        </w:rPr>
        <w:br w:type="page"/>
      </w:r>
    </w:p>
    <w:p w14:paraId="131C7E2B" w14:textId="2C57E006" w:rsidR="00731805" w:rsidRPr="00C4355C" w:rsidRDefault="00731805" w:rsidP="00731805">
      <w:pPr>
        <w:spacing w:after="160" w:line="259" w:lineRule="auto"/>
        <w:ind w:left="7920"/>
        <w:rPr>
          <w:rFonts w:asciiTheme="minorHAnsi" w:eastAsiaTheme="minorHAnsi" w:hAnsiTheme="minorHAnsi" w:cstheme="minorHAnsi"/>
          <w:b/>
          <w:bCs/>
          <w:sz w:val="23"/>
          <w:szCs w:val="23"/>
          <w:u w:val="single"/>
        </w:rPr>
      </w:pPr>
      <w:r w:rsidRPr="00C4355C">
        <w:rPr>
          <w:rFonts w:asciiTheme="minorHAnsi" w:eastAsiaTheme="minorHAnsi" w:hAnsiTheme="minorHAnsi" w:cstheme="minorHAnsi"/>
          <w:b/>
          <w:bCs/>
          <w:sz w:val="23"/>
          <w:szCs w:val="23"/>
          <w:u w:val="single"/>
        </w:rPr>
        <w:t>Appendix 6</w:t>
      </w:r>
    </w:p>
    <w:p w14:paraId="58FE40AE" w14:textId="77777777" w:rsidR="00731805" w:rsidRPr="00C4355C" w:rsidRDefault="00731805" w:rsidP="00731805">
      <w:pPr>
        <w:spacing w:after="160" w:line="259" w:lineRule="auto"/>
        <w:rPr>
          <w:rFonts w:asciiTheme="minorHAnsi" w:eastAsiaTheme="minorHAnsi" w:hAnsiTheme="minorHAnsi" w:cstheme="minorHAnsi"/>
          <w:b/>
          <w:bCs/>
          <w:sz w:val="23"/>
          <w:szCs w:val="23"/>
          <w:u w:val="single"/>
        </w:rPr>
      </w:pPr>
    </w:p>
    <w:p w14:paraId="4175D738" w14:textId="4721065F" w:rsidR="00731805" w:rsidRPr="00731805" w:rsidRDefault="00731805" w:rsidP="00731805">
      <w:pPr>
        <w:spacing w:after="160" w:line="259" w:lineRule="auto"/>
        <w:rPr>
          <w:rFonts w:asciiTheme="minorHAnsi" w:eastAsiaTheme="minorHAnsi" w:hAnsiTheme="minorHAnsi" w:cstheme="minorHAnsi"/>
          <w:b/>
          <w:bCs/>
          <w:sz w:val="23"/>
          <w:szCs w:val="23"/>
          <w:u w:val="single"/>
        </w:rPr>
      </w:pPr>
      <w:r w:rsidRPr="00731805">
        <w:rPr>
          <w:rFonts w:asciiTheme="minorHAnsi" w:eastAsiaTheme="minorHAnsi" w:hAnsiTheme="minorHAnsi" w:cstheme="minorHAnsi"/>
          <w:b/>
          <w:bCs/>
          <w:sz w:val="23"/>
          <w:szCs w:val="23"/>
          <w:u w:val="single"/>
        </w:rPr>
        <w:t>Public Report to Civic Pride, Arts and Culture Committee</w:t>
      </w:r>
    </w:p>
    <w:p w14:paraId="60CE59A1" w14:textId="77777777" w:rsidR="00731805" w:rsidRPr="00731805" w:rsidRDefault="00731805" w:rsidP="00731805">
      <w:pPr>
        <w:spacing w:after="160" w:line="259" w:lineRule="auto"/>
        <w:rPr>
          <w:rFonts w:asciiTheme="minorHAnsi" w:eastAsiaTheme="minorHAnsi" w:hAnsiTheme="minorHAnsi" w:cstheme="minorHAnsi"/>
          <w:b/>
          <w:bCs/>
          <w:sz w:val="23"/>
          <w:szCs w:val="23"/>
          <w:u w:val="single"/>
        </w:rPr>
      </w:pPr>
      <w:r w:rsidRPr="00731805">
        <w:rPr>
          <w:rFonts w:asciiTheme="minorHAnsi" w:eastAsiaTheme="minorHAnsi" w:hAnsiTheme="minorHAnsi" w:cstheme="minorHAnsi"/>
          <w:b/>
          <w:bCs/>
          <w:sz w:val="23"/>
          <w:szCs w:val="23"/>
          <w:u w:val="single"/>
        </w:rPr>
        <w:t>Agenda Item: 10</w:t>
      </w:r>
    </w:p>
    <w:p w14:paraId="675170F8" w14:textId="77777777" w:rsidR="00731805" w:rsidRPr="00731805" w:rsidRDefault="00731805" w:rsidP="00731805">
      <w:pPr>
        <w:spacing w:after="160" w:line="259" w:lineRule="auto"/>
        <w:rPr>
          <w:rFonts w:asciiTheme="minorHAnsi" w:eastAsiaTheme="minorHAnsi" w:hAnsiTheme="minorHAnsi" w:cstheme="minorHAnsi"/>
          <w:b/>
          <w:bCs/>
          <w:sz w:val="23"/>
          <w:szCs w:val="23"/>
        </w:rPr>
      </w:pPr>
      <w:r w:rsidRPr="00731805">
        <w:rPr>
          <w:rFonts w:asciiTheme="minorHAnsi" w:eastAsiaTheme="minorHAnsi" w:hAnsiTheme="minorHAnsi" w:cstheme="minorHAnsi"/>
          <w:b/>
          <w:bCs/>
          <w:sz w:val="23"/>
          <w:szCs w:val="23"/>
        </w:rPr>
        <w:t>Art on the Park events (Sunday 28</w:t>
      </w:r>
      <w:r w:rsidRPr="00731805">
        <w:rPr>
          <w:rFonts w:asciiTheme="minorHAnsi" w:eastAsiaTheme="minorHAnsi" w:hAnsiTheme="minorHAnsi" w:cstheme="minorHAnsi"/>
          <w:b/>
          <w:bCs/>
          <w:sz w:val="23"/>
          <w:szCs w:val="23"/>
          <w:vertAlign w:val="superscript"/>
        </w:rPr>
        <w:t>th</w:t>
      </w:r>
      <w:r w:rsidRPr="00731805">
        <w:rPr>
          <w:rFonts w:asciiTheme="minorHAnsi" w:eastAsiaTheme="minorHAnsi" w:hAnsiTheme="minorHAnsi" w:cstheme="minorHAnsi"/>
          <w:b/>
          <w:bCs/>
          <w:sz w:val="23"/>
          <w:szCs w:val="23"/>
        </w:rPr>
        <w:t xml:space="preserve"> May and Sunday 27</w:t>
      </w:r>
      <w:r w:rsidRPr="00731805">
        <w:rPr>
          <w:rFonts w:asciiTheme="minorHAnsi" w:eastAsiaTheme="minorHAnsi" w:hAnsiTheme="minorHAnsi" w:cstheme="minorHAnsi"/>
          <w:b/>
          <w:bCs/>
          <w:sz w:val="23"/>
          <w:szCs w:val="23"/>
          <w:vertAlign w:val="superscript"/>
        </w:rPr>
        <w:t>th</w:t>
      </w:r>
      <w:r w:rsidRPr="00731805">
        <w:rPr>
          <w:rFonts w:asciiTheme="minorHAnsi" w:eastAsiaTheme="minorHAnsi" w:hAnsiTheme="minorHAnsi" w:cstheme="minorHAnsi"/>
          <w:b/>
          <w:bCs/>
          <w:sz w:val="23"/>
          <w:szCs w:val="23"/>
        </w:rPr>
        <w:t xml:space="preserve"> August) Report</w:t>
      </w:r>
    </w:p>
    <w:p w14:paraId="3A67C11F" w14:textId="303F122E" w:rsidR="00731805" w:rsidRPr="00731805" w:rsidRDefault="00731805" w:rsidP="00731805">
      <w:pPr>
        <w:spacing w:after="200" w:line="276" w:lineRule="auto"/>
        <w:rPr>
          <w:rFonts w:asciiTheme="minorHAnsi" w:eastAsiaTheme="minorHAnsi" w:hAnsiTheme="minorHAnsi" w:cstheme="minorHAnsi"/>
          <w:sz w:val="23"/>
          <w:szCs w:val="23"/>
        </w:rPr>
      </w:pPr>
      <w:r w:rsidRPr="00731805">
        <w:rPr>
          <w:rFonts w:asciiTheme="minorHAnsi" w:eastAsiaTheme="minorHAnsi" w:hAnsiTheme="minorHAnsi" w:cstheme="minorHAnsi"/>
          <w:sz w:val="23"/>
          <w:szCs w:val="23"/>
        </w:rPr>
        <w:t>Following the successful return of Art on the Park in 2022, there were two events this summer, the first on Sunday 28</w:t>
      </w:r>
      <w:r w:rsidRPr="00731805">
        <w:rPr>
          <w:rFonts w:asciiTheme="minorHAnsi" w:eastAsiaTheme="minorHAnsi" w:hAnsiTheme="minorHAnsi" w:cstheme="minorHAnsi"/>
          <w:sz w:val="23"/>
          <w:szCs w:val="23"/>
          <w:vertAlign w:val="superscript"/>
        </w:rPr>
        <w:t>th</w:t>
      </w:r>
      <w:r w:rsidRPr="00731805">
        <w:rPr>
          <w:rFonts w:asciiTheme="minorHAnsi" w:eastAsiaTheme="minorHAnsi" w:hAnsiTheme="minorHAnsi" w:cstheme="minorHAnsi"/>
          <w:sz w:val="23"/>
          <w:szCs w:val="23"/>
        </w:rPr>
        <w:t xml:space="preserve"> May </w:t>
      </w:r>
      <w:r w:rsidR="000D152F">
        <w:rPr>
          <w:rFonts w:asciiTheme="minorHAnsi" w:eastAsiaTheme="minorHAnsi" w:hAnsiTheme="minorHAnsi" w:cstheme="minorHAnsi"/>
          <w:sz w:val="23"/>
          <w:szCs w:val="23"/>
        </w:rPr>
        <w:t xml:space="preserve">2023 </w:t>
      </w:r>
      <w:r w:rsidRPr="00731805">
        <w:rPr>
          <w:rFonts w:asciiTheme="minorHAnsi" w:eastAsiaTheme="minorHAnsi" w:hAnsiTheme="minorHAnsi" w:cstheme="minorHAnsi"/>
          <w:sz w:val="23"/>
          <w:szCs w:val="23"/>
        </w:rPr>
        <w:t>and the second on Sunday 27</w:t>
      </w:r>
      <w:r w:rsidRPr="00731805">
        <w:rPr>
          <w:rFonts w:asciiTheme="minorHAnsi" w:eastAsiaTheme="minorHAnsi" w:hAnsiTheme="minorHAnsi" w:cstheme="minorHAnsi"/>
          <w:sz w:val="23"/>
          <w:szCs w:val="23"/>
          <w:vertAlign w:val="superscript"/>
        </w:rPr>
        <w:t>th</w:t>
      </w:r>
      <w:r w:rsidRPr="00731805">
        <w:rPr>
          <w:rFonts w:asciiTheme="minorHAnsi" w:eastAsiaTheme="minorHAnsi" w:hAnsiTheme="minorHAnsi" w:cstheme="minorHAnsi"/>
          <w:sz w:val="23"/>
          <w:szCs w:val="23"/>
        </w:rPr>
        <w:t xml:space="preserve"> August</w:t>
      </w:r>
      <w:r w:rsidR="000D152F">
        <w:rPr>
          <w:rFonts w:asciiTheme="minorHAnsi" w:eastAsiaTheme="minorHAnsi" w:hAnsiTheme="minorHAnsi" w:cstheme="minorHAnsi"/>
          <w:sz w:val="23"/>
          <w:szCs w:val="23"/>
        </w:rPr>
        <w:t xml:space="preserve"> 2023</w:t>
      </w:r>
      <w:r w:rsidRPr="00731805">
        <w:rPr>
          <w:rFonts w:asciiTheme="minorHAnsi" w:eastAsiaTheme="minorHAnsi" w:hAnsiTheme="minorHAnsi" w:cstheme="minorHAnsi"/>
          <w:sz w:val="23"/>
          <w:szCs w:val="23"/>
        </w:rPr>
        <w:t>.</w:t>
      </w:r>
    </w:p>
    <w:p w14:paraId="396892BC" w14:textId="0ED83F4A" w:rsidR="00731805" w:rsidRPr="00731805" w:rsidRDefault="00731805" w:rsidP="00731805">
      <w:pPr>
        <w:spacing w:after="200" w:line="276" w:lineRule="auto"/>
        <w:rPr>
          <w:rFonts w:asciiTheme="minorHAnsi" w:eastAsiaTheme="minorHAnsi" w:hAnsiTheme="minorHAnsi" w:cstheme="minorHAnsi"/>
          <w:sz w:val="23"/>
          <w:szCs w:val="23"/>
        </w:rPr>
      </w:pPr>
      <w:r w:rsidRPr="00C4355C">
        <w:rPr>
          <w:rFonts w:asciiTheme="minorHAnsi" w:eastAsiaTheme="minorHAnsi" w:hAnsiTheme="minorHAnsi" w:cstheme="minorHAnsi"/>
          <w:sz w:val="23"/>
          <w:szCs w:val="23"/>
        </w:rPr>
        <w:t xml:space="preserve">Cllr </w:t>
      </w:r>
      <w:r w:rsidRPr="00731805">
        <w:rPr>
          <w:rFonts w:asciiTheme="minorHAnsi" w:eastAsiaTheme="minorHAnsi" w:hAnsiTheme="minorHAnsi" w:cstheme="minorHAnsi"/>
          <w:sz w:val="23"/>
          <w:szCs w:val="23"/>
        </w:rPr>
        <w:t>Jo Day will report on the events.</w:t>
      </w:r>
    </w:p>
    <w:p w14:paraId="7BD21348" w14:textId="36F5881C" w:rsidR="00731805" w:rsidRPr="00C4355C" w:rsidRDefault="00731805">
      <w:pPr>
        <w:rPr>
          <w:rFonts w:asciiTheme="minorHAnsi" w:eastAsiaTheme="minorHAnsi" w:hAnsiTheme="minorHAnsi" w:cstheme="minorHAnsi"/>
          <w:sz w:val="23"/>
          <w:szCs w:val="23"/>
          <w:lang w:eastAsia="en-GB"/>
        </w:rPr>
      </w:pPr>
      <w:r w:rsidRPr="00C4355C">
        <w:rPr>
          <w:rFonts w:asciiTheme="minorHAnsi" w:eastAsiaTheme="minorHAnsi" w:hAnsiTheme="minorHAnsi" w:cstheme="minorHAnsi"/>
          <w:sz w:val="23"/>
          <w:szCs w:val="23"/>
          <w:lang w:eastAsia="en-GB"/>
        </w:rPr>
        <w:br w:type="page"/>
      </w:r>
    </w:p>
    <w:p w14:paraId="421BBDAC" w14:textId="061506DF" w:rsidR="00EE6CEE" w:rsidRPr="00C4355C" w:rsidRDefault="00EE6CEE" w:rsidP="00847F90">
      <w:pPr>
        <w:spacing w:after="160" w:line="259" w:lineRule="auto"/>
        <w:ind w:left="7200" w:firstLine="720"/>
        <w:rPr>
          <w:rFonts w:asciiTheme="minorHAnsi" w:hAnsiTheme="minorHAnsi" w:cstheme="minorHAnsi"/>
          <w:b/>
          <w:bCs/>
          <w:sz w:val="23"/>
          <w:szCs w:val="23"/>
        </w:rPr>
      </w:pPr>
      <w:r w:rsidRPr="00C4355C">
        <w:rPr>
          <w:rFonts w:asciiTheme="minorHAnsi" w:hAnsiTheme="minorHAnsi" w:cstheme="minorHAnsi"/>
          <w:b/>
          <w:bCs/>
          <w:sz w:val="23"/>
          <w:szCs w:val="23"/>
        </w:rPr>
        <w:t>Appen</w:t>
      </w:r>
      <w:r w:rsidR="00847F90" w:rsidRPr="00C4355C">
        <w:rPr>
          <w:rFonts w:asciiTheme="minorHAnsi" w:hAnsiTheme="minorHAnsi" w:cstheme="minorHAnsi"/>
          <w:b/>
          <w:bCs/>
          <w:sz w:val="23"/>
          <w:szCs w:val="23"/>
        </w:rPr>
        <w:t>dix 7</w:t>
      </w:r>
    </w:p>
    <w:p w14:paraId="77710099" w14:textId="1F8EBE00" w:rsidR="00EE6CEE" w:rsidRPr="00C4355C" w:rsidRDefault="00EE6CEE" w:rsidP="00EE6CEE">
      <w:pPr>
        <w:spacing w:after="160" w:line="259" w:lineRule="auto"/>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Public Report to Civic Pride, Arts and Culture Committee</w:t>
      </w:r>
    </w:p>
    <w:p w14:paraId="4530D7F1" w14:textId="77777777" w:rsidR="00EE6CEE" w:rsidRPr="00250E6C" w:rsidRDefault="00EE6CEE" w:rsidP="00EE6CEE">
      <w:pPr>
        <w:spacing w:after="160" w:line="259" w:lineRule="auto"/>
        <w:rPr>
          <w:rFonts w:asciiTheme="minorHAnsi" w:hAnsiTheme="minorHAnsi" w:cstheme="minorHAnsi"/>
          <w:b/>
          <w:bCs/>
          <w:sz w:val="23"/>
          <w:szCs w:val="23"/>
          <w:u w:val="single"/>
        </w:rPr>
      </w:pPr>
      <w:bookmarkStart w:id="16" w:name="_Hlk143000954"/>
      <w:r w:rsidRPr="00250E6C">
        <w:rPr>
          <w:rFonts w:asciiTheme="minorHAnsi" w:hAnsiTheme="minorHAnsi" w:cstheme="minorHAnsi"/>
          <w:b/>
          <w:bCs/>
          <w:sz w:val="23"/>
          <w:szCs w:val="23"/>
          <w:u w:val="single"/>
        </w:rPr>
        <w:t>Agenda item: 11</w:t>
      </w:r>
    </w:p>
    <w:bookmarkEnd w:id="16"/>
    <w:p w14:paraId="7DD91F6D" w14:textId="77777777" w:rsidR="00EE6CEE" w:rsidRPr="00C4355C" w:rsidRDefault="00EE6CEE" w:rsidP="00EE6CEE">
      <w:pPr>
        <w:spacing w:after="160" w:line="259" w:lineRule="auto"/>
        <w:rPr>
          <w:rFonts w:asciiTheme="minorHAnsi" w:hAnsiTheme="minorHAnsi" w:cstheme="minorHAnsi"/>
          <w:b/>
          <w:bCs/>
          <w:sz w:val="23"/>
          <w:szCs w:val="23"/>
        </w:rPr>
      </w:pPr>
      <w:r w:rsidRPr="00C4355C">
        <w:rPr>
          <w:rFonts w:asciiTheme="minorHAnsi" w:hAnsiTheme="minorHAnsi" w:cstheme="minorHAnsi"/>
          <w:b/>
          <w:bCs/>
          <w:sz w:val="23"/>
          <w:szCs w:val="23"/>
        </w:rPr>
        <w:t>Ebb and Flow information board review</w:t>
      </w:r>
    </w:p>
    <w:p w14:paraId="0D978180" w14:textId="77777777" w:rsidR="00EE6CEE" w:rsidRPr="00C4355C" w:rsidRDefault="00EE6CEE" w:rsidP="00EE6CEE">
      <w:pPr>
        <w:spacing w:after="160" w:line="259" w:lineRule="auto"/>
        <w:rPr>
          <w:rFonts w:asciiTheme="minorHAnsi" w:hAnsiTheme="minorHAnsi" w:cstheme="minorHAnsi"/>
          <w:b/>
          <w:bCs/>
          <w:sz w:val="23"/>
          <w:szCs w:val="23"/>
        </w:rPr>
      </w:pPr>
      <w:r w:rsidRPr="00C4355C">
        <w:rPr>
          <w:rFonts w:asciiTheme="minorHAnsi" w:hAnsiTheme="minorHAnsi" w:cstheme="minorHAnsi"/>
          <w:b/>
          <w:bCs/>
          <w:sz w:val="23"/>
          <w:szCs w:val="23"/>
        </w:rPr>
        <w:t>To obtain</w:t>
      </w:r>
      <w:r w:rsidRPr="00C4355C">
        <w:rPr>
          <w:rFonts w:asciiTheme="minorHAnsi" w:hAnsiTheme="minorHAnsi" w:cstheme="minorHAnsi"/>
          <w:sz w:val="23"/>
          <w:szCs w:val="23"/>
        </w:rPr>
        <w:t xml:space="preserve"> any feedback from councillors regarding David Peacock/Anthony Pick’s proposed text (please see below). Once approved the text will be incorporated into new signage and displayed at the canal.</w:t>
      </w:r>
    </w:p>
    <w:p w14:paraId="084FCA5E" w14:textId="77777777" w:rsidR="00EE6CEE" w:rsidRPr="00C4355C" w:rsidRDefault="00EE6CEE" w:rsidP="00EE6CEE">
      <w:pPr>
        <w:suppressAutoHyphens/>
        <w:spacing w:line="240" w:lineRule="atLeast"/>
        <w:jc w:val="center"/>
        <w:rPr>
          <w:rFonts w:asciiTheme="minorHAnsi" w:hAnsiTheme="minorHAnsi" w:cstheme="minorHAnsi"/>
          <w:b/>
          <w:bCs/>
          <w:spacing w:val="-3"/>
          <w:sz w:val="23"/>
          <w:szCs w:val="23"/>
        </w:rPr>
      </w:pPr>
      <w:r w:rsidRPr="00C4355C">
        <w:rPr>
          <w:rFonts w:asciiTheme="minorHAnsi" w:hAnsiTheme="minorHAnsi" w:cstheme="minorHAnsi"/>
          <w:b/>
          <w:bCs/>
          <w:spacing w:val="-3"/>
          <w:sz w:val="23"/>
          <w:szCs w:val="23"/>
        </w:rPr>
        <w:t>Newbury Lock Cottage</w:t>
      </w:r>
    </w:p>
    <w:p w14:paraId="78133AD5"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14C4F08C"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Next to Newbury Lock was a building widely known as Newbury Lock Cottage, demolished in 1989.  This was in two parts, both built before Newbury Lock.  The main part of the building, the Lock Cottage itself, was probably built about 1720, with heavy beams supporting the loft, and served in the 18</w:t>
      </w:r>
      <w:r w:rsidRPr="00C4355C">
        <w:rPr>
          <w:rFonts w:asciiTheme="minorHAnsi" w:hAnsiTheme="minorHAnsi" w:cstheme="minorHAnsi"/>
          <w:spacing w:val="-3"/>
          <w:sz w:val="23"/>
          <w:szCs w:val="23"/>
          <w:vertAlign w:val="superscript"/>
        </w:rPr>
        <w:t>th</w:t>
      </w:r>
      <w:r w:rsidRPr="00C4355C">
        <w:rPr>
          <w:rFonts w:asciiTheme="minorHAnsi" w:hAnsiTheme="minorHAnsi" w:cstheme="minorHAnsi"/>
          <w:spacing w:val="-3"/>
          <w:sz w:val="23"/>
          <w:szCs w:val="23"/>
        </w:rPr>
        <w:t xml:space="preserve">-century as a warehouse.  </w:t>
      </w:r>
    </w:p>
    <w:p w14:paraId="624CE560"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3B088EC2"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 xml:space="preserve">When it was decided to build the waterway westwards from Newbury in the 1790s, Newbury Lock was the first lock to be completed, in front of the pre-existing building.  This lock opened in 1796, when the building was adapted to become home to the </w:t>
      </w:r>
      <w:proofErr w:type="gramStart"/>
      <w:r w:rsidRPr="00C4355C">
        <w:rPr>
          <w:rFonts w:asciiTheme="minorHAnsi" w:hAnsiTheme="minorHAnsi" w:cstheme="minorHAnsi"/>
          <w:spacing w:val="-3"/>
          <w:sz w:val="23"/>
          <w:szCs w:val="23"/>
        </w:rPr>
        <w:t>lock-keeper</w:t>
      </w:r>
      <w:proofErr w:type="gramEnd"/>
      <w:r w:rsidRPr="00C4355C">
        <w:rPr>
          <w:rFonts w:asciiTheme="minorHAnsi" w:hAnsiTheme="minorHAnsi" w:cstheme="minorHAnsi"/>
          <w:spacing w:val="-3"/>
          <w:sz w:val="23"/>
          <w:szCs w:val="23"/>
        </w:rPr>
        <w:t xml:space="preserve">, a role it continued to fulfil for over 160 years.  </w:t>
      </w:r>
    </w:p>
    <w:p w14:paraId="52597E1E"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4E483657"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 xml:space="preserve">A succession of </w:t>
      </w:r>
      <w:proofErr w:type="gramStart"/>
      <w:r w:rsidRPr="00C4355C">
        <w:rPr>
          <w:rFonts w:asciiTheme="minorHAnsi" w:hAnsiTheme="minorHAnsi" w:cstheme="minorHAnsi"/>
          <w:spacing w:val="-3"/>
          <w:sz w:val="23"/>
          <w:szCs w:val="23"/>
        </w:rPr>
        <w:t>lock-keepers</w:t>
      </w:r>
      <w:proofErr w:type="gramEnd"/>
      <w:r w:rsidRPr="00C4355C">
        <w:rPr>
          <w:rFonts w:asciiTheme="minorHAnsi" w:hAnsiTheme="minorHAnsi" w:cstheme="minorHAnsi"/>
          <w:spacing w:val="-3"/>
          <w:sz w:val="23"/>
          <w:szCs w:val="23"/>
        </w:rPr>
        <w:t xml:space="preserve"> occupied the cottage, many with their families.  Among them was John Ferris, who served for forty years.  At his funeral in 1921, four of his fellow </w:t>
      </w:r>
      <w:proofErr w:type="gramStart"/>
      <w:r w:rsidRPr="00C4355C">
        <w:rPr>
          <w:rFonts w:asciiTheme="minorHAnsi" w:hAnsiTheme="minorHAnsi" w:cstheme="minorHAnsi"/>
          <w:spacing w:val="-3"/>
          <w:sz w:val="23"/>
          <w:szCs w:val="23"/>
        </w:rPr>
        <w:t>lock-keepers</w:t>
      </w:r>
      <w:proofErr w:type="gramEnd"/>
      <w:r w:rsidRPr="00C4355C">
        <w:rPr>
          <w:rFonts w:asciiTheme="minorHAnsi" w:hAnsiTheme="minorHAnsi" w:cstheme="minorHAnsi"/>
          <w:spacing w:val="-3"/>
          <w:sz w:val="23"/>
          <w:szCs w:val="23"/>
        </w:rPr>
        <w:t xml:space="preserve"> bore his coffin, and he was buried in the Newtown Road cemetery.  The last </w:t>
      </w:r>
      <w:proofErr w:type="gramStart"/>
      <w:r w:rsidRPr="00C4355C">
        <w:rPr>
          <w:rFonts w:asciiTheme="minorHAnsi" w:hAnsiTheme="minorHAnsi" w:cstheme="minorHAnsi"/>
          <w:spacing w:val="-3"/>
          <w:sz w:val="23"/>
          <w:szCs w:val="23"/>
        </w:rPr>
        <w:t>lock-keeper</w:t>
      </w:r>
      <w:proofErr w:type="gramEnd"/>
      <w:r w:rsidRPr="00C4355C">
        <w:rPr>
          <w:rFonts w:asciiTheme="minorHAnsi" w:hAnsiTheme="minorHAnsi" w:cstheme="minorHAnsi"/>
          <w:spacing w:val="-3"/>
          <w:sz w:val="23"/>
          <w:szCs w:val="23"/>
        </w:rPr>
        <w:t xml:space="preserve"> here was Albert Emberlin, who served for 41 years before his retirement in 1958 at the age of 70.  He was awarded the Royal Humane Society medal in 1934 for saving and resuscitating a man who had fallen into the canal.  </w:t>
      </w:r>
    </w:p>
    <w:p w14:paraId="43598198"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5BCD83D3"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Adjacent to this cottage on the east side was a building sometimes known as the Boat House, parts of which dated from the 17</w:t>
      </w:r>
      <w:r w:rsidRPr="00C4355C">
        <w:rPr>
          <w:rFonts w:asciiTheme="minorHAnsi" w:hAnsiTheme="minorHAnsi" w:cstheme="minorHAnsi"/>
          <w:spacing w:val="-3"/>
          <w:sz w:val="23"/>
          <w:szCs w:val="23"/>
          <w:vertAlign w:val="superscript"/>
        </w:rPr>
        <w:t>th</w:t>
      </w:r>
      <w:r w:rsidRPr="00C4355C">
        <w:rPr>
          <w:rFonts w:asciiTheme="minorHAnsi" w:hAnsiTheme="minorHAnsi" w:cstheme="minorHAnsi"/>
          <w:spacing w:val="-3"/>
          <w:sz w:val="23"/>
          <w:szCs w:val="23"/>
        </w:rPr>
        <w:t xml:space="preserve"> century or earlier.  This building had a varied range of occupiers, with 19</w:t>
      </w:r>
      <w:proofErr w:type="gramStart"/>
      <w:r w:rsidRPr="00C4355C">
        <w:rPr>
          <w:rFonts w:asciiTheme="minorHAnsi" w:hAnsiTheme="minorHAnsi" w:cstheme="minorHAnsi"/>
          <w:spacing w:val="-3"/>
          <w:sz w:val="23"/>
          <w:szCs w:val="23"/>
          <w:vertAlign w:val="superscript"/>
        </w:rPr>
        <w:t xml:space="preserve">th </w:t>
      </w:r>
      <w:r w:rsidRPr="00C4355C">
        <w:rPr>
          <w:rFonts w:asciiTheme="minorHAnsi" w:hAnsiTheme="minorHAnsi" w:cstheme="minorHAnsi"/>
          <w:spacing w:val="-3"/>
          <w:sz w:val="23"/>
          <w:szCs w:val="23"/>
        </w:rPr>
        <w:t xml:space="preserve"> and</w:t>
      </w:r>
      <w:proofErr w:type="gramEnd"/>
      <w:r w:rsidRPr="00C4355C">
        <w:rPr>
          <w:rFonts w:asciiTheme="minorHAnsi" w:hAnsiTheme="minorHAnsi" w:cstheme="minorHAnsi"/>
          <w:spacing w:val="-3"/>
          <w:sz w:val="23"/>
          <w:szCs w:val="23"/>
        </w:rPr>
        <w:t xml:space="preserve"> 20</w:t>
      </w:r>
      <w:r w:rsidRPr="00C4355C">
        <w:rPr>
          <w:rFonts w:asciiTheme="minorHAnsi" w:hAnsiTheme="minorHAnsi" w:cstheme="minorHAnsi"/>
          <w:spacing w:val="-3"/>
          <w:sz w:val="23"/>
          <w:szCs w:val="23"/>
          <w:vertAlign w:val="superscript"/>
        </w:rPr>
        <w:t>th</w:t>
      </w:r>
      <w:r w:rsidRPr="00C4355C">
        <w:rPr>
          <w:rFonts w:asciiTheme="minorHAnsi" w:hAnsiTheme="minorHAnsi" w:cstheme="minorHAnsi"/>
          <w:spacing w:val="-3"/>
          <w:sz w:val="23"/>
          <w:szCs w:val="23"/>
        </w:rPr>
        <w:t xml:space="preserve"> century uses including bicycle repairs, a printing works, and an artists’ studio.  In the 1950s it was rented by the </w:t>
      </w:r>
      <w:proofErr w:type="gramStart"/>
      <w:r w:rsidRPr="00C4355C">
        <w:rPr>
          <w:rFonts w:asciiTheme="minorHAnsi" w:hAnsiTheme="minorHAnsi" w:cstheme="minorHAnsi"/>
          <w:spacing w:val="-3"/>
          <w:sz w:val="23"/>
          <w:szCs w:val="23"/>
        </w:rPr>
        <w:t>newly-formed</w:t>
      </w:r>
      <w:proofErr w:type="gramEnd"/>
      <w:r w:rsidRPr="00C4355C">
        <w:rPr>
          <w:rFonts w:asciiTheme="minorHAnsi" w:hAnsiTheme="minorHAnsi" w:cstheme="minorHAnsi"/>
          <w:spacing w:val="-3"/>
          <w:sz w:val="23"/>
          <w:szCs w:val="23"/>
        </w:rPr>
        <w:t xml:space="preserve"> Kennet &amp; Avon Canal Association, the predecessor of the current Kennet and Avon Canal Trust.  </w:t>
      </w:r>
    </w:p>
    <w:p w14:paraId="76472D29"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239C733C"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The buildings had a strong association with John Gould (1913-99), who played a crucial role in fighting the closure of the canal in the 1950s, and in subsequently protecting the character of the area.</w:t>
      </w:r>
    </w:p>
    <w:p w14:paraId="43FD89A8"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7096C918"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Inserted windows had weakened the original structures, and in 1979 a chimney on the Lock Cottage collapsed, damaging both buildings.  Little was done while controversial planning applications were made in the 1980s to build a pub on the site.  The buildings remained in poor condition until severely damaged by a fire in October 1989.  Days later, the Cottage and Boat House were declared unsafe, and complete demolition began.</w:t>
      </w:r>
    </w:p>
    <w:p w14:paraId="63ADA077"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16F1F416"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The footprints of the Lock Cottage and adjacent Boat House are marked out in brick and gravel, and benches were added in a facelift for the area which was officially opened in June 1996.</w:t>
      </w:r>
    </w:p>
    <w:p w14:paraId="5B2DB753"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03DEC200"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r w:rsidRPr="00C4355C">
        <w:rPr>
          <w:rFonts w:asciiTheme="minorHAnsi" w:hAnsiTheme="minorHAnsi" w:cstheme="minorHAnsi"/>
          <w:spacing w:val="-3"/>
          <w:sz w:val="23"/>
          <w:szCs w:val="23"/>
        </w:rPr>
        <w:t>[David Peacock, June 2023]</w:t>
      </w:r>
    </w:p>
    <w:p w14:paraId="13C51B1F" w14:textId="77777777" w:rsidR="00EE6CEE" w:rsidRPr="00C4355C" w:rsidRDefault="00EE6CEE" w:rsidP="00EE6CEE">
      <w:pPr>
        <w:tabs>
          <w:tab w:val="left" w:pos="-720"/>
        </w:tabs>
        <w:suppressAutoHyphens/>
        <w:spacing w:line="240" w:lineRule="atLeast"/>
        <w:rPr>
          <w:rFonts w:asciiTheme="minorHAnsi" w:hAnsiTheme="minorHAnsi" w:cstheme="minorHAnsi"/>
          <w:spacing w:val="-3"/>
          <w:sz w:val="23"/>
          <w:szCs w:val="23"/>
        </w:rPr>
      </w:pPr>
    </w:p>
    <w:p w14:paraId="047367E0" w14:textId="77777777" w:rsidR="00731805" w:rsidRPr="00731805" w:rsidRDefault="00731805" w:rsidP="00731805">
      <w:pPr>
        <w:spacing w:after="200" w:line="276" w:lineRule="auto"/>
        <w:ind w:left="360"/>
        <w:rPr>
          <w:rFonts w:asciiTheme="minorHAnsi" w:eastAsiaTheme="minorHAnsi" w:hAnsiTheme="minorHAnsi" w:cstheme="minorHAnsi"/>
          <w:sz w:val="23"/>
          <w:szCs w:val="23"/>
          <w:lang w:eastAsia="en-GB"/>
        </w:rPr>
      </w:pPr>
    </w:p>
    <w:p w14:paraId="7713FEBC" w14:textId="77777777" w:rsidR="00527E62" w:rsidRPr="00C4355C" w:rsidRDefault="00527E62">
      <w:pPr>
        <w:rPr>
          <w:rFonts w:asciiTheme="minorHAnsi" w:eastAsiaTheme="minorHAnsi" w:hAnsiTheme="minorHAnsi" w:cstheme="minorHAnsi"/>
          <w:sz w:val="23"/>
          <w:szCs w:val="23"/>
        </w:rPr>
      </w:pPr>
    </w:p>
    <w:p w14:paraId="34D8852A" w14:textId="77777777" w:rsidR="00527E62" w:rsidRPr="00C4355C" w:rsidRDefault="00527E62">
      <w:pPr>
        <w:rPr>
          <w:rFonts w:asciiTheme="minorHAnsi" w:eastAsiaTheme="minorHAnsi" w:hAnsiTheme="minorHAnsi" w:cstheme="minorHAnsi"/>
          <w:sz w:val="23"/>
          <w:szCs w:val="23"/>
        </w:rPr>
      </w:pPr>
    </w:p>
    <w:p w14:paraId="58EE6EB2" w14:textId="77777777" w:rsidR="00527E62" w:rsidRPr="00C4355C" w:rsidRDefault="00527E62">
      <w:pPr>
        <w:rPr>
          <w:rFonts w:asciiTheme="minorHAnsi" w:eastAsiaTheme="minorHAnsi" w:hAnsiTheme="minorHAnsi" w:cstheme="minorHAnsi"/>
          <w:sz w:val="23"/>
          <w:szCs w:val="23"/>
        </w:rPr>
      </w:pPr>
    </w:p>
    <w:p w14:paraId="1E32F575" w14:textId="77777777" w:rsidR="00527E62" w:rsidRPr="00C4355C" w:rsidRDefault="00527E62" w:rsidP="00C61B22">
      <w:pPr>
        <w:spacing w:after="160" w:line="259" w:lineRule="auto"/>
        <w:ind w:left="7200" w:firstLine="720"/>
        <w:rPr>
          <w:rFonts w:asciiTheme="minorHAnsi" w:eastAsiaTheme="minorHAnsi" w:hAnsiTheme="minorHAnsi" w:cstheme="minorHAnsi"/>
          <w:b/>
          <w:bCs/>
          <w:sz w:val="23"/>
          <w:szCs w:val="23"/>
        </w:rPr>
      </w:pPr>
    </w:p>
    <w:p w14:paraId="15CFACF3" w14:textId="77777777" w:rsidR="00527E62" w:rsidRPr="00C4355C" w:rsidRDefault="00527E62" w:rsidP="00C61B22">
      <w:pPr>
        <w:spacing w:after="160" w:line="259" w:lineRule="auto"/>
        <w:ind w:left="7200" w:firstLine="720"/>
        <w:rPr>
          <w:rFonts w:asciiTheme="minorHAnsi" w:eastAsiaTheme="minorHAnsi" w:hAnsiTheme="minorHAnsi" w:cstheme="minorHAnsi"/>
          <w:b/>
          <w:bCs/>
          <w:sz w:val="23"/>
          <w:szCs w:val="23"/>
        </w:rPr>
      </w:pPr>
    </w:p>
    <w:p w14:paraId="0852F4BA" w14:textId="77777777" w:rsidR="00C61B22" w:rsidRPr="00C4355C" w:rsidRDefault="00C61B22" w:rsidP="00C61B22">
      <w:pPr>
        <w:spacing w:after="160" w:line="259" w:lineRule="auto"/>
        <w:ind w:left="7200" w:firstLine="720"/>
        <w:rPr>
          <w:rFonts w:asciiTheme="minorHAnsi" w:eastAsiaTheme="minorHAnsi" w:hAnsiTheme="minorHAnsi" w:cstheme="minorHAnsi"/>
          <w:b/>
          <w:bCs/>
          <w:sz w:val="23"/>
          <w:szCs w:val="23"/>
        </w:rPr>
      </w:pPr>
    </w:p>
    <w:p w14:paraId="54EE95FC" w14:textId="5A8BDB34" w:rsidR="00C61B22" w:rsidRPr="007D5B0A" w:rsidRDefault="003822B8" w:rsidP="00C61B22">
      <w:pPr>
        <w:spacing w:after="160" w:line="259" w:lineRule="auto"/>
        <w:ind w:left="7200" w:firstLine="720"/>
        <w:jc w:val="both"/>
        <w:rPr>
          <w:rFonts w:asciiTheme="minorHAnsi" w:eastAsiaTheme="minorHAnsi" w:hAnsiTheme="minorHAnsi" w:cstheme="minorHAnsi"/>
          <w:b/>
          <w:bCs/>
          <w:sz w:val="23"/>
          <w:szCs w:val="23"/>
        </w:rPr>
      </w:pPr>
      <w:r w:rsidRPr="00C4355C">
        <w:rPr>
          <w:rFonts w:asciiTheme="minorHAnsi" w:eastAsiaTheme="minorHAnsi" w:hAnsiTheme="minorHAnsi" w:cstheme="minorHAnsi"/>
          <w:b/>
          <w:bCs/>
          <w:sz w:val="23"/>
          <w:szCs w:val="23"/>
        </w:rPr>
        <w:t xml:space="preserve">Appendix </w:t>
      </w:r>
      <w:r w:rsidR="00D97E98" w:rsidRPr="00C4355C">
        <w:rPr>
          <w:rFonts w:asciiTheme="minorHAnsi" w:eastAsiaTheme="minorHAnsi" w:hAnsiTheme="minorHAnsi" w:cstheme="minorHAnsi"/>
          <w:b/>
          <w:bCs/>
          <w:sz w:val="23"/>
          <w:szCs w:val="23"/>
        </w:rPr>
        <w:t>8</w:t>
      </w:r>
    </w:p>
    <w:p w14:paraId="455863A3" w14:textId="77777777" w:rsidR="003822B8" w:rsidRPr="00C4355C" w:rsidRDefault="003822B8" w:rsidP="003822B8">
      <w:pPr>
        <w:spacing w:after="160" w:line="259" w:lineRule="auto"/>
        <w:rPr>
          <w:rFonts w:asciiTheme="minorHAnsi" w:hAnsiTheme="minorHAnsi" w:cstheme="minorHAnsi"/>
          <w:b/>
          <w:bCs/>
          <w:sz w:val="23"/>
          <w:szCs w:val="23"/>
          <w:u w:val="single"/>
        </w:rPr>
      </w:pPr>
      <w:r w:rsidRPr="00C4355C">
        <w:rPr>
          <w:rFonts w:asciiTheme="minorHAnsi" w:hAnsiTheme="minorHAnsi" w:cstheme="minorHAnsi"/>
          <w:b/>
          <w:bCs/>
          <w:sz w:val="23"/>
          <w:szCs w:val="23"/>
          <w:u w:val="single"/>
        </w:rPr>
        <w:t>Public Report to Civic Pride, Arts and Culture Committee</w:t>
      </w:r>
    </w:p>
    <w:p w14:paraId="6AF34F0F" w14:textId="7CF50689" w:rsidR="003822B8" w:rsidRPr="00250E6C" w:rsidRDefault="003822B8" w:rsidP="003822B8">
      <w:pPr>
        <w:rPr>
          <w:rFonts w:asciiTheme="minorHAnsi" w:hAnsiTheme="minorHAnsi" w:cstheme="minorHAnsi"/>
          <w:b/>
          <w:bCs/>
          <w:sz w:val="23"/>
          <w:szCs w:val="23"/>
          <w:u w:val="single"/>
        </w:rPr>
      </w:pPr>
      <w:r w:rsidRPr="00250E6C">
        <w:rPr>
          <w:rFonts w:asciiTheme="minorHAnsi" w:hAnsiTheme="minorHAnsi" w:cstheme="minorHAnsi"/>
          <w:b/>
          <w:bCs/>
          <w:sz w:val="23"/>
          <w:szCs w:val="23"/>
          <w:u w:val="single"/>
        </w:rPr>
        <w:t>Agenda Item: 1</w:t>
      </w:r>
      <w:r w:rsidR="005944B9">
        <w:rPr>
          <w:rFonts w:asciiTheme="minorHAnsi" w:hAnsiTheme="minorHAnsi" w:cstheme="minorHAnsi"/>
          <w:b/>
          <w:bCs/>
          <w:sz w:val="23"/>
          <w:szCs w:val="23"/>
          <w:u w:val="single"/>
        </w:rPr>
        <w:t>2</w:t>
      </w:r>
    </w:p>
    <w:p w14:paraId="132CF367" w14:textId="77777777" w:rsidR="003822B8" w:rsidRPr="00C4355C" w:rsidRDefault="003822B8" w:rsidP="003822B8">
      <w:pPr>
        <w:rPr>
          <w:rFonts w:asciiTheme="minorHAnsi" w:hAnsiTheme="minorHAnsi" w:cstheme="minorHAnsi"/>
          <w:b/>
          <w:bCs/>
          <w:sz w:val="23"/>
          <w:szCs w:val="23"/>
        </w:rPr>
      </w:pPr>
    </w:p>
    <w:p w14:paraId="3E82811F" w14:textId="0EC39FCB" w:rsidR="003822B8" w:rsidRPr="00C4355C" w:rsidRDefault="003822B8" w:rsidP="003822B8">
      <w:pPr>
        <w:rPr>
          <w:rFonts w:asciiTheme="minorHAnsi" w:hAnsiTheme="minorHAnsi" w:cstheme="minorHAnsi"/>
          <w:b/>
          <w:bCs/>
          <w:sz w:val="23"/>
          <w:szCs w:val="23"/>
        </w:rPr>
      </w:pPr>
      <w:r w:rsidRPr="00C4355C">
        <w:rPr>
          <w:rFonts w:asciiTheme="minorHAnsi" w:hAnsiTheme="minorHAnsi" w:cstheme="minorHAnsi"/>
          <w:b/>
          <w:bCs/>
          <w:sz w:val="23"/>
          <w:szCs w:val="23"/>
        </w:rPr>
        <w:t xml:space="preserve">Town Hall Flag-Flying Policy – As this is a standing item, the Committee are asked </w:t>
      </w:r>
      <w:r w:rsidR="00AE444E">
        <w:rPr>
          <w:rFonts w:asciiTheme="minorHAnsi" w:hAnsiTheme="minorHAnsi" w:cstheme="minorHAnsi"/>
          <w:b/>
          <w:bCs/>
          <w:sz w:val="23"/>
          <w:szCs w:val="23"/>
        </w:rPr>
        <w:t xml:space="preserve">if they wish to </w:t>
      </w:r>
      <w:r w:rsidRPr="00C4355C">
        <w:rPr>
          <w:rFonts w:asciiTheme="minorHAnsi" w:hAnsiTheme="minorHAnsi" w:cstheme="minorHAnsi"/>
          <w:b/>
          <w:bCs/>
          <w:sz w:val="23"/>
          <w:szCs w:val="23"/>
        </w:rPr>
        <w:t>continue the commitment to fly the Ukrainian flag from the Town Hall. We hosted a special event following the replacement of the old Ukrainian flag with a brand new one:</w:t>
      </w:r>
    </w:p>
    <w:p w14:paraId="2FA05FC6" w14:textId="77777777" w:rsidR="003822B8" w:rsidRPr="00C4355C" w:rsidRDefault="003822B8" w:rsidP="003822B8">
      <w:pPr>
        <w:rPr>
          <w:rFonts w:asciiTheme="minorHAnsi" w:hAnsiTheme="minorHAnsi" w:cstheme="minorHAnsi"/>
          <w:b/>
          <w:bCs/>
          <w:sz w:val="23"/>
          <w:szCs w:val="23"/>
        </w:rPr>
      </w:pPr>
    </w:p>
    <w:p w14:paraId="3686FCC8" w14:textId="77777777" w:rsidR="003822B8" w:rsidRDefault="003822B8" w:rsidP="003822B8">
      <w:pPr>
        <w:rPr>
          <w:rFonts w:asciiTheme="minorHAnsi" w:hAnsiTheme="minorHAnsi" w:cstheme="minorHAnsi"/>
          <w:sz w:val="23"/>
          <w:szCs w:val="23"/>
        </w:rPr>
      </w:pPr>
      <w:r w:rsidRPr="00C4355C">
        <w:rPr>
          <w:rFonts w:asciiTheme="minorHAnsi" w:hAnsiTheme="minorHAnsi" w:cstheme="minorHAnsi"/>
          <w:sz w:val="23"/>
          <w:szCs w:val="23"/>
        </w:rPr>
        <w:t>On 1 September Newbury Town Council planned a gathering at 3pm in the Town Hall with the purpose of ‘retiring’ the very worn first Ukrainian flag which has flown from the Town Hall in support of Ukraine during the first 500 days of the conflict.</w:t>
      </w:r>
    </w:p>
    <w:p w14:paraId="64A6564C" w14:textId="77777777" w:rsidR="003822B8" w:rsidRPr="00C4355C" w:rsidRDefault="003822B8" w:rsidP="003822B8">
      <w:pPr>
        <w:rPr>
          <w:rFonts w:asciiTheme="minorHAnsi" w:hAnsiTheme="minorHAnsi" w:cstheme="minorHAnsi"/>
          <w:sz w:val="23"/>
          <w:szCs w:val="23"/>
        </w:rPr>
      </w:pPr>
    </w:p>
    <w:p w14:paraId="4F4CB20B" w14:textId="77777777" w:rsidR="003822B8" w:rsidRDefault="003822B8" w:rsidP="003822B8">
      <w:pPr>
        <w:rPr>
          <w:rFonts w:asciiTheme="minorHAnsi" w:hAnsiTheme="minorHAnsi" w:cstheme="minorHAnsi"/>
          <w:sz w:val="23"/>
          <w:szCs w:val="23"/>
        </w:rPr>
      </w:pPr>
      <w:r w:rsidRPr="00C4355C">
        <w:rPr>
          <w:rFonts w:asciiTheme="minorHAnsi" w:hAnsiTheme="minorHAnsi" w:cstheme="minorHAnsi"/>
          <w:sz w:val="23"/>
          <w:szCs w:val="23"/>
        </w:rPr>
        <w:t>The date of 1</w:t>
      </w:r>
      <w:r w:rsidRPr="00C4355C">
        <w:rPr>
          <w:rFonts w:asciiTheme="minorHAnsi" w:hAnsiTheme="minorHAnsi" w:cstheme="minorHAnsi"/>
          <w:sz w:val="23"/>
          <w:szCs w:val="23"/>
          <w:vertAlign w:val="superscript"/>
        </w:rPr>
        <w:t>st</w:t>
      </w:r>
      <w:r w:rsidRPr="00C4355C">
        <w:rPr>
          <w:rFonts w:asciiTheme="minorHAnsi" w:hAnsiTheme="minorHAnsi" w:cstheme="minorHAnsi"/>
          <w:sz w:val="23"/>
          <w:szCs w:val="23"/>
        </w:rPr>
        <w:t xml:space="preserve"> September was chosen to coincide with the ‘Day of Knowledge’ which is celebrated annually in Ukraine to launch the new educational year for children.</w:t>
      </w:r>
    </w:p>
    <w:p w14:paraId="08FA238F" w14:textId="77777777" w:rsidR="00B423EF" w:rsidRDefault="00B423EF" w:rsidP="003822B8">
      <w:pPr>
        <w:rPr>
          <w:rFonts w:asciiTheme="minorHAnsi" w:hAnsiTheme="minorHAnsi" w:cstheme="minorHAnsi"/>
          <w:sz w:val="23"/>
          <w:szCs w:val="23"/>
        </w:rPr>
      </w:pPr>
    </w:p>
    <w:p w14:paraId="29E051D3" w14:textId="77777777" w:rsidR="00B423EF" w:rsidRPr="00C4355C" w:rsidRDefault="00B423EF" w:rsidP="00B423EF">
      <w:pPr>
        <w:rPr>
          <w:rFonts w:asciiTheme="minorHAnsi" w:hAnsiTheme="minorHAnsi" w:cstheme="minorHAnsi"/>
          <w:sz w:val="23"/>
          <w:szCs w:val="23"/>
        </w:rPr>
      </w:pPr>
      <w:r w:rsidRPr="00C4355C">
        <w:rPr>
          <w:rFonts w:asciiTheme="minorHAnsi" w:hAnsiTheme="minorHAnsi" w:cstheme="minorHAnsi"/>
          <w:sz w:val="23"/>
          <w:szCs w:val="23"/>
        </w:rPr>
        <w:t> A new replacement flag continues to fly but the previous one has now been framed and will be displayed inside the Town Hall. Following a suggestion by the Ukrainian community, several Ukrainian visitors and Newbury residents who have been helping them have signed the flag.</w:t>
      </w:r>
    </w:p>
    <w:p w14:paraId="3F5BE028" w14:textId="77777777" w:rsidR="00D97E98" w:rsidRPr="00C4355C" w:rsidRDefault="00D97E98" w:rsidP="003822B8">
      <w:pPr>
        <w:rPr>
          <w:rFonts w:asciiTheme="minorHAnsi" w:hAnsiTheme="minorHAnsi" w:cstheme="minorHAnsi"/>
          <w:sz w:val="23"/>
          <w:szCs w:val="23"/>
        </w:rPr>
      </w:pPr>
    </w:p>
    <w:p w14:paraId="4C572F14" w14:textId="77777777" w:rsidR="003822B8" w:rsidRPr="00C4355C" w:rsidRDefault="003822B8" w:rsidP="003822B8">
      <w:pPr>
        <w:rPr>
          <w:rFonts w:asciiTheme="minorHAnsi" w:hAnsiTheme="minorHAnsi" w:cstheme="minorHAnsi"/>
          <w:sz w:val="23"/>
          <w:szCs w:val="23"/>
        </w:rPr>
      </w:pPr>
      <w:r w:rsidRPr="00C4355C">
        <w:rPr>
          <w:rFonts w:asciiTheme="minorHAnsi" w:hAnsiTheme="minorHAnsi" w:cstheme="minorHAnsi"/>
          <w:sz w:val="23"/>
          <w:szCs w:val="23"/>
        </w:rPr>
        <w:t> Our Ukrainian visitors (adults and children) and their Newbury helpers were invited to join us from 3pm to 4pm in the Council Chamber and to take part in a photo opportunity with the framed flag which is now on display in the Civic Entrance.</w:t>
      </w:r>
    </w:p>
    <w:p w14:paraId="4F137DF0" w14:textId="42B34303" w:rsidR="00D97E98" w:rsidRPr="00C4355C" w:rsidRDefault="00D97E98">
      <w:pPr>
        <w:rPr>
          <w:rFonts w:asciiTheme="minorHAnsi" w:eastAsiaTheme="minorEastAsia" w:hAnsiTheme="minorHAnsi" w:cstheme="minorHAnsi"/>
          <w:b/>
          <w:bCs/>
          <w:sz w:val="23"/>
          <w:szCs w:val="23"/>
          <w:u w:val="single"/>
        </w:rPr>
      </w:pPr>
      <w:r w:rsidRPr="00C4355C">
        <w:rPr>
          <w:rFonts w:asciiTheme="minorHAnsi" w:eastAsiaTheme="minorEastAsia" w:hAnsiTheme="minorHAnsi" w:cstheme="minorHAnsi"/>
          <w:b/>
          <w:bCs/>
          <w:sz w:val="23"/>
          <w:szCs w:val="23"/>
          <w:u w:val="single"/>
        </w:rPr>
        <w:br w:type="page"/>
      </w:r>
    </w:p>
    <w:p w14:paraId="47034D5C" w14:textId="2A671BD3" w:rsidR="002905BE" w:rsidRPr="00C4355C" w:rsidRDefault="002905BE" w:rsidP="002905BE">
      <w:pPr>
        <w:ind w:left="7920"/>
        <w:rPr>
          <w:rFonts w:asciiTheme="minorHAnsi" w:hAnsiTheme="minorHAnsi" w:cstheme="minorHAnsi"/>
          <w:b/>
          <w:bCs/>
          <w:sz w:val="23"/>
          <w:szCs w:val="23"/>
        </w:rPr>
      </w:pPr>
      <w:r w:rsidRPr="00C4355C">
        <w:rPr>
          <w:rFonts w:asciiTheme="minorHAnsi" w:hAnsiTheme="minorHAnsi" w:cstheme="minorHAnsi"/>
          <w:b/>
          <w:bCs/>
          <w:sz w:val="23"/>
          <w:szCs w:val="23"/>
        </w:rPr>
        <w:t>Appendix 9</w:t>
      </w:r>
    </w:p>
    <w:p w14:paraId="7B23776E" w14:textId="77777777" w:rsidR="002905BE" w:rsidRPr="00C4355C" w:rsidRDefault="002905BE" w:rsidP="00623553">
      <w:pPr>
        <w:rPr>
          <w:rFonts w:asciiTheme="minorHAnsi" w:hAnsiTheme="minorHAnsi" w:cstheme="minorHAnsi"/>
          <w:b/>
          <w:bCs/>
          <w:sz w:val="23"/>
          <w:szCs w:val="23"/>
        </w:rPr>
      </w:pPr>
    </w:p>
    <w:p w14:paraId="5CB7EE7F" w14:textId="2462BE18" w:rsidR="00623553" w:rsidRPr="00C4355C" w:rsidRDefault="00623553" w:rsidP="00623553">
      <w:pPr>
        <w:rPr>
          <w:rFonts w:asciiTheme="minorHAnsi" w:hAnsiTheme="minorHAnsi" w:cstheme="minorHAnsi"/>
          <w:b/>
          <w:bCs/>
          <w:sz w:val="23"/>
          <w:szCs w:val="23"/>
        </w:rPr>
      </w:pPr>
      <w:r w:rsidRPr="00C4355C">
        <w:rPr>
          <w:rFonts w:asciiTheme="minorHAnsi" w:hAnsiTheme="minorHAnsi" w:cstheme="minorHAnsi"/>
          <w:b/>
          <w:bCs/>
          <w:sz w:val="23"/>
          <w:szCs w:val="23"/>
        </w:rPr>
        <w:t>Public Report to Civic Pride, Arts and Culture Committee 4 September 2023</w:t>
      </w:r>
    </w:p>
    <w:p w14:paraId="0E7D3B6D" w14:textId="77777777" w:rsidR="002905BE" w:rsidRPr="00C4355C" w:rsidRDefault="002905BE" w:rsidP="00623553">
      <w:pPr>
        <w:rPr>
          <w:rFonts w:asciiTheme="minorHAnsi" w:hAnsiTheme="minorHAnsi" w:cstheme="minorHAnsi"/>
          <w:sz w:val="23"/>
          <w:szCs w:val="23"/>
        </w:rPr>
      </w:pPr>
    </w:p>
    <w:p w14:paraId="17457906" w14:textId="7518492D" w:rsidR="00623553" w:rsidRPr="00C4355C" w:rsidRDefault="00623553" w:rsidP="00623553">
      <w:pPr>
        <w:rPr>
          <w:rFonts w:asciiTheme="minorHAnsi" w:hAnsiTheme="minorHAnsi" w:cstheme="minorHAnsi"/>
          <w:b/>
          <w:bCs/>
          <w:sz w:val="23"/>
          <w:szCs w:val="23"/>
        </w:rPr>
      </w:pPr>
      <w:r w:rsidRPr="00C4355C">
        <w:rPr>
          <w:rFonts w:asciiTheme="minorHAnsi" w:hAnsiTheme="minorHAnsi" w:cstheme="minorHAnsi"/>
          <w:b/>
          <w:bCs/>
          <w:sz w:val="23"/>
          <w:szCs w:val="23"/>
        </w:rPr>
        <w:t>Agenda Item No: 1</w:t>
      </w:r>
      <w:r w:rsidR="00740376">
        <w:rPr>
          <w:rFonts w:asciiTheme="minorHAnsi" w:hAnsiTheme="minorHAnsi" w:cstheme="minorHAnsi"/>
          <w:b/>
          <w:bCs/>
          <w:sz w:val="23"/>
          <w:szCs w:val="23"/>
        </w:rPr>
        <w:t>3</w:t>
      </w:r>
    </w:p>
    <w:p w14:paraId="1CAC2FE6" w14:textId="77777777" w:rsidR="002905BE" w:rsidRPr="00C4355C" w:rsidRDefault="002905BE" w:rsidP="00623553">
      <w:pPr>
        <w:rPr>
          <w:rFonts w:asciiTheme="minorHAnsi" w:eastAsiaTheme="minorEastAsia" w:hAnsiTheme="minorHAnsi" w:cstheme="minorHAnsi"/>
          <w:sz w:val="23"/>
          <w:szCs w:val="23"/>
        </w:rPr>
      </w:pPr>
    </w:p>
    <w:p w14:paraId="5F408A75" w14:textId="755D705A" w:rsidR="00623553" w:rsidRPr="00C4355C" w:rsidRDefault="00623553" w:rsidP="00623553">
      <w:pPr>
        <w:rPr>
          <w:rFonts w:asciiTheme="minorHAnsi" w:hAnsiTheme="minorHAnsi" w:cstheme="minorHAnsi"/>
          <w:b/>
          <w:bCs/>
          <w:sz w:val="23"/>
          <w:szCs w:val="23"/>
        </w:rPr>
      </w:pPr>
      <w:r w:rsidRPr="00C4355C">
        <w:rPr>
          <w:rFonts w:asciiTheme="minorHAnsi" w:eastAsiaTheme="minorEastAsia" w:hAnsiTheme="minorHAnsi" w:cstheme="minorHAnsi"/>
          <w:b/>
          <w:bCs/>
          <w:sz w:val="23"/>
          <w:szCs w:val="23"/>
        </w:rPr>
        <w:t>Raising the Profile of the Council in the Community</w:t>
      </w:r>
    </w:p>
    <w:p w14:paraId="2EC706F5" w14:textId="77777777" w:rsidR="002905BE" w:rsidRPr="00C4355C" w:rsidRDefault="002905BE" w:rsidP="00623553">
      <w:pPr>
        <w:rPr>
          <w:rFonts w:asciiTheme="minorHAnsi" w:hAnsiTheme="minorHAnsi" w:cstheme="minorHAnsi"/>
          <w:b/>
          <w:bCs/>
          <w:sz w:val="23"/>
          <w:szCs w:val="23"/>
        </w:rPr>
      </w:pPr>
    </w:p>
    <w:p w14:paraId="4A0C9BF2" w14:textId="14B64022" w:rsidR="00623553" w:rsidRPr="00C4355C" w:rsidRDefault="00623553" w:rsidP="00623553">
      <w:pPr>
        <w:rPr>
          <w:rFonts w:asciiTheme="minorHAnsi" w:hAnsiTheme="minorHAnsi" w:cstheme="minorHAnsi"/>
          <w:b/>
          <w:bCs/>
          <w:sz w:val="23"/>
          <w:szCs w:val="23"/>
        </w:rPr>
      </w:pPr>
      <w:r w:rsidRPr="00C4355C">
        <w:rPr>
          <w:rFonts w:asciiTheme="minorHAnsi" w:hAnsiTheme="minorHAnsi" w:cstheme="minorHAnsi"/>
          <w:b/>
          <w:bCs/>
          <w:sz w:val="23"/>
          <w:szCs w:val="23"/>
        </w:rPr>
        <w:t>Background</w:t>
      </w:r>
    </w:p>
    <w:p w14:paraId="60C76CE7" w14:textId="6DAAF8C8"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In accordance with the Newbury Town Council Strategy, Other Objectives No. 5 “Acknowledge the contributions made by those who improve Newbury life</w:t>
      </w:r>
      <w:r w:rsidR="002905BE" w:rsidRPr="00C4355C">
        <w:rPr>
          <w:rFonts w:asciiTheme="minorHAnsi" w:hAnsiTheme="minorHAnsi" w:cstheme="minorHAnsi"/>
          <w:sz w:val="23"/>
          <w:szCs w:val="23"/>
        </w:rPr>
        <w:t>.</w:t>
      </w:r>
      <w:r w:rsidRPr="00C4355C">
        <w:rPr>
          <w:rFonts w:asciiTheme="minorHAnsi" w:hAnsiTheme="minorHAnsi" w:cstheme="minorHAnsi"/>
          <w:sz w:val="23"/>
          <w:szCs w:val="23"/>
        </w:rPr>
        <w:t>”</w:t>
      </w:r>
    </w:p>
    <w:p w14:paraId="36843E88" w14:textId="77777777" w:rsidR="002905BE" w:rsidRPr="00C4355C" w:rsidRDefault="002905BE" w:rsidP="00623553">
      <w:pPr>
        <w:rPr>
          <w:rFonts w:asciiTheme="minorHAnsi" w:hAnsiTheme="minorHAnsi" w:cstheme="minorHAnsi"/>
          <w:sz w:val="23"/>
          <w:szCs w:val="23"/>
        </w:rPr>
      </w:pPr>
    </w:p>
    <w:p w14:paraId="5DA9B986" w14:textId="77777777" w:rsidR="00623553" w:rsidRPr="00C4355C" w:rsidRDefault="00623553" w:rsidP="00623553">
      <w:pPr>
        <w:rPr>
          <w:rFonts w:asciiTheme="minorHAnsi" w:hAnsiTheme="minorHAnsi" w:cstheme="minorHAnsi"/>
          <w:b/>
          <w:bCs/>
          <w:sz w:val="23"/>
          <w:szCs w:val="23"/>
        </w:rPr>
      </w:pPr>
      <w:r w:rsidRPr="00C4355C">
        <w:rPr>
          <w:rFonts w:asciiTheme="minorHAnsi" w:hAnsiTheme="minorHAnsi" w:cstheme="minorHAnsi"/>
          <w:b/>
          <w:bCs/>
          <w:sz w:val="23"/>
          <w:szCs w:val="23"/>
        </w:rPr>
        <w:t>Objective</w:t>
      </w:r>
    </w:p>
    <w:p w14:paraId="533F4131" w14:textId="77777777"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To raise the profile of all the positive things that happen in the community and, wherever possible, to acknowledge them.</w:t>
      </w:r>
    </w:p>
    <w:p w14:paraId="12A5AC2E" w14:textId="77777777" w:rsidR="002905BE" w:rsidRPr="00C4355C" w:rsidRDefault="002905BE" w:rsidP="00623553">
      <w:pPr>
        <w:rPr>
          <w:rFonts w:asciiTheme="minorHAnsi" w:hAnsiTheme="minorHAnsi" w:cstheme="minorHAnsi"/>
          <w:sz w:val="23"/>
          <w:szCs w:val="23"/>
        </w:rPr>
      </w:pPr>
    </w:p>
    <w:p w14:paraId="3CB4C3C7" w14:textId="77777777" w:rsidR="00623553" w:rsidRPr="00C4355C" w:rsidRDefault="00623553" w:rsidP="00623553">
      <w:pPr>
        <w:rPr>
          <w:rFonts w:asciiTheme="minorHAnsi" w:hAnsiTheme="minorHAnsi" w:cstheme="minorHAnsi"/>
          <w:b/>
          <w:bCs/>
          <w:sz w:val="23"/>
          <w:szCs w:val="23"/>
        </w:rPr>
      </w:pPr>
      <w:r w:rsidRPr="00C4355C">
        <w:rPr>
          <w:rFonts w:asciiTheme="minorHAnsi" w:hAnsiTheme="minorHAnsi" w:cstheme="minorHAnsi"/>
          <w:b/>
          <w:bCs/>
          <w:sz w:val="23"/>
          <w:szCs w:val="23"/>
        </w:rPr>
        <w:t>Raising the Profile of the Council in the Community</w:t>
      </w:r>
    </w:p>
    <w:p w14:paraId="7DC76E00" w14:textId="77777777"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As well as directly emailing the people with a congratulations message we are also featuring on social media (with their permission).</w:t>
      </w:r>
    </w:p>
    <w:p w14:paraId="66D3E57E" w14:textId="18B0DB07"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sz w:val="23"/>
          <w:szCs w:val="23"/>
        </w:rPr>
        <w:t xml:space="preserve">The total number of letters of congratulations sent since the last meeting of this committee is </w:t>
      </w:r>
      <w:r w:rsidRPr="00A63E25">
        <w:rPr>
          <w:rFonts w:asciiTheme="minorHAnsi" w:hAnsiTheme="minorHAnsi" w:cstheme="minorHAnsi"/>
          <w:sz w:val="23"/>
          <w:szCs w:val="23"/>
        </w:rPr>
        <w:t>43</w:t>
      </w:r>
      <w:r w:rsidR="008B6A1F">
        <w:rPr>
          <w:rFonts w:asciiTheme="minorHAnsi" w:hAnsiTheme="minorHAnsi" w:cstheme="minorHAnsi"/>
          <w:sz w:val="23"/>
          <w:szCs w:val="23"/>
        </w:rPr>
        <w:t xml:space="preserve"> </w:t>
      </w:r>
      <w:r w:rsidRPr="00A63E25">
        <w:rPr>
          <w:rFonts w:asciiTheme="minorHAnsi" w:hAnsiTheme="minorHAnsi" w:cstheme="minorHAnsi"/>
          <w:sz w:val="23"/>
          <w:szCs w:val="23"/>
        </w:rPr>
        <w:t>(as of 30 06 2023):</w:t>
      </w:r>
    </w:p>
    <w:p w14:paraId="6A17F766" w14:textId="77777777" w:rsidR="00623553" w:rsidRPr="00C4355C" w:rsidRDefault="00623553" w:rsidP="00623553">
      <w:pPr>
        <w:rPr>
          <w:rFonts w:asciiTheme="minorHAnsi" w:hAnsiTheme="minorHAnsi" w:cstheme="minorHAnsi"/>
          <w:color w:val="333333"/>
          <w:spacing w:val="3"/>
          <w:sz w:val="23"/>
          <w:szCs w:val="23"/>
          <w:shd w:val="clear" w:color="auto" w:fill="FFFFFF"/>
        </w:rPr>
      </w:pPr>
    </w:p>
    <w:p w14:paraId="347B0216" w14:textId="78CB160F"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color w:val="333333"/>
          <w:spacing w:val="3"/>
          <w:sz w:val="23"/>
          <w:szCs w:val="23"/>
          <w:shd w:val="clear" w:color="auto" w:fill="FFFFFF"/>
        </w:rPr>
        <w:t>27/06/2023</w:t>
      </w:r>
      <w:r w:rsidRPr="00C4355C">
        <w:rPr>
          <w:rFonts w:asciiTheme="minorHAnsi" w:hAnsiTheme="minorHAnsi" w:cstheme="minorHAnsi"/>
          <w:sz w:val="23"/>
          <w:szCs w:val="23"/>
        </w:rPr>
        <w:t>–</w:t>
      </w:r>
      <w:r w:rsidRPr="00C4355C">
        <w:rPr>
          <w:rFonts w:asciiTheme="minorHAnsi" w:hAnsiTheme="minorHAnsi" w:cstheme="minorHAnsi"/>
          <w:color w:val="333333"/>
          <w:spacing w:val="3"/>
          <w:sz w:val="23"/>
          <w:szCs w:val="23"/>
          <w:shd w:val="clear" w:color="auto" w:fill="FFFFFF"/>
        </w:rPr>
        <w:t xml:space="preserve"> Trinity School, for </w:t>
      </w:r>
      <w:r w:rsidRPr="00C4355C">
        <w:rPr>
          <w:rFonts w:asciiTheme="minorHAnsi" w:hAnsiTheme="minorHAnsi" w:cstheme="minorHAnsi"/>
          <w:sz w:val="23"/>
          <w:szCs w:val="23"/>
        </w:rPr>
        <w:t xml:space="preserve">organising </w:t>
      </w:r>
      <w:r w:rsidRPr="00C4355C">
        <w:rPr>
          <w:rFonts w:asciiTheme="minorHAnsi" w:hAnsiTheme="minorHAnsi" w:cstheme="minorHAnsi"/>
          <w:color w:val="333333"/>
          <w:spacing w:val="3"/>
          <w:sz w:val="23"/>
          <w:szCs w:val="23"/>
          <w:shd w:val="clear" w:color="auto" w:fill="FFFFFF"/>
        </w:rPr>
        <w:t>annual public speaking competition involving local schools.</w:t>
      </w:r>
      <w:r w:rsidRPr="00C4355C">
        <w:rPr>
          <w:rFonts w:asciiTheme="minorHAnsi" w:hAnsiTheme="minorHAnsi" w:cstheme="minorHAnsi"/>
          <w:color w:val="333333"/>
          <w:spacing w:val="3"/>
          <w:sz w:val="23"/>
          <w:szCs w:val="23"/>
          <w:shd w:val="clear" w:color="auto" w:fill="FFFFFF"/>
        </w:rPr>
        <w:br/>
      </w:r>
      <w:r w:rsidRPr="00C4355C">
        <w:rPr>
          <w:rFonts w:asciiTheme="minorHAnsi" w:hAnsiTheme="minorHAnsi" w:cstheme="minorHAnsi"/>
          <w:color w:val="333333"/>
          <w:spacing w:val="3"/>
          <w:sz w:val="23"/>
          <w:szCs w:val="23"/>
          <w:shd w:val="clear" w:color="auto" w:fill="FFFFFF"/>
        </w:rPr>
        <w:br/>
        <w:t>28/06/2023</w:t>
      </w:r>
      <w:r w:rsidRPr="00C4355C">
        <w:rPr>
          <w:rFonts w:asciiTheme="minorHAnsi" w:hAnsiTheme="minorHAnsi" w:cstheme="minorHAnsi"/>
          <w:sz w:val="23"/>
          <w:szCs w:val="23"/>
        </w:rPr>
        <w:t>–</w:t>
      </w:r>
      <w:r w:rsidRPr="00C4355C">
        <w:rPr>
          <w:rFonts w:asciiTheme="minorHAnsi" w:hAnsiTheme="minorHAnsi" w:cstheme="minorHAnsi"/>
          <w:color w:val="333333"/>
          <w:spacing w:val="3"/>
          <w:sz w:val="23"/>
          <w:szCs w:val="23"/>
          <w:shd w:val="clear" w:color="auto" w:fill="FFFFFF"/>
        </w:rPr>
        <w:t xml:space="preserve"> Team Kennet’s juniors, for getting third place in the second round of the Wessex Young Athletes League at Aldershot Athletics Stadium.</w:t>
      </w:r>
      <w:r w:rsidRPr="00C4355C">
        <w:rPr>
          <w:rFonts w:asciiTheme="minorHAnsi" w:hAnsiTheme="minorHAnsi" w:cstheme="minorHAnsi"/>
          <w:color w:val="333333"/>
          <w:spacing w:val="3"/>
          <w:sz w:val="23"/>
          <w:szCs w:val="23"/>
          <w:shd w:val="clear" w:color="auto" w:fill="FFFFFF"/>
        </w:rPr>
        <w:br/>
      </w:r>
      <w:r w:rsidRPr="00C4355C">
        <w:rPr>
          <w:rFonts w:asciiTheme="minorHAnsi" w:hAnsiTheme="minorHAnsi" w:cstheme="minorHAnsi"/>
          <w:color w:val="333333"/>
          <w:spacing w:val="3"/>
          <w:sz w:val="23"/>
          <w:szCs w:val="23"/>
          <w:shd w:val="clear" w:color="auto" w:fill="FFFFFF"/>
        </w:rPr>
        <w:br/>
        <w:t>30/06/2023</w:t>
      </w:r>
      <w:r w:rsidRPr="00C4355C">
        <w:rPr>
          <w:rFonts w:asciiTheme="minorHAnsi" w:hAnsiTheme="minorHAnsi" w:cstheme="minorHAnsi"/>
          <w:sz w:val="23"/>
          <w:szCs w:val="23"/>
        </w:rPr>
        <w:t>–</w:t>
      </w:r>
      <w:r w:rsidRPr="00C4355C">
        <w:rPr>
          <w:rFonts w:asciiTheme="minorHAnsi" w:hAnsiTheme="minorHAnsi" w:cstheme="minorHAnsi"/>
          <w:color w:val="333333"/>
          <w:spacing w:val="3"/>
          <w:sz w:val="23"/>
          <w:szCs w:val="23"/>
          <w:shd w:val="clear" w:color="auto" w:fill="FFFFFF"/>
        </w:rPr>
        <w:t xml:space="preserve"> John, Lee, Chris, and James, raising funds for </w:t>
      </w:r>
      <w:r w:rsidRPr="00C4355C">
        <w:rPr>
          <w:rFonts w:asciiTheme="minorHAnsi" w:hAnsiTheme="minorHAnsi" w:cstheme="minorHAnsi"/>
          <w:sz w:val="23"/>
          <w:szCs w:val="23"/>
        </w:rPr>
        <w:t xml:space="preserve">Multiple Sclerosis Society. </w:t>
      </w:r>
      <w:r w:rsidRPr="00C4355C">
        <w:rPr>
          <w:rFonts w:asciiTheme="minorHAnsi" w:hAnsiTheme="minorHAnsi" w:cstheme="minorHAnsi"/>
          <w:sz w:val="23"/>
          <w:szCs w:val="23"/>
        </w:rPr>
        <w:br/>
      </w:r>
      <w:r w:rsidRPr="00C4355C">
        <w:rPr>
          <w:rFonts w:asciiTheme="minorHAnsi" w:hAnsiTheme="minorHAnsi" w:cstheme="minorHAnsi"/>
          <w:color w:val="333333"/>
          <w:spacing w:val="3"/>
          <w:sz w:val="23"/>
          <w:szCs w:val="23"/>
          <w:shd w:val="clear" w:color="auto" w:fill="FFFFFF"/>
        </w:rPr>
        <w:br/>
        <w:t>30/06/2023</w:t>
      </w:r>
      <w:r w:rsidRPr="00C4355C">
        <w:rPr>
          <w:rFonts w:asciiTheme="minorHAnsi" w:hAnsiTheme="minorHAnsi" w:cstheme="minorHAnsi"/>
          <w:sz w:val="23"/>
          <w:szCs w:val="23"/>
        </w:rPr>
        <w:t xml:space="preserve">– </w:t>
      </w:r>
      <w:r w:rsidRPr="00C4355C">
        <w:rPr>
          <w:rFonts w:asciiTheme="minorHAnsi" w:hAnsiTheme="minorHAnsi" w:cstheme="minorHAnsi"/>
          <w:color w:val="333333"/>
          <w:spacing w:val="3"/>
          <w:sz w:val="23"/>
          <w:szCs w:val="23"/>
          <w:shd w:val="clear" w:color="auto" w:fill="FFFFFF"/>
        </w:rPr>
        <w:t xml:space="preserve">Newbury Athletic Club Juniors, </w:t>
      </w:r>
      <w:r w:rsidRPr="00C4355C">
        <w:rPr>
          <w:rFonts w:asciiTheme="minorHAnsi" w:hAnsiTheme="minorHAnsi" w:cstheme="minorHAnsi"/>
          <w:sz w:val="23"/>
          <w:szCs w:val="23"/>
        </w:rPr>
        <w:t xml:space="preserve">third place in round two at the recent </w:t>
      </w:r>
      <w:r w:rsidRPr="00C4355C">
        <w:rPr>
          <w:rFonts w:asciiTheme="minorHAnsi" w:hAnsiTheme="minorHAnsi" w:cstheme="minorHAnsi"/>
          <w:color w:val="333333"/>
          <w:spacing w:val="3"/>
          <w:sz w:val="23"/>
          <w:szCs w:val="23"/>
          <w:shd w:val="clear" w:color="auto" w:fill="FFFFFF"/>
        </w:rPr>
        <w:t>Wessex Track and Field League</w:t>
      </w:r>
      <w:r w:rsidRPr="00C4355C">
        <w:rPr>
          <w:rFonts w:asciiTheme="minorHAnsi" w:hAnsiTheme="minorHAnsi" w:cstheme="minorHAnsi"/>
          <w:sz w:val="23"/>
          <w:szCs w:val="23"/>
        </w:rPr>
        <w:t xml:space="preserve"> in Winchester.</w:t>
      </w:r>
      <w:r w:rsidRPr="00C4355C">
        <w:rPr>
          <w:rFonts w:asciiTheme="minorHAnsi" w:hAnsiTheme="minorHAnsi" w:cstheme="minorHAnsi"/>
          <w:sz w:val="23"/>
          <w:szCs w:val="23"/>
        </w:rPr>
        <w:br/>
      </w:r>
      <w:r w:rsidRPr="00C4355C">
        <w:rPr>
          <w:rFonts w:asciiTheme="minorHAnsi" w:hAnsiTheme="minorHAnsi" w:cstheme="minorHAnsi"/>
          <w:color w:val="333333"/>
          <w:spacing w:val="3"/>
          <w:sz w:val="23"/>
          <w:szCs w:val="23"/>
          <w:shd w:val="clear" w:color="auto" w:fill="FFFFFF"/>
        </w:rPr>
        <w:br/>
        <w:t>30/06/2023</w:t>
      </w:r>
      <w:r w:rsidRPr="00C4355C">
        <w:rPr>
          <w:rFonts w:asciiTheme="minorHAnsi" w:hAnsiTheme="minorHAnsi" w:cstheme="minorHAnsi"/>
          <w:sz w:val="23"/>
          <w:szCs w:val="23"/>
        </w:rPr>
        <w:t>– Siblings Liam and Sophie Neil</w:t>
      </w:r>
      <w:r w:rsidRPr="00C4355C">
        <w:rPr>
          <w:rFonts w:asciiTheme="minorHAnsi" w:hAnsiTheme="minorHAnsi" w:cstheme="minorHAnsi"/>
          <w:color w:val="333333"/>
          <w:spacing w:val="3"/>
          <w:sz w:val="23"/>
          <w:szCs w:val="23"/>
          <w:shd w:val="clear" w:color="auto" w:fill="FFFFFF"/>
        </w:rPr>
        <w:t xml:space="preserve"> from Robert Sandilands Primary School, for good performance at </w:t>
      </w:r>
      <w:r w:rsidRPr="00C4355C">
        <w:rPr>
          <w:rFonts w:asciiTheme="minorHAnsi" w:hAnsiTheme="minorHAnsi" w:cstheme="minorHAnsi"/>
          <w:sz w:val="23"/>
          <w:szCs w:val="23"/>
        </w:rPr>
        <w:t>British Schools Biathlon Championships.</w:t>
      </w:r>
      <w:r w:rsidRPr="00C4355C">
        <w:rPr>
          <w:rFonts w:asciiTheme="minorHAnsi" w:hAnsiTheme="minorHAnsi" w:cstheme="minorHAnsi"/>
          <w:sz w:val="23"/>
          <w:szCs w:val="23"/>
        </w:rPr>
        <w:br/>
      </w:r>
      <w:r w:rsidRPr="00C4355C">
        <w:rPr>
          <w:rFonts w:asciiTheme="minorHAnsi" w:hAnsiTheme="minorHAnsi" w:cstheme="minorHAnsi"/>
          <w:color w:val="333333"/>
          <w:spacing w:val="3"/>
          <w:sz w:val="23"/>
          <w:szCs w:val="23"/>
          <w:shd w:val="clear" w:color="auto" w:fill="FFFFFF"/>
        </w:rPr>
        <w:br/>
        <w:t>30/06/2023</w:t>
      </w:r>
      <w:r w:rsidRPr="00C4355C">
        <w:rPr>
          <w:rFonts w:asciiTheme="minorHAnsi" w:hAnsiTheme="minorHAnsi" w:cstheme="minorHAnsi"/>
          <w:sz w:val="23"/>
          <w:szCs w:val="23"/>
        </w:rPr>
        <w:t xml:space="preserve">– </w:t>
      </w:r>
      <w:r w:rsidRPr="00C4355C">
        <w:rPr>
          <w:rFonts w:asciiTheme="minorHAnsi" w:hAnsiTheme="minorHAnsi" w:cstheme="minorHAnsi"/>
          <w:color w:val="333333"/>
          <w:spacing w:val="3"/>
          <w:sz w:val="23"/>
          <w:szCs w:val="23"/>
          <w:shd w:val="clear" w:color="auto" w:fill="FFFFFF"/>
        </w:rPr>
        <w:t xml:space="preserve">Newbury Phoenix Rotary Club, for organising </w:t>
      </w:r>
      <w:r w:rsidRPr="00C4355C">
        <w:rPr>
          <w:rFonts w:asciiTheme="minorHAnsi" w:hAnsiTheme="minorHAnsi" w:cstheme="minorHAnsi"/>
          <w:sz w:val="23"/>
          <w:szCs w:val="23"/>
        </w:rPr>
        <w:t>boules tournament at the Market Square, which raised over £4,100 for local charities</w:t>
      </w:r>
      <w:r w:rsidRPr="00C4355C">
        <w:rPr>
          <w:rFonts w:asciiTheme="minorHAnsi" w:hAnsiTheme="minorHAnsi" w:cstheme="minorHAnsi"/>
          <w:sz w:val="23"/>
          <w:szCs w:val="23"/>
        </w:rPr>
        <w:br/>
      </w:r>
      <w:r w:rsidRPr="00C4355C">
        <w:rPr>
          <w:rFonts w:asciiTheme="minorHAnsi" w:hAnsiTheme="minorHAnsi" w:cstheme="minorHAnsi"/>
          <w:color w:val="333333"/>
          <w:spacing w:val="3"/>
          <w:sz w:val="23"/>
          <w:szCs w:val="23"/>
          <w:shd w:val="clear" w:color="auto" w:fill="FFFFFF"/>
        </w:rPr>
        <w:br/>
        <w:t>30/06/2023</w:t>
      </w:r>
      <w:r w:rsidRPr="00C4355C">
        <w:rPr>
          <w:rFonts w:asciiTheme="minorHAnsi" w:hAnsiTheme="minorHAnsi" w:cstheme="minorHAnsi"/>
          <w:sz w:val="23"/>
          <w:szCs w:val="23"/>
        </w:rPr>
        <w:t xml:space="preserve">– </w:t>
      </w:r>
      <w:r w:rsidRPr="00C4355C">
        <w:rPr>
          <w:rFonts w:asciiTheme="minorHAnsi" w:hAnsiTheme="minorHAnsi" w:cstheme="minorHAnsi"/>
          <w:color w:val="333333"/>
          <w:spacing w:val="3"/>
          <w:sz w:val="23"/>
          <w:szCs w:val="23"/>
          <w:shd w:val="clear" w:color="auto" w:fill="FFFFFF"/>
        </w:rPr>
        <w:t>Newbury Race For Life, for their 30</w:t>
      </w:r>
      <w:r w:rsidRPr="00C4355C">
        <w:rPr>
          <w:rFonts w:asciiTheme="minorHAnsi" w:hAnsiTheme="minorHAnsi" w:cstheme="minorHAnsi"/>
          <w:color w:val="333333"/>
          <w:spacing w:val="3"/>
          <w:sz w:val="23"/>
          <w:szCs w:val="23"/>
          <w:shd w:val="clear" w:color="auto" w:fill="FFFFFF"/>
          <w:vertAlign w:val="superscript"/>
        </w:rPr>
        <w:t xml:space="preserve">th </w:t>
      </w:r>
      <w:r w:rsidRPr="00C4355C">
        <w:rPr>
          <w:rFonts w:asciiTheme="minorHAnsi" w:hAnsiTheme="minorHAnsi" w:cstheme="minorHAnsi"/>
          <w:sz w:val="23"/>
          <w:szCs w:val="23"/>
        </w:rPr>
        <w:t>anniversary.</w:t>
      </w:r>
      <w:r w:rsidR="002905BE" w:rsidRPr="00C4355C">
        <w:rPr>
          <w:rFonts w:asciiTheme="minorHAnsi" w:hAnsiTheme="minorHAnsi" w:cstheme="minorHAnsi"/>
          <w:sz w:val="23"/>
          <w:szCs w:val="23"/>
        </w:rPr>
        <w:br/>
      </w:r>
    </w:p>
    <w:p w14:paraId="6E0BCD65" w14:textId="221A23E1"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4/07/2023– Corn Exchange, for being recognised as the best theatre/arts venue at the Muddy Stiletto Berkshire Awards.</w:t>
      </w:r>
      <w:r w:rsidR="002905BE" w:rsidRPr="00C4355C">
        <w:rPr>
          <w:rFonts w:asciiTheme="minorHAnsi" w:hAnsiTheme="minorHAnsi" w:cstheme="minorHAnsi"/>
          <w:sz w:val="23"/>
          <w:szCs w:val="23"/>
        </w:rPr>
        <w:br/>
      </w:r>
    </w:p>
    <w:p w14:paraId="55D39FDD" w14:textId="5FDF2DE7"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4/07/2023– The Base, for being recognised as the best art gallery at the Muddy Stiletto Berkshire Awards.</w:t>
      </w:r>
      <w:r w:rsidR="002905BE" w:rsidRPr="00C4355C">
        <w:rPr>
          <w:rFonts w:asciiTheme="minorHAnsi" w:hAnsiTheme="minorHAnsi" w:cstheme="minorHAnsi"/>
          <w:sz w:val="23"/>
          <w:szCs w:val="23"/>
        </w:rPr>
        <w:br/>
      </w:r>
    </w:p>
    <w:p w14:paraId="32A8CB03" w14:textId="0FF0D57B"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 xml:space="preserve">05/07/2023– Local young band -Beyond the </w:t>
      </w:r>
      <w:proofErr w:type="gramStart"/>
      <w:r w:rsidRPr="00C4355C">
        <w:rPr>
          <w:rFonts w:asciiTheme="minorHAnsi" w:hAnsiTheme="minorHAnsi" w:cstheme="minorHAnsi"/>
          <w:sz w:val="23"/>
          <w:szCs w:val="23"/>
        </w:rPr>
        <w:t>Sons</w:t>
      </w:r>
      <w:proofErr w:type="gramEnd"/>
      <w:r w:rsidRPr="00C4355C">
        <w:rPr>
          <w:rFonts w:asciiTheme="minorHAnsi" w:hAnsiTheme="minorHAnsi" w:cstheme="minorHAnsi"/>
          <w:sz w:val="23"/>
          <w:szCs w:val="23"/>
        </w:rPr>
        <w:t xml:space="preserve">, being offered a </w:t>
      </w:r>
      <w:r w:rsidRPr="00C4355C">
        <w:rPr>
          <w:rFonts w:asciiTheme="minorHAnsi" w:hAnsiTheme="minorHAnsi" w:cstheme="minorHAnsi"/>
          <w:color w:val="333333"/>
          <w:spacing w:val="3"/>
          <w:sz w:val="23"/>
          <w:szCs w:val="23"/>
          <w:shd w:val="clear" w:color="auto" w:fill="FFFFFF"/>
        </w:rPr>
        <w:t>five-year contract by Prestige Artist Management. (Same manager as artists The Vamps and Busted)</w:t>
      </w:r>
      <w:r w:rsidR="002905BE" w:rsidRPr="00C4355C">
        <w:rPr>
          <w:rFonts w:asciiTheme="minorHAnsi" w:hAnsiTheme="minorHAnsi" w:cstheme="minorHAnsi"/>
          <w:color w:val="333333"/>
          <w:spacing w:val="3"/>
          <w:sz w:val="23"/>
          <w:szCs w:val="23"/>
          <w:shd w:val="clear" w:color="auto" w:fill="FFFFFF"/>
        </w:rPr>
        <w:br/>
      </w:r>
    </w:p>
    <w:p w14:paraId="1080F0E2" w14:textId="253A8C01"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7/2023– Educafe, for their 2</w:t>
      </w:r>
      <w:r w:rsidRPr="00C4355C">
        <w:rPr>
          <w:rFonts w:asciiTheme="minorHAnsi" w:hAnsiTheme="minorHAnsi" w:cstheme="minorHAnsi"/>
          <w:sz w:val="23"/>
          <w:szCs w:val="23"/>
          <w:vertAlign w:val="superscript"/>
        </w:rPr>
        <w:t>nd</w:t>
      </w:r>
      <w:r w:rsidRPr="00C4355C">
        <w:rPr>
          <w:rFonts w:asciiTheme="minorHAnsi" w:hAnsiTheme="minorHAnsi" w:cstheme="minorHAnsi"/>
          <w:sz w:val="23"/>
          <w:szCs w:val="23"/>
        </w:rPr>
        <w:t xml:space="preserve"> birthday.</w:t>
      </w:r>
      <w:r w:rsidR="002905BE" w:rsidRPr="00C4355C">
        <w:rPr>
          <w:rFonts w:asciiTheme="minorHAnsi" w:hAnsiTheme="minorHAnsi" w:cstheme="minorHAnsi"/>
          <w:sz w:val="23"/>
          <w:szCs w:val="23"/>
        </w:rPr>
        <w:br/>
      </w:r>
    </w:p>
    <w:p w14:paraId="3DA5C9D2" w14:textId="5219BE4E"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7/2023– MKM Building Supplies, for sponsoring Thatcham &amp; Newbury Town Ladies and Girls FC tournament.</w:t>
      </w:r>
      <w:r w:rsidR="002905BE" w:rsidRPr="00C4355C">
        <w:rPr>
          <w:rFonts w:asciiTheme="minorHAnsi" w:hAnsiTheme="minorHAnsi" w:cstheme="minorHAnsi"/>
          <w:sz w:val="23"/>
          <w:szCs w:val="23"/>
        </w:rPr>
        <w:br/>
      </w:r>
    </w:p>
    <w:p w14:paraId="1C3C4E37" w14:textId="40A69C2A"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7/2023– Newbury Pride, for their 2</w:t>
      </w:r>
      <w:r w:rsidRPr="00C4355C">
        <w:rPr>
          <w:rFonts w:asciiTheme="minorHAnsi" w:hAnsiTheme="minorHAnsi" w:cstheme="minorHAnsi"/>
          <w:sz w:val="23"/>
          <w:szCs w:val="23"/>
          <w:vertAlign w:val="superscript"/>
        </w:rPr>
        <w:t>nd</w:t>
      </w:r>
      <w:r w:rsidRPr="00C4355C">
        <w:rPr>
          <w:rFonts w:asciiTheme="minorHAnsi" w:hAnsiTheme="minorHAnsi" w:cstheme="minorHAnsi"/>
          <w:sz w:val="23"/>
          <w:szCs w:val="23"/>
        </w:rPr>
        <w:t xml:space="preserve"> Pride.</w:t>
      </w:r>
      <w:r w:rsidR="002905BE" w:rsidRPr="00C4355C">
        <w:rPr>
          <w:rFonts w:asciiTheme="minorHAnsi" w:hAnsiTheme="minorHAnsi" w:cstheme="minorHAnsi"/>
          <w:sz w:val="23"/>
          <w:szCs w:val="23"/>
        </w:rPr>
        <w:br/>
      </w:r>
    </w:p>
    <w:p w14:paraId="50914E0D" w14:textId="52C1CB54"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 xml:space="preserve">05/07/2023– RAF Welford, for </w:t>
      </w:r>
      <w:r w:rsidRPr="00C4355C">
        <w:rPr>
          <w:rFonts w:asciiTheme="minorHAnsi" w:hAnsiTheme="minorHAnsi" w:cstheme="minorHAnsi"/>
          <w:color w:val="000000"/>
          <w:sz w:val="23"/>
          <w:szCs w:val="23"/>
        </w:rPr>
        <w:t>celebrating your 80</w:t>
      </w:r>
      <w:r w:rsidRPr="00C4355C">
        <w:rPr>
          <w:rFonts w:asciiTheme="minorHAnsi" w:hAnsiTheme="minorHAnsi" w:cstheme="minorHAnsi"/>
          <w:color w:val="000000"/>
          <w:sz w:val="23"/>
          <w:szCs w:val="23"/>
          <w:vertAlign w:val="superscript"/>
        </w:rPr>
        <w:t>th</w:t>
      </w:r>
      <w:r w:rsidRPr="00C4355C">
        <w:rPr>
          <w:rFonts w:asciiTheme="minorHAnsi" w:hAnsiTheme="minorHAnsi" w:cstheme="minorHAnsi"/>
          <w:color w:val="000000"/>
          <w:sz w:val="23"/>
          <w:szCs w:val="23"/>
        </w:rPr>
        <w:t xml:space="preserve"> anniversary.</w:t>
      </w:r>
      <w:r w:rsidR="002905BE" w:rsidRPr="00C4355C">
        <w:rPr>
          <w:rFonts w:asciiTheme="minorHAnsi" w:hAnsiTheme="minorHAnsi" w:cstheme="minorHAnsi"/>
          <w:color w:val="000000"/>
          <w:sz w:val="23"/>
          <w:szCs w:val="23"/>
        </w:rPr>
        <w:br/>
      </w:r>
    </w:p>
    <w:p w14:paraId="716C19CB" w14:textId="6FA227B6"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7/2023– Mike Barrett, for organising the visit to P.C Albert Alexander’s grave and plaque.</w:t>
      </w:r>
      <w:r w:rsidR="002905BE" w:rsidRPr="00C4355C">
        <w:rPr>
          <w:rFonts w:asciiTheme="minorHAnsi" w:hAnsiTheme="minorHAnsi" w:cstheme="minorHAnsi"/>
          <w:sz w:val="23"/>
          <w:szCs w:val="23"/>
        </w:rPr>
        <w:br/>
      </w:r>
    </w:p>
    <w:p w14:paraId="5B266F1D" w14:textId="3ADA54EC"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7/2023– West Berkshire Community Hospital, for 75</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birthday of the NHS &amp; thanks to all volunteers.</w:t>
      </w:r>
      <w:r w:rsidR="002905BE" w:rsidRPr="00C4355C">
        <w:rPr>
          <w:rFonts w:asciiTheme="minorHAnsi" w:hAnsiTheme="minorHAnsi" w:cstheme="minorHAnsi"/>
          <w:sz w:val="23"/>
          <w:szCs w:val="23"/>
        </w:rPr>
        <w:br/>
      </w:r>
    </w:p>
    <w:p w14:paraId="6C819ACD" w14:textId="64F8B979"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6/07/2023– Charity -Dingley's Promise, for their 40</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anniversary (supporting vulnerable families and young children with Special Educational Needs and Disabilities in their early years)</w:t>
      </w:r>
      <w:r w:rsidR="002905BE" w:rsidRPr="00C4355C">
        <w:rPr>
          <w:rFonts w:asciiTheme="minorHAnsi" w:hAnsiTheme="minorHAnsi" w:cstheme="minorHAnsi"/>
          <w:sz w:val="23"/>
          <w:szCs w:val="23"/>
        </w:rPr>
        <w:br/>
      </w:r>
    </w:p>
    <w:p w14:paraId="431CA08F" w14:textId="34F04BB2"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6/07/2023– Jim Dearlove, for his 102</w:t>
      </w:r>
      <w:r w:rsidRPr="00C4355C">
        <w:rPr>
          <w:rFonts w:asciiTheme="minorHAnsi" w:hAnsiTheme="minorHAnsi" w:cstheme="minorHAnsi"/>
          <w:sz w:val="23"/>
          <w:szCs w:val="23"/>
          <w:vertAlign w:val="superscript"/>
        </w:rPr>
        <w:t>nd</w:t>
      </w:r>
      <w:r w:rsidRPr="00C4355C">
        <w:rPr>
          <w:rFonts w:asciiTheme="minorHAnsi" w:hAnsiTheme="minorHAnsi" w:cstheme="minorHAnsi"/>
          <w:sz w:val="23"/>
          <w:szCs w:val="23"/>
        </w:rPr>
        <w:t xml:space="preserve"> birthday </w:t>
      </w:r>
      <w:r w:rsidR="002905BE" w:rsidRPr="00C4355C">
        <w:rPr>
          <w:rFonts w:asciiTheme="minorHAnsi" w:hAnsiTheme="minorHAnsi" w:cstheme="minorHAnsi"/>
          <w:sz w:val="23"/>
          <w:szCs w:val="23"/>
        </w:rPr>
        <w:br/>
      </w:r>
    </w:p>
    <w:p w14:paraId="3C4871FB" w14:textId="0194C55B"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8/07/2023– Victoria Park Nursery School, for their 80</w:t>
      </w:r>
      <w:proofErr w:type="gramStart"/>
      <w:r w:rsidRPr="00C4355C">
        <w:rPr>
          <w:rFonts w:asciiTheme="minorHAnsi" w:hAnsiTheme="minorHAnsi" w:cstheme="minorHAnsi"/>
          <w:sz w:val="23"/>
          <w:szCs w:val="23"/>
          <w:vertAlign w:val="superscript"/>
        </w:rPr>
        <w:t xml:space="preserve">th  </w:t>
      </w:r>
      <w:r w:rsidRPr="00C4355C">
        <w:rPr>
          <w:rFonts w:asciiTheme="minorHAnsi" w:hAnsiTheme="minorHAnsi" w:cstheme="minorHAnsi"/>
          <w:sz w:val="23"/>
          <w:szCs w:val="23"/>
        </w:rPr>
        <w:t>anniversary</w:t>
      </w:r>
      <w:proofErr w:type="gramEnd"/>
      <w:r w:rsidRPr="00C4355C">
        <w:rPr>
          <w:rFonts w:asciiTheme="minorHAnsi" w:hAnsiTheme="minorHAnsi" w:cstheme="minorHAnsi"/>
          <w:sz w:val="23"/>
          <w:szCs w:val="23"/>
        </w:rPr>
        <w:t xml:space="preserve">.  </w:t>
      </w:r>
      <w:r w:rsidR="002905BE" w:rsidRPr="00C4355C">
        <w:rPr>
          <w:rFonts w:asciiTheme="minorHAnsi" w:hAnsiTheme="minorHAnsi" w:cstheme="minorHAnsi"/>
          <w:sz w:val="23"/>
          <w:szCs w:val="23"/>
        </w:rPr>
        <w:br/>
      </w:r>
    </w:p>
    <w:p w14:paraId="42497077" w14:textId="4363F7CB"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10/07/2023– Banjo Cycles Team, for raising funds for Muscular Dystrophy UK.</w:t>
      </w:r>
      <w:r w:rsidR="002905BE" w:rsidRPr="00C4355C">
        <w:rPr>
          <w:rFonts w:asciiTheme="minorHAnsi" w:hAnsiTheme="minorHAnsi" w:cstheme="minorHAnsi"/>
          <w:sz w:val="23"/>
          <w:szCs w:val="23"/>
        </w:rPr>
        <w:br/>
      </w:r>
    </w:p>
    <w:p w14:paraId="166C6D9C" w14:textId="6D260860"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10/07/2023– The Old London Apprentice, fundraising of £750 for Nomads Musical Theatre. Donating a defibrillator to Newbury Community Football group.</w:t>
      </w:r>
      <w:r w:rsidR="002905BE" w:rsidRPr="00C4355C">
        <w:rPr>
          <w:rFonts w:asciiTheme="minorHAnsi" w:hAnsiTheme="minorHAnsi" w:cstheme="minorHAnsi"/>
          <w:sz w:val="23"/>
          <w:szCs w:val="23"/>
        </w:rPr>
        <w:br/>
      </w:r>
    </w:p>
    <w:p w14:paraId="58B5AE1F" w14:textId="671C4A2D"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 xml:space="preserve">11/07/2023– Bharati </w:t>
      </w:r>
      <w:proofErr w:type="spellStart"/>
      <w:r w:rsidRPr="00C4355C">
        <w:rPr>
          <w:rFonts w:asciiTheme="minorHAnsi" w:hAnsiTheme="minorHAnsi" w:cstheme="minorHAnsi"/>
          <w:sz w:val="23"/>
          <w:szCs w:val="23"/>
        </w:rPr>
        <w:t>Shakha</w:t>
      </w:r>
      <w:proofErr w:type="spellEnd"/>
      <w:r w:rsidRPr="00C4355C">
        <w:rPr>
          <w:rFonts w:asciiTheme="minorHAnsi" w:hAnsiTheme="minorHAnsi" w:cstheme="minorHAnsi"/>
          <w:sz w:val="23"/>
          <w:szCs w:val="23"/>
        </w:rPr>
        <w:t>, raised over £1,700 to support Loose Ends - a Newbury-based homeless charity, and to help fund Newbury Town Council’s plans to plant 100 trees around the town.</w:t>
      </w:r>
      <w:r w:rsidR="002905BE" w:rsidRPr="00C4355C">
        <w:rPr>
          <w:rFonts w:asciiTheme="minorHAnsi" w:hAnsiTheme="minorHAnsi" w:cstheme="minorHAnsi"/>
          <w:sz w:val="23"/>
          <w:szCs w:val="23"/>
        </w:rPr>
        <w:br/>
      </w:r>
    </w:p>
    <w:p w14:paraId="4CE5BACB" w14:textId="77777777"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14/07/2023– Newbury Parkrun, for holding a special event to mark the 75</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anniversary of the NHS. </w:t>
      </w:r>
    </w:p>
    <w:p w14:paraId="243BEE4A" w14:textId="43569190"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17/07/2023– Ben East from Team Kennet, for winning gold at UK Athletics Championships.</w:t>
      </w:r>
      <w:r w:rsidR="002905BE" w:rsidRPr="00C4355C">
        <w:rPr>
          <w:rFonts w:asciiTheme="minorHAnsi" w:hAnsiTheme="minorHAnsi" w:cstheme="minorHAnsi"/>
          <w:sz w:val="23"/>
          <w:szCs w:val="23"/>
        </w:rPr>
        <w:br/>
      </w:r>
    </w:p>
    <w:p w14:paraId="2A315FFB" w14:textId="6B1B2CC2"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17/07/2023– Ukrainian Hub, for the memorial event “Angel</w:t>
      </w:r>
      <w:r w:rsidR="002905BE" w:rsidRPr="00C4355C">
        <w:rPr>
          <w:rFonts w:asciiTheme="minorHAnsi" w:hAnsiTheme="minorHAnsi" w:cstheme="minorHAnsi"/>
          <w:sz w:val="23"/>
          <w:szCs w:val="23"/>
        </w:rPr>
        <w:t>s</w:t>
      </w:r>
      <w:r w:rsidRPr="00C4355C">
        <w:rPr>
          <w:rFonts w:asciiTheme="minorHAnsi" w:hAnsiTheme="minorHAnsi" w:cstheme="minorHAnsi"/>
          <w:sz w:val="23"/>
          <w:szCs w:val="23"/>
        </w:rPr>
        <w:t xml:space="preserve"> of Ukraine”</w:t>
      </w:r>
      <w:r w:rsidRPr="00C4355C">
        <w:rPr>
          <w:rFonts w:asciiTheme="minorHAnsi" w:hAnsiTheme="minorHAnsi" w:cstheme="minorHAnsi"/>
          <w:sz w:val="23"/>
          <w:szCs w:val="23"/>
        </w:rPr>
        <w:br/>
      </w:r>
    </w:p>
    <w:p w14:paraId="433BE485" w14:textId="0C90FA74"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24/07/2023– Alix Dickinson &amp; The Griffin House Rough Sleepers, for raising £1,200 by taking part in a rough sleeping activity for the charity Two Saints</w:t>
      </w:r>
      <w:r w:rsidRPr="00C4355C">
        <w:rPr>
          <w:rFonts w:asciiTheme="minorHAnsi" w:hAnsiTheme="minorHAnsi" w:cstheme="minorHAnsi"/>
          <w:sz w:val="23"/>
          <w:szCs w:val="23"/>
        </w:rPr>
        <w:br/>
      </w:r>
      <w:r w:rsidRPr="00C4355C">
        <w:rPr>
          <w:rFonts w:asciiTheme="minorHAnsi" w:hAnsiTheme="minorHAnsi" w:cstheme="minorHAnsi"/>
          <w:sz w:val="23"/>
          <w:szCs w:val="23"/>
        </w:rPr>
        <w:br/>
        <w:t xml:space="preserve">24/07/2023– </w:t>
      </w:r>
      <w:proofErr w:type="spellStart"/>
      <w:r w:rsidRPr="00C4355C">
        <w:rPr>
          <w:rFonts w:asciiTheme="minorHAnsi" w:hAnsiTheme="minorHAnsi" w:cstheme="minorHAnsi"/>
          <w:sz w:val="23"/>
          <w:szCs w:val="23"/>
        </w:rPr>
        <w:t>Devanté</w:t>
      </w:r>
      <w:proofErr w:type="spellEnd"/>
      <w:r w:rsidRPr="00C4355C">
        <w:rPr>
          <w:rFonts w:asciiTheme="minorHAnsi" w:hAnsiTheme="minorHAnsi" w:cstheme="minorHAnsi"/>
          <w:sz w:val="23"/>
          <w:szCs w:val="23"/>
        </w:rPr>
        <w:t xml:space="preserve"> Claridge (from Newbury), for climbing 3 mountains and raising nearly £5,000 for the three charities that have supported him throughout your sight loss journey.</w:t>
      </w:r>
      <w:r w:rsidR="002905BE" w:rsidRPr="00C4355C">
        <w:rPr>
          <w:rFonts w:asciiTheme="minorHAnsi" w:hAnsiTheme="minorHAnsi" w:cstheme="minorHAnsi"/>
          <w:sz w:val="23"/>
          <w:szCs w:val="23"/>
        </w:rPr>
        <w:br/>
      </w:r>
    </w:p>
    <w:p w14:paraId="6BBA8EF7" w14:textId="30E4DDE0"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28/07/2023– Mike Hart, for raising more than £5000 for the Brain Tumour Charity to support your pupil with cancer.</w:t>
      </w:r>
      <w:r w:rsidRPr="00C4355C">
        <w:rPr>
          <w:rFonts w:asciiTheme="minorHAnsi" w:hAnsiTheme="minorHAnsi" w:cstheme="minorHAnsi"/>
          <w:sz w:val="23"/>
          <w:szCs w:val="23"/>
        </w:rPr>
        <w:br/>
      </w:r>
      <w:r w:rsidRPr="00C4355C">
        <w:rPr>
          <w:rFonts w:asciiTheme="minorHAnsi" w:hAnsiTheme="minorHAnsi" w:cstheme="minorHAnsi"/>
          <w:sz w:val="23"/>
          <w:szCs w:val="23"/>
        </w:rPr>
        <w:br/>
        <w:t>31/07/2023– Cancer Research UK, for opening new superstore in Newbury retail park.</w:t>
      </w:r>
      <w:r w:rsidRPr="00C4355C">
        <w:rPr>
          <w:rFonts w:asciiTheme="minorHAnsi" w:hAnsiTheme="minorHAnsi" w:cstheme="minorHAnsi"/>
          <w:sz w:val="23"/>
          <w:szCs w:val="23"/>
        </w:rPr>
        <w:br/>
      </w:r>
      <w:r w:rsidRPr="00C4355C">
        <w:rPr>
          <w:rFonts w:asciiTheme="minorHAnsi" w:hAnsiTheme="minorHAnsi" w:cstheme="minorHAnsi"/>
          <w:sz w:val="23"/>
          <w:szCs w:val="23"/>
        </w:rPr>
        <w:br/>
        <w:t>01/08/2023– Newbury Canoe Club, for raising awareness about the consequences of littering – and collecting 16 bags of rubbish on their annual litter picking along the Kennet and Avon canal.</w:t>
      </w:r>
      <w:r w:rsidR="002905BE" w:rsidRPr="00C4355C">
        <w:rPr>
          <w:rFonts w:asciiTheme="minorHAnsi" w:hAnsiTheme="minorHAnsi" w:cstheme="minorHAnsi"/>
          <w:sz w:val="23"/>
          <w:szCs w:val="23"/>
        </w:rPr>
        <w:br/>
      </w:r>
    </w:p>
    <w:p w14:paraId="6F0B92F6" w14:textId="5720BAE2"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05/08/2023– Newbury Athletic Club, for Newbury 10k race and £10,000 donation to their charity partner Berkshire Youth.</w:t>
      </w:r>
      <w:r w:rsidR="002905BE" w:rsidRPr="00C4355C">
        <w:rPr>
          <w:rFonts w:asciiTheme="minorHAnsi" w:hAnsiTheme="minorHAnsi" w:cstheme="minorHAnsi"/>
          <w:sz w:val="23"/>
          <w:szCs w:val="23"/>
        </w:rPr>
        <w:br/>
      </w:r>
    </w:p>
    <w:p w14:paraId="2A11E3AD" w14:textId="1DAE4825"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 xml:space="preserve">09/08/2023– City Arts Newbury, for bringing the community together at their </w:t>
      </w:r>
      <w:proofErr w:type="spellStart"/>
      <w:r w:rsidRPr="00C4355C">
        <w:rPr>
          <w:rFonts w:asciiTheme="minorHAnsi" w:hAnsiTheme="minorHAnsi" w:cstheme="minorHAnsi"/>
          <w:sz w:val="23"/>
          <w:szCs w:val="23"/>
        </w:rPr>
        <w:t>Chalkfest</w:t>
      </w:r>
      <w:proofErr w:type="spellEnd"/>
      <w:r w:rsidRPr="00C4355C">
        <w:rPr>
          <w:rFonts w:asciiTheme="minorHAnsi" w:hAnsiTheme="minorHAnsi" w:cstheme="minorHAnsi"/>
          <w:sz w:val="23"/>
          <w:szCs w:val="23"/>
        </w:rPr>
        <w:t xml:space="preserve"> event in Newbury Market Place.</w:t>
      </w:r>
      <w:r w:rsidR="002905BE" w:rsidRPr="00C4355C">
        <w:rPr>
          <w:rFonts w:asciiTheme="minorHAnsi" w:hAnsiTheme="minorHAnsi" w:cstheme="minorHAnsi"/>
          <w:sz w:val="23"/>
          <w:szCs w:val="23"/>
        </w:rPr>
        <w:br/>
      </w:r>
    </w:p>
    <w:p w14:paraId="0B582484" w14:textId="42127754"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sz w:val="23"/>
          <w:szCs w:val="23"/>
        </w:rPr>
        <w:t xml:space="preserve">09/08/2023– Sing </w:t>
      </w:r>
      <w:proofErr w:type="gramStart"/>
      <w:r w:rsidRPr="00C4355C">
        <w:rPr>
          <w:rFonts w:asciiTheme="minorHAnsi" w:hAnsiTheme="minorHAnsi" w:cstheme="minorHAnsi"/>
          <w:sz w:val="23"/>
          <w:szCs w:val="23"/>
        </w:rPr>
        <w:t>For</w:t>
      </w:r>
      <w:proofErr w:type="gramEnd"/>
      <w:r w:rsidRPr="00C4355C">
        <w:rPr>
          <w:rFonts w:asciiTheme="minorHAnsi" w:hAnsiTheme="minorHAnsi" w:cstheme="minorHAnsi"/>
          <w:sz w:val="23"/>
          <w:szCs w:val="23"/>
        </w:rPr>
        <w:t xml:space="preserve"> Fun, for winning the </w:t>
      </w:r>
      <w:r w:rsidRPr="00C4355C">
        <w:rPr>
          <w:rFonts w:asciiTheme="minorHAnsi" w:hAnsiTheme="minorHAnsi" w:cstheme="minorHAnsi"/>
          <w:color w:val="333333"/>
          <w:spacing w:val="3"/>
          <w:sz w:val="23"/>
          <w:szCs w:val="23"/>
          <w:shd w:val="clear" w:color="auto" w:fill="FFFFFF"/>
        </w:rPr>
        <w:t xml:space="preserve">Best Community Choir, South East in SME’s annual awards. </w:t>
      </w:r>
      <w:r w:rsidR="002905BE" w:rsidRPr="00C4355C">
        <w:rPr>
          <w:rFonts w:asciiTheme="minorHAnsi" w:hAnsiTheme="minorHAnsi" w:cstheme="minorHAnsi"/>
          <w:color w:val="333333"/>
          <w:spacing w:val="3"/>
          <w:sz w:val="23"/>
          <w:szCs w:val="23"/>
          <w:shd w:val="clear" w:color="auto" w:fill="FFFFFF"/>
        </w:rPr>
        <w:br/>
      </w:r>
    </w:p>
    <w:p w14:paraId="4F7D8610" w14:textId="77777777"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color w:val="333333"/>
          <w:spacing w:val="3"/>
          <w:sz w:val="23"/>
          <w:szCs w:val="23"/>
          <w:shd w:val="clear" w:color="auto" w:fill="FFFFFF"/>
        </w:rPr>
        <w:t xml:space="preserve">11/08/2023 – Maxwell McCann for </w:t>
      </w:r>
      <w:r w:rsidRPr="00C4355C">
        <w:rPr>
          <w:rFonts w:asciiTheme="minorHAnsi" w:hAnsiTheme="minorHAnsi" w:cstheme="minorHAnsi"/>
          <w:color w:val="404040"/>
          <w:sz w:val="23"/>
          <w:szCs w:val="23"/>
          <w:shd w:val="clear" w:color="auto" w:fill="FFFFFF"/>
        </w:rPr>
        <w:t>completing 1,000 burpees in 2 hours and 50 minutes and donating 160 burgers to Newbury Soup Kitchen.</w:t>
      </w:r>
    </w:p>
    <w:p w14:paraId="1D8CF0CD" w14:textId="519BFC39"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color w:val="333333"/>
          <w:spacing w:val="3"/>
          <w:sz w:val="23"/>
          <w:szCs w:val="23"/>
          <w:shd w:val="clear" w:color="auto" w:fill="FFFFFF"/>
        </w:rPr>
        <w:t xml:space="preserve">16/08/2023 – Margo Payne </w:t>
      </w:r>
      <w:r w:rsidRPr="00C4355C">
        <w:rPr>
          <w:rFonts w:asciiTheme="minorHAnsi" w:hAnsiTheme="minorHAnsi" w:cstheme="minorHAnsi"/>
          <w:color w:val="404040"/>
          <w:sz w:val="23"/>
          <w:szCs w:val="23"/>
          <w:shd w:val="clear" w:color="auto" w:fill="FFFFFF"/>
        </w:rPr>
        <w:t>congratulated on her appointment as the new president of Newbury Lions Club and donation of £6125 to West Berkshire Homeless</w:t>
      </w:r>
      <w:r w:rsidR="002905BE" w:rsidRPr="00C4355C">
        <w:rPr>
          <w:rFonts w:asciiTheme="minorHAnsi" w:hAnsiTheme="minorHAnsi" w:cstheme="minorHAnsi"/>
          <w:color w:val="404040"/>
          <w:sz w:val="23"/>
          <w:szCs w:val="23"/>
          <w:shd w:val="clear" w:color="auto" w:fill="FFFFFF"/>
        </w:rPr>
        <w:br/>
      </w:r>
    </w:p>
    <w:p w14:paraId="42FEABE9" w14:textId="02D47072" w:rsidR="00623553" w:rsidRPr="00C4355C" w:rsidRDefault="00623553" w:rsidP="00623553">
      <w:pPr>
        <w:rPr>
          <w:rFonts w:asciiTheme="minorHAnsi" w:hAnsiTheme="minorHAnsi" w:cstheme="minorHAnsi"/>
          <w:color w:val="333333"/>
          <w:spacing w:val="3"/>
          <w:sz w:val="23"/>
          <w:szCs w:val="23"/>
          <w:shd w:val="clear" w:color="auto" w:fill="FFFFFF"/>
        </w:rPr>
      </w:pPr>
      <w:r w:rsidRPr="00C4355C">
        <w:rPr>
          <w:rFonts w:asciiTheme="minorHAnsi" w:hAnsiTheme="minorHAnsi" w:cstheme="minorHAnsi"/>
          <w:color w:val="333333"/>
          <w:spacing w:val="3"/>
          <w:sz w:val="23"/>
          <w:szCs w:val="23"/>
          <w:shd w:val="clear" w:color="auto" w:fill="FFFFFF"/>
        </w:rPr>
        <w:t xml:space="preserve">16/08/22 – Chris Chaplin and Freya Lynch for </w:t>
      </w:r>
      <w:r w:rsidRPr="00C4355C">
        <w:rPr>
          <w:rFonts w:asciiTheme="minorHAnsi" w:hAnsiTheme="minorHAnsi" w:cstheme="minorHAnsi"/>
          <w:color w:val="404040"/>
          <w:sz w:val="23"/>
          <w:szCs w:val="23"/>
          <w:shd w:val="clear" w:color="auto" w:fill="FFFFFF"/>
        </w:rPr>
        <w:t>opening of a new coffee shop – Milk &amp; Bean</w:t>
      </w:r>
      <w:r w:rsidR="002905BE" w:rsidRPr="00C4355C">
        <w:rPr>
          <w:rFonts w:asciiTheme="minorHAnsi" w:hAnsiTheme="minorHAnsi" w:cstheme="minorHAnsi"/>
          <w:color w:val="404040"/>
          <w:sz w:val="23"/>
          <w:szCs w:val="23"/>
          <w:shd w:val="clear" w:color="auto" w:fill="FFFFFF"/>
        </w:rPr>
        <w:br/>
      </w:r>
    </w:p>
    <w:p w14:paraId="3F15CF67" w14:textId="2AEA7299"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color w:val="333333"/>
          <w:spacing w:val="3"/>
          <w:sz w:val="23"/>
          <w:szCs w:val="23"/>
          <w:shd w:val="clear" w:color="auto" w:fill="FFFFFF"/>
        </w:rPr>
        <w:t xml:space="preserve">22/08/2023 - </w:t>
      </w:r>
      <w:r w:rsidRPr="00C4355C">
        <w:rPr>
          <w:rFonts w:asciiTheme="minorHAnsi" w:hAnsiTheme="minorHAnsi" w:cstheme="minorHAnsi"/>
          <w:sz w:val="23"/>
          <w:szCs w:val="23"/>
        </w:rPr>
        <w:t>Greenham Control Tower for celebrating the 5</w:t>
      </w:r>
      <w:r w:rsidRPr="00C4355C">
        <w:rPr>
          <w:rFonts w:asciiTheme="minorHAnsi" w:hAnsiTheme="minorHAnsi" w:cstheme="minorHAnsi"/>
          <w:sz w:val="23"/>
          <w:szCs w:val="23"/>
          <w:vertAlign w:val="superscript"/>
        </w:rPr>
        <w:t>th</w:t>
      </w:r>
      <w:r w:rsidRPr="00C4355C">
        <w:rPr>
          <w:rFonts w:asciiTheme="minorHAnsi" w:hAnsiTheme="minorHAnsi" w:cstheme="minorHAnsi"/>
          <w:sz w:val="23"/>
          <w:szCs w:val="23"/>
        </w:rPr>
        <w:t xml:space="preserve"> anniversary of Greenham Control Tower opening to the public</w:t>
      </w:r>
      <w:r w:rsidR="002905BE" w:rsidRPr="00C4355C">
        <w:rPr>
          <w:rFonts w:asciiTheme="minorHAnsi" w:hAnsiTheme="minorHAnsi" w:cstheme="minorHAnsi"/>
          <w:sz w:val="23"/>
          <w:szCs w:val="23"/>
        </w:rPr>
        <w:br/>
      </w:r>
    </w:p>
    <w:p w14:paraId="42C28061" w14:textId="7F3B1F5D"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 xml:space="preserve">24/08/2023 </w:t>
      </w:r>
      <w:r w:rsidRPr="00C4355C">
        <w:rPr>
          <w:rFonts w:asciiTheme="minorHAnsi" w:hAnsiTheme="minorHAnsi" w:cstheme="minorHAnsi"/>
          <w:color w:val="333333"/>
          <w:spacing w:val="3"/>
          <w:sz w:val="23"/>
          <w:szCs w:val="23"/>
          <w:shd w:val="clear" w:color="auto" w:fill="FFFFFF"/>
        </w:rPr>
        <w:t xml:space="preserve">- </w:t>
      </w:r>
      <w:r w:rsidRPr="00C4355C">
        <w:rPr>
          <w:rFonts w:asciiTheme="minorHAnsi" w:hAnsiTheme="minorHAnsi" w:cstheme="minorHAnsi"/>
          <w:sz w:val="23"/>
          <w:szCs w:val="23"/>
        </w:rPr>
        <w:t>All Newbury Secondary School Teachers and Pupils for doing so well in their exams</w:t>
      </w:r>
      <w:r w:rsidR="002905BE" w:rsidRPr="00C4355C">
        <w:rPr>
          <w:rFonts w:asciiTheme="minorHAnsi" w:hAnsiTheme="minorHAnsi" w:cstheme="minorHAnsi"/>
          <w:sz w:val="23"/>
          <w:szCs w:val="23"/>
        </w:rPr>
        <w:br/>
      </w:r>
    </w:p>
    <w:p w14:paraId="3AC3DA89" w14:textId="1A2F2414"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24/08/2023</w:t>
      </w:r>
      <w:r w:rsidRPr="00C4355C">
        <w:rPr>
          <w:rFonts w:asciiTheme="minorHAnsi" w:hAnsiTheme="minorHAnsi" w:cstheme="minorHAnsi"/>
          <w:color w:val="333333"/>
          <w:spacing w:val="3"/>
          <w:sz w:val="23"/>
          <w:szCs w:val="23"/>
          <w:shd w:val="clear" w:color="auto" w:fill="FFFFFF"/>
        </w:rPr>
        <w:t xml:space="preserve"> </w:t>
      </w:r>
      <w:proofErr w:type="gramStart"/>
      <w:r w:rsidRPr="00C4355C">
        <w:rPr>
          <w:rFonts w:asciiTheme="minorHAnsi" w:hAnsiTheme="minorHAnsi" w:cstheme="minorHAnsi"/>
          <w:color w:val="333333"/>
          <w:spacing w:val="3"/>
          <w:sz w:val="23"/>
          <w:szCs w:val="23"/>
          <w:shd w:val="clear" w:color="auto" w:fill="FFFFFF"/>
        </w:rPr>
        <w:t xml:space="preserve">- </w:t>
      </w:r>
      <w:r w:rsidRPr="00C4355C">
        <w:rPr>
          <w:rFonts w:asciiTheme="minorHAnsi" w:hAnsiTheme="minorHAnsi" w:cstheme="minorHAnsi"/>
          <w:sz w:val="23"/>
          <w:szCs w:val="23"/>
        </w:rPr>
        <w:t xml:space="preserve"> ISKCON</w:t>
      </w:r>
      <w:proofErr w:type="gramEnd"/>
      <w:r w:rsidRPr="00C4355C">
        <w:rPr>
          <w:rFonts w:asciiTheme="minorHAnsi" w:hAnsiTheme="minorHAnsi" w:cstheme="minorHAnsi"/>
          <w:sz w:val="23"/>
          <w:szCs w:val="23"/>
        </w:rPr>
        <w:t xml:space="preserve"> - The Hare Krishna Movement for organising a highly successful </w:t>
      </w:r>
      <w:proofErr w:type="spellStart"/>
      <w:r w:rsidRPr="00C4355C">
        <w:rPr>
          <w:rFonts w:asciiTheme="minorHAnsi" w:hAnsiTheme="minorHAnsi" w:cstheme="minorHAnsi"/>
          <w:sz w:val="23"/>
          <w:szCs w:val="23"/>
        </w:rPr>
        <w:t>Rathayatra</w:t>
      </w:r>
      <w:proofErr w:type="spellEnd"/>
      <w:r w:rsidRPr="00C4355C">
        <w:rPr>
          <w:rFonts w:asciiTheme="minorHAnsi" w:hAnsiTheme="minorHAnsi" w:cstheme="minorHAnsi"/>
          <w:sz w:val="23"/>
          <w:szCs w:val="23"/>
        </w:rPr>
        <w:t xml:space="preserve"> Festival in Newbury</w:t>
      </w:r>
      <w:r w:rsidR="002905BE" w:rsidRPr="00C4355C">
        <w:rPr>
          <w:rFonts w:asciiTheme="minorHAnsi" w:hAnsiTheme="minorHAnsi" w:cstheme="minorHAnsi"/>
          <w:sz w:val="23"/>
          <w:szCs w:val="23"/>
        </w:rPr>
        <w:br/>
      </w:r>
    </w:p>
    <w:p w14:paraId="06A396AF" w14:textId="1D87DF52"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25/08/2023</w:t>
      </w:r>
      <w:r w:rsidRPr="00C4355C">
        <w:rPr>
          <w:rFonts w:asciiTheme="minorHAnsi" w:hAnsiTheme="minorHAnsi" w:cstheme="minorHAnsi"/>
          <w:color w:val="333333"/>
          <w:spacing w:val="3"/>
          <w:sz w:val="23"/>
          <w:szCs w:val="23"/>
          <w:shd w:val="clear" w:color="auto" w:fill="FFFFFF"/>
        </w:rPr>
        <w:t xml:space="preserve"> - </w:t>
      </w:r>
      <w:r w:rsidRPr="00C4355C">
        <w:rPr>
          <w:rFonts w:asciiTheme="minorHAnsi" w:hAnsiTheme="minorHAnsi" w:cstheme="minorHAnsi"/>
          <w:sz w:val="23"/>
          <w:szCs w:val="23"/>
        </w:rPr>
        <w:t>Liz Pudney for completing the 10-hour swimming challenge from Dover to France and raising more than £1,000 for the Motor Neurone Disease Association</w:t>
      </w:r>
      <w:r w:rsidR="002905BE" w:rsidRPr="00C4355C">
        <w:rPr>
          <w:rFonts w:asciiTheme="minorHAnsi" w:hAnsiTheme="minorHAnsi" w:cstheme="minorHAnsi"/>
          <w:sz w:val="23"/>
          <w:szCs w:val="23"/>
        </w:rPr>
        <w:br/>
      </w:r>
    </w:p>
    <w:p w14:paraId="4CD8740A" w14:textId="008F0E48"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color w:val="333333"/>
          <w:spacing w:val="3"/>
          <w:sz w:val="23"/>
          <w:szCs w:val="23"/>
          <w:shd w:val="clear" w:color="auto" w:fill="FFFFFF"/>
        </w:rPr>
        <w:t xml:space="preserve">25/08/2023 - </w:t>
      </w:r>
      <w:r w:rsidRPr="00C4355C">
        <w:rPr>
          <w:rFonts w:asciiTheme="minorHAnsi" w:hAnsiTheme="minorHAnsi" w:cstheme="minorHAnsi"/>
          <w:sz w:val="23"/>
          <w:szCs w:val="23"/>
        </w:rPr>
        <w:t>Newbury Racecourse for putting on a successful Olly Murs concert</w:t>
      </w:r>
      <w:r w:rsidR="002905BE" w:rsidRPr="00C4355C">
        <w:rPr>
          <w:rFonts w:asciiTheme="minorHAnsi" w:hAnsiTheme="minorHAnsi" w:cstheme="minorHAnsi"/>
          <w:sz w:val="23"/>
          <w:szCs w:val="23"/>
        </w:rPr>
        <w:br/>
      </w:r>
    </w:p>
    <w:p w14:paraId="26E893E1" w14:textId="0B238A32" w:rsidR="00623553" w:rsidRPr="00C4355C" w:rsidRDefault="00623553" w:rsidP="00623553">
      <w:pPr>
        <w:rPr>
          <w:rFonts w:asciiTheme="minorHAnsi" w:hAnsiTheme="minorHAnsi" w:cstheme="minorHAnsi"/>
          <w:sz w:val="23"/>
          <w:szCs w:val="23"/>
        </w:rPr>
      </w:pPr>
      <w:r w:rsidRPr="00C4355C">
        <w:rPr>
          <w:rFonts w:asciiTheme="minorHAnsi" w:hAnsiTheme="minorHAnsi" w:cstheme="minorHAnsi"/>
          <w:sz w:val="23"/>
          <w:szCs w:val="23"/>
        </w:rPr>
        <w:t>25/08/2023</w:t>
      </w:r>
      <w:r w:rsidRPr="00C4355C">
        <w:rPr>
          <w:rFonts w:asciiTheme="minorHAnsi" w:hAnsiTheme="minorHAnsi" w:cstheme="minorHAnsi"/>
          <w:color w:val="333333"/>
          <w:spacing w:val="3"/>
          <w:sz w:val="23"/>
          <w:szCs w:val="23"/>
          <w:shd w:val="clear" w:color="auto" w:fill="FFFFFF"/>
        </w:rPr>
        <w:t xml:space="preserve"> - </w:t>
      </w:r>
      <w:r w:rsidRPr="00C4355C">
        <w:rPr>
          <w:rFonts w:asciiTheme="minorHAnsi" w:hAnsiTheme="minorHAnsi" w:cstheme="minorHAnsi"/>
          <w:sz w:val="23"/>
          <w:szCs w:val="23"/>
        </w:rPr>
        <w:t xml:space="preserve">Warwick Heskins Newbury BID for the </w:t>
      </w:r>
      <w:r w:rsidRPr="00C4355C">
        <w:rPr>
          <w:rFonts w:asciiTheme="minorHAnsi" w:hAnsiTheme="minorHAnsi" w:cstheme="minorHAnsi"/>
          <w:color w:val="000000"/>
          <w:sz w:val="23"/>
          <w:szCs w:val="23"/>
        </w:rPr>
        <w:t>organisation of Festival of the Moon</w:t>
      </w:r>
      <w:r w:rsidR="002905BE" w:rsidRPr="00C4355C">
        <w:rPr>
          <w:rFonts w:asciiTheme="minorHAnsi" w:hAnsiTheme="minorHAnsi" w:cstheme="minorHAnsi"/>
          <w:color w:val="000000"/>
          <w:sz w:val="23"/>
          <w:szCs w:val="23"/>
        </w:rPr>
        <w:br/>
      </w:r>
    </w:p>
    <w:p w14:paraId="437DD5F6" w14:textId="38D8A3D0" w:rsidR="002905BE" w:rsidRPr="00C4355C" w:rsidRDefault="00623553" w:rsidP="00623553">
      <w:pPr>
        <w:spacing w:after="160" w:line="259" w:lineRule="auto"/>
        <w:rPr>
          <w:rFonts w:asciiTheme="minorHAnsi" w:hAnsiTheme="minorHAnsi" w:cstheme="minorHAnsi"/>
          <w:sz w:val="23"/>
          <w:szCs w:val="23"/>
        </w:rPr>
      </w:pPr>
      <w:r w:rsidRPr="00C4355C">
        <w:rPr>
          <w:rFonts w:asciiTheme="minorHAnsi" w:hAnsiTheme="minorHAnsi" w:cstheme="minorHAnsi"/>
          <w:sz w:val="23"/>
          <w:szCs w:val="23"/>
        </w:rPr>
        <w:t>25/08/2023</w:t>
      </w:r>
      <w:r w:rsidRPr="00C4355C">
        <w:rPr>
          <w:rFonts w:asciiTheme="minorHAnsi" w:hAnsiTheme="minorHAnsi" w:cstheme="minorHAnsi"/>
          <w:color w:val="333333"/>
          <w:spacing w:val="3"/>
          <w:sz w:val="23"/>
          <w:szCs w:val="23"/>
          <w:shd w:val="clear" w:color="auto" w:fill="FFFFFF"/>
        </w:rPr>
        <w:t xml:space="preserve"> - </w:t>
      </w:r>
      <w:r w:rsidRPr="00C4355C">
        <w:rPr>
          <w:rFonts w:asciiTheme="minorHAnsi" w:hAnsiTheme="minorHAnsi" w:cstheme="minorHAnsi"/>
          <w:sz w:val="23"/>
          <w:szCs w:val="23"/>
        </w:rPr>
        <w:t xml:space="preserve">West Berkshire Council for opening a new lido in </w:t>
      </w:r>
      <w:proofErr w:type="gramStart"/>
      <w:r w:rsidRPr="00C4355C">
        <w:rPr>
          <w:rFonts w:asciiTheme="minorHAnsi" w:hAnsiTheme="minorHAnsi" w:cstheme="minorHAnsi"/>
          <w:sz w:val="23"/>
          <w:szCs w:val="23"/>
        </w:rPr>
        <w:t>Newbury</w:t>
      </w:r>
      <w:proofErr w:type="gramEnd"/>
    </w:p>
    <w:p w14:paraId="6A113FB2" w14:textId="77777777" w:rsidR="002905BE" w:rsidRPr="00C4355C" w:rsidRDefault="002905BE">
      <w:pPr>
        <w:rPr>
          <w:rFonts w:asciiTheme="minorHAnsi" w:hAnsiTheme="minorHAnsi" w:cstheme="minorHAnsi"/>
          <w:sz w:val="23"/>
          <w:szCs w:val="23"/>
        </w:rPr>
      </w:pPr>
      <w:r w:rsidRPr="00C4355C">
        <w:rPr>
          <w:rFonts w:asciiTheme="minorHAnsi" w:hAnsiTheme="minorHAnsi" w:cstheme="minorHAnsi"/>
          <w:sz w:val="23"/>
          <w:szCs w:val="23"/>
        </w:rPr>
        <w:br w:type="page"/>
      </w:r>
    </w:p>
    <w:p w14:paraId="0F5CCD55" w14:textId="2FA334D5" w:rsidR="00C4355C" w:rsidRPr="00C4355C" w:rsidRDefault="00C4355C" w:rsidP="00C4355C">
      <w:pPr>
        <w:spacing w:after="160" w:line="259" w:lineRule="auto"/>
        <w:ind w:left="7200" w:firstLine="720"/>
        <w:rPr>
          <w:rFonts w:asciiTheme="minorHAnsi" w:eastAsiaTheme="minorHAnsi" w:hAnsiTheme="minorHAnsi" w:cstheme="minorHAnsi"/>
          <w:b/>
          <w:bCs/>
          <w:sz w:val="23"/>
          <w:szCs w:val="23"/>
        </w:rPr>
      </w:pPr>
      <w:r w:rsidRPr="00C4355C">
        <w:rPr>
          <w:rFonts w:asciiTheme="minorHAnsi" w:eastAsiaTheme="minorHAnsi" w:hAnsiTheme="minorHAnsi" w:cstheme="minorHAnsi"/>
          <w:b/>
          <w:bCs/>
          <w:sz w:val="23"/>
          <w:szCs w:val="23"/>
        </w:rPr>
        <w:t>Appendix 11</w:t>
      </w:r>
    </w:p>
    <w:p w14:paraId="3F31251D" w14:textId="77777777" w:rsidR="00C4355C" w:rsidRDefault="00C4355C" w:rsidP="00C4355C">
      <w:pPr>
        <w:spacing w:after="160" w:line="259" w:lineRule="auto"/>
        <w:rPr>
          <w:rFonts w:asciiTheme="minorHAnsi" w:eastAsiaTheme="minorHAnsi" w:hAnsiTheme="minorHAnsi" w:cstheme="minorHAnsi"/>
          <w:b/>
          <w:bCs/>
          <w:sz w:val="23"/>
          <w:szCs w:val="23"/>
          <w:u w:val="single"/>
        </w:rPr>
      </w:pPr>
    </w:p>
    <w:p w14:paraId="19ABEF9F" w14:textId="763DE2C2" w:rsidR="00C4355C" w:rsidRPr="00C4355C" w:rsidRDefault="00C4355C" w:rsidP="00C4355C">
      <w:pPr>
        <w:spacing w:after="160" w:line="259" w:lineRule="auto"/>
        <w:rPr>
          <w:rFonts w:asciiTheme="minorHAnsi" w:eastAsiaTheme="minorHAnsi" w:hAnsiTheme="minorHAnsi" w:cstheme="minorHAnsi"/>
          <w:b/>
          <w:bCs/>
          <w:sz w:val="23"/>
          <w:szCs w:val="23"/>
          <w:u w:val="single"/>
        </w:rPr>
      </w:pPr>
      <w:r w:rsidRPr="00C4355C">
        <w:rPr>
          <w:rFonts w:asciiTheme="minorHAnsi" w:eastAsiaTheme="minorHAnsi" w:hAnsiTheme="minorHAnsi" w:cstheme="minorHAnsi"/>
          <w:b/>
          <w:bCs/>
          <w:sz w:val="23"/>
          <w:szCs w:val="23"/>
          <w:u w:val="single"/>
        </w:rPr>
        <w:t>Public Report to Civic Pride, Arts and Culture Committee</w:t>
      </w:r>
    </w:p>
    <w:p w14:paraId="74147655" w14:textId="58C3FE01" w:rsidR="00C4355C" w:rsidRPr="00C4355C" w:rsidRDefault="00C4355C" w:rsidP="00C4355C">
      <w:pPr>
        <w:spacing w:after="160" w:line="259" w:lineRule="auto"/>
        <w:rPr>
          <w:rFonts w:asciiTheme="minorHAnsi" w:eastAsiaTheme="minorHAnsi" w:hAnsiTheme="minorHAnsi" w:cstheme="minorHAnsi"/>
          <w:b/>
          <w:bCs/>
          <w:sz w:val="23"/>
          <w:szCs w:val="23"/>
          <w:u w:val="single"/>
        </w:rPr>
      </w:pPr>
      <w:r w:rsidRPr="00C4355C">
        <w:rPr>
          <w:rFonts w:asciiTheme="minorHAnsi" w:eastAsiaTheme="minorHAnsi" w:hAnsiTheme="minorHAnsi" w:cstheme="minorHAnsi"/>
          <w:b/>
          <w:bCs/>
          <w:sz w:val="23"/>
          <w:szCs w:val="23"/>
          <w:u w:val="single"/>
        </w:rPr>
        <w:t>Agenda Item: 1</w:t>
      </w:r>
      <w:r w:rsidR="00013F16">
        <w:rPr>
          <w:rFonts w:asciiTheme="minorHAnsi" w:eastAsiaTheme="minorHAnsi" w:hAnsiTheme="minorHAnsi" w:cstheme="minorHAnsi"/>
          <w:b/>
          <w:bCs/>
          <w:sz w:val="23"/>
          <w:szCs w:val="23"/>
          <w:u w:val="single"/>
        </w:rPr>
        <w:t>4</w:t>
      </w:r>
      <w:r w:rsidRPr="00C4355C">
        <w:rPr>
          <w:rFonts w:asciiTheme="minorHAnsi" w:eastAsiaTheme="minorHAnsi" w:hAnsiTheme="minorHAnsi" w:cstheme="minorHAnsi"/>
          <w:b/>
          <w:bCs/>
          <w:sz w:val="23"/>
          <w:szCs w:val="23"/>
          <w:u w:val="single"/>
        </w:rPr>
        <w:t xml:space="preserve"> </w:t>
      </w:r>
    </w:p>
    <w:p w14:paraId="500C9756" w14:textId="77777777" w:rsidR="00C4355C" w:rsidRPr="00C4355C" w:rsidRDefault="00C4355C" w:rsidP="00C4355C">
      <w:pPr>
        <w:spacing w:after="160" w:line="259" w:lineRule="auto"/>
        <w:rPr>
          <w:rFonts w:asciiTheme="minorHAnsi" w:eastAsiaTheme="minorHAnsi" w:hAnsiTheme="minorHAnsi" w:cstheme="minorHAnsi"/>
          <w:b/>
          <w:bCs/>
          <w:sz w:val="23"/>
          <w:szCs w:val="23"/>
        </w:rPr>
      </w:pPr>
      <w:r w:rsidRPr="00C4355C">
        <w:rPr>
          <w:rFonts w:asciiTheme="minorHAnsi" w:eastAsiaTheme="minorHAnsi" w:hAnsiTheme="minorHAnsi" w:cstheme="minorHAnsi"/>
          <w:b/>
          <w:bCs/>
          <w:sz w:val="23"/>
          <w:szCs w:val="23"/>
        </w:rPr>
        <w:t>Civic Events</w:t>
      </w:r>
    </w:p>
    <w:p w14:paraId="0E168CD8" w14:textId="77777777" w:rsidR="00C4355C" w:rsidRPr="00C4355C" w:rsidRDefault="00C4355C" w:rsidP="00C4355C">
      <w:pPr>
        <w:spacing w:after="160" w:line="259" w:lineRule="auto"/>
        <w:rPr>
          <w:rFonts w:asciiTheme="minorHAnsi" w:eastAsiaTheme="minorHAnsi" w:hAnsiTheme="minorHAnsi" w:cstheme="minorHAnsi"/>
          <w:b/>
          <w:bCs/>
          <w:sz w:val="23"/>
          <w:szCs w:val="23"/>
        </w:rPr>
      </w:pPr>
      <w:r w:rsidRPr="00C4355C">
        <w:rPr>
          <w:rFonts w:asciiTheme="minorHAnsi" w:eastAsiaTheme="minorHAnsi" w:hAnsiTheme="minorHAnsi" w:cstheme="minorHAnsi"/>
          <w:b/>
          <w:bCs/>
          <w:sz w:val="23"/>
          <w:szCs w:val="23"/>
        </w:rPr>
        <w:t>Angels of Ukraine</w:t>
      </w:r>
    </w:p>
    <w:p w14:paraId="122602B4" w14:textId="77777777" w:rsidR="00C4355C" w:rsidRPr="00C4355C" w:rsidRDefault="00C4355C" w:rsidP="00C4355C">
      <w:pPr>
        <w:shd w:val="clear" w:color="auto" w:fill="FFFFFF"/>
        <w:spacing w:after="100" w:afterAutospacing="1"/>
        <w:rPr>
          <w:rFonts w:asciiTheme="minorHAnsi" w:hAnsiTheme="minorHAnsi" w:cstheme="minorHAnsi"/>
          <w:color w:val="404040"/>
          <w:sz w:val="23"/>
          <w:szCs w:val="23"/>
          <w:lang w:eastAsia="en-GB"/>
        </w:rPr>
      </w:pPr>
      <w:r w:rsidRPr="00C4355C">
        <w:rPr>
          <w:rFonts w:asciiTheme="minorHAnsi" w:hAnsiTheme="minorHAnsi" w:cstheme="minorHAnsi"/>
          <w:color w:val="404040"/>
          <w:sz w:val="23"/>
          <w:szCs w:val="23"/>
          <w:lang w:eastAsia="en-GB"/>
        </w:rPr>
        <w:t>At 5pm on Wednesday 12 July, members of the community of Ukrainians who have come to stay in Newbury under the Government’s Homes for Ukraine scheme, unveiled a temporary exhibit on the wall of Newbury Town Hall in the Market Place.</w:t>
      </w:r>
    </w:p>
    <w:p w14:paraId="57426AC3" w14:textId="77777777" w:rsidR="00C4355C" w:rsidRPr="00C4355C" w:rsidRDefault="00C4355C" w:rsidP="00C4355C">
      <w:pPr>
        <w:shd w:val="clear" w:color="auto" w:fill="FFFFFF"/>
        <w:spacing w:after="100" w:afterAutospacing="1"/>
        <w:rPr>
          <w:rFonts w:asciiTheme="minorHAnsi" w:hAnsiTheme="minorHAnsi" w:cstheme="minorHAnsi"/>
          <w:color w:val="404040"/>
          <w:sz w:val="23"/>
          <w:szCs w:val="23"/>
          <w:lang w:eastAsia="en-GB"/>
        </w:rPr>
      </w:pPr>
      <w:r w:rsidRPr="00C4355C">
        <w:rPr>
          <w:rFonts w:asciiTheme="minorHAnsi" w:hAnsiTheme="minorHAnsi" w:cstheme="minorHAnsi"/>
          <w:color w:val="404040"/>
          <w:sz w:val="23"/>
          <w:szCs w:val="23"/>
          <w:lang w:eastAsia="en-GB"/>
        </w:rPr>
        <w:t xml:space="preserve">The exhibit consisted of yellow and blue ‘angels’, handmade by Ukrainian women, and each one represents a child that has been killed in Ukraine since Russia invaded in February 2022.  This memorial to the child victims of the war was first exhibited in Slovakia in 2022.  At the time there were 241 ‘angels’ represented by handmade dolls.  The exhibit has since been displayed in </w:t>
      </w:r>
      <w:proofErr w:type="gramStart"/>
      <w:r w:rsidRPr="00C4355C">
        <w:rPr>
          <w:rFonts w:asciiTheme="minorHAnsi" w:hAnsiTheme="minorHAnsi" w:cstheme="minorHAnsi"/>
          <w:color w:val="404040"/>
          <w:sz w:val="23"/>
          <w:szCs w:val="23"/>
          <w:lang w:eastAsia="en-GB"/>
        </w:rPr>
        <w:t>others</w:t>
      </w:r>
      <w:proofErr w:type="gramEnd"/>
      <w:r w:rsidRPr="00C4355C">
        <w:rPr>
          <w:rFonts w:asciiTheme="minorHAnsi" w:hAnsiTheme="minorHAnsi" w:cstheme="minorHAnsi"/>
          <w:color w:val="404040"/>
          <w:sz w:val="23"/>
          <w:szCs w:val="23"/>
          <w:lang w:eastAsia="en-GB"/>
        </w:rPr>
        <w:t xml:space="preserve"> cities in Slovakia, Cyprus, Germany and the UK, and sadly the number of child victims has been increasing, and the current number on display is a shocking 494 angels, each one representing the loss of a Ukrainian child.</w:t>
      </w:r>
    </w:p>
    <w:p w14:paraId="2A069D99" w14:textId="77777777" w:rsidR="00C4355C" w:rsidRDefault="00C4355C" w:rsidP="00C4355C">
      <w:pPr>
        <w:shd w:val="clear" w:color="auto" w:fill="FFFFFF"/>
        <w:spacing w:after="100" w:afterAutospacing="1"/>
        <w:rPr>
          <w:rFonts w:asciiTheme="minorHAnsi" w:hAnsiTheme="minorHAnsi" w:cstheme="minorHAnsi"/>
          <w:color w:val="404040"/>
          <w:sz w:val="23"/>
          <w:szCs w:val="23"/>
          <w:lang w:eastAsia="en-GB"/>
        </w:rPr>
      </w:pPr>
      <w:r w:rsidRPr="00C4355C">
        <w:rPr>
          <w:rFonts w:asciiTheme="minorHAnsi" w:hAnsiTheme="minorHAnsi" w:cstheme="minorHAnsi"/>
          <w:color w:val="404040"/>
          <w:sz w:val="23"/>
          <w:szCs w:val="23"/>
          <w:lang w:eastAsia="en-GB"/>
        </w:rPr>
        <w:t>The Ukrainian women organizing the exhibition say, “Our goal is to show people all over the World how cruel and senseless war is. And that each of us has the right to live in peace, without evil and violence, and calmly raise our children, putting into their hearts only goodness, light and respect for human life, love for people and the world in which they live."</w:t>
      </w:r>
    </w:p>
    <w:p w14:paraId="75AB1DB8" w14:textId="40A020D7" w:rsidR="00C4355C" w:rsidRDefault="00C4355C">
      <w:pPr>
        <w:rPr>
          <w:rFonts w:asciiTheme="minorHAnsi" w:hAnsiTheme="minorHAnsi" w:cstheme="minorHAnsi"/>
          <w:color w:val="404040"/>
          <w:sz w:val="23"/>
          <w:szCs w:val="23"/>
          <w:lang w:eastAsia="en-GB"/>
        </w:rPr>
      </w:pPr>
      <w:r>
        <w:rPr>
          <w:rFonts w:asciiTheme="minorHAnsi" w:hAnsiTheme="minorHAnsi" w:cstheme="minorHAnsi"/>
          <w:color w:val="404040"/>
          <w:sz w:val="23"/>
          <w:szCs w:val="23"/>
          <w:lang w:eastAsia="en-GB"/>
        </w:rPr>
        <w:br w:type="page"/>
      </w:r>
    </w:p>
    <w:p w14:paraId="249FD99E" w14:textId="77777777" w:rsidR="009B2AA2" w:rsidRPr="00AD7A9A" w:rsidRDefault="009B2AA2" w:rsidP="009B2AA2">
      <w:pPr>
        <w:rPr>
          <w:rFonts w:cstheme="minorHAnsi"/>
          <w:b/>
          <w:sz w:val="26"/>
          <w:szCs w:val="26"/>
        </w:rPr>
      </w:pPr>
    </w:p>
    <w:p w14:paraId="58FCDDD5" w14:textId="00424ECA" w:rsidR="009B2AA2" w:rsidRDefault="009B2AA2" w:rsidP="009B2AA2">
      <w:pPr>
        <w:ind w:left="7200" w:firstLine="720"/>
        <w:rPr>
          <w:rFonts w:asciiTheme="minorHAnsi" w:hAnsiTheme="minorHAnsi" w:cstheme="minorHAnsi"/>
          <w:b/>
          <w:bCs/>
          <w:sz w:val="23"/>
          <w:szCs w:val="23"/>
        </w:rPr>
      </w:pPr>
      <w:r>
        <w:rPr>
          <w:rFonts w:asciiTheme="minorHAnsi" w:hAnsiTheme="minorHAnsi" w:cstheme="minorHAnsi"/>
          <w:b/>
          <w:bCs/>
          <w:sz w:val="23"/>
          <w:szCs w:val="23"/>
        </w:rPr>
        <w:t>Appendix 11</w:t>
      </w:r>
    </w:p>
    <w:p w14:paraId="2B54AAA1" w14:textId="77777777" w:rsidR="009B2AA2" w:rsidRDefault="009B2AA2" w:rsidP="009B2AA2">
      <w:pPr>
        <w:rPr>
          <w:rFonts w:asciiTheme="minorHAnsi" w:hAnsiTheme="minorHAnsi" w:cstheme="minorHAnsi"/>
          <w:b/>
          <w:bCs/>
          <w:sz w:val="23"/>
          <w:szCs w:val="23"/>
        </w:rPr>
      </w:pPr>
    </w:p>
    <w:p w14:paraId="236C404B" w14:textId="28F07210" w:rsidR="009B2AA2" w:rsidRPr="009B2AA2" w:rsidRDefault="009B2AA2" w:rsidP="009B2AA2">
      <w:pPr>
        <w:rPr>
          <w:rFonts w:asciiTheme="minorHAnsi" w:hAnsiTheme="minorHAnsi" w:cstheme="minorHAnsi"/>
          <w:b/>
          <w:bCs/>
          <w:sz w:val="23"/>
          <w:szCs w:val="23"/>
          <w:u w:val="single"/>
        </w:rPr>
      </w:pPr>
      <w:r w:rsidRPr="009B2AA2">
        <w:rPr>
          <w:rFonts w:asciiTheme="minorHAnsi" w:hAnsiTheme="minorHAnsi" w:cstheme="minorHAnsi"/>
          <w:b/>
          <w:bCs/>
          <w:sz w:val="23"/>
          <w:szCs w:val="23"/>
          <w:u w:val="single"/>
        </w:rPr>
        <w:t>Public Report to Civic Pride, Arts and Culture Committee</w:t>
      </w:r>
    </w:p>
    <w:p w14:paraId="0AEB3213" w14:textId="4369DF3D" w:rsidR="009B2AA2" w:rsidRPr="009B2AA2" w:rsidRDefault="009B2AA2" w:rsidP="009B2AA2">
      <w:pPr>
        <w:spacing w:after="160" w:line="259" w:lineRule="auto"/>
        <w:rPr>
          <w:rFonts w:asciiTheme="minorHAnsi" w:hAnsiTheme="minorHAnsi" w:cstheme="minorHAnsi"/>
          <w:b/>
          <w:bCs/>
          <w:sz w:val="23"/>
          <w:szCs w:val="23"/>
        </w:rPr>
      </w:pPr>
      <w:r>
        <w:rPr>
          <w:rFonts w:asciiTheme="minorHAnsi" w:hAnsiTheme="minorHAnsi" w:cstheme="minorHAnsi"/>
          <w:b/>
          <w:bCs/>
          <w:sz w:val="23"/>
          <w:szCs w:val="23"/>
        </w:rPr>
        <w:br/>
      </w:r>
      <w:r w:rsidRPr="009B2AA2">
        <w:rPr>
          <w:rFonts w:asciiTheme="minorHAnsi" w:hAnsiTheme="minorHAnsi" w:cstheme="minorHAnsi"/>
          <w:b/>
          <w:bCs/>
          <w:sz w:val="23"/>
          <w:szCs w:val="23"/>
        </w:rPr>
        <w:t>Agenda item: 1</w:t>
      </w:r>
      <w:r w:rsidR="00013F16">
        <w:rPr>
          <w:rFonts w:asciiTheme="minorHAnsi" w:hAnsiTheme="minorHAnsi" w:cstheme="minorHAnsi"/>
          <w:b/>
          <w:bCs/>
          <w:sz w:val="23"/>
          <w:szCs w:val="23"/>
        </w:rPr>
        <w:t>5</w:t>
      </w:r>
    </w:p>
    <w:p w14:paraId="7BECB88C" w14:textId="77777777" w:rsidR="009B2AA2" w:rsidRPr="009B2AA2" w:rsidRDefault="009B2AA2" w:rsidP="009B2AA2">
      <w:pPr>
        <w:rPr>
          <w:rFonts w:asciiTheme="minorHAnsi" w:hAnsiTheme="minorHAnsi" w:cstheme="minorHAnsi"/>
          <w:b/>
          <w:bCs/>
          <w:sz w:val="23"/>
          <w:szCs w:val="23"/>
        </w:rPr>
      </w:pPr>
      <w:r w:rsidRPr="009B2AA2">
        <w:rPr>
          <w:rFonts w:asciiTheme="minorHAnsi" w:hAnsiTheme="minorHAnsi" w:cstheme="minorHAnsi"/>
          <w:b/>
          <w:bCs/>
          <w:sz w:val="23"/>
          <w:szCs w:val="23"/>
        </w:rPr>
        <w:t>Work Programme for Civic Pride, Arts &amp; Culture Committee Meetings</w:t>
      </w:r>
    </w:p>
    <w:p w14:paraId="4370D529" w14:textId="77777777" w:rsidR="009B2AA2" w:rsidRPr="009B2AA2" w:rsidRDefault="009B2AA2" w:rsidP="009B2AA2">
      <w:pPr>
        <w:rPr>
          <w:rFonts w:asciiTheme="minorHAnsi" w:hAnsiTheme="minorHAnsi" w:cstheme="minorHAnsi"/>
          <w:sz w:val="23"/>
          <w:szCs w:val="23"/>
        </w:rPr>
      </w:pPr>
    </w:p>
    <w:p w14:paraId="5AAE5AF0" w14:textId="77777777" w:rsidR="009B2AA2" w:rsidRPr="009B2AA2" w:rsidRDefault="009B2AA2" w:rsidP="009B2AA2">
      <w:pPr>
        <w:spacing w:after="240"/>
        <w:rPr>
          <w:rFonts w:asciiTheme="minorHAnsi" w:hAnsiTheme="minorHAnsi" w:cstheme="minorHAnsi"/>
          <w:b/>
          <w:sz w:val="23"/>
          <w:szCs w:val="23"/>
        </w:rPr>
      </w:pPr>
      <w:r w:rsidRPr="009B2AA2">
        <w:rPr>
          <w:rFonts w:asciiTheme="minorHAnsi" w:hAnsiTheme="minorHAnsi" w:cstheme="minorHAnsi"/>
          <w:b/>
          <w:sz w:val="23"/>
          <w:szCs w:val="23"/>
        </w:rPr>
        <w:t>Standing Items on each (ordinary meeting) agenda:</w:t>
      </w:r>
    </w:p>
    <w:p w14:paraId="4D150A7B" w14:textId="57CF0FF1" w:rsidR="009B2AA2" w:rsidRPr="00A45E83" w:rsidRDefault="009B2AA2" w:rsidP="00A45E83">
      <w:pPr>
        <w:pStyle w:val="ListParagraph"/>
        <w:numPr>
          <w:ilvl w:val="0"/>
          <w:numId w:val="19"/>
        </w:numPr>
        <w:spacing w:after="240"/>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Apologies</w:t>
      </w:r>
      <w:r w:rsidR="00A45E83">
        <w:rPr>
          <w:rFonts w:asciiTheme="minorHAnsi" w:hAnsiTheme="minorHAnsi" w:cstheme="minorHAnsi"/>
          <w:sz w:val="23"/>
          <w:szCs w:val="23"/>
        </w:rPr>
        <w:br/>
      </w:r>
    </w:p>
    <w:p w14:paraId="1E822371" w14:textId="1112633A" w:rsidR="009B2AA2" w:rsidRPr="00A45E83" w:rsidRDefault="009B2AA2" w:rsidP="00A45E83">
      <w:pPr>
        <w:pStyle w:val="ListParagraph"/>
        <w:numPr>
          <w:ilvl w:val="0"/>
          <w:numId w:val="19"/>
        </w:numPr>
        <w:spacing w:after="240"/>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Declarations and Dispensation</w:t>
      </w:r>
      <w:r w:rsidR="00A45E83">
        <w:rPr>
          <w:rFonts w:asciiTheme="minorHAnsi" w:hAnsiTheme="minorHAnsi" w:cstheme="minorHAnsi"/>
          <w:sz w:val="23"/>
          <w:szCs w:val="23"/>
        </w:rPr>
        <w:br/>
      </w:r>
    </w:p>
    <w:p w14:paraId="019655EF"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Approval of Minutes of previous meeting &amp; update of actions</w:t>
      </w:r>
    </w:p>
    <w:p w14:paraId="7F6B67EB" w14:textId="77777777" w:rsidR="009B2AA2" w:rsidRPr="009B2AA2" w:rsidRDefault="009B2AA2" w:rsidP="009B2AA2">
      <w:pPr>
        <w:rPr>
          <w:rFonts w:asciiTheme="minorHAnsi" w:hAnsiTheme="minorHAnsi" w:cstheme="minorHAnsi"/>
          <w:sz w:val="23"/>
          <w:szCs w:val="23"/>
        </w:rPr>
      </w:pPr>
    </w:p>
    <w:p w14:paraId="567EA81E"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Questions/ Petitions from members of the Public</w:t>
      </w:r>
    </w:p>
    <w:p w14:paraId="5404751E" w14:textId="77777777" w:rsidR="009B2AA2" w:rsidRPr="009B2AA2" w:rsidRDefault="009B2AA2" w:rsidP="009B2AA2">
      <w:pPr>
        <w:rPr>
          <w:rFonts w:asciiTheme="minorHAnsi" w:hAnsiTheme="minorHAnsi" w:cstheme="minorHAnsi"/>
          <w:sz w:val="23"/>
          <w:szCs w:val="23"/>
        </w:rPr>
      </w:pPr>
    </w:p>
    <w:p w14:paraId="4A0DE128"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Questions/ Petitions form Members of the Council</w:t>
      </w:r>
    </w:p>
    <w:p w14:paraId="11838C88" w14:textId="77777777" w:rsidR="009B2AA2" w:rsidRPr="009B2AA2" w:rsidRDefault="009B2AA2" w:rsidP="009B2AA2">
      <w:pPr>
        <w:pStyle w:val="ListParagraph"/>
        <w:rPr>
          <w:rFonts w:asciiTheme="minorHAnsi" w:hAnsiTheme="minorHAnsi" w:cstheme="minorHAnsi"/>
          <w:sz w:val="23"/>
          <w:szCs w:val="23"/>
        </w:rPr>
      </w:pPr>
    </w:p>
    <w:p w14:paraId="7EB2FE71"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Work programme and future business</w:t>
      </w:r>
    </w:p>
    <w:p w14:paraId="33D8285E" w14:textId="77777777" w:rsidR="009B2AA2" w:rsidRPr="009B2AA2" w:rsidRDefault="009B2AA2" w:rsidP="009B2AA2">
      <w:pPr>
        <w:rPr>
          <w:rFonts w:asciiTheme="minorHAnsi" w:hAnsiTheme="minorHAnsi" w:cstheme="minorHAnsi"/>
          <w:sz w:val="23"/>
          <w:szCs w:val="23"/>
        </w:rPr>
      </w:pPr>
    </w:p>
    <w:p w14:paraId="0691669C"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Update from Local Democracy Working Group</w:t>
      </w:r>
    </w:p>
    <w:p w14:paraId="131A1497" w14:textId="77777777" w:rsidR="009B2AA2" w:rsidRPr="009B2AA2" w:rsidRDefault="009B2AA2" w:rsidP="009B2AA2">
      <w:pPr>
        <w:ind w:left="357" w:hanging="357"/>
        <w:rPr>
          <w:rFonts w:asciiTheme="minorHAnsi" w:hAnsiTheme="minorHAnsi" w:cstheme="minorHAnsi"/>
          <w:sz w:val="23"/>
          <w:szCs w:val="23"/>
        </w:rPr>
      </w:pPr>
    </w:p>
    <w:p w14:paraId="6A9494E2"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Mayoral Letters</w:t>
      </w:r>
    </w:p>
    <w:p w14:paraId="61208C7F" w14:textId="77777777" w:rsidR="009B2AA2" w:rsidRPr="009B2AA2" w:rsidRDefault="009B2AA2" w:rsidP="009B2AA2">
      <w:pPr>
        <w:pStyle w:val="ListParagraph"/>
        <w:rPr>
          <w:rFonts w:asciiTheme="minorHAnsi" w:hAnsiTheme="minorHAnsi" w:cstheme="minorHAnsi"/>
          <w:sz w:val="23"/>
          <w:szCs w:val="23"/>
        </w:rPr>
      </w:pPr>
    </w:p>
    <w:p w14:paraId="38BAE1A4" w14:textId="77777777" w:rsidR="009B2AA2" w:rsidRPr="009B2AA2" w:rsidRDefault="009B2AA2" w:rsidP="009B2AA2">
      <w:pPr>
        <w:pStyle w:val="ListParagraph"/>
        <w:numPr>
          <w:ilvl w:val="0"/>
          <w:numId w:val="19"/>
        </w:numPr>
        <w:ind w:left="714" w:hanging="357"/>
        <w:contextualSpacing/>
        <w:rPr>
          <w:rFonts w:asciiTheme="minorHAnsi" w:hAnsiTheme="minorHAnsi" w:cstheme="minorHAnsi"/>
          <w:sz w:val="23"/>
          <w:szCs w:val="23"/>
        </w:rPr>
      </w:pPr>
      <w:r w:rsidRPr="009B2AA2">
        <w:rPr>
          <w:rFonts w:asciiTheme="minorHAnsi" w:hAnsiTheme="minorHAnsi" w:cstheme="minorHAnsi"/>
          <w:sz w:val="23"/>
          <w:szCs w:val="23"/>
        </w:rPr>
        <w:t>Flying of the Ukrainian Flag from the Town Hall</w:t>
      </w:r>
    </w:p>
    <w:p w14:paraId="746F33EE" w14:textId="77777777" w:rsidR="009B2AA2" w:rsidRPr="009B2AA2" w:rsidRDefault="009B2AA2" w:rsidP="009B2AA2">
      <w:pPr>
        <w:ind w:left="357" w:hanging="357"/>
        <w:rPr>
          <w:rFonts w:asciiTheme="minorHAnsi" w:hAnsiTheme="minorHAnsi" w:cstheme="minorHAnsi"/>
          <w:sz w:val="23"/>
          <w:szCs w:val="23"/>
        </w:rPr>
      </w:pPr>
    </w:p>
    <w:p w14:paraId="69282C1E" w14:textId="77777777" w:rsidR="009B2AA2" w:rsidRPr="009B2AA2" w:rsidRDefault="009B2AA2" w:rsidP="009B2AA2">
      <w:pPr>
        <w:pStyle w:val="ListParagraph"/>
        <w:numPr>
          <w:ilvl w:val="0"/>
          <w:numId w:val="19"/>
        </w:numPr>
        <w:contextualSpacing/>
        <w:rPr>
          <w:rFonts w:asciiTheme="minorHAnsi" w:hAnsiTheme="minorHAnsi" w:cstheme="minorHAnsi"/>
          <w:sz w:val="23"/>
          <w:szCs w:val="23"/>
        </w:rPr>
      </w:pPr>
      <w:r w:rsidRPr="009B2AA2">
        <w:rPr>
          <w:rFonts w:asciiTheme="minorHAnsi" w:hAnsiTheme="minorHAnsi" w:cstheme="minorHAnsi"/>
          <w:sz w:val="23"/>
          <w:szCs w:val="23"/>
        </w:rPr>
        <w:t>Civic Managers Reports</w:t>
      </w:r>
    </w:p>
    <w:p w14:paraId="45316213" w14:textId="77777777" w:rsidR="009B2AA2" w:rsidRPr="009B2AA2" w:rsidRDefault="009B2AA2" w:rsidP="009B2AA2">
      <w:pPr>
        <w:rPr>
          <w:rFonts w:asciiTheme="minorHAnsi" w:hAnsiTheme="minorHAnsi" w:cstheme="minorHAnsi"/>
          <w:sz w:val="23"/>
          <w:szCs w:val="23"/>
        </w:rPr>
      </w:pPr>
    </w:p>
    <w:p w14:paraId="128C5151" w14:textId="77777777" w:rsidR="009B2AA2" w:rsidRPr="009B2AA2" w:rsidRDefault="009B2AA2" w:rsidP="009B2AA2">
      <w:pPr>
        <w:pStyle w:val="ListParagraph"/>
        <w:numPr>
          <w:ilvl w:val="0"/>
          <w:numId w:val="19"/>
        </w:numPr>
        <w:contextualSpacing/>
        <w:rPr>
          <w:rFonts w:asciiTheme="minorHAnsi" w:hAnsiTheme="minorHAnsi" w:cstheme="minorHAnsi"/>
          <w:sz w:val="23"/>
          <w:szCs w:val="23"/>
        </w:rPr>
      </w:pPr>
      <w:r w:rsidRPr="009B2AA2">
        <w:rPr>
          <w:rFonts w:asciiTheme="minorHAnsi" w:hAnsiTheme="minorHAnsi" w:cstheme="minorHAnsi"/>
          <w:sz w:val="23"/>
          <w:szCs w:val="23"/>
        </w:rPr>
        <w:t>Civic Events</w:t>
      </w:r>
    </w:p>
    <w:p w14:paraId="2C183ECF" w14:textId="77777777" w:rsidR="009B2AA2" w:rsidRPr="009B2AA2" w:rsidRDefault="009B2AA2" w:rsidP="009B2AA2">
      <w:pPr>
        <w:pStyle w:val="ListParagraph"/>
        <w:rPr>
          <w:rFonts w:asciiTheme="minorHAnsi" w:hAnsiTheme="minorHAnsi" w:cstheme="minorHAnsi"/>
          <w:sz w:val="23"/>
          <w:szCs w:val="23"/>
        </w:rPr>
      </w:pPr>
    </w:p>
    <w:p w14:paraId="392E4F62" w14:textId="77777777" w:rsidR="009B2AA2" w:rsidRPr="009B2AA2" w:rsidRDefault="009B2AA2" w:rsidP="009B2AA2">
      <w:pPr>
        <w:pStyle w:val="ListParagraph"/>
        <w:numPr>
          <w:ilvl w:val="0"/>
          <w:numId w:val="19"/>
        </w:numPr>
        <w:contextualSpacing/>
        <w:rPr>
          <w:rFonts w:asciiTheme="minorHAnsi" w:hAnsiTheme="minorHAnsi" w:cstheme="minorHAnsi"/>
          <w:sz w:val="23"/>
          <w:szCs w:val="23"/>
        </w:rPr>
      </w:pPr>
      <w:r w:rsidRPr="009B2AA2">
        <w:rPr>
          <w:rFonts w:asciiTheme="minorHAnsi" w:hAnsiTheme="minorHAnsi" w:cstheme="minorHAnsi"/>
          <w:sz w:val="23"/>
          <w:szCs w:val="23"/>
        </w:rPr>
        <w:t>Discussion on Potential Future Civic Events</w:t>
      </w:r>
    </w:p>
    <w:p w14:paraId="2B9AE398" w14:textId="77777777" w:rsidR="00623553" w:rsidRPr="009B2AA2" w:rsidRDefault="00623553" w:rsidP="00623553">
      <w:pPr>
        <w:rPr>
          <w:rFonts w:asciiTheme="minorHAnsi" w:hAnsiTheme="minorHAnsi" w:cstheme="minorHAnsi"/>
          <w:sz w:val="23"/>
          <w:szCs w:val="23"/>
        </w:rPr>
      </w:pPr>
    </w:p>
    <w:tbl>
      <w:tblPr>
        <w:tblStyle w:val="TableGrid"/>
        <w:tblW w:w="6658" w:type="dxa"/>
        <w:tblLook w:val="04A0" w:firstRow="1" w:lastRow="0" w:firstColumn="1" w:lastColumn="0" w:noHBand="0" w:noVBand="1"/>
      </w:tblPr>
      <w:tblGrid>
        <w:gridCol w:w="1586"/>
        <w:gridCol w:w="5072"/>
      </w:tblGrid>
      <w:tr w:rsidR="00250E6C" w:rsidRPr="009B2AA2" w14:paraId="0583FE29" w14:textId="77777777" w:rsidTr="00A63E25">
        <w:tc>
          <w:tcPr>
            <w:tcW w:w="0" w:type="auto"/>
          </w:tcPr>
          <w:p w14:paraId="47A041F1"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Meeting Date</w:t>
            </w:r>
          </w:p>
        </w:tc>
        <w:tc>
          <w:tcPr>
            <w:tcW w:w="5072" w:type="dxa"/>
            <w:tcBorders>
              <w:bottom w:val="single" w:sz="4" w:space="0" w:color="auto"/>
            </w:tcBorders>
          </w:tcPr>
          <w:p w14:paraId="6A0E93DD"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Item</w:t>
            </w:r>
          </w:p>
          <w:p w14:paraId="4C4B72E8" w14:textId="77777777" w:rsidR="00250E6C" w:rsidRPr="009B2AA2" w:rsidRDefault="00250E6C" w:rsidP="00A63E25">
            <w:pPr>
              <w:rPr>
                <w:rFonts w:asciiTheme="minorHAnsi" w:hAnsiTheme="minorHAnsi" w:cstheme="minorHAnsi"/>
                <w:sz w:val="23"/>
                <w:szCs w:val="23"/>
              </w:rPr>
            </w:pPr>
          </w:p>
        </w:tc>
      </w:tr>
      <w:tr w:rsidR="00250E6C" w:rsidRPr="009B2AA2" w14:paraId="76A42EBA" w14:textId="77777777" w:rsidTr="00A63E25">
        <w:trPr>
          <w:trHeight w:val="379"/>
        </w:trPr>
        <w:tc>
          <w:tcPr>
            <w:tcW w:w="0" w:type="auto"/>
            <w:tcBorders>
              <w:right w:val="single" w:sz="4" w:space="0" w:color="auto"/>
            </w:tcBorders>
          </w:tcPr>
          <w:p w14:paraId="33BA1023" w14:textId="77777777" w:rsidR="00250E6C" w:rsidRPr="009B2AA2" w:rsidRDefault="00250E6C" w:rsidP="00A63E25">
            <w:pPr>
              <w:rPr>
                <w:rFonts w:asciiTheme="minorHAnsi" w:hAnsiTheme="minorHAnsi" w:cstheme="minorHAnsi"/>
                <w:b/>
                <w:sz w:val="23"/>
                <w:szCs w:val="23"/>
              </w:rPr>
            </w:pPr>
            <w:r w:rsidRPr="009B2AA2">
              <w:rPr>
                <w:rFonts w:asciiTheme="minorHAnsi" w:hAnsiTheme="minorHAnsi" w:cstheme="minorHAnsi"/>
                <w:b/>
                <w:sz w:val="23"/>
                <w:szCs w:val="23"/>
              </w:rPr>
              <w:t>September</w:t>
            </w:r>
          </w:p>
        </w:tc>
        <w:tc>
          <w:tcPr>
            <w:tcW w:w="5072" w:type="dxa"/>
            <w:tcBorders>
              <w:top w:val="single" w:sz="4" w:space="0" w:color="auto"/>
              <w:left w:val="single" w:sz="4" w:space="0" w:color="auto"/>
              <w:right w:val="single" w:sz="4" w:space="0" w:color="auto"/>
            </w:tcBorders>
          </w:tcPr>
          <w:p w14:paraId="0409CCC2"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Remembrance Sunday Planning</w:t>
            </w:r>
          </w:p>
          <w:p w14:paraId="0700F13E"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 xml:space="preserve">Heritage Open Day </w:t>
            </w:r>
          </w:p>
          <w:p w14:paraId="4A3384EE"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Local Democracy Events</w:t>
            </w:r>
          </w:p>
          <w:p w14:paraId="357F7B26"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Art on the Park Report</w:t>
            </w:r>
          </w:p>
        </w:tc>
      </w:tr>
      <w:tr w:rsidR="00250E6C" w:rsidRPr="009B2AA2" w14:paraId="3D21AF9C" w14:textId="77777777" w:rsidTr="00A63E25">
        <w:trPr>
          <w:trHeight w:val="2034"/>
        </w:trPr>
        <w:tc>
          <w:tcPr>
            <w:tcW w:w="0" w:type="auto"/>
            <w:tcBorders>
              <w:right w:val="single" w:sz="4" w:space="0" w:color="auto"/>
            </w:tcBorders>
          </w:tcPr>
          <w:p w14:paraId="13A1922E" w14:textId="77777777" w:rsidR="00250E6C" w:rsidRPr="009B2AA2" w:rsidRDefault="00250E6C" w:rsidP="00A63E25">
            <w:pPr>
              <w:rPr>
                <w:rFonts w:asciiTheme="minorHAnsi" w:hAnsiTheme="minorHAnsi" w:cstheme="minorHAnsi"/>
                <w:b/>
                <w:bCs/>
                <w:sz w:val="23"/>
                <w:szCs w:val="23"/>
              </w:rPr>
            </w:pPr>
            <w:r w:rsidRPr="009B2AA2">
              <w:rPr>
                <w:rFonts w:asciiTheme="minorHAnsi" w:hAnsiTheme="minorHAnsi" w:cstheme="minorHAnsi"/>
                <w:b/>
                <w:bCs/>
                <w:sz w:val="23"/>
                <w:szCs w:val="23"/>
              </w:rPr>
              <w:t>November</w:t>
            </w:r>
          </w:p>
        </w:tc>
        <w:tc>
          <w:tcPr>
            <w:tcW w:w="5072" w:type="dxa"/>
            <w:tcBorders>
              <w:top w:val="single" w:sz="4" w:space="0" w:color="auto"/>
              <w:left w:val="single" w:sz="4" w:space="0" w:color="auto"/>
              <w:right w:val="single" w:sz="4" w:space="0" w:color="auto"/>
            </w:tcBorders>
          </w:tcPr>
          <w:p w14:paraId="3871A4E3"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Remembrance Sunday Report</w:t>
            </w:r>
          </w:p>
          <w:p w14:paraId="7ACF5873"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Report from Newbury &amp; District Arts Association</w:t>
            </w:r>
          </w:p>
          <w:p w14:paraId="7F81389F"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Heritage Open Day Report</w:t>
            </w:r>
          </w:p>
          <w:p w14:paraId="1B662DEA"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Report of Local Democracy Event</w:t>
            </w:r>
          </w:p>
          <w:p w14:paraId="39FC311E"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Strategy Review</w:t>
            </w:r>
          </w:p>
          <w:p w14:paraId="1AF50DD7"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Budget 2023/24</w:t>
            </w:r>
          </w:p>
          <w:p w14:paraId="46209E96"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Civic Awards Planning</w:t>
            </w:r>
          </w:p>
          <w:p w14:paraId="6C70C425"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 xml:space="preserve">Festive Afternoon Tea </w:t>
            </w:r>
          </w:p>
        </w:tc>
      </w:tr>
      <w:tr w:rsidR="00250E6C" w:rsidRPr="009B2AA2" w14:paraId="019B7137" w14:textId="77777777" w:rsidTr="00A63E25">
        <w:tc>
          <w:tcPr>
            <w:tcW w:w="0" w:type="auto"/>
          </w:tcPr>
          <w:p w14:paraId="505ACA5D" w14:textId="77777777" w:rsidR="00250E6C" w:rsidRPr="009B2AA2" w:rsidRDefault="00250E6C" w:rsidP="00A63E25">
            <w:pPr>
              <w:rPr>
                <w:rFonts w:asciiTheme="minorHAnsi" w:hAnsiTheme="minorHAnsi" w:cstheme="minorHAnsi"/>
                <w:b/>
                <w:bCs/>
                <w:sz w:val="23"/>
                <w:szCs w:val="23"/>
              </w:rPr>
            </w:pPr>
            <w:r w:rsidRPr="009B2AA2">
              <w:rPr>
                <w:rFonts w:asciiTheme="minorHAnsi" w:hAnsiTheme="minorHAnsi" w:cstheme="minorHAnsi"/>
                <w:b/>
                <w:bCs/>
                <w:sz w:val="23"/>
                <w:szCs w:val="23"/>
              </w:rPr>
              <w:t>February</w:t>
            </w:r>
          </w:p>
        </w:tc>
        <w:tc>
          <w:tcPr>
            <w:tcW w:w="5072" w:type="dxa"/>
          </w:tcPr>
          <w:p w14:paraId="461231B1"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NTTA Report</w:t>
            </w:r>
          </w:p>
          <w:p w14:paraId="43094052"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Civic Awards</w:t>
            </w:r>
          </w:p>
          <w:p w14:paraId="54F56EA4"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Mayor Making</w:t>
            </w:r>
          </w:p>
          <w:p w14:paraId="66A27626" w14:textId="77777777" w:rsidR="00250E6C" w:rsidRPr="009B2AA2" w:rsidRDefault="00250E6C" w:rsidP="00A63E25">
            <w:pPr>
              <w:rPr>
                <w:rFonts w:asciiTheme="minorHAnsi" w:hAnsiTheme="minorHAnsi" w:cstheme="minorHAnsi"/>
                <w:sz w:val="23"/>
                <w:szCs w:val="23"/>
              </w:rPr>
            </w:pPr>
            <w:r w:rsidRPr="009B2AA2">
              <w:rPr>
                <w:rFonts w:asciiTheme="minorHAnsi" w:hAnsiTheme="minorHAnsi" w:cstheme="minorHAnsi"/>
                <w:sz w:val="23"/>
                <w:szCs w:val="23"/>
              </w:rPr>
              <w:t>Festive Afternoon Tea Report</w:t>
            </w:r>
          </w:p>
        </w:tc>
      </w:tr>
    </w:tbl>
    <w:p w14:paraId="2F6B1F0D" w14:textId="77777777" w:rsidR="00623553" w:rsidRPr="009B2AA2" w:rsidRDefault="00623553" w:rsidP="00623553">
      <w:pPr>
        <w:rPr>
          <w:rFonts w:asciiTheme="minorHAnsi" w:hAnsiTheme="minorHAnsi" w:cstheme="minorHAnsi"/>
          <w:sz w:val="23"/>
          <w:szCs w:val="23"/>
        </w:rPr>
      </w:pPr>
    </w:p>
    <w:sectPr w:rsidR="00623553" w:rsidRPr="009B2AA2" w:rsidSect="00482CDB">
      <w:headerReference w:type="default" r:id="rId12"/>
      <w:headerReference w:type="first" r:id="rId13"/>
      <w:footerReference w:type="first" r:id="rId14"/>
      <w:pgSz w:w="11907" w:h="16839" w:code="9"/>
      <w:pgMar w:top="709" w:right="992" w:bottom="568" w:left="1276" w:header="35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23712" w14:textId="77777777" w:rsidR="00900782" w:rsidRDefault="00900782">
      <w:r>
        <w:separator/>
      </w:r>
    </w:p>
  </w:endnote>
  <w:endnote w:type="continuationSeparator" w:id="0">
    <w:p w14:paraId="2EAA5AB8" w14:textId="77777777" w:rsidR="00900782" w:rsidRDefault="00900782">
      <w:r>
        <w:continuationSeparator/>
      </w:r>
    </w:p>
  </w:endnote>
  <w:endnote w:type="continuationNotice" w:id="1">
    <w:p w14:paraId="050E6866" w14:textId="77777777" w:rsidR="00900782" w:rsidRDefault="009007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6DB82" w14:textId="77777777" w:rsidR="00950A0F" w:rsidRDefault="00950A0F" w:rsidP="0066172F">
    <w:pPr>
      <w:jc w:val="center"/>
      <w:rPr>
        <w:rFonts w:ascii="Arial" w:hAnsi="Arial"/>
        <w:color w:val="0000FF"/>
        <w:sz w:val="16"/>
      </w:rPr>
    </w:pPr>
  </w:p>
  <w:p w14:paraId="5997CC1D" w14:textId="77777777" w:rsidR="00950A0F" w:rsidRDefault="00950A0F" w:rsidP="0066172F">
    <w:pPr>
      <w:pStyle w:val="Footer"/>
    </w:pPr>
  </w:p>
  <w:p w14:paraId="110FFD37" w14:textId="77777777" w:rsidR="00950A0F" w:rsidRDefault="00D0312E" w:rsidP="0066172F">
    <w:pPr>
      <w:pStyle w:val="Footer"/>
    </w:pPr>
    <w:r>
      <w:rPr>
        <w:noProof/>
      </w:rPr>
      <w:drawing>
        <wp:inline distT="0" distB="0" distL="0" distR="0" wp14:anchorId="777ADED5" wp14:editId="07777777">
          <wp:extent cx="6115050" cy="809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809625"/>
                  </a:xfrm>
                  <a:prstGeom prst="rect">
                    <a:avLst/>
                  </a:prstGeom>
                  <a:noFill/>
                  <a:ln>
                    <a:noFill/>
                  </a:ln>
                </pic:spPr>
              </pic:pic>
            </a:graphicData>
          </a:graphic>
        </wp:inline>
      </w:drawing>
    </w:r>
  </w:p>
  <w:p w14:paraId="6B699379" w14:textId="77777777" w:rsidR="00950A0F" w:rsidRDefault="00950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FA08D" w14:textId="77777777" w:rsidR="00900782" w:rsidRDefault="00900782">
      <w:r>
        <w:separator/>
      </w:r>
    </w:p>
  </w:footnote>
  <w:footnote w:type="continuationSeparator" w:id="0">
    <w:p w14:paraId="2A310150" w14:textId="77777777" w:rsidR="00900782" w:rsidRDefault="00900782">
      <w:r>
        <w:continuationSeparator/>
      </w:r>
    </w:p>
  </w:footnote>
  <w:footnote w:type="continuationNotice" w:id="1">
    <w:p w14:paraId="2E69CB06" w14:textId="77777777" w:rsidR="00900782" w:rsidRDefault="009007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950A0F" w:rsidRPr="001D5018" w:rsidRDefault="00950A0F" w:rsidP="004648D0">
    <w:pPr>
      <w:pStyle w:val="Header"/>
      <w:jc w:val="right"/>
      <w:rPr>
        <w:rFonts w:ascii="Arial" w:hAnsi="Arial" w:cs="Arial"/>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9F23F" w14:textId="77777777" w:rsidR="00950A0F" w:rsidRDefault="00D0312E">
    <w:pPr>
      <w:pStyle w:val="Header"/>
    </w:pPr>
    <w:r>
      <w:rPr>
        <w:noProof/>
      </w:rPr>
      <w:drawing>
        <wp:inline distT="0" distB="0" distL="0" distR="0" wp14:anchorId="5CF35E22" wp14:editId="07777777">
          <wp:extent cx="3142615" cy="933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2615" cy="93345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2C909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724A70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AAE6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866229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8E629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4EDB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ECB1C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AA5D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52FB9E"/>
    <w:lvl w:ilvl="0">
      <w:start w:val="1"/>
      <w:numFmt w:val="decimal"/>
      <w:pStyle w:val="ListNumber"/>
      <w:lvlText w:val="%1."/>
      <w:lvlJc w:val="left"/>
      <w:pPr>
        <w:tabs>
          <w:tab w:val="num" w:pos="360"/>
        </w:tabs>
        <w:ind w:left="360" w:hanging="360"/>
      </w:pPr>
    </w:lvl>
  </w:abstractNum>
  <w:abstractNum w:abstractNumId="9" w15:restartNumberingAfterBreak="0">
    <w:nsid w:val="0DB91CD8"/>
    <w:multiLevelType w:val="singleLevel"/>
    <w:tmpl w:val="12407684"/>
    <w:lvl w:ilvl="0">
      <w:start w:val="1"/>
      <w:numFmt w:val="bullet"/>
      <w:pStyle w:val="BulletText2"/>
      <w:lvlText w:val=""/>
      <w:lvlJc w:val="left"/>
      <w:pPr>
        <w:tabs>
          <w:tab w:val="num" w:pos="360"/>
        </w:tabs>
        <w:ind w:left="360" w:hanging="360"/>
      </w:pPr>
      <w:rPr>
        <w:rFonts w:ascii="Wingdings" w:hAnsi="Wingdings" w:hint="default"/>
      </w:rPr>
    </w:lvl>
  </w:abstractNum>
  <w:abstractNum w:abstractNumId="10" w15:restartNumberingAfterBreak="0">
    <w:nsid w:val="1D6F5B46"/>
    <w:multiLevelType w:val="hybridMultilevel"/>
    <w:tmpl w:val="890405A6"/>
    <w:lvl w:ilvl="0" w:tplc="70A27404">
      <w:start w:val="1"/>
      <w:numFmt w:val="lowerLetter"/>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7435C84"/>
    <w:multiLevelType w:val="multilevel"/>
    <w:tmpl w:val="25FC7B96"/>
    <w:lvl w:ilvl="0">
      <w:start w:val="1"/>
      <w:numFmt w:val="decimal"/>
      <w:lvlText w:val="%1."/>
      <w:lvlJc w:val="left"/>
      <w:pPr>
        <w:ind w:left="1440" w:hanging="360"/>
      </w:pPr>
      <w:rPr>
        <w:b/>
        <w:bCs/>
      </w:rPr>
    </w:lvl>
    <w:lvl w:ilvl="1">
      <w:start w:val="1"/>
      <w:numFmt w:val="decimal"/>
      <w:isLgl/>
      <w:lvlText w:val="%1.%2"/>
      <w:lvlJc w:val="left"/>
      <w:pPr>
        <w:ind w:left="1608" w:hanging="528"/>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520" w:hanging="144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880" w:hanging="1800"/>
      </w:pPr>
      <w:rPr>
        <w:rFonts w:hint="default"/>
        <w:b/>
      </w:rPr>
    </w:lvl>
    <w:lvl w:ilvl="8">
      <w:start w:val="1"/>
      <w:numFmt w:val="decimal"/>
      <w:isLgl/>
      <w:lvlText w:val="%1.%2.%3.%4.%5.%6.%7.%8.%9"/>
      <w:lvlJc w:val="left"/>
      <w:pPr>
        <w:ind w:left="2880" w:hanging="1800"/>
      </w:pPr>
      <w:rPr>
        <w:rFonts w:hint="default"/>
        <w:b/>
      </w:rPr>
    </w:lvl>
  </w:abstractNum>
  <w:abstractNum w:abstractNumId="12" w15:restartNumberingAfterBreak="0">
    <w:nsid w:val="318D2880"/>
    <w:multiLevelType w:val="singleLevel"/>
    <w:tmpl w:val="0598FAA0"/>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36B877ED"/>
    <w:multiLevelType w:val="hybridMultilevel"/>
    <w:tmpl w:val="503EE588"/>
    <w:lvl w:ilvl="0" w:tplc="CC94C7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C012B2C"/>
    <w:multiLevelType w:val="hybridMultilevel"/>
    <w:tmpl w:val="7F823E04"/>
    <w:lvl w:ilvl="0" w:tplc="3C9A56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0121F5"/>
    <w:multiLevelType w:val="multilevel"/>
    <w:tmpl w:val="16B2300E"/>
    <w:lvl w:ilvl="0">
      <w:start w:val="1"/>
      <w:numFmt w:val="decimal"/>
      <w:lvlText w:val="%1."/>
      <w:lvlJc w:val="left"/>
      <w:pPr>
        <w:tabs>
          <w:tab w:val="num" w:pos="720"/>
        </w:tabs>
        <w:ind w:left="720" w:hanging="720"/>
      </w:pPr>
      <w:rPr>
        <w:rFonts w:ascii="Arial" w:hAnsi="Arial" w:hint="default"/>
        <w:b/>
        <w:i w:val="0"/>
        <w:sz w:val="22"/>
        <w:szCs w:val="22"/>
      </w:rPr>
    </w:lvl>
    <w:lvl w:ilvl="1">
      <w:start w:val="1"/>
      <w:numFmt w:val="bullet"/>
      <w:lvlText w:val=""/>
      <w:lvlJc w:val="left"/>
      <w:pPr>
        <w:tabs>
          <w:tab w:val="num" w:pos="1440"/>
        </w:tabs>
        <w:ind w:left="1440" w:hanging="360"/>
      </w:pPr>
      <w:rPr>
        <w:rFonts w:ascii="Symbol" w:hAnsi="Symbol" w:hint="default"/>
        <w:b w:val="0"/>
        <w:i w:val="0"/>
        <w:sz w:val="22"/>
      </w:rPr>
    </w:lvl>
    <w:lvl w:ilvl="2">
      <w:start w:val="1"/>
      <w:numFmt w:val="lowerLetter"/>
      <w:lvlText w:val="(%3)"/>
      <w:lvlJc w:val="left"/>
      <w:pPr>
        <w:ind w:left="2340" w:hanging="360"/>
      </w:pPr>
      <w:rPr>
        <w:rFonts w:hint="default"/>
        <w:b/>
      </w:rPr>
    </w:lvl>
    <w:lvl w:ilvl="3">
      <w:start w:val="30"/>
      <w:numFmt w:val="bullet"/>
      <w:lvlText w:val="-"/>
      <w:lvlJc w:val="left"/>
      <w:pPr>
        <w:ind w:left="2880" w:hanging="360"/>
      </w:pPr>
      <w:rPr>
        <w:rFonts w:ascii="Calibri" w:eastAsia="Times New Roman" w:hAnsi="Calibri" w:cs="Calibri" w:hint="default"/>
        <w:b/>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BF83DE3"/>
    <w:multiLevelType w:val="hybridMultilevel"/>
    <w:tmpl w:val="BDA03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09604D"/>
    <w:multiLevelType w:val="hybridMultilevel"/>
    <w:tmpl w:val="7E0293C4"/>
    <w:lvl w:ilvl="0" w:tplc="733E9AE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F313E9"/>
    <w:multiLevelType w:val="hybridMultilevel"/>
    <w:tmpl w:val="A1026FA0"/>
    <w:lvl w:ilvl="0" w:tplc="7466D8E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6516822">
    <w:abstractNumId w:val="9"/>
  </w:num>
  <w:num w:numId="2" w16cid:durableId="390227590">
    <w:abstractNumId w:val="15"/>
  </w:num>
  <w:num w:numId="3" w16cid:durableId="1317490669">
    <w:abstractNumId w:val="12"/>
  </w:num>
  <w:num w:numId="4" w16cid:durableId="620763">
    <w:abstractNumId w:val="10"/>
  </w:num>
  <w:num w:numId="5" w16cid:durableId="300815857">
    <w:abstractNumId w:val="7"/>
  </w:num>
  <w:num w:numId="6" w16cid:durableId="2084254790">
    <w:abstractNumId w:val="6"/>
  </w:num>
  <w:num w:numId="7" w16cid:durableId="259069736">
    <w:abstractNumId w:val="5"/>
  </w:num>
  <w:num w:numId="8" w16cid:durableId="104076826">
    <w:abstractNumId w:val="4"/>
  </w:num>
  <w:num w:numId="9" w16cid:durableId="168302096">
    <w:abstractNumId w:val="8"/>
  </w:num>
  <w:num w:numId="10" w16cid:durableId="324747563">
    <w:abstractNumId w:val="3"/>
  </w:num>
  <w:num w:numId="11" w16cid:durableId="1361317678">
    <w:abstractNumId w:val="2"/>
  </w:num>
  <w:num w:numId="12" w16cid:durableId="179589052">
    <w:abstractNumId w:val="1"/>
  </w:num>
  <w:num w:numId="13" w16cid:durableId="934485780">
    <w:abstractNumId w:val="0"/>
  </w:num>
  <w:num w:numId="14" w16cid:durableId="99684475">
    <w:abstractNumId w:val="11"/>
  </w:num>
  <w:num w:numId="15" w16cid:durableId="7871221">
    <w:abstractNumId w:val="18"/>
  </w:num>
  <w:num w:numId="16" w16cid:durableId="1462305145">
    <w:abstractNumId w:val="14"/>
  </w:num>
  <w:num w:numId="17" w16cid:durableId="1602763992">
    <w:abstractNumId w:val="13"/>
  </w:num>
  <w:num w:numId="18" w16cid:durableId="557670369">
    <w:abstractNumId w:val="17"/>
  </w:num>
  <w:num w:numId="19" w16cid:durableId="68151784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Y2sTQ1NDA2tTRW0lEKTi0uzszPAykwrAUAXRWBXiwAAAA="/>
  </w:docVars>
  <w:rsids>
    <w:rsidRoot w:val="001B132F"/>
    <w:rsid w:val="0000044F"/>
    <w:rsid w:val="000014B6"/>
    <w:rsid w:val="00003D4F"/>
    <w:rsid w:val="00004195"/>
    <w:rsid w:val="00004CC8"/>
    <w:rsid w:val="0000545B"/>
    <w:rsid w:val="00006CEF"/>
    <w:rsid w:val="00007F0C"/>
    <w:rsid w:val="00011C12"/>
    <w:rsid w:val="0001393F"/>
    <w:rsid w:val="00013F16"/>
    <w:rsid w:val="00014159"/>
    <w:rsid w:val="0001483F"/>
    <w:rsid w:val="00016AEE"/>
    <w:rsid w:val="00017CB1"/>
    <w:rsid w:val="000206BF"/>
    <w:rsid w:val="00021B3E"/>
    <w:rsid w:val="000221C1"/>
    <w:rsid w:val="00024499"/>
    <w:rsid w:val="00024D36"/>
    <w:rsid w:val="00024DBA"/>
    <w:rsid w:val="0002546C"/>
    <w:rsid w:val="00026550"/>
    <w:rsid w:val="000265C4"/>
    <w:rsid w:val="00026915"/>
    <w:rsid w:val="00027BBD"/>
    <w:rsid w:val="00030537"/>
    <w:rsid w:val="00030CB6"/>
    <w:rsid w:val="0003168F"/>
    <w:rsid w:val="00031BA6"/>
    <w:rsid w:val="00032512"/>
    <w:rsid w:val="00032799"/>
    <w:rsid w:val="00033E75"/>
    <w:rsid w:val="0003412F"/>
    <w:rsid w:val="00034A01"/>
    <w:rsid w:val="00036476"/>
    <w:rsid w:val="00036F28"/>
    <w:rsid w:val="0003711E"/>
    <w:rsid w:val="00041CC2"/>
    <w:rsid w:val="000423AB"/>
    <w:rsid w:val="000430A0"/>
    <w:rsid w:val="00044EFE"/>
    <w:rsid w:val="00045025"/>
    <w:rsid w:val="000456FA"/>
    <w:rsid w:val="000468DC"/>
    <w:rsid w:val="00047966"/>
    <w:rsid w:val="00050A5A"/>
    <w:rsid w:val="000521CC"/>
    <w:rsid w:val="000521EB"/>
    <w:rsid w:val="0005287D"/>
    <w:rsid w:val="00053A4C"/>
    <w:rsid w:val="00053CFE"/>
    <w:rsid w:val="00053FB0"/>
    <w:rsid w:val="00054A3C"/>
    <w:rsid w:val="00056772"/>
    <w:rsid w:val="000570E7"/>
    <w:rsid w:val="0005719B"/>
    <w:rsid w:val="0005770C"/>
    <w:rsid w:val="00057F26"/>
    <w:rsid w:val="00060C45"/>
    <w:rsid w:val="00061258"/>
    <w:rsid w:val="00061473"/>
    <w:rsid w:val="00061A56"/>
    <w:rsid w:val="00062087"/>
    <w:rsid w:val="0006226F"/>
    <w:rsid w:val="00062E46"/>
    <w:rsid w:val="000635B8"/>
    <w:rsid w:val="000643F8"/>
    <w:rsid w:val="0006656D"/>
    <w:rsid w:val="00072198"/>
    <w:rsid w:val="00073D95"/>
    <w:rsid w:val="00074AC9"/>
    <w:rsid w:val="00075CC4"/>
    <w:rsid w:val="00075F07"/>
    <w:rsid w:val="0007702D"/>
    <w:rsid w:val="000775F6"/>
    <w:rsid w:val="00077D3A"/>
    <w:rsid w:val="000802D5"/>
    <w:rsid w:val="000809A5"/>
    <w:rsid w:val="00080C94"/>
    <w:rsid w:val="00080E0B"/>
    <w:rsid w:val="00081C3C"/>
    <w:rsid w:val="00081C7F"/>
    <w:rsid w:val="00082553"/>
    <w:rsid w:val="00082860"/>
    <w:rsid w:val="00084D70"/>
    <w:rsid w:val="0008556C"/>
    <w:rsid w:val="000868C9"/>
    <w:rsid w:val="00086D76"/>
    <w:rsid w:val="000871BD"/>
    <w:rsid w:val="000903DE"/>
    <w:rsid w:val="0009178F"/>
    <w:rsid w:val="00091F6F"/>
    <w:rsid w:val="0009348E"/>
    <w:rsid w:val="00094143"/>
    <w:rsid w:val="0009549C"/>
    <w:rsid w:val="0009559E"/>
    <w:rsid w:val="00095E25"/>
    <w:rsid w:val="00096144"/>
    <w:rsid w:val="0009619C"/>
    <w:rsid w:val="000963E8"/>
    <w:rsid w:val="00096F1A"/>
    <w:rsid w:val="00097008"/>
    <w:rsid w:val="00097303"/>
    <w:rsid w:val="0009784F"/>
    <w:rsid w:val="000A0088"/>
    <w:rsid w:val="000A0CBB"/>
    <w:rsid w:val="000A13E2"/>
    <w:rsid w:val="000A154E"/>
    <w:rsid w:val="000A18E0"/>
    <w:rsid w:val="000A5DE2"/>
    <w:rsid w:val="000A604C"/>
    <w:rsid w:val="000A7307"/>
    <w:rsid w:val="000AE575"/>
    <w:rsid w:val="000B01DD"/>
    <w:rsid w:val="000B162C"/>
    <w:rsid w:val="000B1C8C"/>
    <w:rsid w:val="000B2C19"/>
    <w:rsid w:val="000B3244"/>
    <w:rsid w:val="000B5D08"/>
    <w:rsid w:val="000B60D6"/>
    <w:rsid w:val="000B757D"/>
    <w:rsid w:val="000B7AA7"/>
    <w:rsid w:val="000B7C95"/>
    <w:rsid w:val="000C0EED"/>
    <w:rsid w:val="000C1188"/>
    <w:rsid w:val="000C3104"/>
    <w:rsid w:val="000C32A8"/>
    <w:rsid w:val="000C34BA"/>
    <w:rsid w:val="000C34EE"/>
    <w:rsid w:val="000C3727"/>
    <w:rsid w:val="000C3F19"/>
    <w:rsid w:val="000C65D4"/>
    <w:rsid w:val="000C6A37"/>
    <w:rsid w:val="000C7352"/>
    <w:rsid w:val="000D0314"/>
    <w:rsid w:val="000D0CA2"/>
    <w:rsid w:val="000D135B"/>
    <w:rsid w:val="000D152F"/>
    <w:rsid w:val="000D27A0"/>
    <w:rsid w:val="000D30CF"/>
    <w:rsid w:val="000D3162"/>
    <w:rsid w:val="000D33EC"/>
    <w:rsid w:val="000D374C"/>
    <w:rsid w:val="000D4019"/>
    <w:rsid w:val="000D4EF3"/>
    <w:rsid w:val="000D53C3"/>
    <w:rsid w:val="000D6752"/>
    <w:rsid w:val="000D6EF1"/>
    <w:rsid w:val="000E2447"/>
    <w:rsid w:val="000E4940"/>
    <w:rsid w:val="000E7015"/>
    <w:rsid w:val="000F0249"/>
    <w:rsid w:val="000F0E7A"/>
    <w:rsid w:val="000F0F5D"/>
    <w:rsid w:val="000F1627"/>
    <w:rsid w:val="000F1DA6"/>
    <w:rsid w:val="000F2D2D"/>
    <w:rsid w:val="000F3019"/>
    <w:rsid w:val="000F3B4B"/>
    <w:rsid w:val="000F4A14"/>
    <w:rsid w:val="000F56A6"/>
    <w:rsid w:val="000F59F3"/>
    <w:rsid w:val="000F5DE7"/>
    <w:rsid w:val="000F69DE"/>
    <w:rsid w:val="000F74AF"/>
    <w:rsid w:val="000F7EB7"/>
    <w:rsid w:val="00100AA4"/>
    <w:rsid w:val="00101D1E"/>
    <w:rsid w:val="00102DBB"/>
    <w:rsid w:val="0010389B"/>
    <w:rsid w:val="00104153"/>
    <w:rsid w:val="0010577D"/>
    <w:rsid w:val="00105FF3"/>
    <w:rsid w:val="00106A51"/>
    <w:rsid w:val="00107F98"/>
    <w:rsid w:val="001117F1"/>
    <w:rsid w:val="00111D7C"/>
    <w:rsid w:val="00112DD4"/>
    <w:rsid w:val="00112F79"/>
    <w:rsid w:val="00113582"/>
    <w:rsid w:val="0011375F"/>
    <w:rsid w:val="001143BE"/>
    <w:rsid w:val="001149C0"/>
    <w:rsid w:val="001165F3"/>
    <w:rsid w:val="0011788F"/>
    <w:rsid w:val="00117D09"/>
    <w:rsid w:val="0012147F"/>
    <w:rsid w:val="00121CAF"/>
    <w:rsid w:val="00122B8C"/>
    <w:rsid w:val="00123854"/>
    <w:rsid w:val="00123A2B"/>
    <w:rsid w:val="00123DF1"/>
    <w:rsid w:val="00124D4F"/>
    <w:rsid w:val="0012516B"/>
    <w:rsid w:val="001260C6"/>
    <w:rsid w:val="00126EAB"/>
    <w:rsid w:val="0012776B"/>
    <w:rsid w:val="001302C5"/>
    <w:rsid w:val="00130CD1"/>
    <w:rsid w:val="00130EBC"/>
    <w:rsid w:val="00131151"/>
    <w:rsid w:val="00131334"/>
    <w:rsid w:val="001314D0"/>
    <w:rsid w:val="001338B6"/>
    <w:rsid w:val="00134CDB"/>
    <w:rsid w:val="001359DC"/>
    <w:rsid w:val="00136225"/>
    <w:rsid w:val="00136921"/>
    <w:rsid w:val="001379E6"/>
    <w:rsid w:val="0014194F"/>
    <w:rsid w:val="00141D8F"/>
    <w:rsid w:val="00142087"/>
    <w:rsid w:val="001423A2"/>
    <w:rsid w:val="0014342C"/>
    <w:rsid w:val="001442E4"/>
    <w:rsid w:val="001449F1"/>
    <w:rsid w:val="00144B3A"/>
    <w:rsid w:val="001461DA"/>
    <w:rsid w:val="00146764"/>
    <w:rsid w:val="00146E3C"/>
    <w:rsid w:val="00150C07"/>
    <w:rsid w:val="001515C9"/>
    <w:rsid w:val="00151E6E"/>
    <w:rsid w:val="00152E5D"/>
    <w:rsid w:val="00152FBA"/>
    <w:rsid w:val="0015580D"/>
    <w:rsid w:val="00156E55"/>
    <w:rsid w:val="00160324"/>
    <w:rsid w:val="00160911"/>
    <w:rsid w:val="00162843"/>
    <w:rsid w:val="0016293F"/>
    <w:rsid w:val="0016467B"/>
    <w:rsid w:val="001652E4"/>
    <w:rsid w:val="00165A42"/>
    <w:rsid w:val="0016699D"/>
    <w:rsid w:val="00167B38"/>
    <w:rsid w:val="00170110"/>
    <w:rsid w:val="00170648"/>
    <w:rsid w:val="001710FD"/>
    <w:rsid w:val="00171401"/>
    <w:rsid w:val="001719FB"/>
    <w:rsid w:val="0017271E"/>
    <w:rsid w:val="00174AC1"/>
    <w:rsid w:val="00175584"/>
    <w:rsid w:val="00175729"/>
    <w:rsid w:val="0017596C"/>
    <w:rsid w:val="00177043"/>
    <w:rsid w:val="00177FA1"/>
    <w:rsid w:val="00181795"/>
    <w:rsid w:val="001817F5"/>
    <w:rsid w:val="001822DC"/>
    <w:rsid w:val="00182F50"/>
    <w:rsid w:val="0018321F"/>
    <w:rsid w:val="0018333A"/>
    <w:rsid w:val="001834A6"/>
    <w:rsid w:val="00183556"/>
    <w:rsid w:val="001846C7"/>
    <w:rsid w:val="00184712"/>
    <w:rsid w:val="00184D51"/>
    <w:rsid w:val="00186C84"/>
    <w:rsid w:val="00186EDF"/>
    <w:rsid w:val="00190C9B"/>
    <w:rsid w:val="00191064"/>
    <w:rsid w:val="00193624"/>
    <w:rsid w:val="00193C03"/>
    <w:rsid w:val="00193F4B"/>
    <w:rsid w:val="001952B1"/>
    <w:rsid w:val="001955E6"/>
    <w:rsid w:val="00195A57"/>
    <w:rsid w:val="001966FE"/>
    <w:rsid w:val="00196A90"/>
    <w:rsid w:val="00196DD1"/>
    <w:rsid w:val="00197BD0"/>
    <w:rsid w:val="001A0C0E"/>
    <w:rsid w:val="001A1301"/>
    <w:rsid w:val="001A1D0B"/>
    <w:rsid w:val="001A1F57"/>
    <w:rsid w:val="001A2558"/>
    <w:rsid w:val="001A424C"/>
    <w:rsid w:val="001A4487"/>
    <w:rsid w:val="001A44F5"/>
    <w:rsid w:val="001A481D"/>
    <w:rsid w:val="001A601B"/>
    <w:rsid w:val="001A6C43"/>
    <w:rsid w:val="001B08BC"/>
    <w:rsid w:val="001B1172"/>
    <w:rsid w:val="001B117A"/>
    <w:rsid w:val="001B129F"/>
    <w:rsid w:val="001B132F"/>
    <w:rsid w:val="001B2444"/>
    <w:rsid w:val="001B2FBC"/>
    <w:rsid w:val="001B339E"/>
    <w:rsid w:val="001B4809"/>
    <w:rsid w:val="001B57BC"/>
    <w:rsid w:val="001B66AC"/>
    <w:rsid w:val="001B6847"/>
    <w:rsid w:val="001B68CC"/>
    <w:rsid w:val="001B6ED3"/>
    <w:rsid w:val="001B753B"/>
    <w:rsid w:val="001C0609"/>
    <w:rsid w:val="001C0AC9"/>
    <w:rsid w:val="001C114F"/>
    <w:rsid w:val="001C2001"/>
    <w:rsid w:val="001C22E9"/>
    <w:rsid w:val="001C2E54"/>
    <w:rsid w:val="001C2F95"/>
    <w:rsid w:val="001C3697"/>
    <w:rsid w:val="001C5027"/>
    <w:rsid w:val="001C5254"/>
    <w:rsid w:val="001C5398"/>
    <w:rsid w:val="001C5C75"/>
    <w:rsid w:val="001C65D1"/>
    <w:rsid w:val="001C693F"/>
    <w:rsid w:val="001D0681"/>
    <w:rsid w:val="001D0D14"/>
    <w:rsid w:val="001D42A1"/>
    <w:rsid w:val="001D7102"/>
    <w:rsid w:val="001D722B"/>
    <w:rsid w:val="001D72EA"/>
    <w:rsid w:val="001D7E77"/>
    <w:rsid w:val="001E11E8"/>
    <w:rsid w:val="001E1398"/>
    <w:rsid w:val="001E17A1"/>
    <w:rsid w:val="001E3224"/>
    <w:rsid w:val="001E3C41"/>
    <w:rsid w:val="001E41F7"/>
    <w:rsid w:val="001E4C58"/>
    <w:rsid w:val="001E523C"/>
    <w:rsid w:val="001E5822"/>
    <w:rsid w:val="001E696A"/>
    <w:rsid w:val="001E6F49"/>
    <w:rsid w:val="001F112F"/>
    <w:rsid w:val="001F14FB"/>
    <w:rsid w:val="001F49ED"/>
    <w:rsid w:val="001F4AF9"/>
    <w:rsid w:val="001F528D"/>
    <w:rsid w:val="001F533C"/>
    <w:rsid w:val="001F744D"/>
    <w:rsid w:val="001F7CFC"/>
    <w:rsid w:val="002004E8"/>
    <w:rsid w:val="00201C8E"/>
    <w:rsid w:val="00204DD6"/>
    <w:rsid w:val="00205B8B"/>
    <w:rsid w:val="00205BD5"/>
    <w:rsid w:val="002060AF"/>
    <w:rsid w:val="00206E28"/>
    <w:rsid w:val="0020735B"/>
    <w:rsid w:val="00207530"/>
    <w:rsid w:val="00207B8B"/>
    <w:rsid w:val="00211C51"/>
    <w:rsid w:val="00212A68"/>
    <w:rsid w:val="002136E8"/>
    <w:rsid w:val="0021409E"/>
    <w:rsid w:val="0021462E"/>
    <w:rsid w:val="0021497D"/>
    <w:rsid w:val="00214D68"/>
    <w:rsid w:val="00221ABE"/>
    <w:rsid w:val="002225F1"/>
    <w:rsid w:val="00225BA3"/>
    <w:rsid w:val="00226E80"/>
    <w:rsid w:val="00226F98"/>
    <w:rsid w:val="002301A3"/>
    <w:rsid w:val="00232656"/>
    <w:rsid w:val="00232CE0"/>
    <w:rsid w:val="0023377B"/>
    <w:rsid w:val="002349DD"/>
    <w:rsid w:val="00236A65"/>
    <w:rsid w:val="00240518"/>
    <w:rsid w:val="002418C9"/>
    <w:rsid w:val="00242954"/>
    <w:rsid w:val="00243F7D"/>
    <w:rsid w:val="00243F98"/>
    <w:rsid w:val="00245E48"/>
    <w:rsid w:val="00245EBE"/>
    <w:rsid w:val="00250E6C"/>
    <w:rsid w:val="0025246D"/>
    <w:rsid w:val="00252BE6"/>
    <w:rsid w:val="00254310"/>
    <w:rsid w:val="0025451C"/>
    <w:rsid w:val="002552C8"/>
    <w:rsid w:val="0025580A"/>
    <w:rsid w:val="00255852"/>
    <w:rsid w:val="00255B34"/>
    <w:rsid w:val="00256A92"/>
    <w:rsid w:val="00256AFA"/>
    <w:rsid w:val="00260154"/>
    <w:rsid w:val="002602E2"/>
    <w:rsid w:val="00261221"/>
    <w:rsid w:val="00261FFF"/>
    <w:rsid w:val="00263648"/>
    <w:rsid w:val="0026538D"/>
    <w:rsid w:val="00265DE2"/>
    <w:rsid w:val="0026616F"/>
    <w:rsid w:val="0026665E"/>
    <w:rsid w:val="00266FDC"/>
    <w:rsid w:val="002675FB"/>
    <w:rsid w:val="00267B02"/>
    <w:rsid w:val="00272460"/>
    <w:rsid w:val="00272EE5"/>
    <w:rsid w:val="00273BFC"/>
    <w:rsid w:val="002749A5"/>
    <w:rsid w:val="00275193"/>
    <w:rsid w:val="00276768"/>
    <w:rsid w:val="00277249"/>
    <w:rsid w:val="0027749F"/>
    <w:rsid w:val="00277C19"/>
    <w:rsid w:val="00280370"/>
    <w:rsid w:val="00280B21"/>
    <w:rsid w:val="00280DED"/>
    <w:rsid w:val="00281024"/>
    <w:rsid w:val="002812F7"/>
    <w:rsid w:val="00281663"/>
    <w:rsid w:val="00281AD5"/>
    <w:rsid w:val="00282305"/>
    <w:rsid w:val="00283E17"/>
    <w:rsid w:val="0028444D"/>
    <w:rsid w:val="0028513A"/>
    <w:rsid w:val="0028514A"/>
    <w:rsid w:val="00285B5E"/>
    <w:rsid w:val="00286318"/>
    <w:rsid w:val="00286A61"/>
    <w:rsid w:val="0029032E"/>
    <w:rsid w:val="002905BE"/>
    <w:rsid w:val="002908C2"/>
    <w:rsid w:val="002909A8"/>
    <w:rsid w:val="00290FFB"/>
    <w:rsid w:val="0029115F"/>
    <w:rsid w:val="00291DDA"/>
    <w:rsid w:val="00293D63"/>
    <w:rsid w:val="00294C80"/>
    <w:rsid w:val="0029618B"/>
    <w:rsid w:val="00296CF8"/>
    <w:rsid w:val="00296EF0"/>
    <w:rsid w:val="00297120"/>
    <w:rsid w:val="002971C5"/>
    <w:rsid w:val="002A05C7"/>
    <w:rsid w:val="002A06DD"/>
    <w:rsid w:val="002A0C0E"/>
    <w:rsid w:val="002A1893"/>
    <w:rsid w:val="002A28DC"/>
    <w:rsid w:val="002A2EA2"/>
    <w:rsid w:val="002A33F5"/>
    <w:rsid w:val="002A3D96"/>
    <w:rsid w:val="002A414E"/>
    <w:rsid w:val="002A5651"/>
    <w:rsid w:val="002B0C09"/>
    <w:rsid w:val="002B167B"/>
    <w:rsid w:val="002B1988"/>
    <w:rsid w:val="002B20BE"/>
    <w:rsid w:val="002B2497"/>
    <w:rsid w:val="002B29EB"/>
    <w:rsid w:val="002B3B4E"/>
    <w:rsid w:val="002B3ED3"/>
    <w:rsid w:val="002B5E4E"/>
    <w:rsid w:val="002B5ED0"/>
    <w:rsid w:val="002B5F9B"/>
    <w:rsid w:val="002B6BC5"/>
    <w:rsid w:val="002B709E"/>
    <w:rsid w:val="002B7B1E"/>
    <w:rsid w:val="002B7BA1"/>
    <w:rsid w:val="002C23E8"/>
    <w:rsid w:val="002C2D65"/>
    <w:rsid w:val="002C3EFD"/>
    <w:rsid w:val="002C49A4"/>
    <w:rsid w:val="002C5BE9"/>
    <w:rsid w:val="002C5D0B"/>
    <w:rsid w:val="002C6408"/>
    <w:rsid w:val="002C6D3D"/>
    <w:rsid w:val="002C7945"/>
    <w:rsid w:val="002C79DF"/>
    <w:rsid w:val="002D15E5"/>
    <w:rsid w:val="002D166D"/>
    <w:rsid w:val="002D2453"/>
    <w:rsid w:val="002D3497"/>
    <w:rsid w:val="002D380B"/>
    <w:rsid w:val="002D5B0B"/>
    <w:rsid w:val="002D5E86"/>
    <w:rsid w:val="002D67CE"/>
    <w:rsid w:val="002D77C9"/>
    <w:rsid w:val="002D789D"/>
    <w:rsid w:val="002D7F08"/>
    <w:rsid w:val="002E02DB"/>
    <w:rsid w:val="002E038B"/>
    <w:rsid w:val="002E2F28"/>
    <w:rsid w:val="002E3122"/>
    <w:rsid w:val="002E448D"/>
    <w:rsid w:val="002E6EFC"/>
    <w:rsid w:val="002E7AD4"/>
    <w:rsid w:val="002E7F97"/>
    <w:rsid w:val="002EF606"/>
    <w:rsid w:val="002F184F"/>
    <w:rsid w:val="002F218B"/>
    <w:rsid w:val="002F30EC"/>
    <w:rsid w:val="002F3808"/>
    <w:rsid w:val="002F3AAB"/>
    <w:rsid w:val="002F4C7B"/>
    <w:rsid w:val="003005A0"/>
    <w:rsid w:val="003009A6"/>
    <w:rsid w:val="003019FA"/>
    <w:rsid w:val="00301F19"/>
    <w:rsid w:val="003022D0"/>
    <w:rsid w:val="00302BF5"/>
    <w:rsid w:val="00303BAD"/>
    <w:rsid w:val="003040FD"/>
    <w:rsid w:val="00304FEE"/>
    <w:rsid w:val="00305C20"/>
    <w:rsid w:val="00306CB2"/>
    <w:rsid w:val="00307858"/>
    <w:rsid w:val="00310696"/>
    <w:rsid w:val="00310D62"/>
    <w:rsid w:val="00310DFA"/>
    <w:rsid w:val="003114AC"/>
    <w:rsid w:val="00311C1D"/>
    <w:rsid w:val="00311E1F"/>
    <w:rsid w:val="00313929"/>
    <w:rsid w:val="00315FDC"/>
    <w:rsid w:val="0031783D"/>
    <w:rsid w:val="00317945"/>
    <w:rsid w:val="00317A74"/>
    <w:rsid w:val="00317C75"/>
    <w:rsid w:val="0032004D"/>
    <w:rsid w:val="00320C70"/>
    <w:rsid w:val="00320EE8"/>
    <w:rsid w:val="00321D09"/>
    <w:rsid w:val="00321D15"/>
    <w:rsid w:val="00323A5D"/>
    <w:rsid w:val="00324974"/>
    <w:rsid w:val="00324DE2"/>
    <w:rsid w:val="003270BD"/>
    <w:rsid w:val="0033034A"/>
    <w:rsid w:val="00332470"/>
    <w:rsid w:val="003327F5"/>
    <w:rsid w:val="0033286E"/>
    <w:rsid w:val="00332E19"/>
    <w:rsid w:val="00333514"/>
    <w:rsid w:val="003349ED"/>
    <w:rsid w:val="00334DE8"/>
    <w:rsid w:val="00335979"/>
    <w:rsid w:val="00336921"/>
    <w:rsid w:val="003369F6"/>
    <w:rsid w:val="003370E5"/>
    <w:rsid w:val="003372AC"/>
    <w:rsid w:val="0033730A"/>
    <w:rsid w:val="003407C7"/>
    <w:rsid w:val="0034200B"/>
    <w:rsid w:val="00342603"/>
    <w:rsid w:val="00342D27"/>
    <w:rsid w:val="003447C7"/>
    <w:rsid w:val="00345BBA"/>
    <w:rsid w:val="00350BDC"/>
    <w:rsid w:val="00351D0C"/>
    <w:rsid w:val="00352952"/>
    <w:rsid w:val="00352A58"/>
    <w:rsid w:val="00352ADB"/>
    <w:rsid w:val="00353176"/>
    <w:rsid w:val="00353192"/>
    <w:rsid w:val="00353F8F"/>
    <w:rsid w:val="0035412C"/>
    <w:rsid w:val="00354455"/>
    <w:rsid w:val="00356B9B"/>
    <w:rsid w:val="00357978"/>
    <w:rsid w:val="003601D2"/>
    <w:rsid w:val="003604BA"/>
    <w:rsid w:val="00360578"/>
    <w:rsid w:val="00361687"/>
    <w:rsid w:val="003634AA"/>
    <w:rsid w:val="003661F0"/>
    <w:rsid w:val="00366BDA"/>
    <w:rsid w:val="00370D94"/>
    <w:rsid w:val="00370FC5"/>
    <w:rsid w:val="00371813"/>
    <w:rsid w:val="0037326C"/>
    <w:rsid w:val="003740A5"/>
    <w:rsid w:val="00374E64"/>
    <w:rsid w:val="003750DF"/>
    <w:rsid w:val="003768B8"/>
    <w:rsid w:val="00376BFE"/>
    <w:rsid w:val="00381D26"/>
    <w:rsid w:val="00382299"/>
    <w:rsid w:val="003822B8"/>
    <w:rsid w:val="00382412"/>
    <w:rsid w:val="00382543"/>
    <w:rsid w:val="00383177"/>
    <w:rsid w:val="003836A0"/>
    <w:rsid w:val="00383D44"/>
    <w:rsid w:val="003848DE"/>
    <w:rsid w:val="00386EA7"/>
    <w:rsid w:val="00386FCC"/>
    <w:rsid w:val="00387260"/>
    <w:rsid w:val="003921D4"/>
    <w:rsid w:val="003927B4"/>
    <w:rsid w:val="0039386D"/>
    <w:rsid w:val="00394E09"/>
    <w:rsid w:val="0039504F"/>
    <w:rsid w:val="003954E7"/>
    <w:rsid w:val="00396440"/>
    <w:rsid w:val="00396699"/>
    <w:rsid w:val="00396C60"/>
    <w:rsid w:val="00397E00"/>
    <w:rsid w:val="00397EBC"/>
    <w:rsid w:val="003A01DE"/>
    <w:rsid w:val="003A0291"/>
    <w:rsid w:val="003A1509"/>
    <w:rsid w:val="003A1670"/>
    <w:rsid w:val="003A192C"/>
    <w:rsid w:val="003A2E7A"/>
    <w:rsid w:val="003A2F69"/>
    <w:rsid w:val="003A3578"/>
    <w:rsid w:val="003A3D2C"/>
    <w:rsid w:val="003A407C"/>
    <w:rsid w:val="003A480C"/>
    <w:rsid w:val="003A5242"/>
    <w:rsid w:val="003A6AAB"/>
    <w:rsid w:val="003B36DF"/>
    <w:rsid w:val="003B4305"/>
    <w:rsid w:val="003B4D14"/>
    <w:rsid w:val="003B4ED1"/>
    <w:rsid w:val="003B507D"/>
    <w:rsid w:val="003B6071"/>
    <w:rsid w:val="003B6263"/>
    <w:rsid w:val="003B64A3"/>
    <w:rsid w:val="003B6CE3"/>
    <w:rsid w:val="003C1098"/>
    <w:rsid w:val="003C3241"/>
    <w:rsid w:val="003C4820"/>
    <w:rsid w:val="003C4E8E"/>
    <w:rsid w:val="003C4F4D"/>
    <w:rsid w:val="003C5A9F"/>
    <w:rsid w:val="003C5E92"/>
    <w:rsid w:val="003C636F"/>
    <w:rsid w:val="003C6E10"/>
    <w:rsid w:val="003D0469"/>
    <w:rsid w:val="003D11C6"/>
    <w:rsid w:val="003D1FA4"/>
    <w:rsid w:val="003D2698"/>
    <w:rsid w:val="003D297E"/>
    <w:rsid w:val="003D2EF9"/>
    <w:rsid w:val="003D4098"/>
    <w:rsid w:val="003D5B7E"/>
    <w:rsid w:val="003D6204"/>
    <w:rsid w:val="003D6883"/>
    <w:rsid w:val="003D765D"/>
    <w:rsid w:val="003D7BCC"/>
    <w:rsid w:val="003E11C0"/>
    <w:rsid w:val="003E1491"/>
    <w:rsid w:val="003E14F3"/>
    <w:rsid w:val="003E19EE"/>
    <w:rsid w:val="003E1FFE"/>
    <w:rsid w:val="003E3024"/>
    <w:rsid w:val="003E3A8D"/>
    <w:rsid w:val="003E4BBB"/>
    <w:rsid w:val="003E518F"/>
    <w:rsid w:val="003E679A"/>
    <w:rsid w:val="003F593F"/>
    <w:rsid w:val="003F6129"/>
    <w:rsid w:val="003F62BE"/>
    <w:rsid w:val="003F7D88"/>
    <w:rsid w:val="00401699"/>
    <w:rsid w:val="0040277A"/>
    <w:rsid w:val="00402FE8"/>
    <w:rsid w:val="00403147"/>
    <w:rsid w:val="004037B1"/>
    <w:rsid w:val="00403C7E"/>
    <w:rsid w:val="00403E07"/>
    <w:rsid w:val="004049AD"/>
    <w:rsid w:val="0040500D"/>
    <w:rsid w:val="0040592B"/>
    <w:rsid w:val="00406841"/>
    <w:rsid w:val="00406DA7"/>
    <w:rsid w:val="00407ABB"/>
    <w:rsid w:val="00407E01"/>
    <w:rsid w:val="00410706"/>
    <w:rsid w:val="004112B8"/>
    <w:rsid w:val="004129BB"/>
    <w:rsid w:val="00412ED4"/>
    <w:rsid w:val="00413FFB"/>
    <w:rsid w:val="00415096"/>
    <w:rsid w:val="00415133"/>
    <w:rsid w:val="00420DAE"/>
    <w:rsid w:val="004210A3"/>
    <w:rsid w:val="0042159B"/>
    <w:rsid w:val="00421606"/>
    <w:rsid w:val="00421878"/>
    <w:rsid w:val="00421E57"/>
    <w:rsid w:val="00422681"/>
    <w:rsid w:val="00422DEF"/>
    <w:rsid w:val="004235E0"/>
    <w:rsid w:val="00423A93"/>
    <w:rsid w:val="0042460B"/>
    <w:rsid w:val="004248A7"/>
    <w:rsid w:val="00424B7C"/>
    <w:rsid w:val="004262F1"/>
    <w:rsid w:val="004264C4"/>
    <w:rsid w:val="0042758A"/>
    <w:rsid w:val="004323A7"/>
    <w:rsid w:val="00432A9A"/>
    <w:rsid w:val="004332FA"/>
    <w:rsid w:val="004333E2"/>
    <w:rsid w:val="00435224"/>
    <w:rsid w:val="004354EB"/>
    <w:rsid w:val="004366B4"/>
    <w:rsid w:val="00437136"/>
    <w:rsid w:val="00441622"/>
    <w:rsid w:val="0044171A"/>
    <w:rsid w:val="00444054"/>
    <w:rsid w:val="00444496"/>
    <w:rsid w:val="00446024"/>
    <w:rsid w:val="0044645A"/>
    <w:rsid w:val="004478DD"/>
    <w:rsid w:val="00447B54"/>
    <w:rsid w:val="0045016C"/>
    <w:rsid w:val="00452C4A"/>
    <w:rsid w:val="00452F5E"/>
    <w:rsid w:val="00454328"/>
    <w:rsid w:val="00455546"/>
    <w:rsid w:val="00456EF4"/>
    <w:rsid w:val="0045731D"/>
    <w:rsid w:val="00460FAA"/>
    <w:rsid w:val="00461B5B"/>
    <w:rsid w:val="004621AA"/>
    <w:rsid w:val="004622CC"/>
    <w:rsid w:val="00464424"/>
    <w:rsid w:val="004648D0"/>
    <w:rsid w:val="004649A4"/>
    <w:rsid w:val="0046500D"/>
    <w:rsid w:val="00465601"/>
    <w:rsid w:val="00465AFC"/>
    <w:rsid w:val="00465E75"/>
    <w:rsid w:val="004663A5"/>
    <w:rsid w:val="0046677F"/>
    <w:rsid w:val="00467020"/>
    <w:rsid w:val="00467C30"/>
    <w:rsid w:val="00467C8A"/>
    <w:rsid w:val="0047015F"/>
    <w:rsid w:val="004704EB"/>
    <w:rsid w:val="00470CB4"/>
    <w:rsid w:val="0047138E"/>
    <w:rsid w:val="00474DBA"/>
    <w:rsid w:val="0047539A"/>
    <w:rsid w:val="004776B9"/>
    <w:rsid w:val="004809D7"/>
    <w:rsid w:val="00480C96"/>
    <w:rsid w:val="00480D33"/>
    <w:rsid w:val="004820A9"/>
    <w:rsid w:val="00482C23"/>
    <w:rsid w:val="00482CDB"/>
    <w:rsid w:val="00482DD3"/>
    <w:rsid w:val="00483CBC"/>
    <w:rsid w:val="00483CF3"/>
    <w:rsid w:val="00484CA6"/>
    <w:rsid w:val="004850CF"/>
    <w:rsid w:val="00485826"/>
    <w:rsid w:val="00485AA7"/>
    <w:rsid w:val="0048670E"/>
    <w:rsid w:val="0048718C"/>
    <w:rsid w:val="00487B8C"/>
    <w:rsid w:val="0049070F"/>
    <w:rsid w:val="00491F70"/>
    <w:rsid w:val="00492785"/>
    <w:rsid w:val="00493947"/>
    <w:rsid w:val="00493D67"/>
    <w:rsid w:val="00494510"/>
    <w:rsid w:val="0049491A"/>
    <w:rsid w:val="004954AC"/>
    <w:rsid w:val="004963FD"/>
    <w:rsid w:val="00497D8C"/>
    <w:rsid w:val="004A05FE"/>
    <w:rsid w:val="004A0E2D"/>
    <w:rsid w:val="004A1A71"/>
    <w:rsid w:val="004A2BA5"/>
    <w:rsid w:val="004A4BBE"/>
    <w:rsid w:val="004A5612"/>
    <w:rsid w:val="004A5846"/>
    <w:rsid w:val="004A5BA0"/>
    <w:rsid w:val="004A6110"/>
    <w:rsid w:val="004A6152"/>
    <w:rsid w:val="004A65F1"/>
    <w:rsid w:val="004A783C"/>
    <w:rsid w:val="004A7C07"/>
    <w:rsid w:val="004A7D5D"/>
    <w:rsid w:val="004B0C7D"/>
    <w:rsid w:val="004B1008"/>
    <w:rsid w:val="004B14B4"/>
    <w:rsid w:val="004B26FD"/>
    <w:rsid w:val="004B29BE"/>
    <w:rsid w:val="004B3426"/>
    <w:rsid w:val="004B4297"/>
    <w:rsid w:val="004B4A45"/>
    <w:rsid w:val="004B539A"/>
    <w:rsid w:val="004B5E8E"/>
    <w:rsid w:val="004B789F"/>
    <w:rsid w:val="004C08C7"/>
    <w:rsid w:val="004C098F"/>
    <w:rsid w:val="004C1049"/>
    <w:rsid w:val="004C2C73"/>
    <w:rsid w:val="004C3947"/>
    <w:rsid w:val="004C459B"/>
    <w:rsid w:val="004C4B15"/>
    <w:rsid w:val="004C5051"/>
    <w:rsid w:val="004C5B74"/>
    <w:rsid w:val="004C70A4"/>
    <w:rsid w:val="004C7553"/>
    <w:rsid w:val="004C7964"/>
    <w:rsid w:val="004C7AC3"/>
    <w:rsid w:val="004D0E25"/>
    <w:rsid w:val="004D3102"/>
    <w:rsid w:val="004D4D63"/>
    <w:rsid w:val="004D7BAA"/>
    <w:rsid w:val="004E1811"/>
    <w:rsid w:val="004E28E5"/>
    <w:rsid w:val="004E2E64"/>
    <w:rsid w:val="004E2F25"/>
    <w:rsid w:val="004E3ACD"/>
    <w:rsid w:val="004E413A"/>
    <w:rsid w:val="004E4223"/>
    <w:rsid w:val="004E4F27"/>
    <w:rsid w:val="004E522F"/>
    <w:rsid w:val="004E5E6E"/>
    <w:rsid w:val="004E78A6"/>
    <w:rsid w:val="004E7E85"/>
    <w:rsid w:val="004E7FEC"/>
    <w:rsid w:val="004F013D"/>
    <w:rsid w:val="004F0642"/>
    <w:rsid w:val="004F177F"/>
    <w:rsid w:val="004F1873"/>
    <w:rsid w:val="004F345F"/>
    <w:rsid w:val="004F35AB"/>
    <w:rsid w:val="004F45F9"/>
    <w:rsid w:val="004F4ED4"/>
    <w:rsid w:val="004F6043"/>
    <w:rsid w:val="004F6A68"/>
    <w:rsid w:val="004F75BA"/>
    <w:rsid w:val="004F7817"/>
    <w:rsid w:val="005033E8"/>
    <w:rsid w:val="00503936"/>
    <w:rsid w:val="005058D5"/>
    <w:rsid w:val="00505C36"/>
    <w:rsid w:val="005060A0"/>
    <w:rsid w:val="0051041C"/>
    <w:rsid w:val="00511285"/>
    <w:rsid w:val="0051228F"/>
    <w:rsid w:val="00512480"/>
    <w:rsid w:val="00512909"/>
    <w:rsid w:val="00513556"/>
    <w:rsid w:val="00514009"/>
    <w:rsid w:val="00514FB6"/>
    <w:rsid w:val="005159C9"/>
    <w:rsid w:val="00515A08"/>
    <w:rsid w:val="00516635"/>
    <w:rsid w:val="00521024"/>
    <w:rsid w:val="00521E73"/>
    <w:rsid w:val="00521EF5"/>
    <w:rsid w:val="005220C3"/>
    <w:rsid w:val="0052245C"/>
    <w:rsid w:val="00522D76"/>
    <w:rsid w:val="00523D3C"/>
    <w:rsid w:val="00524F17"/>
    <w:rsid w:val="00525054"/>
    <w:rsid w:val="005257B6"/>
    <w:rsid w:val="00525D18"/>
    <w:rsid w:val="00526362"/>
    <w:rsid w:val="0052790E"/>
    <w:rsid w:val="00527B4C"/>
    <w:rsid w:val="00527E62"/>
    <w:rsid w:val="005311E0"/>
    <w:rsid w:val="005314EE"/>
    <w:rsid w:val="0053415D"/>
    <w:rsid w:val="00534336"/>
    <w:rsid w:val="00534EA5"/>
    <w:rsid w:val="00535785"/>
    <w:rsid w:val="005360D3"/>
    <w:rsid w:val="00537463"/>
    <w:rsid w:val="00540099"/>
    <w:rsid w:val="005401CD"/>
    <w:rsid w:val="00540CD6"/>
    <w:rsid w:val="00541393"/>
    <w:rsid w:val="00545455"/>
    <w:rsid w:val="005501D2"/>
    <w:rsid w:val="0055110A"/>
    <w:rsid w:val="0055223A"/>
    <w:rsid w:val="00553355"/>
    <w:rsid w:val="005536FA"/>
    <w:rsid w:val="0055407A"/>
    <w:rsid w:val="005543E3"/>
    <w:rsid w:val="00554655"/>
    <w:rsid w:val="00554C2B"/>
    <w:rsid w:val="00554C42"/>
    <w:rsid w:val="00556C85"/>
    <w:rsid w:val="005572D9"/>
    <w:rsid w:val="00557EDC"/>
    <w:rsid w:val="0056055B"/>
    <w:rsid w:val="00560936"/>
    <w:rsid w:val="00560EAB"/>
    <w:rsid w:val="00560FD2"/>
    <w:rsid w:val="0056137E"/>
    <w:rsid w:val="00561E00"/>
    <w:rsid w:val="005634B3"/>
    <w:rsid w:val="00563663"/>
    <w:rsid w:val="00563A28"/>
    <w:rsid w:val="00563C03"/>
    <w:rsid w:val="005644FD"/>
    <w:rsid w:val="005656A4"/>
    <w:rsid w:val="005671BF"/>
    <w:rsid w:val="005675F2"/>
    <w:rsid w:val="0057007F"/>
    <w:rsid w:val="0057040D"/>
    <w:rsid w:val="00572EDC"/>
    <w:rsid w:val="00572F4D"/>
    <w:rsid w:val="00573C2B"/>
    <w:rsid w:val="00573F0A"/>
    <w:rsid w:val="00574752"/>
    <w:rsid w:val="00575617"/>
    <w:rsid w:val="00576146"/>
    <w:rsid w:val="005769C6"/>
    <w:rsid w:val="00580F10"/>
    <w:rsid w:val="00581B82"/>
    <w:rsid w:val="00581DF0"/>
    <w:rsid w:val="0058350D"/>
    <w:rsid w:val="00583E4B"/>
    <w:rsid w:val="00584B93"/>
    <w:rsid w:val="005863E9"/>
    <w:rsid w:val="00586F05"/>
    <w:rsid w:val="00587CA2"/>
    <w:rsid w:val="00587F52"/>
    <w:rsid w:val="00590194"/>
    <w:rsid w:val="00590657"/>
    <w:rsid w:val="00591255"/>
    <w:rsid w:val="00593E92"/>
    <w:rsid w:val="005944B9"/>
    <w:rsid w:val="00594749"/>
    <w:rsid w:val="0059477B"/>
    <w:rsid w:val="00597220"/>
    <w:rsid w:val="0059776A"/>
    <w:rsid w:val="00597A6B"/>
    <w:rsid w:val="00597F05"/>
    <w:rsid w:val="005A302A"/>
    <w:rsid w:val="005A317B"/>
    <w:rsid w:val="005A40BC"/>
    <w:rsid w:val="005A513F"/>
    <w:rsid w:val="005A5E1E"/>
    <w:rsid w:val="005A65FE"/>
    <w:rsid w:val="005A6F2F"/>
    <w:rsid w:val="005A76D2"/>
    <w:rsid w:val="005A7E83"/>
    <w:rsid w:val="005B09A0"/>
    <w:rsid w:val="005B1A37"/>
    <w:rsid w:val="005B20E4"/>
    <w:rsid w:val="005B4B9D"/>
    <w:rsid w:val="005B6406"/>
    <w:rsid w:val="005B69F3"/>
    <w:rsid w:val="005C0A0A"/>
    <w:rsid w:val="005C27A6"/>
    <w:rsid w:val="005C2D78"/>
    <w:rsid w:val="005C3BFE"/>
    <w:rsid w:val="005C42AB"/>
    <w:rsid w:val="005C4741"/>
    <w:rsid w:val="005C54C4"/>
    <w:rsid w:val="005C550F"/>
    <w:rsid w:val="005C5DF4"/>
    <w:rsid w:val="005C6BB6"/>
    <w:rsid w:val="005C705E"/>
    <w:rsid w:val="005C7559"/>
    <w:rsid w:val="005D0671"/>
    <w:rsid w:val="005D07FC"/>
    <w:rsid w:val="005D1660"/>
    <w:rsid w:val="005D2387"/>
    <w:rsid w:val="005D3C93"/>
    <w:rsid w:val="005D6DA5"/>
    <w:rsid w:val="005D7E18"/>
    <w:rsid w:val="005E003B"/>
    <w:rsid w:val="005E0A93"/>
    <w:rsid w:val="005E0E7A"/>
    <w:rsid w:val="005E0F43"/>
    <w:rsid w:val="005E11B6"/>
    <w:rsid w:val="005E3811"/>
    <w:rsid w:val="005E3E5A"/>
    <w:rsid w:val="005E4A1C"/>
    <w:rsid w:val="005E4F13"/>
    <w:rsid w:val="005E4FAF"/>
    <w:rsid w:val="005E51CD"/>
    <w:rsid w:val="005E534A"/>
    <w:rsid w:val="005E5724"/>
    <w:rsid w:val="005E6A26"/>
    <w:rsid w:val="005E6CA5"/>
    <w:rsid w:val="005E6D7F"/>
    <w:rsid w:val="005E70E2"/>
    <w:rsid w:val="005F0960"/>
    <w:rsid w:val="005F168D"/>
    <w:rsid w:val="005F2347"/>
    <w:rsid w:val="005F296B"/>
    <w:rsid w:val="005F2FDD"/>
    <w:rsid w:val="005F34A7"/>
    <w:rsid w:val="005F4915"/>
    <w:rsid w:val="005F49F2"/>
    <w:rsid w:val="005F53F0"/>
    <w:rsid w:val="005F5517"/>
    <w:rsid w:val="005F5DC1"/>
    <w:rsid w:val="005F6CF8"/>
    <w:rsid w:val="005F726B"/>
    <w:rsid w:val="005F7764"/>
    <w:rsid w:val="006010EB"/>
    <w:rsid w:val="006024C9"/>
    <w:rsid w:val="00602B08"/>
    <w:rsid w:val="006034A8"/>
    <w:rsid w:val="00604272"/>
    <w:rsid w:val="0060523D"/>
    <w:rsid w:val="006076D3"/>
    <w:rsid w:val="0061057F"/>
    <w:rsid w:val="00612287"/>
    <w:rsid w:val="0061454E"/>
    <w:rsid w:val="0061460F"/>
    <w:rsid w:val="0061491A"/>
    <w:rsid w:val="00614C21"/>
    <w:rsid w:val="00614DF5"/>
    <w:rsid w:val="00614ED1"/>
    <w:rsid w:val="00615FC9"/>
    <w:rsid w:val="0061630B"/>
    <w:rsid w:val="0061693B"/>
    <w:rsid w:val="00620403"/>
    <w:rsid w:val="00620771"/>
    <w:rsid w:val="00621D55"/>
    <w:rsid w:val="0062219C"/>
    <w:rsid w:val="00623317"/>
    <w:rsid w:val="00623477"/>
    <w:rsid w:val="00623553"/>
    <w:rsid w:val="00623940"/>
    <w:rsid w:val="006247C1"/>
    <w:rsid w:val="006279E9"/>
    <w:rsid w:val="00627B35"/>
    <w:rsid w:val="00630FF2"/>
    <w:rsid w:val="006310AC"/>
    <w:rsid w:val="00632292"/>
    <w:rsid w:val="00632AEA"/>
    <w:rsid w:val="0063353A"/>
    <w:rsid w:val="00633CC8"/>
    <w:rsid w:val="0063519E"/>
    <w:rsid w:val="00636E43"/>
    <w:rsid w:val="0064068E"/>
    <w:rsid w:val="00640D8A"/>
    <w:rsid w:val="00641485"/>
    <w:rsid w:val="006416FD"/>
    <w:rsid w:val="0064583C"/>
    <w:rsid w:val="00645C2D"/>
    <w:rsid w:val="00646398"/>
    <w:rsid w:val="00647ABA"/>
    <w:rsid w:val="00647E34"/>
    <w:rsid w:val="00650AB4"/>
    <w:rsid w:val="006521DC"/>
    <w:rsid w:val="00653EC5"/>
    <w:rsid w:val="00655745"/>
    <w:rsid w:val="00656D77"/>
    <w:rsid w:val="006573D5"/>
    <w:rsid w:val="00657AAB"/>
    <w:rsid w:val="00660CA7"/>
    <w:rsid w:val="0066172F"/>
    <w:rsid w:val="00662476"/>
    <w:rsid w:val="00662B16"/>
    <w:rsid w:val="00662BD1"/>
    <w:rsid w:val="00663358"/>
    <w:rsid w:val="00667328"/>
    <w:rsid w:val="00667B5C"/>
    <w:rsid w:val="00667FA2"/>
    <w:rsid w:val="00670450"/>
    <w:rsid w:val="00670AFB"/>
    <w:rsid w:val="00671F39"/>
    <w:rsid w:val="006720B6"/>
    <w:rsid w:val="00673319"/>
    <w:rsid w:val="006738FD"/>
    <w:rsid w:val="00674229"/>
    <w:rsid w:val="00674476"/>
    <w:rsid w:val="006748E4"/>
    <w:rsid w:val="00676A8B"/>
    <w:rsid w:val="006775AA"/>
    <w:rsid w:val="00677DB4"/>
    <w:rsid w:val="0068161C"/>
    <w:rsid w:val="00681D28"/>
    <w:rsid w:val="00681EEA"/>
    <w:rsid w:val="00681FAA"/>
    <w:rsid w:val="00682E41"/>
    <w:rsid w:val="00682FA4"/>
    <w:rsid w:val="00683D30"/>
    <w:rsid w:val="00684AA4"/>
    <w:rsid w:val="00684DE0"/>
    <w:rsid w:val="0068516E"/>
    <w:rsid w:val="006860D5"/>
    <w:rsid w:val="00686295"/>
    <w:rsid w:val="00687178"/>
    <w:rsid w:val="006875DC"/>
    <w:rsid w:val="006877AE"/>
    <w:rsid w:val="00690D4B"/>
    <w:rsid w:val="00690E09"/>
    <w:rsid w:val="0069314C"/>
    <w:rsid w:val="00693F38"/>
    <w:rsid w:val="00694E68"/>
    <w:rsid w:val="00695314"/>
    <w:rsid w:val="0069634E"/>
    <w:rsid w:val="00697609"/>
    <w:rsid w:val="00697795"/>
    <w:rsid w:val="006977DF"/>
    <w:rsid w:val="006A08A3"/>
    <w:rsid w:val="006A0A15"/>
    <w:rsid w:val="006A0D15"/>
    <w:rsid w:val="006A2CC7"/>
    <w:rsid w:val="006A382B"/>
    <w:rsid w:val="006A3C20"/>
    <w:rsid w:val="006A47B9"/>
    <w:rsid w:val="006A50D8"/>
    <w:rsid w:val="006A6660"/>
    <w:rsid w:val="006A66A6"/>
    <w:rsid w:val="006A7AB5"/>
    <w:rsid w:val="006B0306"/>
    <w:rsid w:val="006B18B2"/>
    <w:rsid w:val="006B24FA"/>
    <w:rsid w:val="006B2A25"/>
    <w:rsid w:val="006B2C42"/>
    <w:rsid w:val="006B2E62"/>
    <w:rsid w:val="006B426B"/>
    <w:rsid w:val="006B5E83"/>
    <w:rsid w:val="006B6889"/>
    <w:rsid w:val="006B77E0"/>
    <w:rsid w:val="006B792D"/>
    <w:rsid w:val="006C0963"/>
    <w:rsid w:val="006C1854"/>
    <w:rsid w:val="006C2E0A"/>
    <w:rsid w:val="006C39F8"/>
    <w:rsid w:val="006C3B1A"/>
    <w:rsid w:val="006C4D41"/>
    <w:rsid w:val="006C5C4C"/>
    <w:rsid w:val="006C66CC"/>
    <w:rsid w:val="006C6A52"/>
    <w:rsid w:val="006C6B1F"/>
    <w:rsid w:val="006C6C0B"/>
    <w:rsid w:val="006C6C48"/>
    <w:rsid w:val="006D2EB8"/>
    <w:rsid w:val="006D3B8D"/>
    <w:rsid w:val="006D41C9"/>
    <w:rsid w:val="006D49C6"/>
    <w:rsid w:val="006D6A78"/>
    <w:rsid w:val="006D6C38"/>
    <w:rsid w:val="006D6E20"/>
    <w:rsid w:val="006D7893"/>
    <w:rsid w:val="006E2DF1"/>
    <w:rsid w:val="006E3159"/>
    <w:rsid w:val="006E39A8"/>
    <w:rsid w:val="006E5DDC"/>
    <w:rsid w:val="006E6D0E"/>
    <w:rsid w:val="006E78C8"/>
    <w:rsid w:val="006F0C4F"/>
    <w:rsid w:val="006F158E"/>
    <w:rsid w:val="006F1BC5"/>
    <w:rsid w:val="006F2981"/>
    <w:rsid w:val="006F2F82"/>
    <w:rsid w:val="006F322D"/>
    <w:rsid w:val="006F3F54"/>
    <w:rsid w:val="006F572B"/>
    <w:rsid w:val="006F5E9A"/>
    <w:rsid w:val="006F6711"/>
    <w:rsid w:val="006F6B49"/>
    <w:rsid w:val="006F6CBE"/>
    <w:rsid w:val="006F7323"/>
    <w:rsid w:val="006F7A71"/>
    <w:rsid w:val="007017E0"/>
    <w:rsid w:val="007017E7"/>
    <w:rsid w:val="00702332"/>
    <w:rsid w:val="007025A8"/>
    <w:rsid w:val="00702763"/>
    <w:rsid w:val="00703E24"/>
    <w:rsid w:val="007041D0"/>
    <w:rsid w:val="00705B62"/>
    <w:rsid w:val="00706476"/>
    <w:rsid w:val="007068BE"/>
    <w:rsid w:val="00706A37"/>
    <w:rsid w:val="007077C2"/>
    <w:rsid w:val="00707BC5"/>
    <w:rsid w:val="007100A1"/>
    <w:rsid w:val="00710593"/>
    <w:rsid w:val="00711C20"/>
    <w:rsid w:val="00713790"/>
    <w:rsid w:val="00713FBC"/>
    <w:rsid w:val="00715AFF"/>
    <w:rsid w:val="00716178"/>
    <w:rsid w:val="00716613"/>
    <w:rsid w:val="0071683E"/>
    <w:rsid w:val="00717E7A"/>
    <w:rsid w:val="007214E5"/>
    <w:rsid w:val="00721BFE"/>
    <w:rsid w:val="0072231B"/>
    <w:rsid w:val="007225A6"/>
    <w:rsid w:val="007226E3"/>
    <w:rsid w:val="0072298C"/>
    <w:rsid w:val="00722A77"/>
    <w:rsid w:val="00723705"/>
    <w:rsid w:val="00723E1D"/>
    <w:rsid w:val="00724C67"/>
    <w:rsid w:val="00727DC6"/>
    <w:rsid w:val="00727E86"/>
    <w:rsid w:val="0073032C"/>
    <w:rsid w:val="0073072A"/>
    <w:rsid w:val="00731707"/>
    <w:rsid w:val="00731805"/>
    <w:rsid w:val="00733706"/>
    <w:rsid w:val="007348D4"/>
    <w:rsid w:val="00735117"/>
    <w:rsid w:val="0073511A"/>
    <w:rsid w:val="00735347"/>
    <w:rsid w:val="00735C03"/>
    <w:rsid w:val="00736956"/>
    <w:rsid w:val="007377F1"/>
    <w:rsid w:val="00740376"/>
    <w:rsid w:val="0074167A"/>
    <w:rsid w:val="007429D0"/>
    <w:rsid w:val="00744502"/>
    <w:rsid w:val="00744514"/>
    <w:rsid w:val="00744AE8"/>
    <w:rsid w:val="00744E45"/>
    <w:rsid w:val="007456BA"/>
    <w:rsid w:val="00745A7A"/>
    <w:rsid w:val="00745FB2"/>
    <w:rsid w:val="00746260"/>
    <w:rsid w:val="00746F27"/>
    <w:rsid w:val="00747905"/>
    <w:rsid w:val="00747B25"/>
    <w:rsid w:val="00747DD2"/>
    <w:rsid w:val="00752087"/>
    <w:rsid w:val="007523C1"/>
    <w:rsid w:val="007524AC"/>
    <w:rsid w:val="00752E04"/>
    <w:rsid w:val="0075434B"/>
    <w:rsid w:val="0075448A"/>
    <w:rsid w:val="00755AF5"/>
    <w:rsid w:val="00755F3E"/>
    <w:rsid w:val="00756729"/>
    <w:rsid w:val="00757901"/>
    <w:rsid w:val="00760353"/>
    <w:rsid w:val="007607E5"/>
    <w:rsid w:val="00763498"/>
    <w:rsid w:val="00763529"/>
    <w:rsid w:val="0076368A"/>
    <w:rsid w:val="0076498C"/>
    <w:rsid w:val="00765C25"/>
    <w:rsid w:val="007661E8"/>
    <w:rsid w:val="00767268"/>
    <w:rsid w:val="00770340"/>
    <w:rsid w:val="007703B4"/>
    <w:rsid w:val="007706AA"/>
    <w:rsid w:val="00772000"/>
    <w:rsid w:val="00772643"/>
    <w:rsid w:val="007726AC"/>
    <w:rsid w:val="007727F0"/>
    <w:rsid w:val="007731B3"/>
    <w:rsid w:val="00773617"/>
    <w:rsid w:val="007739C7"/>
    <w:rsid w:val="00773B55"/>
    <w:rsid w:val="0077461E"/>
    <w:rsid w:val="00775393"/>
    <w:rsid w:val="00775589"/>
    <w:rsid w:val="007765B3"/>
    <w:rsid w:val="00777527"/>
    <w:rsid w:val="007776EC"/>
    <w:rsid w:val="00780801"/>
    <w:rsid w:val="0078086C"/>
    <w:rsid w:val="0078098A"/>
    <w:rsid w:val="00780C94"/>
    <w:rsid w:val="00780DFE"/>
    <w:rsid w:val="007813D2"/>
    <w:rsid w:val="0078225C"/>
    <w:rsid w:val="00782AE7"/>
    <w:rsid w:val="0078312C"/>
    <w:rsid w:val="0078457F"/>
    <w:rsid w:val="00785E49"/>
    <w:rsid w:val="0078700C"/>
    <w:rsid w:val="0078790E"/>
    <w:rsid w:val="007918F9"/>
    <w:rsid w:val="00791ECB"/>
    <w:rsid w:val="00793633"/>
    <w:rsid w:val="00793BB0"/>
    <w:rsid w:val="00793DE4"/>
    <w:rsid w:val="00793E31"/>
    <w:rsid w:val="00795212"/>
    <w:rsid w:val="00795408"/>
    <w:rsid w:val="00795D4F"/>
    <w:rsid w:val="00796AE7"/>
    <w:rsid w:val="00797322"/>
    <w:rsid w:val="007A13D7"/>
    <w:rsid w:val="007A1614"/>
    <w:rsid w:val="007A373E"/>
    <w:rsid w:val="007A3C9A"/>
    <w:rsid w:val="007A3DB4"/>
    <w:rsid w:val="007A4FC8"/>
    <w:rsid w:val="007A5599"/>
    <w:rsid w:val="007A58F2"/>
    <w:rsid w:val="007A5E05"/>
    <w:rsid w:val="007A652C"/>
    <w:rsid w:val="007A6A3E"/>
    <w:rsid w:val="007A716E"/>
    <w:rsid w:val="007A7CCE"/>
    <w:rsid w:val="007B0263"/>
    <w:rsid w:val="007B153E"/>
    <w:rsid w:val="007B1AFD"/>
    <w:rsid w:val="007B280C"/>
    <w:rsid w:val="007B3D8E"/>
    <w:rsid w:val="007B4562"/>
    <w:rsid w:val="007B57AE"/>
    <w:rsid w:val="007B5B48"/>
    <w:rsid w:val="007B71B2"/>
    <w:rsid w:val="007B7384"/>
    <w:rsid w:val="007B7C01"/>
    <w:rsid w:val="007C064D"/>
    <w:rsid w:val="007C0989"/>
    <w:rsid w:val="007C0A70"/>
    <w:rsid w:val="007C2A4C"/>
    <w:rsid w:val="007C2FF1"/>
    <w:rsid w:val="007C33B4"/>
    <w:rsid w:val="007C3DCD"/>
    <w:rsid w:val="007C5C0A"/>
    <w:rsid w:val="007C7037"/>
    <w:rsid w:val="007D0D00"/>
    <w:rsid w:val="007D1B1D"/>
    <w:rsid w:val="007D1EBC"/>
    <w:rsid w:val="007D1ECB"/>
    <w:rsid w:val="007D2938"/>
    <w:rsid w:val="007D5B0A"/>
    <w:rsid w:val="007D5BEC"/>
    <w:rsid w:val="007D5F9D"/>
    <w:rsid w:val="007D6D56"/>
    <w:rsid w:val="007D7652"/>
    <w:rsid w:val="007D77B6"/>
    <w:rsid w:val="007E29B8"/>
    <w:rsid w:val="007E2D9B"/>
    <w:rsid w:val="007E3590"/>
    <w:rsid w:val="007E3C0B"/>
    <w:rsid w:val="007E3F49"/>
    <w:rsid w:val="007E46D9"/>
    <w:rsid w:val="007E5858"/>
    <w:rsid w:val="007E6A58"/>
    <w:rsid w:val="007E7AE3"/>
    <w:rsid w:val="007E7CC1"/>
    <w:rsid w:val="007F10E7"/>
    <w:rsid w:val="007F1740"/>
    <w:rsid w:val="007F276E"/>
    <w:rsid w:val="007F2C39"/>
    <w:rsid w:val="007F38C6"/>
    <w:rsid w:val="007F4EB9"/>
    <w:rsid w:val="007F5E9E"/>
    <w:rsid w:val="007F75E1"/>
    <w:rsid w:val="00800384"/>
    <w:rsid w:val="008016B3"/>
    <w:rsid w:val="00801852"/>
    <w:rsid w:val="00802D7F"/>
    <w:rsid w:val="0080508A"/>
    <w:rsid w:val="0080687B"/>
    <w:rsid w:val="00807929"/>
    <w:rsid w:val="008079CC"/>
    <w:rsid w:val="00807A4B"/>
    <w:rsid w:val="00807FE2"/>
    <w:rsid w:val="0081106B"/>
    <w:rsid w:val="008113F0"/>
    <w:rsid w:val="008126B4"/>
    <w:rsid w:val="00813205"/>
    <w:rsid w:val="00813B22"/>
    <w:rsid w:val="00814C69"/>
    <w:rsid w:val="00814E5A"/>
    <w:rsid w:val="00815F44"/>
    <w:rsid w:val="00816018"/>
    <w:rsid w:val="0081614A"/>
    <w:rsid w:val="008178AF"/>
    <w:rsid w:val="008209CF"/>
    <w:rsid w:val="00821082"/>
    <w:rsid w:val="008212BB"/>
    <w:rsid w:val="008226E5"/>
    <w:rsid w:val="0082278B"/>
    <w:rsid w:val="0082319D"/>
    <w:rsid w:val="00823DC5"/>
    <w:rsid w:val="0082481E"/>
    <w:rsid w:val="00825483"/>
    <w:rsid w:val="0082568E"/>
    <w:rsid w:val="00825791"/>
    <w:rsid w:val="00825D86"/>
    <w:rsid w:val="00827403"/>
    <w:rsid w:val="00827CF9"/>
    <w:rsid w:val="00830122"/>
    <w:rsid w:val="00831568"/>
    <w:rsid w:val="00831858"/>
    <w:rsid w:val="008318F2"/>
    <w:rsid w:val="008330A0"/>
    <w:rsid w:val="0083599F"/>
    <w:rsid w:val="00835C90"/>
    <w:rsid w:val="0083634C"/>
    <w:rsid w:val="00837128"/>
    <w:rsid w:val="008375EA"/>
    <w:rsid w:val="00837AC1"/>
    <w:rsid w:val="00837BA8"/>
    <w:rsid w:val="00840B17"/>
    <w:rsid w:val="00841139"/>
    <w:rsid w:val="00841260"/>
    <w:rsid w:val="008414D9"/>
    <w:rsid w:val="0084258B"/>
    <w:rsid w:val="00842C80"/>
    <w:rsid w:val="00843B4B"/>
    <w:rsid w:val="00844AC7"/>
    <w:rsid w:val="00844F3D"/>
    <w:rsid w:val="00845649"/>
    <w:rsid w:val="00846C02"/>
    <w:rsid w:val="00847F90"/>
    <w:rsid w:val="00850F58"/>
    <w:rsid w:val="00851639"/>
    <w:rsid w:val="0085375B"/>
    <w:rsid w:val="00854D7B"/>
    <w:rsid w:val="008571B4"/>
    <w:rsid w:val="00857B7B"/>
    <w:rsid w:val="00861653"/>
    <w:rsid w:val="0086418A"/>
    <w:rsid w:val="00864FFE"/>
    <w:rsid w:val="00865D6D"/>
    <w:rsid w:val="0086653C"/>
    <w:rsid w:val="00866A20"/>
    <w:rsid w:val="00867A42"/>
    <w:rsid w:val="0087026C"/>
    <w:rsid w:val="008715A4"/>
    <w:rsid w:val="0087265A"/>
    <w:rsid w:val="008729D6"/>
    <w:rsid w:val="00872F3C"/>
    <w:rsid w:val="008734FD"/>
    <w:rsid w:val="00874383"/>
    <w:rsid w:val="0087454A"/>
    <w:rsid w:val="00874902"/>
    <w:rsid w:val="00876672"/>
    <w:rsid w:val="0087757B"/>
    <w:rsid w:val="00877F9E"/>
    <w:rsid w:val="008809D6"/>
    <w:rsid w:val="008826FB"/>
    <w:rsid w:val="00882DFC"/>
    <w:rsid w:val="0088379B"/>
    <w:rsid w:val="008840D9"/>
    <w:rsid w:val="00885CA2"/>
    <w:rsid w:val="0088625F"/>
    <w:rsid w:val="0088704F"/>
    <w:rsid w:val="008874C6"/>
    <w:rsid w:val="00887684"/>
    <w:rsid w:val="00887921"/>
    <w:rsid w:val="00891796"/>
    <w:rsid w:val="00891C41"/>
    <w:rsid w:val="00892DB8"/>
    <w:rsid w:val="00893375"/>
    <w:rsid w:val="00893E59"/>
    <w:rsid w:val="00895126"/>
    <w:rsid w:val="00895BE2"/>
    <w:rsid w:val="00895C3C"/>
    <w:rsid w:val="008966E8"/>
    <w:rsid w:val="00897A91"/>
    <w:rsid w:val="008A013B"/>
    <w:rsid w:val="008A061B"/>
    <w:rsid w:val="008A077A"/>
    <w:rsid w:val="008A3249"/>
    <w:rsid w:val="008A3589"/>
    <w:rsid w:val="008A4F2B"/>
    <w:rsid w:val="008A54FB"/>
    <w:rsid w:val="008A56B8"/>
    <w:rsid w:val="008A578D"/>
    <w:rsid w:val="008A6DE4"/>
    <w:rsid w:val="008A6E0D"/>
    <w:rsid w:val="008B025B"/>
    <w:rsid w:val="008B1030"/>
    <w:rsid w:val="008B19E2"/>
    <w:rsid w:val="008B1EDD"/>
    <w:rsid w:val="008B2D55"/>
    <w:rsid w:val="008B30E7"/>
    <w:rsid w:val="008B39B5"/>
    <w:rsid w:val="008B48EB"/>
    <w:rsid w:val="008B52AC"/>
    <w:rsid w:val="008B57A4"/>
    <w:rsid w:val="008B5C7C"/>
    <w:rsid w:val="008B6100"/>
    <w:rsid w:val="008B63F9"/>
    <w:rsid w:val="008B6A1F"/>
    <w:rsid w:val="008B6FD5"/>
    <w:rsid w:val="008C0FF8"/>
    <w:rsid w:val="008C20A0"/>
    <w:rsid w:val="008C21AC"/>
    <w:rsid w:val="008C32A5"/>
    <w:rsid w:val="008C3C6B"/>
    <w:rsid w:val="008C3F8A"/>
    <w:rsid w:val="008C4C0F"/>
    <w:rsid w:val="008C6525"/>
    <w:rsid w:val="008C7B48"/>
    <w:rsid w:val="008D1370"/>
    <w:rsid w:val="008D21F6"/>
    <w:rsid w:val="008D24A1"/>
    <w:rsid w:val="008D6A0D"/>
    <w:rsid w:val="008D6FA0"/>
    <w:rsid w:val="008D759E"/>
    <w:rsid w:val="008D77CC"/>
    <w:rsid w:val="008D7989"/>
    <w:rsid w:val="008E090D"/>
    <w:rsid w:val="008E13C7"/>
    <w:rsid w:val="008E17CF"/>
    <w:rsid w:val="008E19D7"/>
    <w:rsid w:val="008E2A32"/>
    <w:rsid w:val="008E3846"/>
    <w:rsid w:val="008E52A7"/>
    <w:rsid w:val="008E5569"/>
    <w:rsid w:val="008E67B7"/>
    <w:rsid w:val="008E70FD"/>
    <w:rsid w:val="008E7F19"/>
    <w:rsid w:val="008F15BD"/>
    <w:rsid w:val="008F163E"/>
    <w:rsid w:val="008F1AEF"/>
    <w:rsid w:val="008F28BB"/>
    <w:rsid w:val="008F2E4E"/>
    <w:rsid w:val="008F3771"/>
    <w:rsid w:val="008F4609"/>
    <w:rsid w:val="008F5344"/>
    <w:rsid w:val="008F5B00"/>
    <w:rsid w:val="008F7BBD"/>
    <w:rsid w:val="008F7EC8"/>
    <w:rsid w:val="00900782"/>
    <w:rsid w:val="00900961"/>
    <w:rsid w:val="00900C49"/>
    <w:rsid w:val="00900F5B"/>
    <w:rsid w:val="00903961"/>
    <w:rsid w:val="00903AE8"/>
    <w:rsid w:val="00904DFD"/>
    <w:rsid w:val="00906692"/>
    <w:rsid w:val="00907241"/>
    <w:rsid w:val="00907F2E"/>
    <w:rsid w:val="00911CDC"/>
    <w:rsid w:val="00913111"/>
    <w:rsid w:val="009132D6"/>
    <w:rsid w:val="0091464D"/>
    <w:rsid w:val="00916B16"/>
    <w:rsid w:val="009214C7"/>
    <w:rsid w:val="00921900"/>
    <w:rsid w:val="009219FB"/>
    <w:rsid w:val="00921C2E"/>
    <w:rsid w:val="009222CE"/>
    <w:rsid w:val="00922888"/>
    <w:rsid w:val="00922CC9"/>
    <w:rsid w:val="00922D46"/>
    <w:rsid w:val="00922E5A"/>
    <w:rsid w:val="00924B21"/>
    <w:rsid w:val="0092541D"/>
    <w:rsid w:val="009256B8"/>
    <w:rsid w:val="00926AA8"/>
    <w:rsid w:val="009309C5"/>
    <w:rsid w:val="00931832"/>
    <w:rsid w:val="00932059"/>
    <w:rsid w:val="0093212A"/>
    <w:rsid w:val="00934B26"/>
    <w:rsid w:val="00935673"/>
    <w:rsid w:val="00935FCF"/>
    <w:rsid w:val="0093696A"/>
    <w:rsid w:val="00940B54"/>
    <w:rsid w:val="00941CB2"/>
    <w:rsid w:val="00943703"/>
    <w:rsid w:val="00943FE4"/>
    <w:rsid w:val="00944355"/>
    <w:rsid w:val="009445CA"/>
    <w:rsid w:val="0094575F"/>
    <w:rsid w:val="009458B2"/>
    <w:rsid w:val="00945E4E"/>
    <w:rsid w:val="00946A04"/>
    <w:rsid w:val="00950A0F"/>
    <w:rsid w:val="0095242A"/>
    <w:rsid w:val="009527D1"/>
    <w:rsid w:val="00952C8C"/>
    <w:rsid w:val="00953DE1"/>
    <w:rsid w:val="009541B0"/>
    <w:rsid w:val="00954F0B"/>
    <w:rsid w:val="009553C9"/>
    <w:rsid w:val="0095730C"/>
    <w:rsid w:val="009574FE"/>
    <w:rsid w:val="009575C7"/>
    <w:rsid w:val="00957697"/>
    <w:rsid w:val="00960056"/>
    <w:rsid w:val="00960075"/>
    <w:rsid w:val="00961A93"/>
    <w:rsid w:val="009621AE"/>
    <w:rsid w:val="00962B4C"/>
    <w:rsid w:val="009642E0"/>
    <w:rsid w:val="0096533A"/>
    <w:rsid w:val="00965FAD"/>
    <w:rsid w:val="009665E2"/>
    <w:rsid w:val="009669D6"/>
    <w:rsid w:val="00966B4C"/>
    <w:rsid w:val="009670FB"/>
    <w:rsid w:val="009702B4"/>
    <w:rsid w:val="00970FFB"/>
    <w:rsid w:val="00971F9B"/>
    <w:rsid w:val="0097224A"/>
    <w:rsid w:val="009724F9"/>
    <w:rsid w:val="009725F5"/>
    <w:rsid w:val="00973874"/>
    <w:rsid w:val="00973F72"/>
    <w:rsid w:val="009740B0"/>
    <w:rsid w:val="00974181"/>
    <w:rsid w:val="009767D4"/>
    <w:rsid w:val="00976C7B"/>
    <w:rsid w:val="00977340"/>
    <w:rsid w:val="009824AF"/>
    <w:rsid w:val="00983DB8"/>
    <w:rsid w:val="0098569C"/>
    <w:rsid w:val="00986AE7"/>
    <w:rsid w:val="00990CBF"/>
    <w:rsid w:val="00991740"/>
    <w:rsid w:val="009919D5"/>
    <w:rsid w:val="00991CEA"/>
    <w:rsid w:val="009921DF"/>
    <w:rsid w:val="0099240C"/>
    <w:rsid w:val="00993522"/>
    <w:rsid w:val="00993C62"/>
    <w:rsid w:val="00994609"/>
    <w:rsid w:val="00994994"/>
    <w:rsid w:val="00994AEA"/>
    <w:rsid w:val="00995071"/>
    <w:rsid w:val="00995964"/>
    <w:rsid w:val="00995C42"/>
    <w:rsid w:val="00996369"/>
    <w:rsid w:val="00997634"/>
    <w:rsid w:val="00997B72"/>
    <w:rsid w:val="009A0507"/>
    <w:rsid w:val="009A098A"/>
    <w:rsid w:val="009A186E"/>
    <w:rsid w:val="009A224F"/>
    <w:rsid w:val="009A25A5"/>
    <w:rsid w:val="009A25FE"/>
    <w:rsid w:val="009A331D"/>
    <w:rsid w:val="009A450E"/>
    <w:rsid w:val="009A4808"/>
    <w:rsid w:val="009A50B2"/>
    <w:rsid w:val="009A529F"/>
    <w:rsid w:val="009A5C07"/>
    <w:rsid w:val="009A6804"/>
    <w:rsid w:val="009A6972"/>
    <w:rsid w:val="009A6BD3"/>
    <w:rsid w:val="009A6F6B"/>
    <w:rsid w:val="009B2942"/>
    <w:rsid w:val="009B2AA2"/>
    <w:rsid w:val="009B2D0E"/>
    <w:rsid w:val="009B3969"/>
    <w:rsid w:val="009B3C5A"/>
    <w:rsid w:val="009B5072"/>
    <w:rsid w:val="009B50D0"/>
    <w:rsid w:val="009B5AA7"/>
    <w:rsid w:val="009B5F73"/>
    <w:rsid w:val="009B6A8D"/>
    <w:rsid w:val="009B7B22"/>
    <w:rsid w:val="009B7BA1"/>
    <w:rsid w:val="009C0C2D"/>
    <w:rsid w:val="009C1232"/>
    <w:rsid w:val="009C26FA"/>
    <w:rsid w:val="009C343C"/>
    <w:rsid w:val="009C3720"/>
    <w:rsid w:val="009C3A75"/>
    <w:rsid w:val="009C3B56"/>
    <w:rsid w:val="009C4541"/>
    <w:rsid w:val="009C4914"/>
    <w:rsid w:val="009C52A8"/>
    <w:rsid w:val="009C566D"/>
    <w:rsid w:val="009C5680"/>
    <w:rsid w:val="009C568D"/>
    <w:rsid w:val="009C5711"/>
    <w:rsid w:val="009D1316"/>
    <w:rsid w:val="009D177B"/>
    <w:rsid w:val="009D1BB3"/>
    <w:rsid w:val="009D21A1"/>
    <w:rsid w:val="009D26B8"/>
    <w:rsid w:val="009D2E17"/>
    <w:rsid w:val="009D33F3"/>
    <w:rsid w:val="009D349A"/>
    <w:rsid w:val="009D3BDD"/>
    <w:rsid w:val="009D63BB"/>
    <w:rsid w:val="009D792C"/>
    <w:rsid w:val="009D7F44"/>
    <w:rsid w:val="009E099E"/>
    <w:rsid w:val="009E0C24"/>
    <w:rsid w:val="009E1BCD"/>
    <w:rsid w:val="009E3187"/>
    <w:rsid w:val="009E37C2"/>
    <w:rsid w:val="009E3B87"/>
    <w:rsid w:val="009E4C26"/>
    <w:rsid w:val="009E514D"/>
    <w:rsid w:val="009E5479"/>
    <w:rsid w:val="009E57B7"/>
    <w:rsid w:val="009E77B8"/>
    <w:rsid w:val="009E7833"/>
    <w:rsid w:val="009F06FF"/>
    <w:rsid w:val="009F09E6"/>
    <w:rsid w:val="009F118B"/>
    <w:rsid w:val="009F2C3D"/>
    <w:rsid w:val="009F46CD"/>
    <w:rsid w:val="009F5406"/>
    <w:rsid w:val="009F592A"/>
    <w:rsid w:val="009F5B08"/>
    <w:rsid w:val="009F7D64"/>
    <w:rsid w:val="00A01430"/>
    <w:rsid w:val="00A017AA"/>
    <w:rsid w:val="00A03C15"/>
    <w:rsid w:val="00A03F20"/>
    <w:rsid w:val="00A05036"/>
    <w:rsid w:val="00A053BB"/>
    <w:rsid w:val="00A060F3"/>
    <w:rsid w:val="00A0652B"/>
    <w:rsid w:val="00A06F7A"/>
    <w:rsid w:val="00A07DAE"/>
    <w:rsid w:val="00A11E46"/>
    <w:rsid w:val="00A13AF8"/>
    <w:rsid w:val="00A144DB"/>
    <w:rsid w:val="00A147E1"/>
    <w:rsid w:val="00A15589"/>
    <w:rsid w:val="00A16181"/>
    <w:rsid w:val="00A22315"/>
    <w:rsid w:val="00A230B3"/>
    <w:rsid w:val="00A23D95"/>
    <w:rsid w:val="00A26C0F"/>
    <w:rsid w:val="00A26D23"/>
    <w:rsid w:val="00A2751F"/>
    <w:rsid w:val="00A27C91"/>
    <w:rsid w:val="00A3066B"/>
    <w:rsid w:val="00A32309"/>
    <w:rsid w:val="00A327AE"/>
    <w:rsid w:val="00A33C43"/>
    <w:rsid w:val="00A33FD8"/>
    <w:rsid w:val="00A35264"/>
    <w:rsid w:val="00A36373"/>
    <w:rsid w:val="00A36F94"/>
    <w:rsid w:val="00A378E4"/>
    <w:rsid w:val="00A410E4"/>
    <w:rsid w:val="00A4136D"/>
    <w:rsid w:val="00A44E28"/>
    <w:rsid w:val="00A45A06"/>
    <w:rsid w:val="00A45E83"/>
    <w:rsid w:val="00A46BE0"/>
    <w:rsid w:val="00A4715A"/>
    <w:rsid w:val="00A47F0D"/>
    <w:rsid w:val="00A500FD"/>
    <w:rsid w:val="00A50353"/>
    <w:rsid w:val="00A503B5"/>
    <w:rsid w:val="00A507D9"/>
    <w:rsid w:val="00A50D5C"/>
    <w:rsid w:val="00A50DC6"/>
    <w:rsid w:val="00A51BC3"/>
    <w:rsid w:val="00A52D82"/>
    <w:rsid w:val="00A53117"/>
    <w:rsid w:val="00A53671"/>
    <w:rsid w:val="00A5453C"/>
    <w:rsid w:val="00A54E93"/>
    <w:rsid w:val="00A54FBA"/>
    <w:rsid w:val="00A57E1F"/>
    <w:rsid w:val="00A60014"/>
    <w:rsid w:val="00A60A69"/>
    <w:rsid w:val="00A613C1"/>
    <w:rsid w:val="00A61472"/>
    <w:rsid w:val="00A61530"/>
    <w:rsid w:val="00A6163B"/>
    <w:rsid w:val="00A6188E"/>
    <w:rsid w:val="00A61FA9"/>
    <w:rsid w:val="00A621BE"/>
    <w:rsid w:val="00A624AD"/>
    <w:rsid w:val="00A62B23"/>
    <w:rsid w:val="00A63E25"/>
    <w:rsid w:val="00A65741"/>
    <w:rsid w:val="00A65860"/>
    <w:rsid w:val="00A66F2A"/>
    <w:rsid w:val="00A67BD7"/>
    <w:rsid w:val="00A70086"/>
    <w:rsid w:val="00A720B4"/>
    <w:rsid w:val="00A72C0D"/>
    <w:rsid w:val="00A73345"/>
    <w:rsid w:val="00A734D8"/>
    <w:rsid w:val="00A7478C"/>
    <w:rsid w:val="00A756B9"/>
    <w:rsid w:val="00A75827"/>
    <w:rsid w:val="00A775D2"/>
    <w:rsid w:val="00A811A2"/>
    <w:rsid w:val="00A811C6"/>
    <w:rsid w:val="00A8194F"/>
    <w:rsid w:val="00A81FF4"/>
    <w:rsid w:val="00A82AF2"/>
    <w:rsid w:val="00A82DB4"/>
    <w:rsid w:val="00A834B5"/>
    <w:rsid w:val="00A840A8"/>
    <w:rsid w:val="00A854FF"/>
    <w:rsid w:val="00A85634"/>
    <w:rsid w:val="00A86D2A"/>
    <w:rsid w:val="00A8729A"/>
    <w:rsid w:val="00A8781B"/>
    <w:rsid w:val="00A9071E"/>
    <w:rsid w:val="00A9090C"/>
    <w:rsid w:val="00A92DF2"/>
    <w:rsid w:val="00A93AC4"/>
    <w:rsid w:val="00A93DB3"/>
    <w:rsid w:val="00A95334"/>
    <w:rsid w:val="00AA0E5B"/>
    <w:rsid w:val="00AA0FDD"/>
    <w:rsid w:val="00AA2139"/>
    <w:rsid w:val="00AA2FB9"/>
    <w:rsid w:val="00AA5081"/>
    <w:rsid w:val="00AA6C30"/>
    <w:rsid w:val="00AB018A"/>
    <w:rsid w:val="00AB033C"/>
    <w:rsid w:val="00AB0998"/>
    <w:rsid w:val="00AB0AE6"/>
    <w:rsid w:val="00AB1639"/>
    <w:rsid w:val="00AB1947"/>
    <w:rsid w:val="00AB1EE5"/>
    <w:rsid w:val="00AB279F"/>
    <w:rsid w:val="00AB2A31"/>
    <w:rsid w:val="00AB4F03"/>
    <w:rsid w:val="00AB53AA"/>
    <w:rsid w:val="00AB608F"/>
    <w:rsid w:val="00AB759F"/>
    <w:rsid w:val="00AB77F0"/>
    <w:rsid w:val="00AB7C67"/>
    <w:rsid w:val="00AB7F15"/>
    <w:rsid w:val="00AC077F"/>
    <w:rsid w:val="00AC1A76"/>
    <w:rsid w:val="00AC2A72"/>
    <w:rsid w:val="00AC2ADF"/>
    <w:rsid w:val="00AC2B1B"/>
    <w:rsid w:val="00AC2BDB"/>
    <w:rsid w:val="00AC3116"/>
    <w:rsid w:val="00AC48BC"/>
    <w:rsid w:val="00AC528D"/>
    <w:rsid w:val="00AC54C7"/>
    <w:rsid w:val="00AC558B"/>
    <w:rsid w:val="00AC5CC9"/>
    <w:rsid w:val="00AC6589"/>
    <w:rsid w:val="00AC69CD"/>
    <w:rsid w:val="00AD2F60"/>
    <w:rsid w:val="00AD6824"/>
    <w:rsid w:val="00AD6C2D"/>
    <w:rsid w:val="00AE24E3"/>
    <w:rsid w:val="00AE2D79"/>
    <w:rsid w:val="00AE31B1"/>
    <w:rsid w:val="00AE3380"/>
    <w:rsid w:val="00AE444E"/>
    <w:rsid w:val="00AE5015"/>
    <w:rsid w:val="00AE51EC"/>
    <w:rsid w:val="00AE6AAE"/>
    <w:rsid w:val="00AF059D"/>
    <w:rsid w:val="00AF196F"/>
    <w:rsid w:val="00AF264F"/>
    <w:rsid w:val="00AF2705"/>
    <w:rsid w:val="00AF27A3"/>
    <w:rsid w:val="00AF2804"/>
    <w:rsid w:val="00AF2D00"/>
    <w:rsid w:val="00AF3593"/>
    <w:rsid w:val="00AF3FC4"/>
    <w:rsid w:val="00AF5CCF"/>
    <w:rsid w:val="00AF5F76"/>
    <w:rsid w:val="00AF610B"/>
    <w:rsid w:val="00AF7199"/>
    <w:rsid w:val="00AF76F2"/>
    <w:rsid w:val="00AF7D4A"/>
    <w:rsid w:val="00B00704"/>
    <w:rsid w:val="00B0139E"/>
    <w:rsid w:val="00B0333C"/>
    <w:rsid w:val="00B0481D"/>
    <w:rsid w:val="00B04C1A"/>
    <w:rsid w:val="00B05772"/>
    <w:rsid w:val="00B0614F"/>
    <w:rsid w:val="00B063CB"/>
    <w:rsid w:val="00B0678E"/>
    <w:rsid w:val="00B067BA"/>
    <w:rsid w:val="00B07F46"/>
    <w:rsid w:val="00B10370"/>
    <w:rsid w:val="00B10924"/>
    <w:rsid w:val="00B10A91"/>
    <w:rsid w:val="00B1120E"/>
    <w:rsid w:val="00B11326"/>
    <w:rsid w:val="00B11460"/>
    <w:rsid w:val="00B12375"/>
    <w:rsid w:val="00B128D6"/>
    <w:rsid w:val="00B1389C"/>
    <w:rsid w:val="00B13C58"/>
    <w:rsid w:val="00B141BF"/>
    <w:rsid w:val="00B14331"/>
    <w:rsid w:val="00B14A54"/>
    <w:rsid w:val="00B17938"/>
    <w:rsid w:val="00B17E5E"/>
    <w:rsid w:val="00B20095"/>
    <w:rsid w:val="00B20320"/>
    <w:rsid w:val="00B20CA5"/>
    <w:rsid w:val="00B20DE2"/>
    <w:rsid w:val="00B20FA6"/>
    <w:rsid w:val="00B218EC"/>
    <w:rsid w:val="00B22C46"/>
    <w:rsid w:val="00B2302C"/>
    <w:rsid w:val="00B2326F"/>
    <w:rsid w:val="00B247E9"/>
    <w:rsid w:val="00B24B35"/>
    <w:rsid w:val="00B257E6"/>
    <w:rsid w:val="00B2585A"/>
    <w:rsid w:val="00B26415"/>
    <w:rsid w:val="00B26B56"/>
    <w:rsid w:val="00B30006"/>
    <w:rsid w:val="00B306CA"/>
    <w:rsid w:val="00B318C6"/>
    <w:rsid w:val="00B34624"/>
    <w:rsid w:val="00B34697"/>
    <w:rsid w:val="00B346ED"/>
    <w:rsid w:val="00B347B5"/>
    <w:rsid w:val="00B3497F"/>
    <w:rsid w:val="00B353B9"/>
    <w:rsid w:val="00B36A81"/>
    <w:rsid w:val="00B36DF3"/>
    <w:rsid w:val="00B36F00"/>
    <w:rsid w:val="00B37CDE"/>
    <w:rsid w:val="00B40D1A"/>
    <w:rsid w:val="00B4156C"/>
    <w:rsid w:val="00B423EF"/>
    <w:rsid w:val="00B44999"/>
    <w:rsid w:val="00B459AC"/>
    <w:rsid w:val="00B46A8B"/>
    <w:rsid w:val="00B46D73"/>
    <w:rsid w:val="00B46E62"/>
    <w:rsid w:val="00B474BA"/>
    <w:rsid w:val="00B477FF"/>
    <w:rsid w:val="00B522B4"/>
    <w:rsid w:val="00B52C31"/>
    <w:rsid w:val="00B5342B"/>
    <w:rsid w:val="00B53579"/>
    <w:rsid w:val="00B539B4"/>
    <w:rsid w:val="00B54718"/>
    <w:rsid w:val="00B5479E"/>
    <w:rsid w:val="00B5483C"/>
    <w:rsid w:val="00B55E1D"/>
    <w:rsid w:val="00B56A5B"/>
    <w:rsid w:val="00B60127"/>
    <w:rsid w:val="00B60C3C"/>
    <w:rsid w:val="00B60D6C"/>
    <w:rsid w:val="00B6123C"/>
    <w:rsid w:val="00B63D04"/>
    <w:rsid w:val="00B6480D"/>
    <w:rsid w:val="00B66ADB"/>
    <w:rsid w:val="00B67402"/>
    <w:rsid w:val="00B701D3"/>
    <w:rsid w:val="00B70448"/>
    <w:rsid w:val="00B70828"/>
    <w:rsid w:val="00B709E8"/>
    <w:rsid w:val="00B712F8"/>
    <w:rsid w:val="00B716D9"/>
    <w:rsid w:val="00B7240E"/>
    <w:rsid w:val="00B72B95"/>
    <w:rsid w:val="00B73AE8"/>
    <w:rsid w:val="00B752E9"/>
    <w:rsid w:val="00B75928"/>
    <w:rsid w:val="00B759E3"/>
    <w:rsid w:val="00B75B5F"/>
    <w:rsid w:val="00B76031"/>
    <w:rsid w:val="00B76CAE"/>
    <w:rsid w:val="00B76FE5"/>
    <w:rsid w:val="00B826FD"/>
    <w:rsid w:val="00B82EB3"/>
    <w:rsid w:val="00B83567"/>
    <w:rsid w:val="00B83B1A"/>
    <w:rsid w:val="00B842C7"/>
    <w:rsid w:val="00B84663"/>
    <w:rsid w:val="00B85C63"/>
    <w:rsid w:val="00B85D88"/>
    <w:rsid w:val="00B86023"/>
    <w:rsid w:val="00B86080"/>
    <w:rsid w:val="00B87E22"/>
    <w:rsid w:val="00B87EA4"/>
    <w:rsid w:val="00B905FE"/>
    <w:rsid w:val="00B91712"/>
    <w:rsid w:val="00B92E10"/>
    <w:rsid w:val="00B935DD"/>
    <w:rsid w:val="00B93623"/>
    <w:rsid w:val="00B93A28"/>
    <w:rsid w:val="00B93CEB"/>
    <w:rsid w:val="00B94F4A"/>
    <w:rsid w:val="00B955ED"/>
    <w:rsid w:val="00B95A1C"/>
    <w:rsid w:val="00B95D9F"/>
    <w:rsid w:val="00B972E0"/>
    <w:rsid w:val="00B97A79"/>
    <w:rsid w:val="00BA0206"/>
    <w:rsid w:val="00BA222E"/>
    <w:rsid w:val="00BA2822"/>
    <w:rsid w:val="00BA29B0"/>
    <w:rsid w:val="00BA2E67"/>
    <w:rsid w:val="00BA2F01"/>
    <w:rsid w:val="00BA309F"/>
    <w:rsid w:val="00BA3536"/>
    <w:rsid w:val="00BA359E"/>
    <w:rsid w:val="00BA5A91"/>
    <w:rsid w:val="00BA6F47"/>
    <w:rsid w:val="00BB0938"/>
    <w:rsid w:val="00BB18AC"/>
    <w:rsid w:val="00BB24DF"/>
    <w:rsid w:val="00BB258E"/>
    <w:rsid w:val="00BB4534"/>
    <w:rsid w:val="00BB4999"/>
    <w:rsid w:val="00BB546D"/>
    <w:rsid w:val="00BB5AC6"/>
    <w:rsid w:val="00BB5BF3"/>
    <w:rsid w:val="00BB7805"/>
    <w:rsid w:val="00BC0124"/>
    <w:rsid w:val="00BC086B"/>
    <w:rsid w:val="00BC2A51"/>
    <w:rsid w:val="00BC2E9A"/>
    <w:rsid w:val="00BC3158"/>
    <w:rsid w:val="00BC32D9"/>
    <w:rsid w:val="00BC3A73"/>
    <w:rsid w:val="00BC3C27"/>
    <w:rsid w:val="00BC41E6"/>
    <w:rsid w:val="00BC47E5"/>
    <w:rsid w:val="00BC4952"/>
    <w:rsid w:val="00BC4FFE"/>
    <w:rsid w:val="00BC5775"/>
    <w:rsid w:val="00BC5A16"/>
    <w:rsid w:val="00BC61AD"/>
    <w:rsid w:val="00BC6415"/>
    <w:rsid w:val="00BC6AC6"/>
    <w:rsid w:val="00BC709C"/>
    <w:rsid w:val="00BC7CD2"/>
    <w:rsid w:val="00BD0F9A"/>
    <w:rsid w:val="00BD11E6"/>
    <w:rsid w:val="00BD15F0"/>
    <w:rsid w:val="00BD26EA"/>
    <w:rsid w:val="00BD353B"/>
    <w:rsid w:val="00BD3836"/>
    <w:rsid w:val="00BD3F43"/>
    <w:rsid w:val="00BD3F7D"/>
    <w:rsid w:val="00BD4FDF"/>
    <w:rsid w:val="00BD5C86"/>
    <w:rsid w:val="00BD67EE"/>
    <w:rsid w:val="00BD6D09"/>
    <w:rsid w:val="00BD70DC"/>
    <w:rsid w:val="00BD70FD"/>
    <w:rsid w:val="00BE08BE"/>
    <w:rsid w:val="00BE0B99"/>
    <w:rsid w:val="00BE2CB2"/>
    <w:rsid w:val="00BE408A"/>
    <w:rsid w:val="00BE430F"/>
    <w:rsid w:val="00BE4C7A"/>
    <w:rsid w:val="00BE5932"/>
    <w:rsid w:val="00BE5BBF"/>
    <w:rsid w:val="00BF0028"/>
    <w:rsid w:val="00BF0A9D"/>
    <w:rsid w:val="00BF10DF"/>
    <w:rsid w:val="00BF1DC5"/>
    <w:rsid w:val="00BF3E17"/>
    <w:rsid w:val="00BF3E31"/>
    <w:rsid w:val="00BF4D47"/>
    <w:rsid w:val="00BF5E17"/>
    <w:rsid w:val="00C00AAF"/>
    <w:rsid w:val="00C01681"/>
    <w:rsid w:val="00C02530"/>
    <w:rsid w:val="00C03112"/>
    <w:rsid w:val="00C0364B"/>
    <w:rsid w:val="00C0370B"/>
    <w:rsid w:val="00C0411D"/>
    <w:rsid w:val="00C0482A"/>
    <w:rsid w:val="00C0665A"/>
    <w:rsid w:val="00C10E19"/>
    <w:rsid w:val="00C1131A"/>
    <w:rsid w:val="00C11603"/>
    <w:rsid w:val="00C11E54"/>
    <w:rsid w:val="00C1375F"/>
    <w:rsid w:val="00C14660"/>
    <w:rsid w:val="00C16646"/>
    <w:rsid w:val="00C1702F"/>
    <w:rsid w:val="00C20900"/>
    <w:rsid w:val="00C20E38"/>
    <w:rsid w:val="00C214D8"/>
    <w:rsid w:val="00C223A9"/>
    <w:rsid w:val="00C22618"/>
    <w:rsid w:val="00C235C8"/>
    <w:rsid w:val="00C2531C"/>
    <w:rsid w:val="00C26FB3"/>
    <w:rsid w:val="00C27FC6"/>
    <w:rsid w:val="00C312F1"/>
    <w:rsid w:val="00C32842"/>
    <w:rsid w:val="00C32E98"/>
    <w:rsid w:val="00C334C4"/>
    <w:rsid w:val="00C33C9C"/>
    <w:rsid w:val="00C353EF"/>
    <w:rsid w:val="00C3617C"/>
    <w:rsid w:val="00C41ED9"/>
    <w:rsid w:val="00C426FA"/>
    <w:rsid w:val="00C4355C"/>
    <w:rsid w:val="00C43798"/>
    <w:rsid w:val="00C43B3C"/>
    <w:rsid w:val="00C44443"/>
    <w:rsid w:val="00C44CAB"/>
    <w:rsid w:val="00C44D6B"/>
    <w:rsid w:val="00C45284"/>
    <w:rsid w:val="00C453A6"/>
    <w:rsid w:val="00C45A44"/>
    <w:rsid w:val="00C463B8"/>
    <w:rsid w:val="00C467DA"/>
    <w:rsid w:val="00C47214"/>
    <w:rsid w:val="00C47439"/>
    <w:rsid w:val="00C47AD1"/>
    <w:rsid w:val="00C5135F"/>
    <w:rsid w:val="00C526E8"/>
    <w:rsid w:val="00C54280"/>
    <w:rsid w:val="00C55F45"/>
    <w:rsid w:val="00C56A6B"/>
    <w:rsid w:val="00C57082"/>
    <w:rsid w:val="00C5725F"/>
    <w:rsid w:val="00C609BE"/>
    <w:rsid w:val="00C60C1B"/>
    <w:rsid w:val="00C61457"/>
    <w:rsid w:val="00C61B22"/>
    <w:rsid w:val="00C61CA5"/>
    <w:rsid w:val="00C61FA2"/>
    <w:rsid w:val="00C63B8F"/>
    <w:rsid w:val="00C6423E"/>
    <w:rsid w:val="00C647D5"/>
    <w:rsid w:val="00C649A0"/>
    <w:rsid w:val="00C6569D"/>
    <w:rsid w:val="00C665F6"/>
    <w:rsid w:val="00C66834"/>
    <w:rsid w:val="00C673F3"/>
    <w:rsid w:val="00C71537"/>
    <w:rsid w:val="00C71E7C"/>
    <w:rsid w:val="00C72D10"/>
    <w:rsid w:val="00C7315D"/>
    <w:rsid w:val="00C73763"/>
    <w:rsid w:val="00C73CB9"/>
    <w:rsid w:val="00C740FE"/>
    <w:rsid w:val="00C74138"/>
    <w:rsid w:val="00C74943"/>
    <w:rsid w:val="00C7496F"/>
    <w:rsid w:val="00C74C21"/>
    <w:rsid w:val="00C756F1"/>
    <w:rsid w:val="00C767FA"/>
    <w:rsid w:val="00C76A86"/>
    <w:rsid w:val="00C80A47"/>
    <w:rsid w:val="00C81D35"/>
    <w:rsid w:val="00C82421"/>
    <w:rsid w:val="00C83F4D"/>
    <w:rsid w:val="00C843A3"/>
    <w:rsid w:val="00C843F9"/>
    <w:rsid w:val="00C84BE3"/>
    <w:rsid w:val="00C84F7F"/>
    <w:rsid w:val="00C87233"/>
    <w:rsid w:val="00C87458"/>
    <w:rsid w:val="00C87474"/>
    <w:rsid w:val="00C87A1E"/>
    <w:rsid w:val="00C90B29"/>
    <w:rsid w:val="00C9145B"/>
    <w:rsid w:val="00C91F5D"/>
    <w:rsid w:val="00C92E01"/>
    <w:rsid w:val="00C93106"/>
    <w:rsid w:val="00C93204"/>
    <w:rsid w:val="00C93952"/>
    <w:rsid w:val="00C93DAD"/>
    <w:rsid w:val="00C94777"/>
    <w:rsid w:val="00C95518"/>
    <w:rsid w:val="00C95F1B"/>
    <w:rsid w:val="00C96A1E"/>
    <w:rsid w:val="00C9754F"/>
    <w:rsid w:val="00C978C2"/>
    <w:rsid w:val="00C97CCC"/>
    <w:rsid w:val="00C97EC7"/>
    <w:rsid w:val="00CA009F"/>
    <w:rsid w:val="00CA04F0"/>
    <w:rsid w:val="00CA1E41"/>
    <w:rsid w:val="00CA2680"/>
    <w:rsid w:val="00CA2BDD"/>
    <w:rsid w:val="00CA3FD2"/>
    <w:rsid w:val="00CA4F18"/>
    <w:rsid w:val="00CA5210"/>
    <w:rsid w:val="00CA6096"/>
    <w:rsid w:val="00CA6E38"/>
    <w:rsid w:val="00CA750B"/>
    <w:rsid w:val="00CA77E9"/>
    <w:rsid w:val="00CA7E68"/>
    <w:rsid w:val="00CB105E"/>
    <w:rsid w:val="00CB172F"/>
    <w:rsid w:val="00CB1E00"/>
    <w:rsid w:val="00CB24E5"/>
    <w:rsid w:val="00CB2508"/>
    <w:rsid w:val="00CB33EF"/>
    <w:rsid w:val="00CB3D4C"/>
    <w:rsid w:val="00CB40AC"/>
    <w:rsid w:val="00CB41B1"/>
    <w:rsid w:val="00CB530A"/>
    <w:rsid w:val="00CB5ABC"/>
    <w:rsid w:val="00CB5D96"/>
    <w:rsid w:val="00CB62C6"/>
    <w:rsid w:val="00CC0AE5"/>
    <w:rsid w:val="00CC0F3A"/>
    <w:rsid w:val="00CC130B"/>
    <w:rsid w:val="00CC1C72"/>
    <w:rsid w:val="00CC3DB2"/>
    <w:rsid w:val="00CC4E35"/>
    <w:rsid w:val="00CC6762"/>
    <w:rsid w:val="00CC6E33"/>
    <w:rsid w:val="00CC75D1"/>
    <w:rsid w:val="00CD2869"/>
    <w:rsid w:val="00CD30AA"/>
    <w:rsid w:val="00CD3255"/>
    <w:rsid w:val="00CD3C18"/>
    <w:rsid w:val="00CD3FA2"/>
    <w:rsid w:val="00CD4C70"/>
    <w:rsid w:val="00CD5A02"/>
    <w:rsid w:val="00CD631E"/>
    <w:rsid w:val="00CD659B"/>
    <w:rsid w:val="00CD662F"/>
    <w:rsid w:val="00CD684B"/>
    <w:rsid w:val="00CD6E5A"/>
    <w:rsid w:val="00CD6EA6"/>
    <w:rsid w:val="00CD7A47"/>
    <w:rsid w:val="00CD7D5B"/>
    <w:rsid w:val="00CE02F8"/>
    <w:rsid w:val="00CE0BA7"/>
    <w:rsid w:val="00CE20E7"/>
    <w:rsid w:val="00CE2570"/>
    <w:rsid w:val="00CE2782"/>
    <w:rsid w:val="00CE29AB"/>
    <w:rsid w:val="00CE3092"/>
    <w:rsid w:val="00CE41A5"/>
    <w:rsid w:val="00CE41EC"/>
    <w:rsid w:val="00CE426B"/>
    <w:rsid w:val="00CE43CF"/>
    <w:rsid w:val="00CE4406"/>
    <w:rsid w:val="00CE5202"/>
    <w:rsid w:val="00CE568C"/>
    <w:rsid w:val="00CE6470"/>
    <w:rsid w:val="00CE6762"/>
    <w:rsid w:val="00CE6B7B"/>
    <w:rsid w:val="00CE6BD3"/>
    <w:rsid w:val="00CE7829"/>
    <w:rsid w:val="00CF2601"/>
    <w:rsid w:val="00CF266F"/>
    <w:rsid w:val="00CF2D6F"/>
    <w:rsid w:val="00CF37D3"/>
    <w:rsid w:val="00CF4560"/>
    <w:rsid w:val="00CF5A20"/>
    <w:rsid w:val="00CF64F1"/>
    <w:rsid w:val="00CF78D5"/>
    <w:rsid w:val="00CF7FF2"/>
    <w:rsid w:val="00D021C3"/>
    <w:rsid w:val="00D02DF1"/>
    <w:rsid w:val="00D02EA4"/>
    <w:rsid w:val="00D02EBD"/>
    <w:rsid w:val="00D0312E"/>
    <w:rsid w:val="00D033B3"/>
    <w:rsid w:val="00D04969"/>
    <w:rsid w:val="00D04A47"/>
    <w:rsid w:val="00D07127"/>
    <w:rsid w:val="00D0763C"/>
    <w:rsid w:val="00D1051C"/>
    <w:rsid w:val="00D10CAA"/>
    <w:rsid w:val="00D12238"/>
    <w:rsid w:val="00D123CD"/>
    <w:rsid w:val="00D1294B"/>
    <w:rsid w:val="00D12F9A"/>
    <w:rsid w:val="00D13072"/>
    <w:rsid w:val="00D15F8C"/>
    <w:rsid w:val="00D16EA3"/>
    <w:rsid w:val="00D17DF1"/>
    <w:rsid w:val="00D206BF"/>
    <w:rsid w:val="00D221A6"/>
    <w:rsid w:val="00D2264C"/>
    <w:rsid w:val="00D22951"/>
    <w:rsid w:val="00D23DE7"/>
    <w:rsid w:val="00D243C0"/>
    <w:rsid w:val="00D2530B"/>
    <w:rsid w:val="00D25511"/>
    <w:rsid w:val="00D31D15"/>
    <w:rsid w:val="00D32A1F"/>
    <w:rsid w:val="00D339FB"/>
    <w:rsid w:val="00D34250"/>
    <w:rsid w:val="00D34839"/>
    <w:rsid w:val="00D35725"/>
    <w:rsid w:val="00D35736"/>
    <w:rsid w:val="00D35F41"/>
    <w:rsid w:val="00D36DAF"/>
    <w:rsid w:val="00D36F35"/>
    <w:rsid w:val="00D40738"/>
    <w:rsid w:val="00D40B08"/>
    <w:rsid w:val="00D418D4"/>
    <w:rsid w:val="00D4237F"/>
    <w:rsid w:val="00D42CE9"/>
    <w:rsid w:val="00D435AD"/>
    <w:rsid w:val="00D442A7"/>
    <w:rsid w:val="00D446F8"/>
    <w:rsid w:val="00D50425"/>
    <w:rsid w:val="00D508EE"/>
    <w:rsid w:val="00D50CE9"/>
    <w:rsid w:val="00D51043"/>
    <w:rsid w:val="00D5138D"/>
    <w:rsid w:val="00D51423"/>
    <w:rsid w:val="00D51685"/>
    <w:rsid w:val="00D51896"/>
    <w:rsid w:val="00D527A8"/>
    <w:rsid w:val="00D549E6"/>
    <w:rsid w:val="00D55106"/>
    <w:rsid w:val="00D557ED"/>
    <w:rsid w:val="00D60BD6"/>
    <w:rsid w:val="00D6131C"/>
    <w:rsid w:val="00D6357D"/>
    <w:rsid w:val="00D64620"/>
    <w:rsid w:val="00D64D18"/>
    <w:rsid w:val="00D65364"/>
    <w:rsid w:val="00D673AF"/>
    <w:rsid w:val="00D707E4"/>
    <w:rsid w:val="00D7088C"/>
    <w:rsid w:val="00D70F2F"/>
    <w:rsid w:val="00D71B4C"/>
    <w:rsid w:val="00D71D05"/>
    <w:rsid w:val="00D72336"/>
    <w:rsid w:val="00D734AA"/>
    <w:rsid w:val="00D74DA4"/>
    <w:rsid w:val="00D75BE6"/>
    <w:rsid w:val="00D7699D"/>
    <w:rsid w:val="00D77749"/>
    <w:rsid w:val="00D7774A"/>
    <w:rsid w:val="00D77D9A"/>
    <w:rsid w:val="00D77F59"/>
    <w:rsid w:val="00D80B2B"/>
    <w:rsid w:val="00D81529"/>
    <w:rsid w:val="00D81637"/>
    <w:rsid w:val="00D8197B"/>
    <w:rsid w:val="00D8355E"/>
    <w:rsid w:val="00D83C99"/>
    <w:rsid w:val="00D84149"/>
    <w:rsid w:val="00D84B92"/>
    <w:rsid w:val="00D854F3"/>
    <w:rsid w:val="00D859AD"/>
    <w:rsid w:val="00D85C6F"/>
    <w:rsid w:val="00D86894"/>
    <w:rsid w:val="00D86A60"/>
    <w:rsid w:val="00D86F3F"/>
    <w:rsid w:val="00D8727B"/>
    <w:rsid w:val="00D877A7"/>
    <w:rsid w:val="00D90FD6"/>
    <w:rsid w:val="00D91A78"/>
    <w:rsid w:val="00D91EB8"/>
    <w:rsid w:val="00D92752"/>
    <w:rsid w:val="00D929D0"/>
    <w:rsid w:val="00D92E79"/>
    <w:rsid w:val="00D93FFB"/>
    <w:rsid w:val="00D95CF9"/>
    <w:rsid w:val="00D96BBD"/>
    <w:rsid w:val="00D96CEA"/>
    <w:rsid w:val="00D96E75"/>
    <w:rsid w:val="00D9717E"/>
    <w:rsid w:val="00D97E98"/>
    <w:rsid w:val="00DA0FCF"/>
    <w:rsid w:val="00DA1E02"/>
    <w:rsid w:val="00DA23F4"/>
    <w:rsid w:val="00DA250A"/>
    <w:rsid w:val="00DA3161"/>
    <w:rsid w:val="00DA382B"/>
    <w:rsid w:val="00DA5509"/>
    <w:rsid w:val="00DA573B"/>
    <w:rsid w:val="00DA5FB0"/>
    <w:rsid w:val="00DB0539"/>
    <w:rsid w:val="00DB0615"/>
    <w:rsid w:val="00DB0E9D"/>
    <w:rsid w:val="00DB146A"/>
    <w:rsid w:val="00DB1578"/>
    <w:rsid w:val="00DB1752"/>
    <w:rsid w:val="00DB2D13"/>
    <w:rsid w:val="00DB3B8D"/>
    <w:rsid w:val="00DB3FF8"/>
    <w:rsid w:val="00DB4912"/>
    <w:rsid w:val="00DB6542"/>
    <w:rsid w:val="00DB6CEC"/>
    <w:rsid w:val="00DB6D66"/>
    <w:rsid w:val="00DB78D6"/>
    <w:rsid w:val="00DC1A60"/>
    <w:rsid w:val="00DC1E22"/>
    <w:rsid w:val="00DC36C3"/>
    <w:rsid w:val="00DC36C9"/>
    <w:rsid w:val="00DC4D54"/>
    <w:rsid w:val="00DC5798"/>
    <w:rsid w:val="00DC6935"/>
    <w:rsid w:val="00DC71FF"/>
    <w:rsid w:val="00DC7759"/>
    <w:rsid w:val="00DC79E0"/>
    <w:rsid w:val="00DD101A"/>
    <w:rsid w:val="00DD19DD"/>
    <w:rsid w:val="00DD2146"/>
    <w:rsid w:val="00DD2248"/>
    <w:rsid w:val="00DD27D2"/>
    <w:rsid w:val="00DD5052"/>
    <w:rsid w:val="00DD5D33"/>
    <w:rsid w:val="00DD6180"/>
    <w:rsid w:val="00DD7477"/>
    <w:rsid w:val="00DE06BB"/>
    <w:rsid w:val="00DE1506"/>
    <w:rsid w:val="00DE203D"/>
    <w:rsid w:val="00DE3E2B"/>
    <w:rsid w:val="00DE692C"/>
    <w:rsid w:val="00DE77D8"/>
    <w:rsid w:val="00DF1FD7"/>
    <w:rsid w:val="00DF25E5"/>
    <w:rsid w:val="00DF2D2C"/>
    <w:rsid w:val="00DF4883"/>
    <w:rsid w:val="00DF48AA"/>
    <w:rsid w:val="00DF4DA9"/>
    <w:rsid w:val="00DF5CFF"/>
    <w:rsid w:val="00DF66B7"/>
    <w:rsid w:val="00DF6EBA"/>
    <w:rsid w:val="00DF76E1"/>
    <w:rsid w:val="00DF7876"/>
    <w:rsid w:val="00E00571"/>
    <w:rsid w:val="00E007B5"/>
    <w:rsid w:val="00E01594"/>
    <w:rsid w:val="00E01897"/>
    <w:rsid w:val="00E03047"/>
    <w:rsid w:val="00E034B8"/>
    <w:rsid w:val="00E04950"/>
    <w:rsid w:val="00E04F9C"/>
    <w:rsid w:val="00E05567"/>
    <w:rsid w:val="00E064EB"/>
    <w:rsid w:val="00E06C7E"/>
    <w:rsid w:val="00E07031"/>
    <w:rsid w:val="00E10906"/>
    <w:rsid w:val="00E10A2D"/>
    <w:rsid w:val="00E11531"/>
    <w:rsid w:val="00E123D8"/>
    <w:rsid w:val="00E15898"/>
    <w:rsid w:val="00E162E6"/>
    <w:rsid w:val="00E165C5"/>
    <w:rsid w:val="00E16843"/>
    <w:rsid w:val="00E1687B"/>
    <w:rsid w:val="00E17AC4"/>
    <w:rsid w:val="00E20103"/>
    <w:rsid w:val="00E20BD4"/>
    <w:rsid w:val="00E2123F"/>
    <w:rsid w:val="00E21A6E"/>
    <w:rsid w:val="00E240BA"/>
    <w:rsid w:val="00E25EB4"/>
    <w:rsid w:val="00E26629"/>
    <w:rsid w:val="00E26663"/>
    <w:rsid w:val="00E2687A"/>
    <w:rsid w:val="00E2733F"/>
    <w:rsid w:val="00E302C8"/>
    <w:rsid w:val="00E32BF8"/>
    <w:rsid w:val="00E3317E"/>
    <w:rsid w:val="00E333C6"/>
    <w:rsid w:val="00E33FE7"/>
    <w:rsid w:val="00E3479A"/>
    <w:rsid w:val="00E35166"/>
    <w:rsid w:val="00E35D71"/>
    <w:rsid w:val="00E35E87"/>
    <w:rsid w:val="00E369DE"/>
    <w:rsid w:val="00E36B8C"/>
    <w:rsid w:val="00E36DDD"/>
    <w:rsid w:val="00E37F10"/>
    <w:rsid w:val="00E37FC4"/>
    <w:rsid w:val="00E4133C"/>
    <w:rsid w:val="00E41BAB"/>
    <w:rsid w:val="00E426B3"/>
    <w:rsid w:val="00E42731"/>
    <w:rsid w:val="00E42E38"/>
    <w:rsid w:val="00E4496B"/>
    <w:rsid w:val="00E44FB5"/>
    <w:rsid w:val="00E5075D"/>
    <w:rsid w:val="00E523A5"/>
    <w:rsid w:val="00E53381"/>
    <w:rsid w:val="00E53642"/>
    <w:rsid w:val="00E537D6"/>
    <w:rsid w:val="00E53995"/>
    <w:rsid w:val="00E5524A"/>
    <w:rsid w:val="00E5610A"/>
    <w:rsid w:val="00E565B0"/>
    <w:rsid w:val="00E567FA"/>
    <w:rsid w:val="00E57DBE"/>
    <w:rsid w:val="00E60183"/>
    <w:rsid w:val="00E61DCC"/>
    <w:rsid w:val="00E6205B"/>
    <w:rsid w:val="00E63C38"/>
    <w:rsid w:val="00E63F91"/>
    <w:rsid w:val="00E644B0"/>
    <w:rsid w:val="00E67A6E"/>
    <w:rsid w:val="00E7032D"/>
    <w:rsid w:val="00E705BE"/>
    <w:rsid w:val="00E70B94"/>
    <w:rsid w:val="00E72EDD"/>
    <w:rsid w:val="00E73E2A"/>
    <w:rsid w:val="00E74A9E"/>
    <w:rsid w:val="00E7600E"/>
    <w:rsid w:val="00E7714B"/>
    <w:rsid w:val="00E80571"/>
    <w:rsid w:val="00E807DC"/>
    <w:rsid w:val="00E81AB4"/>
    <w:rsid w:val="00E81C7E"/>
    <w:rsid w:val="00E82914"/>
    <w:rsid w:val="00E83379"/>
    <w:rsid w:val="00E8497E"/>
    <w:rsid w:val="00E84C6C"/>
    <w:rsid w:val="00E878FA"/>
    <w:rsid w:val="00E87CC9"/>
    <w:rsid w:val="00E9133F"/>
    <w:rsid w:val="00E92C1F"/>
    <w:rsid w:val="00E9425D"/>
    <w:rsid w:val="00E94879"/>
    <w:rsid w:val="00E94E4B"/>
    <w:rsid w:val="00E95DA3"/>
    <w:rsid w:val="00E95DDB"/>
    <w:rsid w:val="00E96E41"/>
    <w:rsid w:val="00EA005B"/>
    <w:rsid w:val="00EA009F"/>
    <w:rsid w:val="00EA0485"/>
    <w:rsid w:val="00EA082D"/>
    <w:rsid w:val="00EA2CC4"/>
    <w:rsid w:val="00EA2F11"/>
    <w:rsid w:val="00EA302E"/>
    <w:rsid w:val="00EA3573"/>
    <w:rsid w:val="00EA4AD2"/>
    <w:rsid w:val="00EA550A"/>
    <w:rsid w:val="00EA58E5"/>
    <w:rsid w:val="00EA60FC"/>
    <w:rsid w:val="00EA6542"/>
    <w:rsid w:val="00EA6659"/>
    <w:rsid w:val="00EB065F"/>
    <w:rsid w:val="00EB066D"/>
    <w:rsid w:val="00EB5062"/>
    <w:rsid w:val="00EB6881"/>
    <w:rsid w:val="00EB73E5"/>
    <w:rsid w:val="00EB7A68"/>
    <w:rsid w:val="00EC01E8"/>
    <w:rsid w:val="00EC064F"/>
    <w:rsid w:val="00EC0F92"/>
    <w:rsid w:val="00EC1748"/>
    <w:rsid w:val="00EC204B"/>
    <w:rsid w:val="00EC25AD"/>
    <w:rsid w:val="00EC2B10"/>
    <w:rsid w:val="00EC3533"/>
    <w:rsid w:val="00EC3621"/>
    <w:rsid w:val="00EC3694"/>
    <w:rsid w:val="00EC432C"/>
    <w:rsid w:val="00EC4B2C"/>
    <w:rsid w:val="00EC669B"/>
    <w:rsid w:val="00EC714C"/>
    <w:rsid w:val="00EC7B74"/>
    <w:rsid w:val="00EC7D1C"/>
    <w:rsid w:val="00ED0618"/>
    <w:rsid w:val="00ED1C51"/>
    <w:rsid w:val="00ED1EC3"/>
    <w:rsid w:val="00ED2110"/>
    <w:rsid w:val="00ED2559"/>
    <w:rsid w:val="00ED25FE"/>
    <w:rsid w:val="00ED2C66"/>
    <w:rsid w:val="00ED3D14"/>
    <w:rsid w:val="00ED4B43"/>
    <w:rsid w:val="00ED4BE5"/>
    <w:rsid w:val="00ED543D"/>
    <w:rsid w:val="00ED6304"/>
    <w:rsid w:val="00EE0392"/>
    <w:rsid w:val="00EE098A"/>
    <w:rsid w:val="00EE28B5"/>
    <w:rsid w:val="00EE2C67"/>
    <w:rsid w:val="00EE43E7"/>
    <w:rsid w:val="00EE50A9"/>
    <w:rsid w:val="00EE53F4"/>
    <w:rsid w:val="00EE5527"/>
    <w:rsid w:val="00EE64C7"/>
    <w:rsid w:val="00EE6BCB"/>
    <w:rsid w:val="00EE6CEE"/>
    <w:rsid w:val="00EE6E15"/>
    <w:rsid w:val="00EE7AD7"/>
    <w:rsid w:val="00EF0701"/>
    <w:rsid w:val="00EF20B1"/>
    <w:rsid w:val="00EF2447"/>
    <w:rsid w:val="00EF28A7"/>
    <w:rsid w:val="00EF4386"/>
    <w:rsid w:val="00EF5123"/>
    <w:rsid w:val="00EF5C95"/>
    <w:rsid w:val="00EF5F81"/>
    <w:rsid w:val="00EF6118"/>
    <w:rsid w:val="00EF6920"/>
    <w:rsid w:val="00EF763F"/>
    <w:rsid w:val="00F000EF"/>
    <w:rsid w:val="00F00670"/>
    <w:rsid w:val="00F021A6"/>
    <w:rsid w:val="00F02637"/>
    <w:rsid w:val="00F037E5"/>
    <w:rsid w:val="00F04CB6"/>
    <w:rsid w:val="00F0567D"/>
    <w:rsid w:val="00F07673"/>
    <w:rsid w:val="00F07A77"/>
    <w:rsid w:val="00F07CA9"/>
    <w:rsid w:val="00F07FAE"/>
    <w:rsid w:val="00F117B5"/>
    <w:rsid w:val="00F1247F"/>
    <w:rsid w:val="00F12FAB"/>
    <w:rsid w:val="00F13B2F"/>
    <w:rsid w:val="00F13FFF"/>
    <w:rsid w:val="00F14DBE"/>
    <w:rsid w:val="00F14F0D"/>
    <w:rsid w:val="00F15279"/>
    <w:rsid w:val="00F154F1"/>
    <w:rsid w:val="00F15F0A"/>
    <w:rsid w:val="00F16758"/>
    <w:rsid w:val="00F1763B"/>
    <w:rsid w:val="00F17EAB"/>
    <w:rsid w:val="00F20A5A"/>
    <w:rsid w:val="00F20B16"/>
    <w:rsid w:val="00F210FC"/>
    <w:rsid w:val="00F21893"/>
    <w:rsid w:val="00F21D7F"/>
    <w:rsid w:val="00F227DB"/>
    <w:rsid w:val="00F23224"/>
    <w:rsid w:val="00F23872"/>
    <w:rsid w:val="00F23C83"/>
    <w:rsid w:val="00F23DC8"/>
    <w:rsid w:val="00F268B6"/>
    <w:rsid w:val="00F301C8"/>
    <w:rsid w:val="00F30DD5"/>
    <w:rsid w:val="00F3105B"/>
    <w:rsid w:val="00F31461"/>
    <w:rsid w:val="00F32678"/>
    <w:rsid w:val="00F34BA8"/>
    <w:rsid w:val="00F3582D"/>
    <w:rsid w:val="00F368B7"/>
    <w:rsid w:val="00F36B7E"/>
    <w:rsid w:val="00F41A25"/>
    <w:rsid w:val="00F42BB5"/>
    <w:rsid w:val="00F42C14"/>
    <w:rsid w:val="00F42DCB"/>
    <w:rsid w:val="00F4413F"/>
    <w:rsid w:val="00F47517"/>
    <w:rsid w:val="00F47BE3"/>
    <w:rsid w:val="00F47E6B"/>
    <w:rsid w:val="00F51503"/>
    <w:rsid w:val="00F519BF"/>
    <w:rsid w:val="00F52E48"/>
    <w:rsid w:val="00F53614"/>
    <w:rsid w:val="00F54FA3"/>
    <w:rsid w:val="00F559FC"/>
    <w:rsid w:val="00F55B76"/>
    <w:rsid w:val="00F56A27"/>
    <w:rsid w:val="00F56A49"/>
    <w:rsid w:val="00F575EC"/>
    <w:rsid w:val="00F601C3"/>
    <w:rsid w:val="00F60D8E"/>
    <w:rsid w:val="00F624FD"/>
    <w:rsid w:val="00F627E6"/>
    <w:rsid w:val="00F62FD0"/>
    <w:rsid w:val="00F63428"/>
    <w:rsid w:val="00F63E26"/>
    <w:rsid w:val="00F64DD2"/>
    <w:rsid w:val="00F66377"/>
    <w:rsid w:val="00F66523"/>
    <w:rsid w:val="00F668E3"/>
    <w:rsid w:val="00F66C3D"/>
    <w:rsid w:val="00F67CF4"/>
    <w:rsid w:val="00F70672"/>
    <w:rsid w:val="00F70AF7"/>
    <w:rsid w:val="00F71137"/>
    <w:rsid w:val="00F71B8D"/>
    <w:rsid w:val="00F749E7"/>
    <w:rsid w:val="00F74CFB"/>
    <w:rsid w:val="00F75926"/>
    <w:rsid w:val="00F75F20"/>
    <w:rsid w:val="00F762EC"/>
    <w:rsid w:val="00F76CDA"/>
    <w:rsid w:val="00F77262"/>
    <w:rsid w:val="00F77D47"/>
    <w:rsid w:val="00F804DF"/>
    <w:rsid w:val="00F80BB7"/>
    <w:rsid w:val="00F80FB0"/>
    <w:rsid w:val="00F82403"/>
    <w:rsid w:val="00F82BD2"/>
    <w:rsid w:val="00F82F7F"/>
    <w:rsid w:val="00F8379A"/>
    <w:rsid w:val="00F837DE"/>
    <w:rsid w:val="00F84B4C"/>
    <w:rsid w:val="00F84EC1"/>
    <w:rsid w:val="00F8593D"/>
    <w:rsid w:val="00F8712B"/>
    <w:rsid w:val="00F8732F"/>
    <w:rsid w:val="00F87A13"/>
    <w:rsid w:val="00F90B36"/>
    <w:rsid w:val="00F920BE"/>
    <w:rsid w:val="00F9210B"/>
    <w:rsid w:val="00F93029"/>
    <w:rsid w:val="00F930D5"/>
    <w:rsid w:val="00F93280"/>
    <w:rsid w:val="00F9337D"/>
    <w:rsid w:val="00F93AAD"/>
    <w:rsid w:val="00F9553F"/>
    <w:rsid w:val="00F95F56"/>
    <w:rsid w:val="00F95FBF"/>
    <w:rsid w:val="00F96028"/>
    <w:rsid w:val="00F96A7A"/>
    <w:rsid w:val="00F97374"/>
    <w:rsid w:val="00F9739C"/>
    <w:rsid w:val="00F975E4"/>
    <w:rsid w:val="00FA068E"/>
    <w:rsid w:val="00FA0777"/>
    <w:rsid w:val="00FA0CB6"/>
    <w:rsid w:val="00FA16DE"/>
    <w:rsid w:val="00FA1B98"/>
    <w:rsid w:val="00FA4E94"/>
    <w:rsid w:val="00FA6A7B"/>
    <w:rsid w:val="00FA7CD2"/>
    <w:rsid w:val="00FB0CA2"/>
    <w:rsid w:val="00FB10D7"/>
    <w:rsid w:val="00FB135D"/>
    <w:rsid w:val="00FB2631"/>
    <w:rsid w:val="00FB2894"/>
    <w:rsid w:val="00FB3567"/>
    <w:rsid w:val="00FB4721"/>
    <w:rsid w:val="00FB4AB1"/>
    <w:rsid w:val="00FB7A6B"/>
    <w:rsid w:val="00FC0322"/>
    <w:rsid w:val="00FC1090"/>
    <w:rsid w:val="00FC314B"/>
    <w:rsid w:val="00FC386A"/>
    <w:rsid w:val="00FC5FA3"/>
    <w:rsid w:val="00FC642F"/>
    <w:rsid w:val="00FC64A9"/>
    <w:rsid w:val="00FC682D"/>
    <w:rsid w:val="00FC699B"/>
    <w:rsid w:val="00FC7D65"/>
    <w:rsid w:val="00FD0FAD"/>
    <w:rsid w:val="00FD2633"/>
    <w:rsid w:val="00FD3E16"/>
    <w:rsid w:val="00FD48A9"/>
    <w:rsid w:val="00FD4DA9"/>
    <w:rsid w:val="00FD547E"/>
    <w:rsid w:val="00FD6D4C"/>
    <w:rsid w:val="00FD6ED8"/>
    <w:rsid w:val="00FD7759"/>
    <w:rsid w:val="00FD7C3E"/>
    <w:rsid w:val="00FD7CF7"/>
    <w:rsid w:val="00FE018E"/>
    <w:rsid w:val="00FE0D22"/>
    <w:rsid w:val="00FE13C7"/>
    <w:rsid w:val="00FE2D34"/>
    <w:rsid w:val="00FE2FA4"/>
    <w:rsid w:val="00FE5C23"/>
    <w:rsid w:val="00FE5DBA"/>
    <w:rsid w:val="00FE69E6"/>
    <w:rsid w:val="00FE6DAC"/>
    <w:rsid w:val="00FE6E6F"/>
    <w:rsid w:val="00FE7236"/>
    <w:rsid w:val="00FF10DF"/>
    <w:rsid w:val="00FF4296"/>
    <w:rsid w:val="00FF4B0C"/>
    <w:rsid w:val="00FF50D9"/>
    <w:rsid w:val="00FF5A4E"/>
    <w:rsid w:val="00FF5AA6"/>
    <w:rsid w:val="00FF5B6E"/>
    <w:rsid w:val="00FF6C7A"/>
    <w:rsid w:val="0122753A"/>
    <w:rsid w:val="01BD97FB"/>
    <w:rsid w:val="01FD3887"/>
    <w:rsid w:val="02542019"/>
    <w:rsid w:val="034FCC09"/>
    <w:rsid w:val="03A6AF98"/>
    <w:rsid w:val="03EF272C"/>
    <w:rsid w:val="04062BCF"/>
    <w:rsid w:val="047C4488"/>
    <w:rsid w:val="04B897D4"/>
    <w:rsid w:val="04F6C026"/>
    <w:rsid w:val="050BD442"/>
    <w:rsid w:val="0537CB0B"/>
    <w:rsid w:val="054BDB55"/>
    <w:rsid w:val="055526FE"/>
    <w:rsid w:val="05B824E3"/>
    <w:rsid w:val="05E9CDEF"/>
    <w:rsid w:val="066BCC97"/>
    <w:rsid w:val="067C7946"/>
    <w:rsid w:val="06ADE685"/>
    <w:rsid w:val="07317700"/>
    <w:rsid w:val="07ACD7EA"/>
    <w:rsid w:val="081849A7"/>
    <w:rsid w:val="0818FEFC"/>
    <w:rsid w:val="09041F14"/>
    <w:rsid w:val="09053103"/>
    <w:rsid w:val="0986C1D2"/>
    <w:rsid w:val="098BE1B9"/>
    <w:rsid w:val="09A5D6E3"/>
    <w:rsid w:val="09C08555"/>
    <w:rsid w:val="0A5A6C39"/>
    <w:rsid w:val="0B05DFC5"/>
    <w:rsid w:val="0C3439EB"/>
    <w:rsid w:val="0C4E30D9"/>
    <w:rsid w:val="0CBD921C"/>
    <w:rsid w:val="0CF73CEC"/>
    <w:rsid w:val="0D23CCB5"/>
    <w:rsid w:val="0D7446BD"/>
    <w:rsid w:val="0D9D177A"/>
    <w:rsid w:val="0DB76CAC"/>
    <w:rsid w:val="0DBF68E7"/>
    <w:rsid w:val="0DC19559"/>
    <w:rsid w:val="0E695A29"/>
    <w:rsid w:val="0E878B2B"/>
    <w:rsid w:val="0E8B5F01"/>
    <w:rsid w:val="0ECF537A"/>
    <w:rsid w:val="0FC94525"/>
    <w:rsid w:val="0FDD9C45"/>
    <w:rsid w:val="10108161"/>
    <w:rsid w:val="101AAC01"/>
    <w:rsid w:val="10D66108"/>
    <w:rsid w:val="111165EE"/>
    <w:rsid w:val="11C0A2DE"/>
    <w:rsid w:val="12169E2D"/>
    <w:rsid w:val="12AB817D"/>
    <w:rsid w:val="135C733F"/>
    <w:rsid w:val="13657880"/>
    <w:rsid w:val="136B00CD"/>
    <w:rsid w:val="13F12A44"/>
    <w:rsid w:val="140E01CA"/>
    <w:rsid w:val="142FC3B1"/>
    <w:rsid w:val="148B6E9B"/>
    <w:rsid w:val="14AE2893"/>
    <w:rsid w:val="14C962E6"/>
    <w:rsid w:val="155CE414"/>
    <w:rsid w:val="1588162D"/>
    <w:rsid w:val="15C0C3E6"/>
    <w:rsid w:val="15ED9A2A"/>
    <w:rsid w:val="162FDB89"/>
    <w:rsid w:val="1633B56C"/>
    <w:rsid w:val="163E50C7"/>
    <w:rsid w:val="164DA685"/>
    <w:rsid w:val="166897CF"/>
    <w:rsid w:val="16710837"/>
    <w:rsid w:val="16A9B2FE"/>
    <w:rsid w:val="175315E4"/>
    <w:rsid w:val="176329F3"/>
    <w:rsid w:val="1789436A"/>
    <w:rsid w:val="1790B506"/>
    <w:rsid w:val="182E6D71"/>
    <w:rsid w:val="184632E8"/>
    <w:rsid w:val="18723570"/>
    <w:rsid w:val="1903DC22"/>
    <w:rsid w:val="191F9F7B"/>
    <w:rsid w:val="19801D3F"/>
    <w:rsid w:val="19B8987F"/>
    <w:rsid w:val="1A40740B"/>
    <w:rsid w:val="1A78417E"/>
    <w:rsid w:val="1AAB269A"/>
    <w:rsid w:val="1AE08D6F"/>
    <w:rsid w:val="1B30AAC1"/>
    <w:rsid w:val="1B527F08"/>
    <w:rsid w:val="1C2093F3"/>
    <w:rsid w:val="1C2C574C"/>
    <w:rsid w:val="1C3652DC"/>
    <w:rsid w:val="1C959CCD"/>
    <w:rsid w:val="1E276E14"/>
    <w:rsid w:val="1E61F1FC"/>
    <w:rsid w:val="1E642A64"/>
    <w:rsid w:val="1E86C7D2"/>
    <w:rsid w:val="1E9176E4"/>
    <w:rsid w:val="1EC9F113"/>
    <w:rsid w:val="1ED2F30E"/>
    <w:rsid w:val="1F7E97BD"/>
    <w:rsid w:val="1F91C539"/>
    <w:rsid w:val="1FA7D16F"/>
    <w:rsid w:val="1FBBEC9B"/>
    <w:rsid w:val="1FECE24C"/>
    <w:rsid w:val="20D4B2A3"/>
    <w:rsid w:val="211E6EEF"/>
    <w:rsid w:val="2155CABF"/>
    <w:rsid w:val="218B07B3"/>
    <w:rsid w:val="21BEC7F9"/>
    <w:rsid w:val="21D4681B"/>
    <w:rsid w:val="21FA3EC6"/>
    <w:rsid w:val="2205B331"/>
    <w:rsid w:val="221C7C66"/>
    <w:rsid w:val="224AF3C7"/>
    <w:rsid w:val="22946FA3"/>
    <w:rsid w:val="232A69D7"/>
    <w:rsid w:val="2374D389"/>
    <w:rsid w:val="243EC215"/>
    <w:rsid w:val="2518B1D5"/>
    <w:rsid w:val="25D349A3"/>
    <w:rsid w:val="25E081AC"/>
    <w:rsid w:val="25E56459"/>
    <w:rsid w:val="25F49781"/>
    <w:rsid w:val="26906DF1"/>
    <w:rsid w:val="27CA0B41"/>
    <w:rsid w:val="27E8E7B9"/>
    <w:rsid w:val="281363E6"/>
    <w:rsid w:val="2841C714"/>
    <w:rsid w:val="2878CDE3"/>
    <w:rsid w:val="2987C854"/>
    <w:rsid w:val="2989677E"/>
    <w:rsid w:val="2A3C56CF"/>
    <w:rsid w:val="2A3F7BE2"/>
    <w:rsid w:val="2A799B86"/>
    <w:rsid w:val="2A80200D"/>
    <w:rsid w:val="2AE1C8F4"/>
    <w:rsid w:val="2B1CD284"/>
    <w:rsid w:val="2B20CA66"/>
    <w:rsid w:val="2BC7359C"/>
    <w:rsid w:val="2C156BE7"/>
    <w:rsid w:val="2C2962CA"/>
    <w:rsid w:val="2C5B2DE5"/>
    <w:rsid w:val="2D71CB5E"/>
    <w:rsid w:val="2E6F6C5C"/>
    <w:rsid w:val="2EA5A270"/>
    <w:rsid w:val="2F459763"/>
    <w:rsid w:val="2F49846E"/>
    <w:rsid w:val="2FD26478"/>
    <w:rsid w:val="30297136"/>
    <w:rsid w:val="30345023"/>
    <w:rsid w:val="30D3985E"/>
    <w:rsid w:val="314C6B8A"/>
    <w:rsid w:val="31B943CF"/>
    <w:rsid w:val="31D5B163"/>
    <w:rsid w:val="31F434ED"/>
    <w:rsid w:val="3378A3B5"/>
    <w:rsid w:val="3389CDFB"/>
    <w:rsid w:val="341F2DD5"/>
    <w:rsid w:val="344AF755"/>
    <w:rsid w:val="347DFF25"/>
    <w:rsid w:val="3494F75B"/>
    <w:rsid w:val="352B1049"/>
    <w:rsid w:val="35D332C3"/>
    <w:rsid w:val="35F176C8"/>
    <w:rsid w:val="367626B8"/>
    <w:rsid w:val="3701B17A"/>
    <w:rsid w:val="37340FC5"/>
    <w:rsid w:val="3776EA9E"/>
    <w:rsid w:val="3789BDD0"/>
    <w:rsid w:val="37944C40"/>
    <w:rsid w:val="37A2CE7C"/>
    <w:rsid w:val="37BA6CE4"/>
    <w:rsid w:val="37C70729"/>
    <w:rsid w:val="38298E12"/>
    <w:rsid w:val="388A2906"/>
    <w:rsid w:val="38C7B722"/>
    <w:rsid w:val="39479224"/>
    <w:rsid w:val="3A276291"/>
    <w:rsid w:val="3A592A42"/>
    <w:rsid w:val="3ADCE158"/>
    <w:rsid w:val="3AEC975C"/>
    <w:rsid w:val="3B35D5A5"/>
    <w:rsid w:val="3B442443"/>
    <w:rsid w:val="3BA361C0"/>
    <w:rsid w:val="3BEFE20F"/>
    <w:rsid w:val="3BF75129"/>
    <w:rsid w:val="3C6FE8AD"/>
    <w:rsid w:val="3CD8C685"/>
    <w:rsid w:val="3CEA1DF3"/>
    <w:rsid w:val="3CFA596C"/>
    <w:rsid w:val="3DD05B70"/>
    <w:rsid w:val="3DF3BFA1"/>
    <w:rsid w:val="3E2DAFCD"/>
    <w:rsid w:val="3E7FA1A0"/>
    <w:rsid w:val="3EE35B54"/>
    <w:rsid w:val="3F449E2E"/>
    <w:rsid w:val="3F7A065F"/>
    <w:rsid w:val="3FDD6A36"/>
    <w:rsid w:val="40100EE8"/>
    <w:rsid w:val="4039BDE7"/>
    <w:rsid w:val="4050DBC6"/>
    <w:rsid w:val="4070BDFD"/>
    <w:rsid w:val="412752C7"/>
    <w:rsid w:val="41D7CDC1"/>
    <w:rsid w:val="41E42463"/>
    <w:rsid w:val="4281F582"/>
    <w:rsid w:val="4298BB06"/>
    <w:rsid w:val="42F8D849"/>
    <w:rsid w:val="439437DB"/>
    <w:rsid w:val="44173452"/>
    <w:rsid w:val="4469D1F3"/>
    <w:rsid w:val="45190999"/>
    <w:rsid w:val="451A6B2D"/>
    <w:rsid w:val="45529CD8"/>
    <w:rsid w:val="45755D9E"/>
    <w:rsid w:val="457DB98A"/>
    <w:rsid w:val="45A20C47"/>
    <w:rsid w:val="4684CBEB"/>
    <w:rsid w:val="46CEBEDF"/>
    <w:rsid w:val="47B14133"/>
    <w:rsid w:val="47B9C012"/>
    <w:rsid w:val="47E747CE"/>
    <w:rsid w:val="47E75800"/>
    <w:rsid w:val="488A3D9A"/>
    <w:rsid w:val="48BA183B"/>
    <w:rsid w:val="495434D1"/>
    <w:rsid w:val="495AD3FA"/>
    <w:rsid w:val="495F6EAD"/>
    <w:rsid w:val="497572E8"/>
    <w:rsid w:val="4A15706A"/>
    <w:rsid w:val="4A9E066C"/>
    <w:rsid w:val="4AD09E9C"/>
    <w:rsid w:val="4AF8808E"/>
    <w:rsid w:val="4B265422"/>
    <w:rsid w:val="4B267732"/>
    <w:rsid w:val="4B35DE6D"/>
    <w:rsid w:val="4C14BA8B"/>
    <w:rsid w:val="4CD96E2B"/>
    <w:rsid w:val="4CDA7AA9"/>
    <w:rsid w:val="4D6FF146"/>
    <w:rsid w:val="4D8F044E"/>
    <w:rsid w:val="4DFD58C1"/>
    <w:rsid w:val="4E0F8876"/>
    <w:rsid w:val="4E0FEAEB"/>
    <w:rsid w:val="4E104A50"/>
    <w:rsid w:val="4EE5AEAE"/>
    <w:rsid w:val="4F2C9801"/>
    <w:rsid w:val="4F8D2938"/>
    <w:rsid w:val="502E404E"/>
    <w:rsid w:val="507FF1DF"/>
    <w:rsid w:val="5081B9C2"/>
    <w:rsid w:val="5103DD84"/>
    <w:rsid w:val="513D0E9D"/>
    <w:rsid w:val="51679143"/>
    <w:rsid w:val="51D45DB7"/>
    <w:rsid w:val="520B5033"/>
    <w:rsid w:val="52390D66"/>
    <w:rsid w:val="52B6C1B1"/>
    <w:rsid w:val="52FD3B81"/>
    <w:rsid w:val="530361A4"/>
    <w:rsid w:val="531208A8"/>
    <w:rsid w:val="5336277C"/>
    <w:rsid w:val="53F2C6C1"/>
    <w:rsid w:val="53F62ABA"/>
    <w:rsid w:val="547B5214"/>
    <w:rsid w:val="548B92C9"/>
    <w:rsid w:val="5493CEE7"/>
    <w:rsid w:val="54FCA2DD"/>
    <w:rsid w:val="55037570"/>
    <w:rsid w:val="55FABDD5"/>
    <w:rsid w:val="5663DA99"/>
    <w:rsid w:val="56CB1DDD"/>
    <w:rsid w:val="56F701D7"/>
    <w:rsid w:val="57462694"/>
    <w:rsid w:val="57A8D4DC"/>
    <w:rsid w:val="57D1E33A"/>
    <w:rsid w:val="58250270"/>
    <w:rsid w:val="58366B62"/>
    <w:rsid w:val="5883B8C5"/>
    <w:rsid w:val="594A4F65"/>
    <w:rsid w:val="599CBDE0"/>
    <w:rsid w:val="5A43A151"/>
    <w:rsid w:val="5ABAB230"/>
    <w:rsid w:val="5B832E0E"/>
    <w:rsid w:val="5B876006"/>
    <w:rsid w:val="5BC6C74F"/>
    <w:rsid w:val="5BEE6BBB"/>
    <w:rsid w:val="5D4FBD85"/>
    <w:rsid w:val="5D7B97D4"/>
    <w:rsid w:val="5DF0B79B"/>
    <w:rsid w:val="5DFB1E77"/>
    <w:rsid w:val="5EA3694E"/>
    <w:rsid w:val="5F0826BB"/>
    <w:rsid w:val="601B930F"/>
    <w:rsid w:val="602DA2C7"/>
    <w:rsid w:val="603BCCF1"/>
    <w:rsid w:val="604C13D0"/>
    <w:rsid w:val="612386B8"/>
    <w:rsid w:val="6134A300"/>
    <w:rsid w:val="61B76370"/>
    <w:rsid w:val="62377FC4"/>
    <w:rsid w:val="62A825C4"/>
    <w:rsid w:val="631568F1"/>
    <w:rsid w:val="638C19ED"/>
    <w:rsid w:val="63AF6472"/>
    <w:rsid w:val="64021F7F"/>
    <w:rsid w:val="64924C54"/>
    <w:rsid w:val="649B1A05"/>
    <w:rsid w:val="649F5D5D"/>
    <w:rsid w:val="650113EA"/>
    <w:rsid w:val="650FB258"/>
    <w:rsid w:val="65558245"/>
    <w:rsid w:val="65AD05C5"/>
    <w:rsid w:val="662E2269"/>
    <w:rsid w:val="6636EA66"/>
    <w:rsid w:val="66D1C1A5"/>
    <w:rsid w:val="66F292D3"/>
    <w:rsid w:val="6718BF91"/>
    <w:rsid w:val="676B7194"/>
    <w:rsid w:val="67C9F2CA"/>
    <w:rsid w:val="67E135C0"/>
    <w:rsid w:val="67EC33E8"/>
    <w:rsid w:val="684DE090"/>
    <w:rsid w:val="69520A3B"/>
    <w:rsid w:val="69678955"/>
    <w:rsid w:val="699CB88C"/>
    <w:rsid w:val="69CC2F36"/>
    <w:rsid w:val="69D426CF"/>
    <w:rsid w:val="6A48B3BF"/>
    <w:rsid w:val="6A88FA62"/>
    <w:rsid w:val="6B15E3F4"/>
    <w:rsid w:val="6BC603F6"/>
    <w:rsid w:val="6BCAE6F4"/>
    <w:rsid w:val="6C139C29"/>
    <w:rsid w:val="6C2C20CE"/>
    <w:rsid w:val="6C82896A"/>
    <w:rsid w:val="6C8B403E"/>
    <w:rsid w:val="6C9770D9"/>
    <w:rsid w:val="6D05DAE3"/>
    <w:rsid w:val="6D1503FA"/>
    <w:rsid w:val="6DC53C3E"/>
    <w:rsid w:val="6DE506FF"/>
    <w:rsid w:val="6E59A442"/>
    <w:rsid w:val="6E89CD0F"/>
    <w:rsid w:val="6EC48A8D"/>
    <w:rsid w:val="6EF70E5B"/>
    <w:rsid w:val="6F22BA12"/>
    <w:rsid w:val="6F36EC8D"/>
    <w:rsid w:val="6F747F43"/>
    <w:rsid w:val="6F8CCE7E"/>
    <w:rsid w:val="6FA7C349"/>
    <w:rsid w:val="6FE5BA32"/>
    <w:rsid w:val="70259D70"/>
    <w:rsid w:val="702D59A1"/>
    <w:rsid w:val="70601965"/>
    <w:rsid w:val="715C15E4"/>
    <w:rsid w:val="7214B2DA"/>
    <w:rsid w:val="725437A3"/>
    <w:rsid w:val="72BF6ABA"/>
    <w:rsid w:val="72E18928"/>
    <w:rsid w:val="7313ED08"/>
    <w:rsid w:val="73328599"/>
    <w:rsid w:val="73ABB936"/>
    <w:rsid w:val="73F78E24"/>
    <w:rsid w:val="73FA3F87"/>
    <w:rsid w:val="741537E9"/>
    <w:rsid w:val="74E70B6E"/>
    <w:rsid w:val="751E2679"/>
    <w:rsid w:val="752B2F60"/>
    <w:rsid w:val="7535DCFF"/>
    <w:rsid w:val="7540E67F"/>
    <w:rsid w:val="7545FB9E"/>
    <w:rsid w:val="754A8177"/>
    <w:rsid w:val="75960FE8"/>
    <w:rsid w:val="7654FBB6"/>
    <w:rsid w:val="7656B42A"/>
    <w:rsid w:val="76BB34E5"/>
    <w:rsid w:val="77F0CC17"/>
    <w:rsid w:val="781881C4"/>
    <w:rsid w:val="78467996"/>
    <w:rsid w:val="785FBA8F"/>
    <w:rsid w:val="78822239"/>
    <w:rsid w:val="78C37927"/>
    <w:rsid w:val="7914E9DB"/>
    <w:rsid w:val="792BF82A"/>
    <w:rsid w:val="7974B857"/>
    <w:rsid w:val="7A61BA99"/>
    <w:rsid w:val="7A69C6C4"/>
    <w:rsid w:val="7AA89144"/>
    <w:rsid w:val="7AC5436D"/>
    <w:rsid w:val="7AEF3B6F"/>
    <w:rsid w:val="7B06CF14"/>
    <w:rsid w:val="7B219A36"/>
    <w:rsid w:val="7BB44510"/>
    <w:rsid w:val="7BE45774"/>
    <w:rsid w:val="7D46D171"/>
    <w:rsid w:val="7D7FE5A7"/>
    <w:rsid w:val="7E2F011D"/>
    <w:rsid w:val="7EBCAD94"/>
    <w:rsid w:val="7ED14C6C"/>
    <w:rsid w:val="7EFDFA24"/>
    <w:rsid w:val="7F1BB608"/>
    <w:rsid w:val="7F1DD584"/>
    <w:rsid w:val="7FF87F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51548B"/>
  <w15:chartTrackingRefBased/>
  <w15:docId w15:val="{D2D11238-F625-4DD3-A273-EEE7CE52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39E"/>
    <w:rPr>
      <w:lang w:eastAsia="en-US"/>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link w:val="Heading2Char"/>
    <w:qFormat/>
    <w:pPr>
      <w:keepNext/>
      <w:ind w:right="-766"/>
      <w:outlineLvl w:val="1"/>
    </w:pPr>
    <w:rPr>
      <w:rFonts w:ascii="Arial" w:hAnsi="Arial"/>
      <w:sz w:val="24"/>
    </w:rPr>
  </w:style>
  <w:style w:type="paragraph" w:styleId="Heading3">
    <w:name w:val="heading 3"/>
    <w:basedOn w:val="Normal"/>
    <w:next w:val="Normal"/>
    <w:qFormat/>
    <w:pPr>
      <w:keepNext/>
      <w:ind w:right="-908"/>
      <w:outlineLvl w:val="2"/>
    </w:pPr>
    <w:rPr>
      <w:rFonts w:ascii="Arial" w:hAnsi="Arial"/>
      <w:sz w:val="24"/>
    </w:rPr>
  </w:style>
  <w:style w:type="paragraph" w:styleId="Heading4">
    <w:name w:val="heading 4"/>
    <w:basedOn w:val="Normal"/>
    <w:next w:val="Normal"/>
    <w:qFormat/>
    <w:pPr>
      <w:keepNext/>
      <w:ind w:right="-908"/>
      <w:outlineLvl w:val="3"/>
    </w:pPr>
    <w:rPr>
      <w:rFonts w:ascii="Arial" w:hAnsi="Arial"/>
      <w:b/>
      <w:sz w:val="24"/>
    </w:rPr>
  </w:style>
  <w:style w:type="paragraph" w:styleId="Heading5">
    <w:name w:val="heading 5"/>
    <w:basedOn w:val="Normal"/>
    <w:next w:val="Normal"/>
    <w:qFormat/>
    <w:pPr>
      <w:keepNext/>
      <w:ind w:right="-908"/>
      <w:jc w:val="center"/>
      <w:outlineLvl w:val="4"/>
    </w:pPr>
    <w:rPr>
      <w:rFonts w:ascii="Arial" w:hAnsi="Arial"/>
      <w:b/>
      <w:sz w:val="24"/>
    </w:rPr>
  </w:style>
  <w:style w:type="paragraph" w:styleId="Heading6">
    <w:name w:val="heading 6"/>
    <w:basedOn w:val="Normal"/>
    <w:next w:val="Normal"/>
    <w:qFormat/>
    <w:pPr>
      <w:keepNext/>
      <w:ind w:left="720" w:right="-766"/>
      <w:outlineLvl w:val="5"/>
    </w:pPr>
    <w:rPr>
      <w:rFonts w:ascii="Arial" w:hAnsi="Arial"/>
      <w:sz w:val="24"/>
    </w:rPr>
  </w:style>
  <w:style w:type="paragraph" w:styleId="Heading7">
    <w:name w:val="heading 7"/>
    <w:basedOn w:val="Normal"/>
    <w:next w:val="Normal"/>
    <w:qFormat/>
    <w:pPr>
      <w:keepNext/>
      <w:ind w:right="-766" w:firstLine="720"/>
      <w:outlineLvl w:val="6"/>
    </w:pPr>
    <w:rPr>
      <w:rFonts w:ascii="Arial" w:hAnsi="Arial"/>
      <w:b/>
      <w:sz w:val="22"/>
    </w:rPr>
  </w:style>
  <w:style w:type="paragraph" w:styleId="Heading8">
    <w:name w:val="heading 8"/>
    <w:basedOn w:val="Normal"/>
    <w:next w:val="Normal"/>
    <w:qFormat/>
    <w:pPr>
      <w:keepNext/>
      <w:ind w:left="720" w:right="-766"/>
      <w:jc w:val="center"/>
      <w:outlineLvl w:val="7"/>
    </w:pPr>
    <w:rPr>
      <w:rFonts w:ascii="Arial" w:hAnsi="Arial"/>
      <w:b/>
      <w:sz w:val="22"/>
    </w:rPr>
  </w:style>
  <w:style w:type="paragraph" w:styleId="Heading9">
    <w:name w:val="heading 9"/>
    <w:basedOn w:val="Normal"/>
    <w:next w:val="Normal"/>
    <w:qFormat/>
    <w:pPr>
      <w:keepNext/>
      <w:ind w:right="-52" w:firstLine="720"/>
      <w:outlineLvl w:val="8"/>
    </w:pPr>
    <w:rPr>
      <w:rFonts w:ascii="Arial" w:hAnsi="Arial"/>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ind w:left="720" w:right="-766"/>
    </w:pPr>
    <w:rPr>
      <w:rFonts w:ascii="Arial" w:hAnsi="Arial"/>
      <w:sz w:val="24"/>
    </w:rPr>
  </w:style>
  <w:style w:type="paragraph" w:styleId="Footer">
    <w:name w:val="footer"/>
    <w:basedOn w:val="Normal"/>
    <w:link w:val="FooterChar"/>
    <w:pPr>
      <w:tabs>
        <w:tab w:val="center" w:pos="4153"/>
        <w:tab w:val="right" w:pos="8306"/>
      </w:tabs>
    </w:pPr>
    <w:rPr>
      <w:lang w:val="x-none"/>
    </w:rPr>
  </w:style>
  <w:style w:type="character" w:styleId="PageNumber">
    <w:name w:val="page number"/>
    <w:basedOn w:val="DefaultParagraphFont"/>
  </w:style>
  <w:style w:type="paragraph" w:styleId="BodyTextIndent2">
    <w:name w:val="Body Text Indent 2"/>
    <w:basedOn w:val="Normal"/>
    <w:pPr>
      <w:ind w:left="720"/>
    </w:pPr>
    <w:rPr>
      <w:rFonts w:ascii="Arial" w:hAnsi="Arial"/>
      <w:sz w:val="24"/>
    </w:rPr>
  </w:style>
  <w:style w:type="paragraph" w:styleId="BodyTextIndent">
    <w:name w:val="Body Text Indent"/>
    <w:basedOn w:val="Normal"/>
    <w:link w:val="BodyTextIndentChar"/>
    <w:rPr>
      <w:rFonts w:ascii="Arial" w:hAnsi="Arial"/>
      <w:sz w:val="22"/>
    </w:rPr>
  </w:style>
  <w:style w:type="paragraph" w:styleId="BodyTextIndent3">
    <w:name w:val="Body Text Indent 3"/>
    <w:basedOn w:val="Normal"/>
    <w:link w:val="BodyTextIndent3Char"/>
    <w:pPr>
      <w:ind w:left="720"/>
    </w:pPr>
    <w:rPr>
      <w:rFonts w:ascii="Arial" w:hAnsi="Arial"/>
      <w:sz w:val="22"/>
    </w:rPr>
  </w:style>
  <w:style w:type="paragraph" w:styleId="Header">
    <w:name w:val="header"/>
    <w:basedOn w:val="Normal"/>
    <w:pPr>
      <w:tabs>
        <w:tab w:val="center" w:pos="4153"/>
        <w:tab w:val="right" w:pos="8306"/>
      </w:tabs>
    </w:pPr>
  </w:style>
  <w:style w:type="paragraph" w:styleId="Title">
    <w:name w:val="Title"/>
    <w:basedOn w:val="Normal"/>
    <w:qFormat/>
    <w:pPr>
      <w:jc w:val="center"/>
    </w:pPr>
    <w:rPr>
      <w:rFonts w:ascii="Arial" w:hAnsi="Arial"/>
      <w:b/>
      <w:snapToGrid w:val="0"/>
      <w:sz w:val="22"/>
    </w:rPr>
  </w:style>
  <w:style w:type="paragraph" w:styleId="BodyText">
    <w:name w:val="Body Text"/>
    <w:basedOn w:val="Normal"/>
    <w:link w:val="BodyTextChar"/>
    <w:rPr>
      <w:rFonts w:ascii="Arial" w:hAnsi="Arial"/>
      <w:snapToGrid w:val="0"/>
      <w:sz w:val="22"/>
    </w:rPr>
  </w:style>
  <w:style w:type="paragraph" w:customStyle="1" w:styleId="BulletText2">
    <w:name w:val="Bullet Text 2"/>
    <w:basedOn w:val="Normal"/>
    <w:autoRedefine/>
    <w:pPr>
      <w:numPr>
        <w:numId w:val="1"/>
      </w:numPr>
    </w:pPr>
    <w:rPr>
      <w:rFonts w:ascii="Arial" w:hAnsi="Arial"/>
      <w:sz w:val="22"/>
    </w:rPr>
  </w:style>
  <w:style w:type="character" w:styleId="Strong">
    <w:name w:val="Strong"/>
    <w:uiPriority w:val="22"/>
    <w:qFormat/>
    <w:rPr>
      <w:b/>
    </w:rPr>
  </w:style>
  <w:style w:type="character" w:styleId="Hyperlink">
    <w:name w:val="Hyperlink"/>
    <w:rPr>
      <w:color w:val="0000FF"/>
      <w:u w:val="single"/>
    </w:rPr>
  </w:style>
  <w:style w:type="paragraph" w:styleId="BodyText2">
    <w:name w:val="Body Text 2"/>
    <w:basedOn w:val="Normal"/>
    <w:rPr>
      <w:rFonts w:ascii="Arial" w:hAnsi="Arial"/>
      <w:b/>
      <w:sz w:val="22"/>
    </w:rPr>
  </w:style>
  <w:style w:type="character" w:styleId="FollowedHyperlink">
    <w:name w:val="FollowedHyperlink"/>
    <w:rPr>
      <w:color w:val="800080"/>
      <w:u w:val="single"/>
    </w:rPr>
  </w:style>
  <w:style w:type="table" w:styleId="TableGrid">
    <w:name w:val="Table Grid"/>
    <w:basedOn w:val="TableNormal"/>
    <w:uiPriority w:val="59"/>
    <w:rsid w:val="00280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286A61"/>
    <w:pPr>
      <w:spacing w:after="120"/>
    </w:pPr>
    <w:rPr>
      <w:sz w:val="16"/>
      <w:szCs w:val="16"/>
    </w:rPr>
  </w:style>
  <w:style w:type="paragraph" w:customStyle="1" w:styleId="Style1">
    <w:name w:val="Style 1"/>
    <w:basedOn w:val="Normal"/>
    <w:rsid w:val="00452C4A"/>
    <w:pPr>
      <w:widowControl w:val="0"/>
      <w:autoSpaceDE w:val="0"/>
      <w:autoSpaceDN w:val="0"/>
      <w:adjustRightInd w:val="0"/>
    </w:pPr>
    <w:rPr>
      <w:sz w:val="24"/>
      <w:szCs w:val="24"/>
      <w:lang w:val="en-US"/>
    </w:rPr>
  </w:style>
  <w:style w:type="paragraph" w:customStyle="1" w:styleId="CharChar2CharCharCharChar">
    <w:name w:val="Char Char2 Char Char Char Char"/>
    <w:basedOn w:val="Normal"/>
    <w:rsid w:val="00846C02"/>
    <w:pPr>
      <w:spacing w:after="160" w:line="240" w:lineRule="exact"/>
    </w:pPr>
    <w:rPr>
      <w:rFonts w:ascii="Verdana" w:hAnsi="Verdana"/>
      <w:color w:val="000080"/>
      <w:lang w:val="en-US"/>
    </w:rPr>
  </w:style>
  <w:style w:type="paragraph" w:customStyle="1" w:styleId="Char">
    <w:name w:val="Char"/>
    <w:basedOn w:val="Normal"/>
    <w:rsid w:val="00117D09"/>
    <w:pPr>
      <w:tabs>
        <w:tab w:val="num" w:pos="360"/>
      </w:tabs>
      <w:spacing w:after="160" w:line="240" w:lineRule="exact"/>
      <w:ind w:left="360" w:hanging="360"/>
    </w:pPr>
    <w:rPr>
      <w:rFonts w:ascii="Arial" w:hAnsi="Arial"/>
      <w:lang w:val="en-US"/>
    </w:rPr>
  </w:style>
  <w:style w:type="paragraph" w:styleId="BalloonText">
    <w:name w:val="Balloon Text"/>
    <w:basedOn w:val="Normal"/>
    <w:semiHidden/>
    <w:rsid w:val="00281AD5"/>
    <w:rPr>
      <w:rFonts w:ascii="Tahoma" w:hAnsi="Tahoma" w:cs="Tahoma"/>
      <w:sz w:val="16"/>
      <w:szCs w:val="16"/>
    </w:rPr>
  </w:style>
  <w:style w:type="character" w:customStyle="1" w:styleId="il">
    <w:name w:val="il"/>
    <w:basedOn w:val="DefaultParagraphFont"/>
    <w:rsid w:val="00B0333C"/>
  </w:style>
  <w:style w:type="paragraph" w:styleId="ListParagraph">
    <w:name w:val="List Paragraph"/>
    <w:basedOn w:val="Normal"/>
    <w:uiPriority w:val="34"/>
    <w:qFormat/>
    <w:rsid w:val="00C87233"/>
    <w:pPr>
      <w:ind w:left="720"/>
    </w:pPr>
  </w:style>
  <w:style w:type="character" w:customStyle="1" w:styleId="FooterChar">
    <w:name w:val="Footer Char"/>
    <w:link w:val="Footer"/>
    <w:rsid w:val="00374E64"/>
    <w:rPr>
      <w:lang w:eastAsia="en-US"/>
    </w:rPr>
  </w:style>
  <w:style w:type="character" w:customStyle="1" w:styleId="Heading2Char">
    <w:name w:val="Heading 2 Char"/>
    <w:link w:val="Heading2"/>
    <w:rsid w:val="00895BE2"/>
    <w:rPr>
      <w:rFonts w:ascii="Arial" w:hAnsi="Arial"/>
      <w:sz w:val="24"/>
      <w:lang w:eastAsia="en-US"/>
    </w:rPr>
  </w:style>
  <w:style w:type="character" w:styleId="CommentReference">
    <w:name w:val="annotation reference"/>
    <w:rsid w:val="0003168F"/>
    <w:rPr>
      <w:sz w:val="16"/>
      <w:szCs w:val="16"/>
    </w:rPr>
  </w:style>
  <w:style w:type="paragraph" w:styleId="CommentText">
    <w:name w:val="annotation text"/>
    <w:basedOn w:val="Normal"/>
    <w:link w:val="CommentTextChar"/>
    <w:rsid w:val="0003168F"/>
  </w:style>
  <w:style w:type="character" w:customStyle="1" w:styleId="CommentTextChar">
    <w:name w:val="Comment Text Char"/>
    <w:link w:val="CommentText"/>
    <w:rsid w:val="0003168F"/>
    <w:rPr>
      <w:lang w:eastAsia="en-US"/>
    </w:rPr>
  </w:style>
  <w:style w:type="paragraph" w:styleId="CommentSubject">
    <w:name w:val="annotation subject"/>
    <w:basedOn w:val="CommentText"/>
    <w:next w:val="CommentText"/>
    <w:link w:val="CommentSubjectChar"/>
    <w:rsid w:val="0003168F"/>
    <w:rPr>
      <w:b/>
      <w:bCs/>
    </w:rPr>
  </w:style>
  <w:style w:type="character" w:customStyle="1" w:styleId="CommentSubjectChar">
    <w:name w:val="Comment Subject Char"/>
    <w:link w:val="CommentSubject"/>
    <w:rsid w:val="0003168F"/>
    <w:rPr>
      <w:b/>
      <w:bCs/>
      <w:lang w:eastAsia="en-US"/>
    </w:rPr>
  </w:style>
  <w:style w:type="paragraph" w:styleId="NormalWeb">
    <w:name w:val="Normal (Web)"/>
    <w:basedOn w:val="Normal"/>
    <w:uiPriority w:val="99"/>
    <w:unhideWhenUsed/>
    <w:rsid w:val="00FB2631"/>
    <w:pPr>
      <w:spacing w:before="100" w:beforeAutospacing="1" w:after="100" w:afterAutospacing="1"/>
    </w:pPr>
    <w:rPr>
      <w:rFonts w:eastAsia="Calibri"/>
      <w:sz w:val="24"/>
      <w:szCs w:val="24"/>
      <w:lang w:eastAsia="en-GB"/>
    </w:rPr>
  </w:style>
  <w:style w:type="character" w:customStyle="1" w:styleId="apple-converted-space">
    <w:name w:val="apple-converted-space"/>
    <w:rsid w:val="00932059"/>
  </w:style>
  <w:style w:type="character" w:customStyle="1" w:styleId="fullpost">
    <w:name w:val="fullpost"/>
    <w:rsid w:val="0057007F"/>
  </w:style>
  <w:style w:type="paragraph" w:customStyle="1" w:styleId="DETRbullet">
    <w:name w:val="DETR bullet"/>
    <w:basedOn w:val="ListBullet"/>
    <w:rsid w:val="0057007F"/>
    <w:pPr>
      <w:contextualSpacing w:val="0"/>
    </w:pPr>
    <w:rPr>
      <w:rFonts w:ascii="Arial" w:hAnsi="Arial"/>
      <w:szCs w:val="20"/>
    </w:rPr>
  </w:style>
  <w:style w:type="paragraph" w:styleId="ListBullet">
    <w:name w:val="List Bullet"/>
    <w:basedOn w:val="Normal"/>
    <w:rsid w:val="0057007F"/>
    <w:pPr>
      <w:numPr>
        <w:numId w:val="3"/>
      </w:numPr>
      <w:contextualSpacing/>
    </w:pPr>
    <w:rPr>
      <w:sz w:val="24"/>
      <w:szCs w:val="24"/>
    </w:rPr>
  </w:style>
  <w:style w:type="paragraph" w:styleId="Revision">
    <w:name w:val="Revision"/>
    <w:hidden/>
    <w:uiPriority w:val="99"/>
    <w:semiHidden/>
    <w:rsid w:val="004C098F"/>
    <w:rPr>
      <w:lang w:eastAsia="en-US"/>
    </w:rPr>
  </w:style>
  <w:style w:type="character" w:styleId="UnresolvedMention">
    <w:name w:val="Unresolved Mention"/>
    <w:uiPriority w:val="99"/>
    <w:semiHidden/>
    <w:unhideWhenUsed/>
    <w:rsid w:val="007C2FF1"/>
    <w:rPr>
      <w:color w:val="605E5C"/>
      <w:shd w:val="clear" w:color="auto" w:fill="E1DFDD"/>
    </w:rPr>
  </w:style>
  <w:style w:type="paragraph" w:styleId="Bibliography">
    <w:name w:val="Bibliography"/>
    <w:basedOn w:val="Normal"/>
    <w:next w:val="Normal"/>
    <w:uiPriority w:val="37"/>
    <w:semiHidden/>
    <w:unhideWhenUsed/>
    <w:rsid w:val="008C20A0"/>
  </w:style>
  <w:style w:type="paragraph" w:styleId="BodyTextFirstIndent">
    <w:name w:val="Body Text First Indent"/>
    <w:basedOn w:val="BodyText"/>
    <w:link w:val="BodyTextFirstIndentChar"/>
    <w:uiPriority w:val="99"/>
    <w:semiHidden/>
    <w:unhideWhenUsed/>
    <w:rsid w:val="008C20A0"/>
    <w:pPr>
      <w:spacing w:after="120"/>
      <w:ind w:firstLine="210"/>
    </w:pPr>
    <w:rPr>
      <w:rFonts w:ascii="Times New Roman" w:hAnsi="Times New Roman"/>
      <w:snapToGrid/>
      <w:sz w:val="20"/>
    </w:rPr>
  </w:style>
  <w:style w:type="character" w:customStyle="1" w:styleId="BodyTextChar">
    <w:name w:val="Body Text Char"/>
    <w:link w:val="BodyText"/>
    <w:rsid w:val="008C20A0"/>
    <w:rPr>
      <w:rFonts w:ascii="Arial" w:hAnsi="Arial"/>
      <w:snapToGrid w:val="0"/>
      <w:sz w:val="22"/>
      <w:lang w:eastAsia="en-US"/>
    </w:rPr>
  </w:style>
  <w:style w:type="character" w:customStyle="1" w:styleId="BodyTextFirstIndentChar">
    <w:name w:val="Body Text First Indent Char"/>
    <w:link w:val="BodyTextFirstIndent"/>
    <w:uiPriority w:val="99"/>
    <w:semiHidden/>
    <w:rsid w:val="008C20A0"/>
    <w:rPr>
      <w:rFonts w:ascii="Arial" w:hAnsi="Arial"/>
      <w:snapToGrid/>
      <w:sz w:val="22"/>
      <w:lang w:eastAsia="en-US"/>
    </w:rPr>
  </w:style>
  <w:style w:type="paragraph" w:styleId="BodyTextFirstIndent2">
    <w:name w:val="Body Text First Indent 2"/>
    <w:basedOn w:val="BodyTextIndent"/>
    <w:link w:val="BodyTextFirstIndent2Char"/>
    <w:uiPriority w:val="99"/>
    <w:semiHidden/>
    <w:unhideWhenUsed/>
    <w:rsid w:val="008C20A0"/>
    <w:pPr>
      <w:spacing w:after="120"/>
      <w:ind w:left="283" w:firstLine="210"/>
    </w:pPr>
    <w:rPr>
      <w:rFonts w:ascii="Times New Roman" w:hAnsi="Times New Roman"/>
      <w:sz w:val="20"/>
    </w:rPr>
  </w:style>
  <w:style w:type="character" w:customStyle="1" w:styleId="BodyTextIndentChar">
    <w:name w:val="Body Text Indent Char"/>
    <w:link w:val="BodyTextIndent"/>
    <w:rsid w:val="008C20A0"/>
    <w:rPr>
      <w:rFonts w:ascii="Arial" w:hAnsi="Arial"/>
      <w:sz w:val="22"/>
      <w:lang w:eastAsia="en-US"/>
    </w:rPr>
  </w:style>
  <w:style w:type="character" w:customStyle="1" w:styleId="BodyTextFirstIndent2Char">
    <w:name w:val="Body Text First Indent 2 Char"/>
    <w:basedOn w:val="BodyTextIndentChar"/>
    <w:link w:val="BodyTextFirstIndent2"/>
    <w:uiPriority w:val="99"/>
    <w:semiHidden/>
    <w:rsid w:val="008C20A0"/>
    <w:rPr>
      <w:rFonts w:ascii="Arial" w:hAnsi="Arial"/>
      <w:sz w:val="22"/>
      <w:lang w:eastAsia="en-US"/>
    </w:rPr>
  </w:style>
  <w:style w:type="paragraph" w:styleId="Caption">
    <w:name w:val="caption"/>
    <w:basedOn w:val="Normal"/>
    <w:next w:val="Normal"/>
    <w:uiPriority w:val="35"/>
    <w:semiHidden/>
    <w:unhideWhenUsed/>
    <w:qFormat/>
    <w:rsid w:val="008C20A0"/>
    <w:rPr>
      <w:b/>
      <w:bCs/>
    </w:rPr>
  </w:style>
  <w:style w:type="paragraph" w:styleId="Closing">
    <w:name w:val="Closing"/>
    <w:basedOn w:val="Normal"/>
    <w:link w:val="ClosingChar"/>
    <w:uiPriority w:val="99"/>
    <w:semiHidden/>
    <w:unhideWhenUsed/>
    <w:rsid w:val="008C20A0"/>
    <w:pPr>
      <w:ind w:left="4252"/>
    </w:pPr>
  </w:style>
  <w:style w:type="character" w:customStyle="1" w:styleId="ClosingChar">
    <w:name w:val="Closing Char"/>
    <w:link w:val="Closing"/>
    <w:uiPriority w:val="99"/>
    <w:semiHidden/>
    <w:rsid w:val="008C20A0"/>
    <w:rPr>
      <w:lang w:eastAsia="en-US"/>
    </w:rPr>
  </w:style>
  <w:style w:type="paragraph" w:styleId="Date">
    <w:name w:val="Date"/>
    <w:basedOn w:val="Normal"/>
    <w:next w:val="Normal"/>
    <w:link w:val="DateChar"/>
    <w:uiPriority w:val="99"/>
    <w:semiHidden/>
    <w:unhideWhenUsed/>
    <w:rsid w:val="008C20A0"/>
  </w:style>
  <w:style w:type="character" w:customStyle="1" w:styleId="DateChar">
    <w:name w:val="Date Char"/>
    <w:link w:val="Date"/>
    <w:uiPriority w:val="99"/>
    <w:semiHidden/>
    <w:rsid w:val="008C20A0"/>
    <w:rPr>
      <w:lang w:eastAsia="en-US"/>
    </w:rPr>
  </w:style>
  <w:style w:type="paragraph" w:styleId="DocumentMap">
    <w:name w:val="Document Map"/>
    <w:basedOn w:val="Normal"/>
    <w:link w:val="DocumentMapChar"/>
    <w:uiPriority w:val="99"/>
    <w:semiHidden/>
    <w:unhideWhenUsed/>
    <w:rsid w:val="008C20A0"/>
    <w:rPr>
      <w:rFonts w:ascii="Segoe UI" w:hAnsi="Segoe UI" w:cs="Segoe UI"/>
      <w:sz w:val="16"/>
      <w:szCs w:val="16"/>
    </w:rPr>
  </w:style>
  <w:style w:type="character" w:customStyle="1" w:styleId="DocumentMapChar">
    <w:name w:val="Document Map Char"/>
    <w:link w:val="DocumentMap"/>
    <w:uiPriority w:val="99"/>
    <w:semiHidden/>
    <w:rsid w:val="008C20A0"/>
    <w:rPr>
      <w:rFonts w:ascii="Segoe UI" w:hAnsi="Segoe UI" w:cs="Segoe UI"/>
      <w:sz w:val="16"/>
      <w:szCs w:val="16"/>
      <w:lang w:eastAsia="en-US"/>
    </w:rPr>
  </w:style>
  <w:style w:type="paragraph" w:styleId="E-mailSignature">
    <w:name w:val="E-mail Signature"/>
    <w:basedOn w:val="Normal"/>
    <w:link w:val="E-mailSignatureChar"/>
    <w:uiPriority w:val="99"/>
    <w:semiHidden/>
    <w:unhideWhenUsed/>
    <w:rsid w:val="008C20A0"/>
  </w:style>
  <w:style w:type="character" w:customStyle="1" w:styleId="E-mailSignatureChar">
    <w:name w:val="E-mail Signature Char"/>
    <w:link w:val="E-mailSignature"/>
    <w:uiPriority w:val="99"/>
    <w:semiHidden/>
    <w:rsid w:val="008C20A0"/>
    <w:rPr>
      <w:lang w:eastAsia="en-US"/>
    </w:rPr>
  </w:style>
  <w:style w:type="paragraph" w:styleId="EndnoteText">
    <w:name w:val="endnote text"/>
    <w:basedOn w:val="Normal"/>
    <w:link w:val="EndnoteTextChar"/>
    <w:uiPriority w:val="99"/>
    <w:semiHidden/>
    <w:unhideWhenUsed/>
    <w:rsid w:val="008C20A0"/>
  </w:style>
  <w:style w:type="character" w:customStyle="1" w:styleId="EndnoteTextChar">
    <w:name w:val="Endnote Text Char"/>
    <w:link w:val="EndnoteText"/>
    <w:uiPriority w:val="99"/>
    <w:semiHidden/>
    <w:rsid w:val="008C20A0"/>
    <w:rPr>
      <w:lang w:eastAsia="en-US"/>
    </w:rPr>
  </w:style>
  <w:style w:type="paragraph" w:styleId="EnvelopeAddress">
    <w:name w:val="envelope address"/>
    <w:basedOn w:val="Normal"/>
    <w:uiPriority w:val="99"/>
    <w:semiHidden/>
    <w:unhideWhenUsed/>
    <w:rsid w:val="008C20A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8C20A0"/>
    <w:rPr>
      <w:rFonts w:ascii="Calibri Light" w:hAnsi="Calibri Light"/>
    </w:rPr>
  </w:style>
  <w:style w:type="paragraph" w:styleId="FootnoteText">
    <w:name w:val="footnote text"/>
    <w:basedOn w:val="Normal"/>
    <w:link w:val="FootnoteTextChar"/>
    <w:uiPriority w:val="99"/>
    <w:semiHidden/>
    <w:unhideWhenUsed/>
    <w:rsid w:val="008C20A0"/>
  </w:style>
  <w:style w:type="character" w:customStyle="1" w:styleId="FootnoteTextChar">
    <w:name w:val="Footnote Text Char"/>
    <w:link w:val="FootnoteText"/>
    <w:uiPriority w:val="99"/>
    <w:semiHidden/>
    <w:rsid w:val="008C20A0"/>
    <w:rPr>
      <w:lang w:eastAsia="en-US"/>
    </w:rPr>
  </w:style>
  <w:style w:type="paragraph" w:styleId="HTMLAddress">
    <w:name w:val="HTML Address"/>
    <w:basedOn w:val="Normal"/>
    <w:link w:val="HTMLAddressChar"/>
    <w:uiPriority w:val="99"/>
    <w:semiHidden/>
    <w:unhideWhenUsed/>
    <w:rsid w:val="008C20A0"/>
    <w:rPr>
      <w:i/>
      <w:iCs/>
    </w:rPr>
  </w:style>
  <w:style w:type="character" w:customStyle="1" w:styleId="HTMLAddressChar">
    <w:name w:val="HTML Address Char"/>
    <w:link w:val="HTMLAddress"/>
    <w:uiPriority w:val="99"/>
    <w:semiHidden/>
    <w:rsid w:val="008C20A0"/>
    <w:rPr>
      <w:i/>
      <w:iCs/>
      <w:lang w:eastAsia="en-US"/>
    </w:rPr>
  </w:style>
  <w:style w:type="paragraph" w:styleId="HTMLPreformatted">
    <w:name w:val="HTML Preformatted"/>
    <w:basedOn w:val="Normal"/>
    <w:link w:val="HTMLPreformattedChar"/>
    <w:uiPriority w:val="99"/>
    <w:semiHidden/>
    <w:unhideWhenUsed/>
    <w:rsid w:val="008C20A0"/>
    <w:rPr>
      <w:rFonts w:ascii="Courier New" w:hAnsi="Courier New" w:cs="Courier New"/>
    </w:rPr>
  </w:style>
  <w:style w:type="character" w:customStyle="1" w:styleId="HTMLPreformattedChar">
    <w:name w:val="HTML Preformatted Char"/>
    <w:link w:val="HTMLPreformatted"/>
    <w:uiPriority w:val="99"/>
    <w:semiHidden/>
    <w:rsid w:val="008C20A0"/>
    <w:rPr>
      <w:rFonts w:ascii="Courier New" w:hAnsi="Courier New" w:cs="Courier New"/>
      <w:lang w:eastAsia="en-US"/>
    </w:rPr>
  </w:style>
  <w:style w:type="paragraph" w:styleId="Index1">
    <w:name w:val="index 1"/>
    <w:basedOn w:val="Normal"/>
    <w:next w:val="Normal"/>
    <w:autoRedefine/>
    <w:uiPriority w:val="99"/>
    <w:semiHidden/>
    <w:unhideWhenUsed/>
    <w:rsid w:val="008C20A0"/>
    <w:pPr>
      <w:ind w:left="200" w:hanging="200"/>
    </w:pPr>
  </w:style>
  <w:style w:type="paragraph" w:styleId="Index2">
    <w:name w:val="index 2"/>
    <w:basedOn w:val="Normal"/>
    <w:next w:val="Normal"/>
    <w:autoRedefine/>
    <w:uiPriority w:val="99"/>
    <w:semiHidden/>
    <w:unhideWhenUsed/>
    <w:rsid w:val="008C20A0"/>
    <w:pPr>
      <w:ind w:left="400" w:hanging="200"/>
    </w:pPr>
  </w:style>
  <w:style w:type="paragraph" w:styleId="Index3">
    <w:name w:val="index 3"/>
    <w:basedOn w:val="Normal"/>
    <w:next w:val="Normal"/>
    <w:autoRedefine/>
    <w:uiPriority w:val="99"/>
    <w:semiHidden/>
    <w:unhideWhenUsed/>
    <w:rsid w:val="008C20A0"/>
    <w:pPr>
      <w:ind w:left="600" w:hanging="200"/>
    </w:pPr>
  </w:style>
  <w:style w:type="paragraph" w:styleId="Index4">
    <w:name w:val="index 4"/>
    <w:basedOn w:val="Normal"/>
    <w:next w:val="Normal"/>
    <w:autoRedefine/>
    <w:uiPriority w:val="99"/>
    <w:semiHidden/>
    <w:unhideWhenUsed/>
    <w:rsid w:val="008C20A0"/>
    <w:pPr>
      <w:ind w:left="800" w:hanging="200"/>
    </w:pPr>
  </w:style>
  <w:style w:type="paragraph" w:styleId="Index5">
    <w:name w:val="index 5"/>
    <w:basedOn w:val="Normal"/>
    <w:next w:val="Normal"/>
    <w:autoRedefine/>
    <w:uiPriority w:val="99"/>
    <w:semiHidden/>
    <w:unhideWhenUsed/>
    <w:rsid w:val="008C20A0"/>
    <w:pPr>
      <w:ind w:left="1000" w:hanging="200"/>
    </w:pPr>
  </w:style>
  <w:style w:type="paragraph" w:styleId="Index6">
    <w:name w:val="index 6"/>
    <w:basedOn w:val="Normal"/>
    <w:next w:val="Normal"/>
    <w:autoRedefine/>
    <w:uiPriority w:val="99"/>
    <w:semiHidden/>
    <w:unhideWhenUsed/>
    <w:rsid w:val="008C20A0"/>
    <w:pPr>
      <w:ind w:left="1200" w:hanging="200"/>
    </w:pPr>
  </w:style>
  <w:style w:type="paragraph" w:styleId="Index7">
    <w:name w:val="index 7"/>
    <w:basedOn w:val="Normal"/>
    <w:next w:val="Normal"/>
    <w:autoRedefine/>
    <w:uiPriority w:val="99"/>
    <w:semiHidden/>
    <w:unhideWhenUsed/>
    <w:rsid w:val="008C20A0"/>
    <w:pPr>
      <w:ind w:left="1400" w:hanging="200"/>
    </w:pPr>
  </w:style>
  <w:style w:type="paragraph" w:styleId="Index8">
    <w:name w:val="index 8"/>
    <w:basedOn w:val="Normal"/>
    <w:next w:val="Normal"/>
    <w:autoRedefine/>
    <w:uiPriority w:val="99"/>
    <w:semiHidden/>
    <w:unhideWhenUsed/>
    <w:rsid w:val="008C20A0"/>
    <w:pPr>
      <w:ind w:left="1600" w:hanging="200"/>
    </w:pPr>
  </w:style>
  <w:style w:type="paragraph" w:styleId="Index9">
    <w:name w:val="index 9"/>
    <w:basedOn w:val="Normal"/>
    <w:next w:val="Normal"/>
    <w:autoRedefine/>
    <w:uiPriority w:val="99"/>
    <w:semiHidden/>
    <w:unhideWhenUsed/>
    <w:rsid w:val="008C20A0"/>
    <w:pPr>
      <w:ind w:left="1800" w:hanging="200"/>
    </w:pPr>
  </w:style>
  <w:style w:type="paragraph" w:styleId="IndexHeading">
    <w:name w:val="index heading"/>
    <w:basedOn w:val="Normal"/>
    <w:next w:val="Index1"/>
    <w:uiPriority w:val="99"/>
    <w:semiHidden/>
    <w:unhideWhenUsed/>
    <w:rsid w:val="008C20A0"/>
    <w:rPr>
      <w:rFonts w:ascii="Calibri Light" w:hAnsi="Calibri Light"/>
      <w:b/>
      <w:bCs/>
    </w:rPr>
  </w:style>
  <w:style w:type="paragraph" w:styleId="IntenseQuote">
    <w:name w:val="Intense Quote"/>
    <w:basedOn w:val="Normal"/>
    <w:next w:val="Normal"/>
    <w:link w:val="IntenseQuoteChar"/>
    <w:uiPriority w:val="30"/>
    <w:qFormat/>
    <w:rsid w:val="008C20A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C20A0"/>
    <w:rPr>
      <w:i/>
      <w:iCs/>
      <w:color w:val="4472C4"/>
      <w:lang w:eastAsia="en-US"/>
    </w:rPr>
  </w:style>
  <w:style w:type="paragraph" w:styleId="List">
    <w:name w:val="List"/>
    <w:basedOn w:val="Normal"/>
    <w:uiPriority w:val="99"/>
    <w:semiHidden/>
    <w:unhideWhenUsed/>
    <w:rsid w:val="008C20A0"/>
    <w:pPr>
      <w:ind w:left="283" w:hanging="283"/>
      <w:contextualSpacing/>
    </w:pPr>
  </w:style>
  <w:style w:type="paragraph" w:styleId="List2">
    <w:name w:val="List 2"/>
    <w:basedOn w:val="Normal"/>
    <w:uiPriority w:val="99"/>
    <w:semiHidden/>
    <w:unhideWhenUsed/>
    <w:rsid w:val="008C20A0"/>
    <w:pPr>
      <w:ind w:left="566" w:hanging="283"/>
      <w:contextualSpacing/>
    </w:pPr>
  </w:style>
  <w:style w:type="paragraph" w:styleId="List3">
    <w:name w:val="List 3"/>
    <w:basedOn w:val="Normal"/>
    <w:uiPriority w:val="99"/>
    <w:semiHidden/>
    <w:unhideWhenUsed/>
    <w:rsid w:val="008C20A0"/>
    <w:pPr>
      <w:ind w:left="849" w:hanging="283"/>
      <w:contextualSpacing/>
    </w:pPr>
  </w:style>
  <w:style w:type="paragraph" w:styleId="List4">
    <w:name w:val="List 4"/>
    <w:basedOn w:val="Normal"/>
    <w:uiPriority w:val="99"/>
    <w:semiHidden/>
    <w:unhideWhenUsed/>
    <w:rsid w:val="008C20A0"/>
    <w:pPr>
      <w:ind w:left="1132" w:hanging="283"/>
      <w:contextualSpacing/>
    </w:pPr>
  </w:style>
  <w:style w:type="paragraph" w:styleId="List5">
    <w:name w:val="List 5"/>
    <w:basedOn w:val="Normal"/>
    <w:uiPriority w:val="99"/>
    <w:semiHidden/>
    <w:unhideWhenUsed/>
    <w:rsid w:val="008C20A0"/>
    <w:pPr>
      <w:ind w:left="1415" w:hanging="283"/>
      <w:contextualSpacing/>
    </w:pPr>
  </w:style>
  <w:style w:type="paragraph" w:styleId="ListBullet2">
    <w:name w:val="List Bullet 2"/>
    <w:basedOn w:val="Normal"/>
    <w:uiPriority w:val="99"/>
    <w:semiHidden/>
    <w:unhideWhenUsed/>
    <w:rsid w:val="008C20A0"/>
    <w:pPr>
      <w:numPr>
        <w:numId w:val="5"/>
      </w:numPr>
      <w:contextualSpacing/>
    </w:pPr>
  </w:style>
  <w:style w:type="paragraph" w:styleId="ListBullet3">
    <w:name w:val="List Bullet 3"/>
    <w:basedOn w:val="Normal"/>
    <w:uiPriority w:val="99"/>
    <w:semiHidden/>
    <w:unhideWhenUsed/>
    <w:rsid w:val="008C20A0"/>
    <w:pPr>
      <w:numPr>
        <w:numId w:val="6"/>
      </w:numPr>
      <w:contextualSpacing/>
    </w:pPr>
  </w:style>
  <w:style w:type="paragraph" w:styleId="ListBullet4">
    <w:name w:val="List Bullet 4"/>
    <w:basedOn w:val="Normal"/>
    <w:uiPriority w:val="99"/>
    <w:semiHidden/>
    <w:unhideWhenUsed/>
    <w:rsid w:val="008C20A0"/>
    <w:pPr>
      <w:numPr>
        <w:numId w:val="7"/>
      </w:numPr>
      <w:contextualSpacing/>
    </w:pPr>
  </w:style>
  <w:style w:type="paragraph" w:styleId="ListBullet5">
    <w:name w:val="List Bullet 5"/>
    <w:basedOn w:val="Normal"/>
    <w:uiPriority w:val="99"/>
    <w:semiHidden/>
    <w:unhideWhenUsed/>
    <w:rsid w:val="008C20A0"/>
    <w:pPr>
      <w:numPr>
        <w:numId w:val="8"/>
      </w:numPr>
      <w:contextualSpacing/>
    </w:pPr>
  </w:style>
  <w:style w:type="paragraph" w:styleId="ListContinue">
    <w:name w:val="List Continue"/>
    <w:basedOn w:val="Normal"/>
    <w:uiPriority w:val="99"/>
    <w:semiHidden/>
    <w:unhideWhenUsed/>
    <w:rsid w:val="008C20A0"/>
    <w:pPr>
      <w:spacing w:after="120"/>
      <w:ind w:left="283"/>
      <w:contextualSpacing/>
    </w:pPr>
  </w:style>
  <w:style w:type="paragraph" w:styleId="ListContinue2">
    <w:name w:val="List Continue 2"/>
    <w:basedOn w:val="Normal"/>
    <w:uiPriority w:val="99"/>
    <w:semiHidden/>
    <w:unhideWhenUsed/>
    <w:rsid w:val="008C20A0"/>
    <w:pPr>
      <w:spacing w:after="120"/>
      <w:ind w:left="566"/>
      <w:contextualSpacing/>
    </w:pPr>
  </w:style>
  <w:style w:type="paragraph" w:styleId="ListContinue3">
    <w:name w:val="List Continue 3"/>
    <w:basedOn w:val="Normal"/>
    <w:uiPriority w:val="99"/>
    <w:semiHidden/>
    <w:unhideWhenUsed/>
    <w:rsid w:val="008C20A0"/>
    <w:pPr>
      <w:spacing w:after="120"/>
      <w:ind w:left="849"/>
      <w:contextualSpacing/>
    </w:pPr>
  </w:style>
  <w:style w:type="paragraph" w:styleId="ListContinue4">
    <w:name w:val="List Continue 4"/>
    <w:basedOn w:val="Normal"/>
    <w:uiPriority w:val="99"/>
    <w:semiHidden/>
    <w:unhideWhenUsed/>
    <w:rsid w:val="008C20A0"/>
    <w:pPr>
      <w:spacing w:after="120"/>
      <w:ind w:left="1132"/>
      <w:contextualSpacing/>
    </w:pPr>
  </w:style>
  <w:style w:type="paragraph" w:styleId="ListContinue5">
    <w:name w:val="List Continue 5"/>
    <w:basedOn w:val="Normal"/>
    <w:uiPriority w:val="99"/>
    <w:semiHidden/>
    <w:unhideWhenUsed/>
    <w:rsid w:val="008C20A0"/>
    <w:pPr>
      <w:spacing w:after="120"/>
      <w:ind w:left="1415"/>
      <w:contextualSpacing/>
    </w:pPr>
  </w:style>
  <w:style w:type="paragraph" w:styleId="ListNumber">
    <w:name w:val="List Number"/>
    <w:basedOn w:val="Normal"/>
    <w:uiPriority w:val="99"/>
    <w:semiHidden/>
    <w:unhideWhenUsed/>
    <w:rsid w:val="008C20A0"/>
    <w:pPr>
      <w:numPr>
        <w:numId w:val="9"/>
      </w:numPr>
      <w:contextualSpacing/>
    </w:pPr>
  </w:style>
  <w:style w:type="paragraph" w:styleId="ListNumber2">
    <w:name w:val="List Number 2"/>
    <w:basedOn w:val="Normal"/>
    <w:uiPriority w:val="99"/>
    <w:semiHidden/>
    <w:unhideWhenUsed/>
    <w:rsid w:val="008C20A0"/>
    <w:pPr>
      <w:numPr>
        <w:numId w:val="10"/>
      </w:numPr>
      <w:contextualSpacing/>
    </w:pPr>
  </w:style>
  <w:style w:type="paragraph" w:styleId="ListNumber3">
    <w:name w:val="List Number 3"/>
    <w:basedOn w:val="Normal"/>
    <w:uiPriority w:val="99"/>
    <w:semiHidden/>
    <w:unhideWhenUsed/>
    <w:rsid w:val="008C20A0"/>
    <w:pPr>
      <w:numPr>
        <w:numId w:val="11"/>
      </w:numPr>
      <w:contextualSpacing/>
    </w:pPr>
  </w:style>
  <w:style w:type="paragraph" w:styleId="ListNumber4">
    <w:name w:val="List Number 4"/>
    <w:basedOn w:val="Normal"/>
    <w:uiPriority w:val="99"/>
    <w:semiHidden/>
    <w:unhideWhenUsed/>
    <w:rsid w:val="008C20A0"/>
    <w:pPr>
      <w:numPr>
        <w:numId w:val="12"/>
      </w:numPr>
      <w:contextualSpacing/>
    </w:pPr>
  </w:style>
  <w:style w:type="paragraph" w:styleId="ListNumber5">
    <w:name w:val="List Number 5"/>
    <w:basedOn w:val="Normal"/>
    <w:uiPriority w:val="99"/>
    <w:semiHidden/>
    <w:unhideWhenUsed/>
    <w:rsid w:val="008C20A0"/>
    <w:pPr>
      <w:numPr>
        <w:numId w:val="13"/>
      </w:numPr>
      <w:contextualSpacing/>
    </w:pPr>
  </w:style>
  <w:style w:type="paragraph" w:styleId="MacroText">
    <w:name w:val="macro"/>
    <w:link w:val="MacroTextChar"/>
    <w:uiPriority w:val="99"/>
    <w:semiHidden/>
    <w:unhideWhenUsed/>
    <w:rsid w:val="008C20A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character" w:customStyle="1" w:styleId="MacroTextChar">
    <w:name w:val="Macro Text Char"/>
    <w:link w:val="MacroText"/>
    <w:uiPriority w:val="99"/>
    <w:semiHidden/>
    <w:rsid w:val="008C20A0"/>
    <w:rPr>
      <w:rFonts w:ascii="Courier New" w:hAnsi="Courier New" w:cs="Courier New"/>
      <w:lang w:eastAsia="en-US"/>
    </w:rPr>
  </w:style>
  <w:style w:type="paragraph" w:styleId="MessageHeader">
    <w:name w:val="Message Header"/>
    <w:basedOn w:val="Normal"/>
    <w:link w:val="MessageHeaderChar"/>
    <w:uiPriority w:val="99"/>
    <w:semiHidden/>
    <w:unhideWhenUsed/>
    <w:rsid w:val="008C20A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8C20A0"/>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8C20A0"/>
    <w:rPr>
      <w:lang w:eastAsia="en-US"/>
    </w:rPr>
  </w:style>
  <w:style w:type="paragraph" w:styleId="NormalIndent">
    <w:name w:val="Normal Indent"/>
    <w:basedOn w:val="Normal"/>
    <w:uiPriority w:val="99"/>
    <w:semiHidden/>
    <w:unhideWhenUsed/>
    <w:rsid w:val="008C20A0"/>
    <w:pPr>
      <w:ind w:left="720"/>
    </w:pPr>
  </w:style>
  <w:style w:type="paragraph" w:styleId="NoteHeading">
    <w:name w:val="Note Heading"/>
    <w:basedOn w:val="Normal"/>
    <w:next w:val="Normal"/>
    <w:link w:val="NoteHeadingChar"/>
    <w:uiPriority w:val="99"/>
    <w:semiHidden/>
    <w:unhideWhenUsed/>
    <w:rsid w:val="008C20A0"/>
  </w:style>
  <w:style w:type="character" w:customStyle="1" w:styleId="NoteHeadingChar">
    <w:name w:val="Note Heading Char"/>
    <w:link w:val="NoteHeading"/>
    <w:uiPriority w:val="99"/>
    <w:semiHidden/>
    <w:rsid w:val="008C20A0"/>
    <w:rPr>
      <w:lang w:eastAsia="en-US"/>
    </w:rPr>
  </w:style>
  <w:style w:type="paragraph" w:styleId="PlainText">
    <w:name w:val="Plain Text"/>
    <w:basedOn w:val="Normal"/>
    <w:link w:val="PlainTextChar"/>
    <w:uiPriority w:val="99"/>
    <w:semiHidden/>
    <w:unhideWhenUsed/>
    <w:rsid w:val="008C20A0"/>
    <w:rPr>
      <w:rFonts w:ascii="Courier New" w:hAnsi="Courier New" w:cs="Courier New"/>
    </w:rPr>
  </w:style>
  <w:style w:type="character" w:customStyle="1" w:styleId="PlainTextChar">
    <w:name w:val="Plain Text Char"/>
    <w:link w:val="PlainText"/>
    <w:uiPriority w:val="99"/>
    <w:semiHidden/>
    <w:rsid w:val="008C20A0"/>
    <w:rPr>
      <w:rFonts w:ascii="Courier New" w:hAnsi="Courier New" w:cs="Courier New"/>
      <w:lang w:eastAsia="en-US"/>
    </w:rPr>
  </w:style>
  <w:style w:type="paragraph" w:styleId="Quote">
    <w:name w:val="Quote"/>
    <w:basedOn w:val="Normal"/>
    <w:next w:val="Normal"/>
    <w:link w:val="QuoteChar"/>
    <w:uiPriority w:val="29"/>
    <w:qFormat/>
    <w:rsid w:val="008C20A0"/>
    <w:pPr>
      <w:spacing w:before="200" w:after="160"/>
      <w:ind w:left="864" w:right="864"/>
      <w:jc w:val="center"/>
    </w:pPr>
    <w:rPr>
      <w:i/>
      <w:iCs/>
      <w:color w:val="404040"/>
    </w:rPr>
  </w:style>
  <w:style w:type="character" w:customStyle="1" w:styleId="QuoteChar">
    <w:name w:val="Quote Char"/>
    <w:link w:val="Quote"/>
    <w:uiPriority w:val="29"/>
    <w:rsid w:val="008C20A0"/>
    <w:rPr>
      <w:i/>
      <w:iCs/>
      <w:color w:val="404040"/>
      <w:lang w:eastAsia="en-US"/>
    </w:rPr>
  </w:style>
  <w:style w:type="paragraph" w:styleId="Salutation">
    <w:name w:val="Salutation"/>
    <w:basedOn w:val="Normal"/>
    <w:next w:val="Normal"/>
    <w:link w:val="SalutationChar"/>
    <w:uiPriority w:val="99"/>
    <w:semiHidden/>
    <w:unhideWhenUsed/>
    <w:rsid w:val="008C20A0"/>
  </w:style>
  <w:style w:type="character" w:customStyle="1" w:styleId="SalutationChar">
    <w:name w:val="Salutation Char"/>
    <w:link w:val="Salutation"/>
    <w:uiPriority w:val="99"/>
    <w:semiHidden/>
    <w:rsid w:val="008C20A0"/>
    <w:rPr>
      <w:lang w:eastAsia="en-US"/>
    </w:rPr>
  </w:style>
  <w:style w:type="paragraph" w:styleId="Signature">
    <w:name w:val="Signature"/>
    <w:basedOn w:val="Normal"/>
    <w:link w:val="SignatureChar"/>
    <w:uiPriority w:val="99"/>
    <w:semiHidden/>
    <w:unhideWhenUsed/>
    <w:rsid w:val="008C20A0"/>
    <w:pPr>
      <w:ind w:left="4252"/>
    </w:pPr>
  </w:style>
  <w:style w:type="character" w:customStyle="1" w:styleId="SignatureChar">
    <w:name w:val="Signature Char"/>
    <w:link w:val="Signature"/>
    <w:uiPriority w:val="99"/>
    <w:semiHidden/>
    <w:rsid w:val="008C20A0"/>
    <w:rPr>
      <w:lang w:eastAsia="en-US"/>
    </w:rPr>
  </w:style>
  <w:style w:type="paragraph" w:styleId="Subtitle">
    <w:name w:val="Subtitle"/>
    <w:basedOn w:val="Normal"/>
    <w:next w:val="Normal"/>
    <w:link w:val="SubtitleChar"/>
    <w:uiPriority w:val="11"/>
    <w:qFormat/>
    <w:rsid w:val="008C20A0"/>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8C20A0"/>
    <w:rPr>
      <w:rFonts w:ascii="Calibri Light" w:eastAsia="Times New Roman" w:hAnsi="Calibri Light" w:cs="Times New Roman"/>
      <w:sz w:val="24"/>
      <w:szCs w:val="24"/>
      <w:lang w:eastAsia="en-US"/>
    </w:rPr>
  </w:style>
  <w:style w:type="paragraph" w:styleId="TableofAuthorities">
    <w:name w:val="table of authorities"/>
    <w:basedOn w:val="Normal"/>
    <w:next w:val="Normal"/>
    <w:uiPriority w:val="99"/>
    <w:semiHidden/>
    <w:unhideWhenUsed/>
    <w:rsid w:val="008C20A0"/>
    <w:pPr>
      <w:ind w:left="200" w:hanging="200"/>
    </w:pPr>
  </w:style>
  <w:style w:type="paragraph" w:styleId="TableofFigures">
    <w:name w:val="table of figures"/>
    <w:basedOn w:val="Normal"/>
    <w:next w:val="Normal"/>
    <w:uiPriority w:val="99"/>
    <w:semiHidden/>
    <w:unhideWhenUsed/>
    <w:rsid w:val="008C20A0"/>
  </w:style>
  <w:style w:type="paragraph" w:styleId="TOAHeading">
    <w:name w:val="toa heading"/>
    <w:basedOn w:val="Normal"/>
    <w:next w:val="Normal"/>
    <w:uiPriority w:val="99"/>
    <w:semiHidden/>
    <w:unhideWhenUsed/>
    <w:rsid w:val="008C20A0"/>
    <w:pPr>
      <w:spacing w:before="120"/>
    </w:pPr>
    <w:rPr>
      <w:rFonts w:ascii="Calibri Light" w:hAnsi="Calibri Light"/>
      <w:b/>
      <w:bCs/>
      <w:sz w:val="24"/>
      <w:szCs w:val="24"/>
    </w:rPr>
  </w:style>
  <w:style w:type="paragraph" w:styleId="TOC1">
    <w:name w:val="toc 1"/>
    <w:basedOn w:val="Normal"/>
    <w:next w:val="Normal"/>
    <w:autoRedefine/>
    <w:uiPriority w:val="39"/>
    <w:semiHidden/>
    <w:unhideWhenUsed/>
    <w:rsid w:val="008C20A0"/>
  </w:style>
  <w:style w:type="paragraph" w:styleId="TOC2">
    <w:name w:val="toc 2"/>
    <w:basedOn w:val="Normal"/>
    <w:next w:val="Normal"/>
    <w:autoRedefine/>
    <w:uiPriority w:val="39"/>
    <w:semiHidden/>
    <w:unhideWhenUsed/>
    <w:rsid w:val="008C20A0"/>
    <w:pPr>
      <w:ind w:left="200"/>
    </w:pPr>
  </w:style>
  <w:style w:type="paragraph" w:styleId="TOC3">
    <w:name w:val="toc 3"/>
    <w:basedOn w:val="Normal"/>
    <w:next w:val="Normal"/>
    <w:autoRedefine/>
    <w:uiPriority w:val="39"/>
    <w:semiHidden/>
    <w:unhideWhenUsed/>
    <w:rsid w:val="008C20A0"/>
    <w:pPr>
      <w:ind w:left="400"/>
    </w:pPr>
  </w:style>
  <w:style w:type="paragraph" w:styleId="TOC4">
    <w:name w:val="toc 4"/>
    <w:basedOn w:val="Normal"/>
    <w:next w:val="Normal"/>
    <w:autoRedefine/>
    <w:uiPriority w:val="39"/>
    <w:semiHidden/>
    <w:unhideWhenUsed/>
    <w:rsid w:val="008C20A0"/>
    <w:pPr>
      <w:ind w:left="600"/>
    </w:pPr>
  </w:style>
  <w:style w:type="paragraph" w:styleId="TOC5">
    <w:name w:val="toc 5"/>
    <w:basedOn w:val="Normal"/>
    <w:next w:val="Normal"/>
    <w:autoRedefine/>
    <w:uiPriority w:val="39"/>
    <w:semiHidden/>
    <w:unhideWhenUsed/>
    <w:rsid w:val="008C20A0"/>
    <w:pPr>
      <w:ind w:left="800"/>
    </w:pPr>
  </w:style>
  <w:style w:type="paragraph" w:styleId="TOC6">
    <w:name w:val="toc 6"/>
    <w:basedOn w:val="Normal"/>
    <w:next w:val="Normal"/>
    <w:autoRedefine/>
    <w:uiPriority w:val="39"/>
    <w:semiHidden/>
    <w:unhideWhenUsed/>
    <w:rsid w:val="008C20A0"/>
    <w:pPr>
      <w:ind w:left="1000"/>
    </w:pPr>
  </w:style>
  <w:style w:type="paragraph" w:styleId="TOC7">
    <w:name w:val="toc 7"/>
    <w:basedOn w:val="Normal"/>
    <w:next w:val="Normal"/>
    <w:autoRedefine/>
    <w:uiPriority w:val="39"/>
    <w:semiHidden/>
    <w:unhideWhenUsed/>
    <w:rsid w:val="008C20A0"/>
    <w:pPr>
      <w:ind w:left="1200"/>
    </w:pPr>
  </w:style>
  <w:style w:type="paragraph" w:styleId="TOC8">
    <w:name w:val="toc 8"/>
    <w:basedOn w:val="Normal"/>
    <w:next w:val="Normal"/>
    <w:autoRedefine/>
    <w:uiPriority w:val="39"/>
    <w:semiHidden/>
    <w:unhideWhenUsed/>
    <w:rsid w:val="008C20A0"/>
    <w:pPr>
      <w:ind w:left="1400"/>
    </w:pPr>
  </w:style>
  <w:style w:type="paragraph" w:styleId="TOC9">
    <w:name w:val="toc 9"/>
    <w:basedOn w:val="Normal"/>
    <w:next w:val="Normal"/>
    <w:autoRedefine/>
    <w:uiPriority w:val="39"/>
    <w:semiHidden/>
    <w:unhideWhenUsed/>
    <w:rsid w:val="008C20A0"/>
    <w:pPr>
      <w:ind w:left="1600"/>
    </w:pPr>
  </w:style>
  <w:style w:type="paragraph" w:styleId="TOCHeading">
    <w:name w:val="TOC Heading"/>
    <w:basedOn w:val="Heading1"/>
    <w:next w:val="Normal"/>
    <w:uiPriority w:val="39"/>
    <w:semiHidden/>
    <w:unhideWhenUsed/>
    <w:qFormat/>
    <w:rsid w:val="008C20A0"/>
    <w:pPr>
      <w:spacing w:before="240" w:after="60"/>
      <w:outlineLvl w:val="9"/>
    </w:pPr>
    <w:rPr>
      <w:rFonts w:ascii="Calibri Light" w:hAnsi="Calibri Light"/>
      <w:b/>
      <w:bCs/>
      <w:kern w:val="32"/>
      <w:sz w:val="32"/>
      <w:szCs w:val="32"/>
    </w:rPr>
  </w:style>
  <w:style w:type="character" w:customStyle="1" w:styleId="normaltextrun">
    <w:name w:val="normaltextrun"/>
    <w:basedOn w:val="DefaultParagraphFont"/>
    <w:rsid w:val="006B77E0"/>
  </w:style>
  <w:style w:type="character" w:customStyle="1" w:styleId="eop">
    <w:name w:val="eop"/>
    <w:basedOn w:val="DefaultParagraphFont"/>
    <w:rsid w:val="00A378E4"/>
  </w:style>
  <w:style w:type="paragraph" w:customStyle="1" w:styleId="xmsonormal">
    <w:name w:val="x_msonormal"/>
    <w:basedOn w:val="Normal"/>
    <w:rsid w:val="00170648"/>
    <w:rPr>
      <w:rFonts w:ascii="Calibri" w:eastAsiaTheme="minorHAnsi" w:hAnsi="Calibri" w:cs="Calibri"/>
      <w:sz w:val="22"/>
      <w:szCs w:val="22"/>
      <w:lang w:eastAsia="en-GB"/>
    </w:rPr>
  </w:style>
  <w:style w:type="paragraph" w:customStyle="1" w:styleId="xmsolistparagraph">
    <w:name w:val="x_msolistparagraph"/>
    <w:basedOn w:val="Normal"/>
    <w:rsid w:val="00170648"/>
    <w:pPr>
      <w:spacing w:before="100" w:beforeAutospacing="1" w:after="100" w:afterAutospacing="1"/>
    </w:pPr>
    <w:rPr>
      <w:rFonts w:ascii="Calibri" w:eastAsiaTheme="minorHAnsi" w:hAnsi="Calibri" w:cs="Calibri"/>
      <w:sz w:val="22"/>
      <w:szCs w:val="22"/>
      <w:lang w:eastAsia="en-GB"/>
    </w:rPr>
  </w:style>
  <w:style w:type="character" w:customStyle="1" w:styleId="BodyTextIndent3Char">
    <w:name w:val="Body Text Indent 3 Char"/>
    <w:link w:val="BodyTextIndent3"/>
    <w:rsid w:val="00874902"/>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5291">
      <w:bodyDiv w:val="1"/>
      <w:marLeft w:val="0"/>
      <w:marRight w:val="0"/>
      <w:marTop w:val="0"/>
      <w:marBottom w:val="0"/>
      <w:divBdr>
        <w:top w:val="none" w:sz="0" w:space="0" w:color="auto"/>
        <w:left w:val="none" w:sz="0" w:space="0" w:color="auto"/>
        <w:bottom w:val="none" w:sz="0" w:space="0" w:color="auto"/>
        <w:right w:val="none" w:sz="0" w:space="0" w:color="auto"/>
      </w:divBdr>
    </w:div>
    <w:div w:id="83844998">
      <w:bodyDiv w:val="1"/>
      <w:marLeft w:val="0"/>
      <w:marRight w:val="0"/>
      <w:marTop w:val="0"/>
      <w:marBottom w:val="0"/>
      <w:divBdr>
        <w:top w:val="none" w:sz="0" w:space="0" w:color="auto"/>
        <w:left w:val="none" w:sz="0" w:space="0" w:color="auto"/>
        <w:bottom w:val="none" w:sz="0" w:space="0" w:color="auto"/>
        <w:right w:val="none" w:sz="0" w:space="0" w:color="auto"/>
      </w:divBdr>
    </w:div>
    <w:div w:id="87502549">
      <w:bodyDiv w:val="1"/>
      <w:marLeft w:val="0"/>
      <w:marRight w:val="0"/>
      <w:marTop w:val="0"/>
      <w:marBottom w:val="0"/>
      <w:divBdr>
        <w:top w:val="none" w:sz="0" w:space="0" w:color="auto"/>
        <w:left w:val="none" w:sz="0" w:space="0" w:color="auto"/>
        <w:bottom w:val="none" w:sz="0" w:space="0" w:color="auto"/>
        <w:right w:val="none" w:sz="0" w:space="0" w:color="auto"/>
      </w:divBdr>
    </w:div>
    <w:div w:id="99031653">
      <w:bodyDiv w:val="1"/>
      <w:marLeft w:val="0"/>
      <w:marRight w:val="0"/>
      <w:marTop w:val="0"/>
      <w:marBottom w:val="0"/>
      <w:divBdr>
        <w:top w:val="none" w:sz="0" w:space="0" w:color="auto"/>
        <w:left w:val="none" w:sz="0" w:space="0" w:color="auto"/>
        <w:bottom w:val="none" w:sz="0" w:space="0" w:color="auto"/>
        <w:right w:val="none" w:sz="0" w:space="0" w:color="auto"/>
      </w:divBdr>
    </w:div>
    <w:div w:id="119423657">
      <w:bodyDiv w:val="1"/>
      <w:marLeft w:val="0"/>
      <w:marRight w:val="0"/>
      <w:marTop w:val="0"/>
      <w:marBottom w:val="0"/>
      <w:divBdr>
        <w:top w:val="none" w:sz="0" w:space="0" w:color="auto"/>
        <w:left w:val="none" w:sz="0" w:space="0" w:color="auto"/>
        <w:bottom w:val="none" w:sz="0" w:space="0" w:color="auto"/>
        <w:right w:val="none" w:sz="0" w:space="0" w:color="auto"/>
      </w:divBdr>
    </w:div>
    <w:div w:id="241526239">
      <w:bodyDiv w:val="1"/>
      <w:marLeft w:val="0"/>
      <w:marRight w:val="0"/>
      <w:marTop w:val="0"/>
      <w:marBottom w:val="0"/>
      <w:divBdr>
        <w:top w:val="none" w:sz="0" w:space="0" w:color="auto"/>
        <w:left w:val="none" w:sz="0" w:space="0" w:color="auto"/>
        <w:bottom w:val="none" w:sz="0" w:space="0" w:color="auto"/>
        <w:right w:val="none" w:sz="0" w:space="0" w:color="auto"/>
      </w:divBdr>
    </w:div>
    <w:div w:id="248269440">
      <w:bodyDiv w:val="1"/>
      <w:marLeft w:val="0"/>
      <w:marRight w:val="0"/>
      <w:marTop w:val="0"/>
      <w:marBottom w:val="0"/>
      <w:divBdr>
        <w:top w:val="none" w:sz="0" w:space="0" w:color="auto"/>
        <w:left w:val="none" w:sz="0" w:space="0" w:color="auto"/>
        <w:bottom w:val="none" w:sz="0" w:space="0" w:color="auto"/>
        <w:right w:val="none" w:sz="0" w:space="0" w:color="auto"/>
      </w:divBdr>
    </w:div>
    <w:div w:id="263416155">
      <w:bodyDiv w:val="1"/>
      <w:marLeft w:val="0"/>
      <w:marRight w:val="0"/>
      <w:marTop w:val="0"/>
      <w:marBottom w:val="0"/>
      <w:divBdr>
        <w:top w:val="none" w:sz="0" w:space="0" w:color="auto"/>
        <w:left w:val="none" w:sz="0" w:space="0" w:color="auto"/>
        <w:bottom w:val="none" w:sz="0" w:space="0" w:color="auto"/>
        <w:right w:val="none" w:sz="0" w:space="0" w:color="auto"/>
      </w:divBdr>
    </w:div>
    <w:div w:id="287666095">
      <w:bodyDiv w:val="1"/>
      <w:marLeft w:val="0"/>
      <w:marRight w:val="0"/>
      <w:marTop w:val="0"/>
      <w:marBottom w:val="0"/>
      <w:divBdr>
        <w:top w:val="none" w:sz="0" w:space="0" w:color="auto"/>
        <w:left w:val="none" w:sz="0" w:space="0" w:color="auto"/>
        <w:bottom w:val="none" w:sz="0" w:space="0" w:color="auto"/>
        <w:right w:val="none" w:sz="0" w:space="0" w:color="auto"/>
      </w:divBdr>
    </w:div>
    <w:div w:id="309359830">
      <w:bodyDiv w:val="1"/>
      <w:marLeft w:val="0"/>
      <w:marRight w:val="0"/>
      <w:marTop w:val="0"/>
      <w:marBottom w:val="0"/>
      <w:divBdr>
        <w:top w:val="none" w:sz="0" w:space="0" w:color="auto"/>
        <w:left w:val="none" w:sz="0" w:space="0" w:color="auto"/>
        <w:bottom w:val="none" w:sz="0" w:space="0" w:color="auto"/>
        <w:right w:val="none" w:sz="0" w:space="0" w:color="auto"/>
      </w:divBdr>
    </w:div>
    <w:div w:id="328605021">
      <w:bodyDiv w:val="1"/>
      <w:marLeft w:val="0"/>
      <w:marRight w:val="0"/>
      <w:marTop w:val="0"/>
      <w:marBottom w:val="0"/>
      <w:divBdr>
        <w:top w:val="none" w:sz="0" w:space="0" w:color="auto"/>
        <w:left w:val="none" w:sz="0" w:space="0" w:color="auto"/>
        <w:bottom w:val="none" w:sz="0" w:space="0" w:color="auto"/>
        <w:right w:val="none" w:sz="0" w:space="0" w:color="auto"/>
      </w:divBdr>
    </w:div>
    <w:div w:id="392045802">
      <w:bodyDiv w:val="1"/>
      <w:marLeft w:val="0"/>
      <w:marRight w:val="0"/>
      <w:marTop w:val="0"/>
      <w:marBottom w:val="0"/>
      <w:divBdr>
        <w:top w:val="none" w:sz="0" w:space="0" w:color="auto"/>
        <w:left w:val="none" w:sz="0" w:space="0" w:color="auto"/>
        <w:bottom w:val="none" w:sz="0" w:space="0" w:color="auto"/>
        <w:right w:val="none" w:sz="0" w:space="0" w:color="auto"/>
      </w:divBdr>
    </w:div>
    <w:div w:id="399057539">
      <w:bodyDiv w:val="1"/>
      <w:marLeft w:val="0"/>
      <w:marRight w:val="0"/>
      <w:marTop w:val="0"/>
      <w:marBottom w:val="0"/>
      <w:divBdr>
        <w:top w:val="none" w:sz="0" w:space="0" w:color="auto"/>
        <w:left w:val="none" w:sz="0" w:space="0" w:color="auto"/>
        <w:bottom w:val="none" w:sz="0" w:space="0" w:color="auto"/>
        <w:right w:val="none" w:sz="0" w:space="0" w:color="auto"/>
      </w:divBdr>
    </w:div>
    <w:div w:id="405492181">
      <w:bodyDiv w:val="1"/>
      <w:marLeft w:val="0"/>
      <w:marRight w:val="0"/>
      <w:marTop w:val="0"/>
      <w:marBottom w:val="0"/>
      <w:divBdr>
        <w:top w:val="none" w:sz="0" w:space="0" w:color="auto"/>
        <w:left w:val="none" w:sz="0" w:space="0" w:color="auto"/>
        <w:bottom w:val="none" w:sz="0" w:space="0" w:color="auto"/>
        <w:right w:val="none" w:sz="0" w:space="0" w:color="auto"/>
      </w:divBdr>
    </w:div>
    <w:div w:id="421802195">
      <w:bodyDiv w:val="1"/>
      <w:marLeft w:val="0"/>
      <w:marRight w:val="0"/>
      <w:marTop w:val="0"/>
      <w:marBottom w:val="0"/>
      <w:divBdr>
        <w:top w:val="none" w:sz="0" w:space="0" w:color="auto"/>
        <w:left w:val="none" w:sz="0" w:space="0" w:color="auto"/>
        <w:bottom w:val="none" w:sz="0" w:space="0" w:color="auto"/>
        <w:right w:val="none" w:sz="0" w:space="0" w:color="auto"/>
      </w:divBdr>
    </w:div>
    <w:div w:id="451562573">
      <w:bodyDiv w:val="1"/>
      <w:marLeft w:val="0"/>
      <w:marRight w:val="0"/>
      <w:marTop w:val="0"/>
      <w:marBottom w:val="0"/>
      <w:divBdr>
        <w:top w:val="none" w:sz="0" w:space="0" w:color="auto"/>
        <w:left w:val="none" w:sz="0" w:space="0" w:color="auto"/>
        <w:bottom w:val="none" w:sz="0" w:space="0" w:color="auto"/>
        <w:right w:val="none" w:sz="0" w:space="0" w:color="auto"/>
      </w:divBdr>
    </w:div>
    <w:div w:id="468941068">
      <w:bodyDiv w:val="1"/>
      <w:marLeft w:val="0"/>
      <w:marRight w:val="0"/>
      <w:marTop w:val="0"/>
      <w:marBottom w:val="0"/>
      <w:divBdr>
        <w:top w:val="none" w:sz="0" w:space="0" w:color="auto"/>
        <w:left w:val="none" w:sz="0" w:space="0" w:color="auto"/>
        <w:bottom w:val="none" w:sz="0" w:space="0" w:color="auto"/>
        <w:right w:val="none" w:sz="0" w:space="0" w:color="auto"/>
      </w:divBdr>
    </w:div>
    <w:div w:id="549004053">
      <w:bodyDiv w:val="1"/>
      <w:marLeft w:val="0"/>
      <w:marRight w:val="0"/>
      <w:marTop w:val="0"/>
      <w:marBottom w:val="0"/>
      <w:divBdr>
        <w:top w:val="none" w:sz="0" w:space="0" w:color="auto"/>
        <w:left w:val="none" w:sz="0" w:space="0" w:color="auto"/>
        <w:bottom w:val="none" w:sz="0" w:space="0" w:color="auto"/>
        <w:right w:val="none" w:sz="0" w:space="0" w:color="auto"/>
      </w:divBdr>
    </w:div>
    <w:div w:id="645278735">
      <w:bodyDiv w:val="1"/>
      <w:marLeft w:val="0"/>
      <w:marRight w:val="0"/>
      <w:marTop w:val="0"/>
      <w:marBottom w:val="0"/>
      <w:divBdr>
        <w:top w:val="none" w:sz="0" w:space="0" w:color="auto"/>
        <w:left w:val="none" w:sz="0" w:space="0" w:color="auto"/>
        <w:bottom w:val="none" w:sz="0" w:space="0" w:color="auto"/>
        <w:right w:val="none" w:sz="0" w:space="0" w:color="auto"/>
      </w:divBdr>
    </w:div>
    <w:div w:id="677732091">
      <w:bodyDiv w:val="1"/>
      <w:marLeft w:val="0"/>
      <w:marRight w:val="0"/>
      <w:marTop w:val="0"/>
      <w:marBottom w:val="0"/>
      <w:divBdr>
        <w:top w:val="none" w:sz="0" w:space="0" w:color="auto"/>
        <w:left w:val="none" w:sz="0" w:space="0" w:color="auto"/>
        <w:bottom w:val="none" w:sz="0" w:space="0" w:color="auto"/>
        <w:right w:val="none" w:sz="0" w:space="0" w:color="auto"/>
      </w:divBdr>
    </w:div>
    <w:div w:id="780615597">
      <w:bodyDiv w:val="1"/>
      <w:marLeft w:val="0"/>
      <w:marRight w:val="0"/>
      <w:marTop w:val="0"/>
      <w:marBottom w:val="0"/>
      <w:divBdr>
        <w:top w:val="none" w:sz="0" w:space="0" w:color="auto"/>
        <w:left w:val="none" w:sz="0" w:space="0" w:color="auto"/>
        <w:bottom w:val="none" w:sz="0" w:space="0" w:color="auto"/>
        <w:right w:val="none" w:sz="0" w:space="0" w:color="auto"/>
      </w:divBdr>
    </w:div>
    <w:div w:id="784419825">
      <w:bodyDiv w:val="1"/>
      <w:marLeft w:val="0"/>
      <w:marRight w:val="0"/>
      <w:marTop w:val="0"/>
      <w:marBottom w:val="0"/>
      <w:divBdr>
        <w:top w:val="none" w:sz="0" w:space="0" w:color="auto"/>
        <w:left w:val="none" w:sz="0" w:space="0" w:color="auto"/>
        <w:bottom w:val="none" w:sz="0" w:space="0" w:color="auto"/>
        <w:right w:val="none" w:sz="0" w:space="0" w:color="auto"/>
      </w:divBdr>
    </w:div>
    <w:div w:id="814832672">
      <w:bodyDiv w:val="1"/>
      <w:marLeft w:val="0"/>
      <w:marRight w:val="0"/>
      <w:marTop w:val="0"/>
      <w:marBottom w:val="0"/>
      <w:divBdr>
        <w:top w:val="none" w:sz="0" w:space="0" w:color="auto"/>
        <w:left w:val="none" w:sz="0" w:space="0" w:color="auto"/>
        <w:bottom w:val="none" w:sz="0" w:space="0" w:color="auto"/>
        <w:right w:val="none" w:sz="0" w:space="0" w:color="auto"/>
      </w:divBdr>
    </w:div>
    <w:div w:id="815031093">
      <w:bodyDiv w:val="1"/>
      <w:marLeft w:val="0"/>
      <w:marRight w:val="0"/>
      <w:marTop w:val="0"/>
      <w:marBottom w:val="0"/>
      <w:divBdr>
        <w:top w:val="none" w:sz="0" w:space="0" w:color="auto"/>
        <w:left w:val="none" w:sz="0" w:space="0" w:color="auto"/>
        <w:bottom w:val="none" w:sz="0" w:space="0" w:color="auto"/>
        <w:right w:val="none" w:sz="0" w:space="0" w:color="auto"/>
      </w:divBdr>
    </w:div>
    <w:div w:id="849029738">
      <w:bodyDiv w:val="1"/>
      <w:marLeft w:val="0"/>
      <w:marRight w:val="0"/>
      <w:marTop w:val="0"/>
      <w:marBottom w:val="0"/>
      <w:divBdr>
        <w:top w:val="none" w:sz="0" w:space="0" w:color="auto"/>
        <w:left w:val="none" w:sz="0" w:space="0" w:color="auto"/>
        <w:bottom w:val="none" w:sz="0" w:space="0" w:color="auto"/>
        <w:right w:val="none" w:sz="0" w:space="0" w:color="auto"/>
      </w:divBdr>
    </w:div>
    <w:div w:id="887838782">
      <w:bodyDiv w:val="1"/>
      <w:marLeft w:val="0"/>
      <w:marRight w:val="0"/>
      <w:marTop w:val="0"/>
      <w:marBottom w:val="0"/>
      <w:divBdr>
        <w:top w:val="none" w:sz="0" w:space="0" w:color="auto"/>
        <w:left w:val="none" w:sz="0" w:space="0" w:color="auto"/>
        <w:bottom w:val="none" w:sz="0" w:space="0" w:color="auto"/>
        <w:right w:val="none" w:sz="0" w:space="0" w:color="auto"/>
      </w:divBdr>
    </w:div>
    <w:div w:id="946815161">
      <w:bodyDiv w:val="1"/>
      <w:marLeft w:val="0"/>
      <w:marRight w:val="0"/>
      <w:marTop w:val="0"/>
      <w:marBottom w:val="0"/>
      <w:divBdr>
        <w:top w:val="none" w:sz="0" w:space="0" w:color="auto"/>
        <w:left w:val="none" w:sz="0" w:space="0" w:color="auto"/>
        <w:bottom w:val="none" w:sz="0" w:space="0" w:color="auto"/>
        <w:right w:val="none" w:sz="0" w:space="0" w:color="auto"/>
      </w:divBdr>
    </w:div>
    <w:div w:id="948200027">
      <w:bodyDiv w:val="1"/>
      <w:marLeft w:val="0"/>
      <w:marRight w:val="0"/>
      <w:marTop w:val="0"/>
      <w:marBottom w:val="0"/>
      <w:divBdr>
        <w:top w:val="none" w:sz="0" w:space="0" w:color="auto"/>
        <w:left w:val="none" w:sz="0" w:space="0" w:color="auto"/>
        <w:bottom w:val="none" w:sz="0" w:space="0" w:color="auto"/>
        <w:right w:val="none" w:sz="0" w:space="0" w:color="auto"/>
      </w:divBdr>
    </w:div>
    <w:div w:id="968172094">
      <w:bodyDiv w:val="1"/>
      <w:marLeft w:val="0"/>
      <w:marRight w:val="0"/>
      <w:marTop w:val="0"/>
      <w:marBottom w:val="0"/>
      <w:divBdr>
        <w:top w:val="none" w:sz="0" w:space="0" w:color="auto"/>
        <w:left w:val="none" w:sz="0" w:space="0" w:color="auto"/>
        <w:bottom w:val="none" w:sz="0" w:space="0" w:color="auto"/>
        <w:right w:val="none" w:sz="0" w:space="0" w:color="auto"/>
      </w:divBdr>
    </w:div>
    <w:div w:id="991561945">
      <w:bodyDiv w:val="1"/>
      <w:marLeft w:val="0"/>
      <w:marRight w:val="0"/>
      <w:marTop w:val="0"/>
      <w:marBottom w:val="0"/>
      <w:divBdr>
        <w:top w:val="none" w:sz="0" w:space="0" w:color="auto"/>
        <w:left w:val="none" w:sz="0" w:space="0" w:color="auto"/>
        <w:bottom w:val="none" w:sz="0" w:space="0" w:color="auto"/>
        <w:right w:val="none" w:sz="0" w:space="0" w:color="auto"/>
      </w:divBdr>
    </w:div>
    <w:div w:id="998193369">
      <w:bodyDiv w:val="1"/>
      <w:marLeft w:val="0"/>
      <w:marRight w:val="0"/>
      <w:marTop w:val="0"/>
      <w:marBottom w:val="0"/>
      <w:divBdr>
        <w:top w:val="none" w:sz="0" w:space="0" w:color="auto"/>
        <w:left w:val="none" w:sz="0" w:space="0" w:color="auto"/>
        <w:bottom w:val="none" w:sz="0" w:space="0" w:color="auto"/>
        <w:right w:val="none" w:sz="0" w:space="0" w:color="auto"/>
      </w:divBdr>
    </w:div>
    <w:div w:id="1047753567">
      <w:bodyDiv w:val="1"/>
      <w:marLeft w:val="0"/>
      <w:marRight w:val="0"/>
      <w:marTop w:val="0"/>
      <w:marBottom w:val="0"/>
      <w:divBdr>
        <w:top w:val="none" w:sz="0" w:space="0" w:color="auto"/>
        <w:left w:val="none" w:sz="0" w:space="0" w:color="auto"/>
        <w:bottom w:val="none" w:sz="0" w:space="0" w:color="auto"/>
        <w:right w:val="none" w:sz="0" w:space="0" w:color="auto"/>
      </w:divBdr>
    </w:div>
    <w:div w:id="1055204943">
      <w:bodyDiv w:val="1"/>
      <w:marLeft w:val="0"/>
      <w:marRight w:val="0"/>
      <w:marTop w:val="0"/>
      <w:marBottom w:val="0"/>
      <w:divBdr>
        <w:top w:val="none" w:sz="0" w:space="0" w:color="auto"/>
        <w:left w:val="none" w:sz="0" w:space="0" w:color="auto"/>
        <w:bottom w:val="none" w:sz="0" w:space="0" w:color="auto"/>
        <w:right w:val="none" w:sz="0" w:space="0" w:color="auto"/>
      </w:divBdr>
    </w:div>
    <w:div w:id="1081223419">
      <w:bodyDiv w:val="1"/>
      <w:marLeft w:val="0"/>
      <w:marRight w:val="0"/>
      <w:marTop w:val="0"/>
      <w:marBottom w:val="0"/>
      <w:divBdr>
        <w:top w:val="none" w:sz="0" w:space="0" w:color="auto"/>
        <w:left w:val="none" w:sz="0" w:space="0" w:color="auto"/>
        <w:bottom w:val="none" w:sz="0" w:space="0" w:color="auto"/>
        <w:right w:val="none" w:sz="0" w:space="0" w:color="auto"/>
      </w:divBdr>
    </w:div>
    <w:div w:id="1100763034">
      <w:bodyDiv w:val="1"/>
      <w:marLeft w:val="0"/>
      <w:marRight w:val="0"/>
      <w:marTop w:val="0"/>
      <w:marBottom w:val="0"/>
      <w:divBdr>
        <w:top w:val="none" w:sz="0" w:space="0" w:color="auto"/>
        <w:left w:val="none" w:sz="0" w:space="0" w:color="auto"/>
        <w:bottom w:val="none" w:sz="0" w:space="0" w:color="auto"/>
        <w:right w:val="none" w:sz="0" w:space="0" w:color="auto"/>
      </w:divBdr>
    </w:div>
    <w:div w:id="1126242685">
      <w:bodyDiv w:val="1"/>
      <w:marLeft w:val="0"/>
      <w:marRight w:val="0"/>
      <w:marTop w:val="0"/>
      <w:marBottom w:val="0"/>
      <w:divBdr>
        <w:top w:val="none" w:sz="0" w:space="0" w:color="auto"/>
        <w:left w:val="none" w:sz="0" w:space="0" w:color="auto"/>
        <w:bottom w:val="none" w:sz="0" w:space="0" w:color="auto"/>
        <w:right w:val="none" w:sz="0" w:space="0" w:color="auto"/>
      </w:divBdr>
    </w:div>
    <w:div w:id="1136794208">
      <w:bodyDiv w:val="1"/>
      <w:marLeft w:val="0"/>
      <w:marRight w:val="0"/>
      <w:marTop w:val="0"/>
      <w:marBottom w:val="0"/>
      <w:divBdr>
        <w:top w:val="none" w:sz="0" w:space="0" w:color="auto"/>
        <w:left w:val="none" w:sz="0" w:space="0" w:color="auto"/>
        <w:bottom w:val="none" w:sz="0" w:space="0" w:color="auto"/>
        <w:right w:val="none" w:sz="0" w:space="0" w:color="auto"/>
      </w:divBdr>
    </w:div>
    <w:div w:id="1137145948">
      <w:bodyDiv w:val="1"/>
      <w:marLeft w:val="0"/>
      <w:marRight w:val="0"/>
      <w:marTop w:val="0"/>
      <w:marBottom w:val="0"/>
      <w:divBdr>
        <w:top w:val="none" w:sz="0" w:space="0" w:color="auto"/>
        <w:left w:val="none" w:sz="0" w:space="0" w:color="auto"/>
        <w:bottom w:val="none" w:sz="0" w:space="0" w:color="auto"/>
        <w:right w:val="none" w:sz="0" w:space="0" w:color="auto"/>
      </w:divBdr>
    </w:div>
    <w:div w:id="1151487430">
      <w:bodyDiv w:val="1"/>
      <w:marLeft w:val="0"/>
      <w:marRight w:val="0"/>
      <w:marTop w:val="0"/>
      <w:marBottom w:val="0"/>
      <w:divBdr>
        <w:top w:val="none" w:sz="0" w:space="0" w:color="auto"/>
        <w:left w:val="none" w:sz="0" w:space="0" w:color="auto"/>
        <w:bottom w:val="none" w:sz="0" w:space="0" w:color="auto"/>
        <w:right w:val="none" w:sz="0" w:space="0" w:color="auto"/>
      </w:divBdr>
    </w:div>
    <w:div w:id="1180851040">
      <w:bodyDiv w:val="1"/>
      <w:marLeft w:val="0"/>
      <w:marRight w:val="0"/>
      <w:marTop w:val="0"/>
      <w:marBottom w:val="0"/>
      <w:divBdr>
        <w:top w:val="none" w:sz="0" w:space="0" w:color="auto"/>
        <w:left w:val="none" w:sz="0" w:space="0" w:color="auto"/>
        <w:bottom w:val="none" w:sz="0" w:space="0" w:color="auto"/>
        <w:right w:val="none" w:sz="0" w:space="0" w:color="auto"/>
      </w:divBdr>
    </w:div>
    <w:div w:id="1213077261">
      <w:bodyDiv w:val="1"/>
      <w:marLeft w:val="0"/>
      <w:marRight w:val="0"/>
      <w:marTop w:val="0"/>
      <w:marBottom w:val="0"/>
      <w:divBdr>
        <w:top w:val="none" w:sz="0" w:space="0" w:color="auto"/>
        <w:left w:val="none" w:sz="0" w:space="0" w:color="auto"/>
        <w:bottom w:val="none" w:sz="0" w:space="0" w:color="auto"/>
        <w:right w:val="none" w:sz="0" w:space="0" w:color="auto"/>
      </w:divBdr>
    </w:div>
    <w:div w:id="1218056446">
      <w:bodyDiv w:val="1"/>
      <w:marLeft w:val="0"/>
      <w:marRight w:val="0"/>
      <w:marTop w:val="0"/>
      <w:marBottom w:val="0"/>
      <w:divBdr>
        <w:top w:val="none" w:sz="0" w:space="0" w:color="auto"/>
        <w:left w:val="none" w:sz="0" w:space="0" w:color="auto"/>
        <w:bottom w:val="none" w:sz="0" w:space="0" w:color="auto"/>
        <w:right w:val="none" w:sz="0" w:space="0" w:color="auto"/>
      </w:divBdr>
      <w:divsChild>
        <w:div w:id="671105904">
          <w:marLeft w:val="0"/>
          <w:marRight w:val="0"/>
          <w:marTop w:val="0"/>
          <w:marBottom w:val="0"/>
          <w:divBdr>
            <w:top w:val="none" w:sz="0" w:space="0" w:color="auto"/>
            <w:left w:val="none" w:sz="0" w:space="0" w:color="auto"/>
            <w:bottom w:val="none" w:sz="0" w:space="0" w:color="auto"/>
            <w:right w:val="none" w:sz="0" w:space="0" w:color="auto"/>
          </w:divBdr>
        </w:div>
      </w:divsChild>
    </w:div>
    <w:div w:id="1277180810">
      <w:bodyDiv w:val="1"/>
      <w:marLeft w:val="0"/>
      <w:marRight w:val="0"/>
      <w:marTop w:val="0"/>
      <w:marBottom w:val="0"/>
      <w:divBdr>
        <w:top w:val="none" w:sz="0" w:space="0" w:color="auto"/>
        <w:left w:val="none" w:sz="0" w:space="0" w:color="auto"/>
        <w:bottom w:val="none" w:sz="0" w:space="0" w:color="auto"/>
        <w:right w:val="none" w:sz="0" w:space="0" w:color="auto"/>
      </w:divBdr>
    </w:div>
    <w:div w:id="1278490253">
      <w:bodyDiv w:val="1"/>
      <w:marLeft w:val="0"/>
      <w:marRight w:val="0"/>
      <w:marTop w:val="0"/>
      <w:marBottom w:val="0"/>
      <w:divBdr>
        <w:top w:val="none" w:sz="0" w:space="0" w:color="auto"/>
        <w:left w:val="none" w:sz="0" w:space="0" w:color="auto"/>
        <w:bottom w:val="none" w:sz="0" w:space="0" w:color="auto"/>
        <w:right w:val="none" w:sz="0" w:space="0" w:color="auto"/>
      </w:divBdr>
    </w:div>
    <w:div w:id="1301498742">
      <w:bodyDiv w:val="1"/>
      <w:marLeft w:val="0"/>
      <w:marRight w:val="0"/>
      <w:marTop w:val="0"/>
      <w:marBottom w:val="0"/>
      <w:divBdr>
        <w:top w:val="none" w:sz="0" w:space="0" w:color="auto"/>
        <w:left w:val="none" w:sz="0" w:space="0" w:color="auto"/>
        <w:bottom w:val="none" w:sz="0" w:space="0" w:color="auto"/>
        <w:right w:val="none" w:sz="0" w:space="0" w:color="auto"/>
      </w:divBdr>
    </w:div>
    <w:div w:id="1308629730">
      <w:bodyDiv w:val="1"/>
      <w:marLeft w:val="0"/>
      <w:marRight w:val="0"/>
      <w:marTop w:val="0"/>
      <w:marBottom w:val="0"/>
      <w:divBdr>
        <w:top w:val="none" w:sz="0" w:space="0" w:color="auto"/>
        <w:left w:val="none" w:sz="0" w:space="0" w:color="auto"/>
        <w:bottom w:val="none" w:sz="0" w:space="0" w:color="auto"/>
        <w:right w:val="none" w:sz="0" w:space="0" w:color="auto"/>
      </w:divBdr>
    </w:div>
    <w:div w:id="1328365499">
      <w:bodyDiv w:val="1"/>
      <w:marLeft w:val="0"/>
      <w:marRight w:val="0"/>
      <w:marTop w:val="0"/>
      <w:marBottom w:val="0"/>
      <w:divBdr>
        <w:top w:val="none" w:sz="0" w:space="0" w:color="auto"/>
        <w:left w:val="none" w:sz="0" w:space="0" w:color="auto"/>
        <w:bottom w:val="none" w:sz="0" w:space="0" w:color="auto"/>
        <w:right w:val="none" w:sz="0" w:space="0" w:color="auto"/>
      </w:divBdr>
    </w:div>
    <w:div w:id="1353996277">
      <w:bodyDiv w:val="1"/>
      <w:marLeft w:val="0"/>
      <w:marRight w:val="0"/>
      <w:marTop w:val="0"/>
      <w:marBottom w:val="0"/>
      <w:divBdr>
        <w:top w:val="none" w:sz="0" w:space="0" w:color="auto"/>
        <w:left w:val="none" w:sz="0" w:space="0" w:color="auto"/>
        <w:bottom w:val="none" w:sz="0" w:space="0" w:color="auto"/>
        <w:right w:val="none" w:sz="0" w:space="0" w:color="auto"/>
      </w:divBdr>
    </w:div>
    <w:div w:id="1414206074">
      <w:bodyDiv w:val="1"/>
      <w:marLeft w:val="0"/>
      <w:marRight w:val="0"/>
      <w:marTop w:val="0"/>
      <w:marBottom w:val="0"/>
      <w:divBdr>
        <w:top w:val="none" w:sz="0" w:space="0" w:color="auto"/>
        <w:left w:val="none" w:sz="0" w:space="0" w:color="auto"/>
        <w:bottom w:val="none" w:sz="0" w:space="0" w:color="auto"/>
        <w:right w:val="none" w:sz="0" w:space="0" w:color="auto"/>
      </w:divBdr>
    </w:div>
    <w:div w:id="1425299795">
      <w:bodyDiv w:val="1"/>
      <w:marLeft w:val="0"/>
      <w:marRight w:val="0"/>
      <w:marTop w:val="0"/>
      <w:marBottom w:val="0"/>
      <w:divBdr>
        <w:top w:val="none" w:sz="0" w:space="0" w:color="auto"/>
        <w:left w:val="none" w:sz="0" w:space="0" w:color="auto"/>
        <w:bottom w:val="none" w:sz="0" w:space="0" w:color="auto"/>
        <w:right w:val="none" w:sz="0" w:space="0" w:color="auto"/>
      </w:divBdr>
    </w:div>
    <w:div w:id="1480072220">
      <w:bodyDiv w:val="1"/>
      <w:marLeft w:val="0"/>
      <w:marRight w:val="0"/>
      <w:marTop w:val="0"/>
      <w:marBottom w:val="0"/>
      <w:divBdr>
        <w:top w:val="none" w:sz="0" w:space="0" w:color="auto"/>
        <w:left w:val="none" w:sz="0" w:space="0" w:color="auto"/>
        <w:bottom w:val="none" w:sz="0" w:space="0" w:color="auto"/>
        <w:right w:val="none" w:sz="0" w:space="0" w:color="auto"/>
      </w:divBdr>
    </w:div>
    <w:div w:id="1531338833">
      <w:bodyDiv w:val="1"/>
      <w:marLeft w:val="0"/>
      <w:marRight w:val="0"/>
      <w:marTop w:val="0"/>
      <w:marBottom w:val="0"/>
      <w:divBdr>
        <w:top w:val="none" w:sz="0" w:space="0" w:color="auto"/>
        <w:left w:val="none" w:sz="0" w:space="0" w:color="auto"/>
        <w:bottom w:val="none" w:sz="0" w:space="0" w:color="auto"/>
        <w:right w:val="none" w:sz="0" w:space="0" w:color="auto"/>
      </w:divBdr>
    </w:div>
    <w:div w:id="1569652797">
      <w:bodyDiv w:val="1"/>
      <w:marLeft w:val="0"/>
      <w:marRight w:val="0"/>
      <w:marTop w:val="0"/>
      <w:marBottom w:val="0"/>
      <w:divBdr>
        <w:top w:val="none" w:sz="0" w:space="0" w:color="auto"/>
        <w:left w:val="none" w:sz="0" w:space="0" w:color="auto"/>
        <w:bottom w:val="none" w:sz="0" w:space="0" w:color="auto"/>
        <w:right w:val="none" w:sz="0" w:space="0" w:color="auto"/>
      </w:divBdr>
    </w:div>
    <w:div w:id="1590189583">
      <w:bodyDiv w:val="1"/>
      <w:marLeft w:val="0"/>
      <w:marRight w:val="0"/>
      <w:marTop w:val="0"/>
      <w:marBottom w:val="0"/>
      <w:divBdr>
        <w:top w:val="none" w:sz="0" w:space="0" w:color="auto"/>
        <w:left w:val="none" w:sz="0" w:space="0" w:color="auto"/>
        <w:bottom w:val="none" w:sz="0" w:space="0" w:color="auto"/>
        <w:right w:val="none" w:sz="0" w:space="0" w:color="auto"/>
      </w:divBdr>
    </w:div>
    <w:div w:id="1597790680">
      <w:bodyDiv w:val="1"/>
      <w:marLeft w:val="0"/>
      <w:marRight w:val="0"/>
      <w:marTop w:val="0"/>
      <w:marBottom w:val="0"/>
      <w:divBdr>
        <w:top w:val="none" w:sz="0" w:space="0" w:color="auto"/>
        <w:left w:val="none" w:sz="0" w:space="0" w:color="auto"/>
        <w:bottom w:val="none" w:sz="0" w:space="0" w:color="auto"/>
        <w:right w:val="none" w:sz="0" w:space="0" w:color="auto"/>
      </w:divBdr>
    </w:div>
    <w:div w:id="1717583160">
      <w:bodyDiv w:val="1"/>
      <w:marLeft w:val="0"/>
      <w:marRight w:val="0"/>
      <w:marTop w:val="0"/>
      <w:marBottom w:val="0"/>
      <w:divBdr>
        <w:top w:val="none" w:sz="0" w:space="0" w:color="auto"/>
        <w:left w:val="none" w:sz="0" w:space="0" w:color="auto"/>
        <w:bottom w:val="none" w:sz="0" w:space="0" w:color="auto"/>
        <w:right w:val="none" w:sz="0" w:space="0" w:color="auto"/>
      </w:divBdr>
    </w:div>
    <w:div w:id="1735472153">
      <w:bodyDiv w:val="1"/>
      <w:marLeft w:val="0"/>
      <w:marRight w:val="0"/>
      <w:marTop w:val="0"/>
      <w:marBottom w:val="0"/>
      <w:divBdr>
        <w:top w:val="none" w:sz="0" w:space="0" w:color="auto"/>
        <w:left w:val="none" w:sz="0" w:space="0" w:color="auto"/>
        <w:bottom w:val="none" w:sz="0" w:space="0" w:color="auto"/>
        <w:right w:val="none" w:sz="0" w:space="0" w:color="auto"/>
      </w:divBdr>
    </w:div>
    <w:div w:id="1741825212">
      <w:bodyDiv w:val="1"/>
      <w:marLeft w:val="0"/>
      <w:marRight w:val="0"/>
      <w:marTop w:val="0"/>
      <w:marBottom w:val="0"/>
      <w:divBdr>
        <w:top w:val="none" w:sz="0" w:space="0" w:color="auto"/>
        <w:left w:val="none" w:sz="0" w:space="0" w:color="auto"/>
        <w:bottom w:val="none" w:sz="0" w:space="0" w:color="auto"/>
        <w:right w:val="none" w:sz="0" w:space="0" w:color="auto"/>
      </w:divBdr>
    </w:div>
    <w:div w:id="1797603470">
      <w:bodyDiv w:val="1"/>
      <w:marLeft w:val="0"/>
      <w:marRight w:val="0"/>
      <w:marTop w:val="0"/>
      <w:marBottom w:val="0"/>
      <w:divBdr>
        <w:top w:val="none" w:sz="0" w:space="0" w:color="auto"/>
        <w:left w:val="none" w:sz="0" w:space="0" w:color="auto"/>
        <w:bottom w:val="none" w:sz="0" w:space="0" w:color="auto"/>
        <w:right w:val="none" w:sz="0" w:space="0" w:color="auto"/>
      </w:divBdr>
    </w:div>
    <w:div w:id="1807234485">
      <w:bodyDiv w:val="1"/>
      <w:marLeft w:val="0"/>
      <w:marRight w:val="0"/>
      <w:marTop w:val="0"/>
      <w:marBottom w:val="0"/>
      <w:divBdr>
        <w:top w:val="none" w:sz="0" w:space="0" w:color="auto"/>
        <w:left w:val="none" w:sz="0" w:space="0" w:color="auto"/>
        <w:bottom w:val="none" w:sz="0" w:space="0" w:color="auto"/>
        <w:right w:val="none" w:sz="0" w:space="0" w:color="auto"/>
      </w:divBdr>
    </w:div>
    <w:div w:id="1832015705">
      <w:bodyDiv w:val="1"/>
      <w:marLeft w:val="0"/>
      <w:marRight w:val="0"/>
      <w:marTop w:val="0"/>
      <w:marBottom w:val="0"/>
      <w:divBdr>
        <w:top w:val="none" w:sz="0" w:space="0" w:color="auto"/>
        <w:left w:val="none" w:sz="0" w:space="0" w:color="auto"/>
        <w:bottom w:val="none" w:sz="0" w:space="0" w:color="auto"/>
        <w:right w:val="none" w:sz="0" w:space="0" w:color="auto"/>
      </w:divBdr>
    </w:div>
    <w:div w:id="1869947657">
      <w:bodyDiv w:val="1"/>
      <w:marLeft w:val="0"/>
      <w:marRight w:val="0"/>
      <w:marTop w:val="0"/>
      <w:marBottom w:val="0"/>
      <w:divBdr>
        <w:top w:val="none" w:sz="0" w:space="0" w:color="auto"/>
        <w:left w:val="none" w:sz="0" w:space="0" w:color="auto"/>
        <w:bottom w:val="none" w:sz="0" w:space="0" w:color="auto"/>
        <w:right w:val="none" w:sz="0" w:space="0" w:color="auto"/>
      </w:divBdr>
    </w:div>
    <w:div w:id="1919709742">
      <w:bodyDiv w:val="1"/>
      <w:marLeft w:val="0"/>
      <w:marRight w:val="0"/>
      <w:marTop w:val="0"/>
      <w:marBottom w:val="0"/>
      <w:divBdr>
        <w:top w:val="none" w:sz="0" w:space="0" w:color="auto"/>
        <w:left w:val="none" w:sz="0" w:space="0" w:color="auto"/>
        <w:bottom w:val="none" w:sz="0" w:space="0" w:color="auto"/>
        <w:right w:val="none" w:sz="0" w:space="0" w:color="auto"/>
      </w:divBdr>
    </w:div>
    <w:div w:id="1971546451">
      <w:bodyDiv w:val="1"/>
      <w:marLeft w:val="0"/>
      <w:marRight w:val="0"/>
      <w:marTop w:val="0"/>
      <w:marBottom w:val="0"/>
      <w:divBdr>
        <w:top w:val="none" w:sz="0" w:space="0" w:color="auto"/>
        <w:left w:val="none" w:sz="0" w:space="0" w:color="auto"/>
        <w:bottom w:val="none" w:sz="0" w:space="0" w:color="auto"/>
        <w:right w:val="none" w:sz="0" w:space="0" w:color="auto"/>
      </w:divBdr>
    </w:div>
    <w:div w:id="2020160562">
      <w:bodyDiv w:val="1"/>
      <w:marLeft w:val="0"/>
      <w:marRight w:val="0"/>
      <w:marTop w:val="0"/>
      <w:marBottom w:val="0"/>
      <w:divBdr>
        <w:top w:val="none" w:sz="0" w:space="0" w:color="auto"/>
        <w:left w:val="none" w:sz="0" w:space="0" w:color="auto"/>
        <w:bottom w:val="none" w:sz="0" w:space="0" w:color="auto"/>
        <w:right w:val="none" w:sz="0" w:space="0" w:color="auto"/>
      </w:divBdr>
    </w:div>
    <w:div w:id="2045397626">
      <w:bodyDiv w:val="1"/>
      <w:marLeft w:val="0"/>
      <w:marRight w:val="0"/>
      <w:marTop w:val="0"/>
      <w:marBottom w:val="0"/>
      <w:divBdr>
        <w:top w:val="none" w:sz="0" w:space="0" w:color="auto"/>
        <w:left w:val="none" w:sz="0" w:space="0" w:color="auto"/>
        <w:bottom w:val="none" w:sz="0" w:space="0" w:color="auto"/>
        <w:right w:val="none" w:sz="0" w:space="0" w:color="auto"/>
      </w:divBdr>
    </w:div>
    <w:div w:id="2054503998">
      <w:bodyDiv w:val="1"/>
      <w:marLeft w:val="0"/>
      <w:marRight w:val="0"/>
      <w:marTop w:val="0"/>
      <w:marBottom w:val="0"/>
      <w:divBdr>
        <w:top w:val="none" w:sz="0" w:space="0" w:color="auto"/>
        <w:left w:val="none" w:sz="0" w:space="0" w:color="auto"/>
        <w:bottom w:val="none" w:sz="0" w:space="0" w:color="auto"/>
        <w:right w:val="none" w:sz="0" w:space="0" w:color="auto"/>
      </w:divBdr>
    </w:div>
    <w:div w:id="2122065016">
      <w:bodyDiv w:val="1"/>
      <w:marLeft w:val="0"/>
      <w:marRight w:val="0"/>
      <w:marTop w:val="0"/>
      <w:marBottom w:val="0"/>
      <w:divBdr>
        <w:top w:val="none" w:sz="0" w:space="0" w:color="auto"/>
        <w:left w:val="none" w:sz="0" w:space="0" w:color="auto"/>
        <w:bottom w:val="none" w:sz="0" w:space="0" w:color="auto"/>
        <w:right w:val="none" w:sz="0" w:space="0" w:color="auto"/>
      </w:divBdr>
    </w:div>
    <w:div w:id="214554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s05web.zoom.us/j/86986919473?pwd=mq2g5KLvSVJqUJGHLZkgze2EaVaXhj.1"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80b7af-6ebf-4f1f-b9e8-001363b82b0e">
      <Terms xmlns="http://schemas.microsoft.com/office/infopath/2007/PartnerControls"/>
    </lcf76f155ced4ddcb4097134ff3c332f>
    <TaxCatchAll xmlns="efb95eb6-10d0-495e-b728-5ca1e07a44f0"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9" ma:contentTypeDescription="Create a new document." ma:contentTypeScope="" ma:versionID="344dad8c358e4463275c245bb360001e">
  <xsd:schema xmlns:xsd="http://www.w3.org/2001/XMLSchema" xmlns:xs="http://www.w3.org/2001/XMLSchema" xmlns:p="http://schemas.microsoft.com/office/2006/metadata/properties" xmlns:ns1="http://schemas.microsoft.com/sharepoint/v3" xmlns:ns2="0b80b7af-6ebf-4f1f-b9e8-001363b82b0e" xmlns:ns3="efb95eb6-10d0-495e-b728-5ca1e07a44f0" targetNamespace="http://schemas.microsoft.com/office/2006/metadata/properties" ma:root="true" ma:fieldsID="fcb2193467129957feefda6ba9a29d4f" ns1:_="" ns2:_="" ns3:_="">
    <xsd:import namespace="http://schemas.microsoft.com/sharepoint/v3"/>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990bf5-1aa9-448d-99d3-3854b1508f7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e14d823-6c06-42df-b08b-96767245da24}" ma:internalName="TaxCatchAll" ma:showField="CatchAllData" ma:web="efb95eb6-10d0-495e-b728-5ca1e07a44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6FA4F-F65A-4816-B90A-70721362F166}">
  <ds:schemaRefs>
    <ds:schemaRef ds:uri="http://schemas.microsoft.com/office/2006/metadata/properties"/>
    <ds:schemaRef ds:uri="http://schemas.microsoft.com/office/infopath/2007/PartnerControls"/>
    <ds:schemaRef ds:uri="0b80b7af-6ebf-4f1f-b9e8-001363b82b0e"/>
    <ds:schemaRef ds:uri="efb95eb6-10d0-495e-b728-5ca1e07a44f0"/>
    <ds:schemaRef ds:uri="http://schemas.microsoft.com/sharepoint/v3"/>
  </ds:schemaRefs>
</ds:datastoreItem>
</file>

<file path=customXml/itemProps2.xml><?xml version="1.0" encoding="utf-8"?>
<ds:datastoreItem xmlns:ds="http://schemas.openxmlformats.org/officeDocument/2006/customXml" ds:itemID="{8A835083-A204-454D-B680-66182E1E1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4CAFC1-019D-4ADE-8B99-F4DDCBC35FAA}">
  <ds:schemaRefs>
    <ds:schemaRef ds:uri="http://schemas.microsoft.com/sharepoint/v3/contenttype/forms"/>
  </ds:schemaRefs>
</ds:datastoreItem>
</file>

<file path=customXml/itemProps4.xml><?xml version="1.0" encoding="utf-8"?>
<ds:datastoreItem xmlns:ds="http://schemas.openxmlformats.org/officeDocument/2006/customXml" ds:itemID="{C741DBF3-4609-40C9-A3B9-2E09FDE2B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7</TotalTime>
  <Pages>1</Pages>
  <Words>5190</Words>
  <Characters>29588</Characters>
  <Application>Microsoft Office Word</Application>
  <DocSecurity>4</DocSecurity>
  <Lines>246</Lines>
  <Paragraphs>69</Paragraphs>
  <ScaleCrop>false</ScaleCrop>
  <HeadingPairs>
    <vt:vector size="2" baseType="variant">
      <vt:variant>
        <vt:lpstr>Title</vt:lpstr>
      </vt:variant>
      <vt:variant>
        <vt:i4>1</vt:i4>
      </vt:variant>
    </vt:vector>
  </HeadingPairs>
  <TitlesOfParts>
    <vt:vector size="1" baseType="lpstr">
      <vt:lpstr>7 December 2000</vt:lpstr>
    </vt:vector>
  </TitlesOfParts>
  <Company>Hewlett-Packard Company</Company>
  <LinksUpToDate>false</LinksUpToDate>
  <CharactersWithSpaces>34709</CharactersWithSpaces>
  <SharedDoc>false</SharedDoc>
  <HLinks>
    <vt:vector size="6" baseType="variant">
      <vt:variant>
        <vt:i4>6357027</vt:i4>
      </vt:variant>
      <vt:variant>
        <vt:i4>0</vt:i4>
      </vt:variant>
      <vt:variant>
        <vt:i4>0</vt:i4>
      </vt:variant>
      <vt:variant>
        <vt:i4>5</vt:i4>
      </vt:variant>
      <vt:variant>
        <vt:lpwstr>https://us05web.zoom.us/j/86986919473?pwd=mq2g5KLvSVJqUJGHLZkgze2EaVaXhj.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December 2000</dc:title>
  <dc:subject/>
  <dc:creator>Anne Graham</dc:creator>
  <cp:keywords/>
  <cp:lastModifiedBy>Virginia Robins</cp:lastModifiedBy>
  <cp:revision>50</cp:revision>
  <cp:lastPrinted>2023-08-29T16:31:00Z</cp:lastPrinted>
  <dcterms:created xsi:type="dcterms:W3CDTF">2023-08-29T01:26:00Z</dcterms:created>
  <dcterms:modified xsi:type="dcterms:W3CDTF">2023-08-2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y fmtid="{D5CDD505-2E9C-101B-9397-08002B2CF9AE}" pid="4" name="_ip_UnifiedCompliancePolicyUIAction">
    <vt:lpwstr/>
  </property>
  <property fmtid="{D5CDD505-2E9C-101B-9397-08002B2CF9AE}" pid="5" name="_ip_UnifiedCompliancePolicyProperties">
    <vt:lpwstr/>
  </property>
  <property fmtid="{D5CDD505-2E9C-101B-9397-08002B2CF9AE}" pid="6" name="MediaServiceImageTags">
    <vt:lpwstr/>
  </property>
  <property fmtid="{D5CDD505-2E9C-101B-9397-08002B2CF9AE}" pid="7" name="ContentTypeId">
    <vt:lpwstr>0x01010058869CE4FB9F4746A0BD054223167DD4</vt:lpwstr>
  </property>
</Properties>
</file>